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0DBA9" w14:textId="77777777" w:rsidR="0096275C" w:rsidRPr="00F72112" w:rsidRDefault="641257FA" w:rsidP="0096275C">
      <w:pPr>
        <w:rPr>
          <w:rFonts w:ascii="Segoe UI" w:hAnsi="Segoe UI" w:cs="Times New Roman"/>
          <w:color w:val="3C3C41"/>
        </w:rPr>
      </w:pPr>
      <w:bookmarkStart w:id="0" w:name="_Hlk11153964"/>
      <w:r>
        <w:rPr>
          <w:noProof/>
        </w:rPr>
        <w:drawing>
          <wp:inline distT="0" distB="0" distL="0" distR="0" wp14:anchorId="66B1E900" wp14:editId="76872DAD">
            <wp:extent cx="1286158" cy="281049"/>
            <wp:effectExtent l="0" t="0" r="0" b="5080"/>
            <wp:docPr id="647961354" name="Picture 1065076669" title="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076669"/>
                    <pic:cNvPicPr/>
                  </pic:nvPicPr>
                  <pic:blipFill>
                    <a:blip r:embed="rId1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adec="http://schemas.microsoft.com/office/drawing/2017/decorative" id="{7B482FDC-7162-4FA1-B2ED-707AA7FE3939}"/>
                        </a:ext>
                      </a:extLst>
                    </a:blip>
                    <a:stretch>
                      <a:fillRect/>
                    </a:stretch>
                  </pic:blipFill>
                  <pic:spPr>
                    <a:xfrm>
                      <a:off x="0" y="0"/>
                      <a:ext cx="1286158" cy="281049"/>
                    </a:xfrm>
                    <a:prstGeom prst="rect">
                      <a:avLst/>
                    </a:prstGeom>
                  </pic:spPr>
                </pic:pic>
              </a:graphicData>
            </a:graphic>
          </wp:inline>
        </w:drawing>
      </w:r>
    </w:p>
    <w:p w14:paraId="62C7B3D7" w14:textId="77777777" w:rsidR="0096275C" w:rsidRPr="00F72112" w:rsidRDefault="0096275C" w:rsidP="0096275C">
      <w:pPr>
        <w:rPr>
          <w:rFonts w:ascii="Segoe UI" w:hAnsi="Segoe UI" w:cs="Times New Roman"/>
          <w:color w:val="3C3C41"/>
        </w:rPr>
      </w:pPr>
    </w:p>
    <w:p w14:paraId="224B29F5" w14:textId="77777777" w:rsidR="0096275C" w:rsidRPr="00F72112" w:rsidRDefault="0096275C" w:rsidP="0096275C">
      <w:pPr>
        <w:rPr>
          <w:rFonts w:ascii="Segoe UI Semibold" w:hAnsi="Segoe UI Semibold" w:cs="Segoe UI Semibold"/>
          <w:color w:val="3C3C41"/>
        </w:rPr>
      </w:pPr>
    </w:p>
    <w:p w14:paraId="3895503B" w14:textId="77777777" w:rsidR="0096275C" w:rsidRPr="00CF4656" w:rsidRDefault="0096275C" w:rsidP="0096275C">
      <w:pPr>
        <w:spacing w:line="216" w:lineRule="auto"/>
        <w:rPr>
          <w:rFonts w:asciiTheme="majorHAnsi" w:hAnsiTheme="majorHAnsi" w:cstheme="majorBidi"/>
          <w:color w:val="004BBB" w:themeColor="accent6" w:themeTint="BF"/>
          <w:sz w:val="80"/>
          <w:szCs w:val="80"/>
        </w:rPr>
      </w:pPr>
      <w:bookmarkStart w:id="1" w:name="_Hlk11152358"/>
      <w:r w:rsidRPr="00CF4656">
        <w:rPr>
          <w:rFonts w:asciiTheme="majorHAnsi" w:hAnsiTheme="majorHAnsi" w:cstheme="majorBidi"/>
          <w:color w:val="004BBB" w:themeColor="accent6" w:themeTint="BF"/>
          <w:sz w:val="80"/>
          <w:szCs w:val="80"/>
        </w:rPr>
        <w:t xml:space="preserve">Robotic Process Automation in a </w:t>
      </w:r>
      <w:bookmarkStart w:id="2" w:name="_Hlk6324104"/>
      <w:r w:rsidRPr="00CF4656">
        <w:rPr>
          <w:rFonts w:asciiTheme="majorHAnsi" w:hAnsiTheme="majorHAnsi" w:cstheme="majorBidi"/>
          <w:color w:val="004BBB" w:themeColor="accent6" w:themeTint="BF"/>
          <w:sz w:val="80"/>
          <w:szCs w:val="80"/>
        </w:rPr>
        <w:t>Day</w:t>
      </w:r>
      <w:bookmarkEnd w:id="2"/>
    </w:p>
    <w:bookmarkEnd w:id="1"/>
    <w:p w14:paraId="580625DD" w14:textId="5B49F59F" w:rsidR="00AE0EFF" w:rsidRDefault="00AE0EFF" w:rsidP="00AE0EFF">
      <w:pPr>
        <w:pStyle w:val="paragraph"/>
        <w:spacing w:before="0" w:beforeAutospacing="0" w:after="0" w:afterAutospacing="0"/>
        <w:textAlignment w:val="baseline"/>
        <w:rPr>
          <w:rFonts w:ascii="Segoe UI" w:hAnsi="Segoe UI" w:cs="Segoe UI"/>
          <w:sz w:val="18"/>
          <w:szCs w:val="18"/>
        </w:rPr>
      </w:pPr>
      <w:r w:rsidRPr="5040B328">
        <w:rPr>
          <w:rStyle w:val="normaltextrun"/>
          <w:rFonts w:ascii="Segoe UI Semibold" w:hAnsi="Segoe UI Semibold" w:cs="Segoe UI Semibold"/>
          <w:color w:val="3C3C41"/>
          <w:sz w:val="40"/>
          <w:szCs w:val="40"/>
        </w:rPr>
        <w:t>Lab </w:t>
      </w:r>
      <w:r w:rsidR="00915CB4">
        <w:rPr>
          <w:rStyle w:val="normaltextrun"/>
          <w:rFonts w:ascii="Segoe UI Semibold" w:hAnsi="Segoe UI Semibold" w:cs="Segoe UI Semibold"/>
          <w:color w:val="3C3C41"/>
          <w:sz w:val="40"/>
          <w:szCs w:val="40"/>
        </w:rPr>
        <w:t>6</w:t>
      </w:r>
      <w:r w:rsidR="003425BE">
        <w:rPr>
          <w:rStyle w:val="normaltextrun"/>
          <w:rFonts w:ascii="Segoe UI Semibold" w:hAnsi="Segoe UI Semibold" w:cs="Segoe UI Semibold"/>
          <w:color w:val="3C3C41"/>
          <w:sz w:val="40"/>
          <w:szCs w:val="40"/>
        </w:rPr>
        <w:t xml:space="preserve"> </w:t>
      </w:r>
      <w:r w:rsidRPr="5040B328">
        <w:rPr>
          <w:rStyle w:val="normaltextrun"/>
          <w:rFonts w:ascii="Segoe UI Semibold" w:hAnsi="Segoe UI Semibold" w:cs="Segoe UI Semibold"/>
          <w:color w:val="3C3C41"/>
          <w:sz w:val="40"/>
          <w:szCs w:val="40"/>
        </w:rPr>
        <w:t xml:space="preserve">– Add AI model to process invoice </w:t>
      </w:r>
      <w:proofErr w:type="gramStart"/>
      <w:r w:rsidRPr="5040B328">
        <w:rPr>
          <w:rStyle w:val="normaltextrun"/>
          <w:rFonts w:ascii="Segoe UI Semibold" w:hAnsi="Segoe UI Semibold" w:cs="Segoe UI Semibold"/>
          <w:color w:val="3C3C41"/>
          <w:sz w:val="40"/>
          <w:szCs w:val="40"/>
        </w:rPr>
        <w:t>forms</w:t>
      </w:r>
      <w:proofErr w:type="gramEnd"/>
      <w:r w:rsidRPr="5040B328">
        <w:rPr>
          <w:rStyle w:val="eop"/>
          <w:rFonts w:ascii="Segoe UI Semibold" w:hAnsi="Segoe UI Semibold" w:cs="Segoe UI Semibold"/>
          <w:sz w:val="40"/>
          <w:szCs w:val="40"/>
        </w:rPr>
        <w:t> </w:t>
      </w:r>
    </w:p>
    <w:p w14:paraId="0142E65C" w14:textId="4323FD3F" w:rsidR="0096275C" w:rsidRPr="00F72112" w:rsidRDefault="5455AB3F" w:rsidP="0096275C">
      <w:pPr>
        <w:spacing w:before="360" w:after="80"/>
        <w:rPr>
          <w:rFonts w:ascii="Segoe UI" w:hAnsi="Segoe UI" w:cs="Segoe UI"/>
          <w:color w:val="3C3C41"/>
          <w:sz w:val="21"/>
          <w:szCs w:val="21"/>
          <w:lang w:eastAsia="zh-CN"/>
        </w:rPr>
      </w:pPr>
      <w:r w:rsidRPr="0279C07B">
        <w:rPr>
          <w:rFonts w:ascii="Segoe UI" w:hAnsi="Segoe UI" w:cs="Segoe UI"/>
          <w:color w:val="3C3C41" w:themeColor="text2"/>
          <w:sz w:val="21"/>
          <w:szCs w:val="21"/>
          <w:lang w:eastAsia="zh-CN"/>
        </w:rPr>
        <w:t>30</w:t>
      </w:r>
      <w:r w:rsidR="0096275C" w:rsidRPr="0279C07B">
        <w:rPr>
          <w:rFonts w:ascii="Segoe UI" w:hAnsi="Segoe UI" w:cs="Segoe UI"/>
          <w:color w:val="3C3C41" w:themeColor="text2"/>
          <w:sz w:val="21"/>
          <w:szCs w:val="21"/>
          <w:lang w:eastAsia="zh-CN"/>
        </w:rPr>
        <w:t xml:space="preserve"> mins</w:t>
      </w:r>
    </w:p>
    <w:p w14:paraId="7E8C0307" w14:textId="1B8FA916" w:rsidR="0096275C" w:rsidRPr="00F72112" w:rsidRDefault="0096275C" w:rsidP="0096275C">
      <w:pPr>
        <w:spacing w:before="40" w:after="0"/>
        <w:rPr>
          <w:rFonts w:ascii="Segoe UI" w:hAnsi="Segoe UI" w:cs="Segoe UI"/>
          <w:color w:val="3C3C41"/>
          <w:sz w:val="20"/>
          <w:szCs w:val="20"/>
        </w:rPr>
      </w:pPr>
      <w:r w:rsidRPr="00F72112">
        <w:rPr>
          <w:rFonts w:ascii="Segoe UI" w:hAnsi="Segoe UI" w:cs="Segoe UI"/>
          <w:color w:val="3C3C41"/>
          <w:sz w:val="21"/>
          <w:szCs w:val="21"/>
          <w:shd w:val="clear" w:color="auto" w:fill="E6E6E6"/>
        </w:rPr>
        <w:fldChar w:fldCharType="begin"/>
      </w:r>
      <w:r w:rsidRPr="00F72112">
        <w:rPr>
          <w:rFonts w:ascii="Segoe UI" w:hAnsi="Segoe UI" w:cs="Segoe UI"/>
          <w:color w:val="3C3C41"/>
          <w:sz w:val="21"/>
          <w:szCs w:val="21"/>
        </w:rPr>
        <w:instrText xml:space="preserve"> DATE  \@ "MMMM yyyy"  \* MERGEFORMAT </w:instrText>
      </w:r>
      <w:r w:rsidRPr="00F72112">
        <w:rPr>
          <w:rFonts w:ascii="Segoe UI" w:hAnsi="Segoe UI" w:cs="Segoe UI"/>
          <w:color w:val="3C3C41"/>
          <w:sz w:val="21"/>
          <w:szCs w:val="21"/>
          <w:shd w:val="clear" w:color="auto" w:fill="E6E6E6"/>
        </w:rPr>
        <w:fldChar w:fldCharType="separate"/>
      </w:r>
      <w:r w:rsidR="00AF08B9">
        <w:rPr>
          <w:rFonts w:ascii="Segoe UI" w:hAnsi="Segoe UI" w:cs="Segoe UI"/>
          <w:noProof/>
          <w:color w:val="3C3C41"/>
          <w:sz w:val="21"/>
          <w:szCs w:val="21"/>
        </w:rPr>
        <w:t>April 2023</w:t>
      </w:r>
      <w:r w:rsidRPr="00F72112">
        <w:rPr>
          <w:rFonts w:ascii="Segoe UI" w:hAnsi="Segoe UI" w:cs="Segoe UI"/>
          <w:color w:val="3C3C41"/>
          <w:sz w:val="21"/>
          <w:szCs w:val="21"/>
          <w:shd w:val="clear" w:color="auto" w:fill="E6E6E6"/>
        </w:rPr>
        <w:fldChar w:fldCharType="end"/>
      </w:r>
    </w:p>
    <w:p w14:paraId="13A7E4E4" w14:textId="77777777" w:rsidR="0077129B" w:rsidRPr="00F72112" w:rsidRDefault="0077129B" w:rsidP="0077129B">
      <w:pPr>
        <w:spacing w:before="40" w:after="0"/>
        <w:rPr>
          <w:rFonts w:ascii="Segoe UI" w:hAnsi="Segoe UI" w:cs="Segoe UI"/>
          <w:color w:val="3C3C41"/>
          <w:sz w:val="20"/>
          <w:szCs w:val="20"/>
        </w:rPr>
      </w:pPr>
      <w:r>
        <w:rPr>
          <w:rFonts w:ascii="Segoe UI" w:hAnsi="Segoe UI" w:cs="Segoe UI"/>
          <w:color w:val="3C3C41" w:themeColor="text2"/>
          <w:sz w:val="21"/>
          <w:szCs w:val="21"/>
        </w:rPr>
        <w:t>Applies to Power Automate Desktop v. 2.31.105.23101 (</w:t>
      </w:r>
      <w:hyperlink r:id="rId12" w:history="1">
        <w:r w:rsidRPr="005F62B5">
          <w:rPr>
            <w:rStyle w:val="Hyperlink"/>
            <w:rFonts w:ascii="Segoe UI" w:hAnsi="Segoe UI" w:cs="Segoe UI"/>
            <w:sz w:val="21"/>
            <w:szCs w:val="21"/>
          </w:rPr>
          <w:t>more</w:t>
        </w:r>
      </w:hyperlink>
      <w:r>
        <w:rPr>
          <w:rFonts w:ascii="Segoe UI" w:hAnsi="Segoe UI" w:cs="Segoe UI"/>
          <w:color w:val="3C3C41" w:themeColor="text2"/>
          <w:sz w:val="21"/>
          <w:szCs w:val="21"/>
        </w:rPr>
        <w:t>)</w:t>
      </w:r>
    </w:p>
    <w:p w14:paraId="5C5D18CE" w14:textId="7489E8AA" w:rsidR="0096275C" w:rsidRPr="00F72112" w:rsidRDefault="0096275C" w:rsidP="0096275C">
      <w:pPr>
        <w:rPr>
          <w:rFonts w:ascii="Segoe UI" w:hAnsi="Segoe UI" w:cs="Times New Roman"/>
          <w:color w:val="3C3C41"/>
        </w:rPr>
      </w:pPr>
      <w:r w:rsidRPr="00F72112">
        <w:rPr>
          <w:rFonts w:ascii="Segoe UI" w:hAnsi="Segoe UI" w:cs="Times New Roman"/>
          <w:noProof/>
          <w:color w:val="3C3C41"/>
          <w:shd w:val="clear" w:color="auto" w:fill="E6E6E6"/>
        </w:rPr>
        <w:drawing>
          <wp:anchor distT="0" distB="0" distL="114300" distR="114300" simplePos="0" relativeHeight="251658240" behindDoc="0" locked="0" layoutInCell="1" allowOverlap="1" wp14:anchorId="2DC7B5F8" wp14:editId="0D182760">
            <wp:simplePos x="0" y="0"/>
            <wp:positionH relativeFrom="page">
              <wp:posOffset>0</wp:posOffset>
            </wp:positionH>
            <wp:positionV relativeFrom="page">
              <wp:posOffset>5400675</wp:posOffset>
            </wp:positionV>
            <wp:extent cx="6418800" cy="4280400"/>
            <wp:effectExtent l="0" t="0" r="1270" b="6350"/>
            <wp:wrapNone/>
            <wp:docPr id="11" name="Picture 12">
              <a:extLst xmlns:a="http://schemas.openxmlformats.org/drawingml/2006/main">
                <a:ext uri="{FF2B5EF4-FFF2-40B4-BE49-F238E27FC236}">
                  <a16:creationId xmlns:a16="http://schemas.microsoft.com/office/drawing/2014/main" id="{A5FD936A-0AD7-4F78-A398-16A2C27013E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5FD936A-0AD7-4F78-A398-16A2C27013EC}"/>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18800" cy="4280400"/>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rsidRPr="00F72112">
        <w:rPr>
          <w:rFonts w:ascii="Segoe UI Semibold" w:hAnsi="Segoe UI Semibold" w:cs="Times New Roman"/>
          <w:color w:val="3C3C41"/>
          <w:sz w:val="72"/>
          <w:szCs w:val="72"/>
        </w:rPr>
        <w:br w:type="page"/>
      </w:r>
    </w:p>
    <w:bookmarkEnd w:id="0"/>
    <w:p w14:paraId="7A8D868D" w14:textId="77777777" w:rsidR="0096275C" w:rsidRPr="00F72112" w:rsidRDefault="0096275C" w:rsidP="0096275C">
      <w:pPr>
        <w:spacing w:after="0" w:line="264" w:lineRule="auto"/>
        <w:rPr>
          <w:rFonts w:ascii="Segoe UI" w:hAnsi="Segoe UI" w:cs="Times New Roman"/>
          <w:color w:val="3C3C41"/>
        </w:rPr>
      </w:pPr>
      <w:r w:rsidRPr="00F72112">
        <w:rPr>
          <w:rFonts w:ascii="Segoe UI" w:hAnsi="Segoe UI" w:cs="Times New Roman"/>
          <w:color w:val="3C3C41"/>
        </w:rPr>
        <w:lastRenderedPageBreak/>
        <w:t>This document is provided “as-is.” Information and views expressed in this document, including URL and other Internet Web site references, may change without notice. You bear the risk of</w:t>
      </w:r>
      <w:r w:rsidRPr="00F72112">
        <w:rPr>
          <w:rFonts w:ascii="Segoe UI" w:hAnsi="Segoe UI" w:cs="Times New Roman"/>
          <w:color w:val="3C3C41"/>
        </w:rPr>
        <w:br/>
        <w:t>using it. Some examples are fictitious and are for illustration only. No real association is intended</w:t>
      </w:r>
      <w:r w:rsidRPr="00F72112">
        <w:rPr>
          <w:rFonts w:ascii="Segoe UI" w:hAnsi="Segoe UI" w:cs="Times New Roman"/>
          <w:color w:val="3C3C41"/>
        </w:rPr>
        <w:br/>
        <w:t>or inferred. This document does not provide you with any legal rights to any intellectual property in any Microsoft product. You may copy and use this document for your internal reference purposes.</w:t>
      </w:r>
    </w:p>
    <w:p w14:paraId="226FC8C2" w14:textId="6ABB09BA" w:rsidR="0096275C" w:rsidRPr="00F72112" w:rsidRDefault="0096275C" w:rsidP="0096275C">
      <w:pPr>
        <w:spacing w:line="264" w:lineRule="auto"/>
        <w:rPr>
          <w:rFonts w:ascii="Segoe UI" w:hAnsi="Segoe UI" w:cs="Times New Roman"/>
          <w:color w:val="3C3C41"/>
        </w:rPr>
        <w:sectPr w:rsidR="0096275C" w:rsidRPr="00F72112" w:rsidSect="001E2CD1">
          <w:headerReference w:type="default" r:id="rId14"/>
          <w:footerReference w:type="default" r:id="rId15"/>
          <w:headerReference w:type="first" r:id="rId16"/>
          <w:footerReference w:type="first" r:id="rId17"/>
          <w:pgSz w:w="12240" w:h="15840"/>
          <w:pgMar w:top="1296" w:right="1296" w:bottom="1296" w:left="1296" w:header="720" w:footer="432" w:gutter="0"/>
          <w:pgNumType w:start="1"/>
          <w:cols w:space="720"/>
          <w:titlePg/>
          <w:docGrid w:linePitch="360"/>
        </w:sectPr>
      </w:pPr>
      <w:r w:rsidRPr="24748066">
        <w:rPr>
          <w:rFonts w:ascii="Segoe UI" w:hAnsi="Segoe UI" w:cs="Times New Roman"/>
          <w:color w:val="3C3C41" w:themeColor="text2"/>
        </w:rPr>
        <w:t>© 202</w:t>
      </w:r>
      <w:r w:rsidR="187D2098" w:rsidRPr="24748066">
        <w:rPr>
          <w:rFonts w:ascii="Segoe UI" w:hAnsi="Segoe UI" w:cs="Times New Roman"/>
          <w:color w:val="3C3C41" w:themeColor="text2"/>
        </w:rPr>
        <w:t>1</w:t>
      </w:r>
      <w:r w:rsidRPr="24748066">
        <w:rPr>
          <w:rFonts w:ascii="Segoe UI" w:hAnsi="Segoe UI" w:cs="Times New Roman"/>
          <w:color w:val="3C3C41" w:themeColor="text2"/>
        </w:rPr>
        <w:t xml:space="preserve"> Microsoft Corporation. All rights reserved.</w:t>
      </w:r>
    </w:p>
    <w:p w14:paraId="3D6780B9" w14:textId="77777777" w:rsidR="00804A24" w:rsidRDefault="00804A24" w:rsidP="00804A24">
      <w:pPr>
        <w:pStyle w:val="Heading2"/>
      </w:pPr>
      <w:r>
        <w:lastRenderedPageBreak/>
        <w:t>Lab Overview</w:t>
      </w:r>
    </w:p>
    <w:p w14:paraId="46C203D6" w14:textId="77777777" w:rsidR="00804A24" w:rsidRDefault="00804A24" w:rsidP="00804A24">
      <w:r>
        <w:t>You will complete the following tasks in this lab:</w:t>
      </w:r>
    </w:p>
    <w:p w14:paraId="1C19FF49" w14:textId="77777777" w:rsidR="00804A24" w:rsidRDefault="2165051C" w:rsidP="00423ED5">
      <w:pPr>
        <w:pStyle w:val="ListParagraph"/>
        <w:numPr>
          <w:ilvl w:val="0"/>
          <w:numId w:val="6"/>
        </w:numPr>
        <w:spacing w:after="160" w:line="259" w:lineRule="auto"/>
        <w:contextualSpacing/>
      </w:pPr>
      <w:r>
        <w:t>Build a new AI model for Form Processing</w:t>
      </w:r>
    </w:p>
    <w:p w14:paraId="2C63657E" w14:textId="77777777" w:rsidR="00804A24" w:rsidRDefault="2165051C" w:rsidP="00423ED5">
      <w:pPr>
        <w:pStyle w:val="ListParagraph"/>
        <w:numPr>
          <w:ilvl w:val="0"/>
          <w:numId w:val="6"/>
        </w:numPr>
        <w:spacing w:after="160" w:line="259" w:lineRule="auto"/>
        <w:contextualSpacing/>
      </w:pPr>
      <w:r>
        <w:t xml:space="preserve">Train the new AI model to process Contoso Invoice </w:t>
      </w:r>
      <w:proofErr w:type="gramStart"/>
      <w:r>
        <w:t>forms</w:t>
      </w:r>
      <w:proofErr w:type="gramEnd"/>
    </w:p>
    <w:p w14:paraId="7C3961AB" w14:textId="1EFB5CCB" w:rsidR="00804A24" w:rsidRDefault="2165051C" w:rsidP="00423ED5">
      <w:pPr>
        <w:pStyle w:val="ListParagraph"/>
        <w:numPr>
          <w:ilvl w:val="0"/>
          <w:numId w:val="6"/>
        </w:numPr>
        <w:spacing w:after="160" w:line="259" w:lineRule="auto"/>
        <w:contextualSpacing/>
      </w:pPr>
      <w:r>
        <w:t xml:space="preserve">Integrate the new AI model into the </w:t>
      </w:r>
      <w:r w:rsidR="478D2E0D">
        <w:t>Cloud</w:t>
      </w:r>
      <w:r>
        <w:t xml:space="preserve"> </w:t>
      </w:r>
      <w:r w:rsidR="478D2E0D">
        <w:t>f</w:t>
      </w:r>
      <w:r>
        <w:t xml:space="preserve">low from Lab </w:t>
      </w:r>
      <w:r w:rsidR="67D141DD">
        <w:t>6</w:t>
      </w:r>
    </w:p>
    <w:p w14:paraId="4064E797" w14:textId="2C239C9B" w:rsidR="00804A24" w:rsidRDefault="2165051C" w:rsidP="00423ED5">
      <w:pPr>
        <w:pStyle w:val="ListParagraph"/>
        <w:numPr>
          <w:ilvl w:val="0"/>
          <w:numId w:val="6"/>
        </w:numPr>
        <w:spacing w:after="160" w:line="259" w:lineRule="auto"/>
        <w:contextualSpacing/>
      </w:pPr>
      <w:r>
        <w:t xml:space="preserve">Perform a test run of the updated </w:t>
      </w:r>
      <w:r w:rsidR="478D2E0D">
        <w:t>Cloud f</w:t>
      </w:r>
      <w:r>
        <w:t xml:space="preserve">low and associated AI Builder-based </w:t>
      </w:r>
      <w:proofErr w:type="gramStart"/>
      <w:r>
        <w:t>predictions</w:t>
      </w:r>
      <w:proofErr w:type="gramEnd"/>
    </w:p>
    <w:p w14:paraId="7A15591A" w14:textId="77777777" w:rsidR="00804A24" w:rsidRDefault="00804A24" w:rsidP="00804A24">
      <w:pPr>
        <w:pStyle w:val="Heading2"/>
      </w:pPr>
      <w:r w:rsidRPr="0040031C">
        <w:t>Prerequisites</w:t>
      </w:r>
    </w:p>
    <w:p w14:paraId="20084511" w14:textId="1B0D2AB2" w:rsidR="00804A24" w:rsidRDefault="00804A24" w:rsidP="00804A24">
      <w:r>
        <w:t xml:space="preserve">This lab builds on the initial setup lab (lab 1), and labs </w:t>
      </w:r>
      <w:r w:rsidR="00915CB4">
        <w:t>2</w:t>
      </w:r>
      <w:r>
        <w:t>-</w:t>
      </w:r>
      <w:r w:rsidR="00915CB4">
        <w:t>5</w:t>
      </w:r>
      <w:r>
        <w:t xml:space="preserve"> – ensure these labs are complete.</w:t>
      </w:r>
    </w:p>
    <w:p w14:paraId="7407EF29" w14:textId="3F8CAFDE" w:rsidR="000E09C6" w:rsidRPr="002B1355" w:rsidRDefault="00937F49" w:rsidP="00CF4656">
      <w:pPr>
        <w:pStyle w:val="Heading1"/>
        <w:rPr>
          <w:color w:val="004BBB" w:themeColor="accent6" w:themeTint="BF"/>
        </w:rPr>
      </w:pPr>
      <w:r w:rsidRPr="002B1355">
        <w:rPr>
          <w:color w:val="004BBB" w:themeColor="accent6" w:themeTint="BF"/>
        </w:rPr>
        <w:lastRenderedPageBreak/>
        <w:t>Build and use AI models</w:t>
      </w:r>
      <w:r w:rsidR="00AD5F03" w:rsidRPr="002B1355">
        <w:rPr>
          <w:color w:val="004BBB" w:themeColor="accent6" w:themeTint="BF"/>
        </w:rPr>
        <w:t xml:space="preserve"> to </w:t>
      </w:r>
      <w:r w:rsidR="00AD0CD5" w:rsidRPr="002B1355">
        <w:rPr>
          <w:color w:val="004BBB" w:themeColor="accent6" w:themeTint="BF"/>
        </w:rPr>
        <w:t>enhance</w:t>
      </w:r>
      <w:r w:rsidR="00AD5F03" w:rsidRPr="002B1355">
        <w:rPr>
          <w:color w:val="004BBB" w:themeColor="accent6" w:themeTint="BF"/>
        </w:rPr>
        <w:t xml:space="preserve"> user experience in </w:t>
      </w:r>
      <w:proofErr w:type="gramStart"/>
      <w:r w:rsidR="00AD5F03" w:rsidRPr="002B1355">
        <w:rPr>
          <w:color w:val="004BBB" w:themeColor="accent6" w:themeTint="BF"/>
        </w:rPr>
        <w:t>workflows</w:t>
      </w:r>
      <w:proofErr w:type="gramEnd"/>
      <w:r w:rsidR="000E09C6" w:rsidRPr="002B1355">
        <w:rPr>
          <w:color w:val="004BBB" w:themeColor="accent6" w:themeTint="BF"/>
        </w:rPr>
        <w:t> </w:t>
      </w:r>
    </w:p>
    <w:p w14:paraId="53D324CC" w14:textId="651E81E4" w:rsidR="003F4664" w:rsidRPr="002B1355" w:rsidRDefault="003F4664" w:rsidP="00423ED5">
      <w:pPr>
        <w:pStyle w:val="ListParagraph"/>
        <w:numPr>
          <w:ilvl w:val="0"/>
          <w:numId w:val="5"/>
        </w:numPr>
        <w:spacing w:after="160" w:line="259" w:lineRule="auto"/>
        <w:contextualSpacing/>
        <w:rPr>
          <w:rFonts w:ascii="Segoe UI" w:hAnsi="Segoe UI"/>
          <w:color w:val="004BBB" w:themeColor="accent6" w:themeTint="BF"/>
        </w:rPr>
      </w:pPr>
      <w:r>
        <w:rPr>
          <w:rFonts w:ascii="Segoe UI" w:hAnsi="Segoe UI"/>
          <w:bdr w:val="none" w:sz="0" w:space="0" w:color="auto" w:frame="1"/>
        </w:rPr>
        <w:t xml:space="preserve">Open </w:t>
      </w:r>
      <w:r w:rsidR="00806A58">
        <w:rPr>
          <w:rFonts w:ascii="Segoe UI" w:hAnsi="Segoe UI"/>
          <w:bdr w:val="none" w:sz="0" w:space="0" w:color="auto" w:frame="1"/>
        </w:rPr>
        <w:t>the test profile in a</w:t>
      </w:r>
      <w:r>
        <w:rPr>
          <w:rFonts w:ascii="Segoe UI" w:hAnsi="Segoe UI"/>
          <w:bdr w:val="none" w:sz="0" w:space="0" w:color="auto" w:frame="1"/>
        </w:rPr>
        <w:t xml:space="preserve"> browser</w:t>
      </w:r>
      <w:r w:rsidRPr="72F242D9">
        <w:rPr>
          <w:rFonts w:ascii="Segoe UI" w:hAnsi="Segoe UI"/>
        </w:rPr>
        <w:t xml:space="preserve"> and navigate to </w:t>
      </w:r>
      <w:hyperlink r:id="rId18" w:history="1">
        <w:r w:rsidR="00915CB4" w:rsidRPr="00E308E3">
          <w:rPr>
            <w:rStyle w:val="Hyperlink"/>
            <w:rFonts w:ascii="Segoe UI" w:hAnsi="Segoe UI"/>
          </w:rPr>
          <w:t>https://make.powerautomate.com/</w:t>
        </w:r>
      </w:hyperlink>
      <w:r w:rsidR="00915CB4">
        <w:rPr>
          <w:rFonts w:ascii="Segoe UI" w:hAnsi="Segoe UI"/>
        </w:rPr>
        <w:t xml:space="preserve"> </w:t>
      </w:r>
    </w:p>
    <w:p w14:paraId="66378DBC" w14:textId="77777777" w:rsidR="003F4664" w:rsidRDefault="003F4664" w:rsidP="00423ED5">
      <w:pPr>
        <w:pStyle w:val="ListParagraph"/>
        <w:numPr>
          <w:ilvl w:val="0"/>
          <w:numId w:val="5"/>
        </w:numPr>
        <w:spacing w:after="160" w:line="259" w:lineRule="auto"/>
        <w:contextualSpacing/>
        <w:rPr>
          <w:color w:val="1A1A1A" w:themeColor="background2" w:themeShade="1A"/>
        </w:rPr>
      </w:pPr>
      <w:r w:rsidRPr="04260FC8">
        <w:rPr>
          <w:rFonts w:ascii="Segoe UI" w:eastAsia="Segoe UI" w:hAnsi="Segoe UI"/>
          <w:color w:val="1A1A1A" w:themeColor="background2" w:themeShade="1A"/>
        </w:rPr>
        <w:t>In the left navigation pane, select</w:t>
      </w:r>
      <w:r w:rsidRPr="04260FC8">
        <w:rPr>
          <w:rFonts w:ascii="Segoe UI" w:hAnsi="Segoe UI"/>
        </w:rPr>
        <w:t xml:space="preserve"> </w:t>
      </w:r>
      <w:r w:rsidRPr="04260FC8">
        <w:rPr>
          <w:rFonts w:ascii="Segoe UI Semibold" w:hAnsi="Segoe UI Semibold" w:cs="Segoe UI Semibold"/>
        </w:rPr>
        <w:t>AI Builder</w:t>
      </w:r>
      <w:r w:rsidRPr="04260FC8">
        <w:rPr>
          <w:rFonts w:ascii="Segoe UI" w:hAnsi="Segoe UI"/>
        </w:rPr>
        <w:t>.</w:t>
      </w:r>
    </w:p>
    <w:p w14:paraId="7C454726" w14:textId="2BE7F0A6" w:rsidR="003F4664" w:rsidRDefault="00FC2753" w:rsidP="00FC2753">
      <w:pPr>
        <w:jc w:val="center"/>
        <w:rPr>
          <w:rFonts w:ascii="Segoe UI" w:hAnsi="Segoe UI" w:cs="Segoe UI"/>
        </w:rPr>
      </w:pPr>
      <w:r>
        <w:rPr>
          <w:noProof/>
        </w:rPr>
        <w:drawing>
          <wp:inline distT="0" distB="0" distL="0" distR="0" wp14:anchorId="7C07E7BE" wp14:editId="56526EC1">
            <wp:extent cx="2343167" cy="5810292"/>
            <wp:effectExtent l="0" t="0" r="0" b="0"/>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19"/>
                    <a:stretch>
                      <a:fillRect/>
                    </a:stretch>
                  </pic:blipFill>
                  <pic:spPr>
                    <a:xfrm>
                      <a:off x="0" y="0"/>
                      <a:ext cx="2343167" cy="5810292"/>
                    </a:xfrm>
                    <a:prstGeom prst="rect">
                      <a:avLst/>
                    </a:prstGeom>
                  </pic:spPr>
                </pic:pic>
              </a:graphicData>
            </a:graphic>
          </wp:inline>
        </w:drawing>
      </w:r>
    </w:p>
    <w:p w14:paraId="544EFFF9" w14:textId="77777777" w:rsidR="00E27359" w:rsidRDefault="00E27359">
      <w:pPr>
        <w:spacing w:before="0" w:after="160" w:line="259" w:lineRule="auto"/>
        <w:rPr>
          <w:rFonts w:ascii="Segoe UI" w:hAnsi="Segoe UI" w:cs="Segoe UI"/>
        </w:rPr>
      </w:pPr>
      <w:r>
        <w:rPr>
          <w:rFonts w:ascii="Segoe UI" w:hAnsi="Segoe UI"/>
        </w:rPr>
        <w:br w:type="page"/>
      </w:r>
    </w:p>
    <w:p w14:paraId="7930653D" w14:textId="3F92106D" w:rsidR="000F7B86" w:rsidRDefault="003F4664" w:rsidP="00423ED5">
      <w:pPr>
        <w:pStyle w:val="ListParagraph"/>
        <w:numPr>
          <w:ilvl w:val="0"/>
          <w:numId w:val="5"/>
        </w:numPr>
        <w:spacing w:after="160" w:line="259" w:lineRule="auto"/>
        <w:contextualSpacing/>
        <w:rPr>
          <w:rFonts w:ascii="Segoe UI" w:hAnsi="Segoe UI"/>
        </w:rPr>
      </w:pPr>
      <w:r w:rsidRPr="6647D13F">
        <w:rPr>
          <w:rFonts w:ascii="Segoe UI" w:hAnsi="Segoe UI"/>
        </w:rPr>
        <w:lastRenderedPageBreak/>
        <w:t xml:space="preserve">Select </w:t>
      </w:r>
      <w:r w:rsidR="00A57222">
        <w:rPr>
          <w:rFonts w:ascii="Segoe UI Semibold" w:hAnsi="Segoe UI Semibold" w:cs="Segoe UI Semibold"/>
        </w:rPr>
        <w:t>Explore</w:t>
      </w:r>
      <w:r w:rsidRPr="6647D13F">
        <w:rPr>
          <w:rFonts w:ascii="Segoe UI" w:hAnsi="Segoe UI"/>
        </w:rPr>
        <w:t>.</w:t>
      </w:r>
    </w:p>
    <w:p w14:paraId="7E01AB77" w14:textId="76A02772" w:rsidR="1BA20559" w:rsidRDefault="00447B13" w:rsidP="00447B13">
      <w:pPr>
        <w:spacing w:after="160" w:line="259" w:lineRule="auto"/>
        <w:jc w:val="center"/>
      </w:pPr>
      <w:r>
        <w:rPr>
          <w:noProof/>
        </w:rPr>
        <w:drawing>
          <wp:inline distT="0" distB="0" distL="0" distR="0" wp14:anchorId="791645A2" wp14:editId="65FA4032">
            <wp:extent cx="1252584" cy="417729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52584" cy="4177295"/>
                    </a:xfrm>
                    <a:prstGeom prst="rect">
                      <a:avLst/>
                    </a:prstGeom>
                  </pic:spPr>
                </pic:pic>
              </a:graphicData>
            </a:graphic>
          </wp:inline>
        </w:drawing>
      </w:r>
    </w:p>
    <w:p w14:paraId="7874C562" w14:textId="2FD6BAE7" w:rsidR="1BA20559" w:rsidRDefault="1BA20559" w:rsidP="6647D13F">
      <w:pPr>
        <w:pStyle w:val="ListParagraph"/>
        <w:numPr>
          <w:ilvl w:val="0"/>
          <w:numId w:val="5"/>
        </w:numPr>
        <w:spacing w:after="160" w:line="259" w:lineRule="auto"/>
        <w:rPr>
          <w:rFonts w:ascii="Segoe UI" w:hAnsi="Segoe UI"/>
        </w:rPr>
      </w:pPr>
      <w:r w:rsidRPr="712D2432">
        <w:rPr>
          <w:rFonts w:ascii="Segoe UI" w:hAnsi="Segoe UI"/>
          <w:b/>
          <w:bCs/>
          <w:color w:val="auto"/>
        </w:rPr>
        <w:t>Note:</w:t>
      </w:r>
      <w:r w:rsidRPr="712D2432">
        <w:rPr>
          <w:rFonts w:ascii="Segoe UI" w:hAnsi="Segoe UI"/>
          <w:color w:val="auto"/>
        </w:rPr>
        <w:t xml:space="preserve"> You </w:t>
      </w:r>
      <w:r w:rsidR="344D30AC" w:rsidRPr="712D2432">
        <w:rPr>
          <w:rFonts w:ascii="Segoe UI" w:hAnsi="Segoe UI"/>
          <w:color w:val="auto"/>
        </w:rPr>
        <w:t>may</w:t>
      </w:r>
      <w:r w:rsidRPr="712D2432">
        <w:rPr>
          <w:rFonts w:ascii="Segoe UI" w:hAnsi="Segoe UI"/>
          <w:color w:val="auto"/>
        </w:rPr>
        <w:t xml:space="preserve"> see a prompt informing you that you need to get AI Builder. You can opt-in for a free, </w:t>
      </w:r>
      <w:proofErr w:type="gramStart"/>
      <w:r w:rsidRPr="712D2432">
        <w:rPr>
          <w:rFonts w:ascii="Segoe UI" w:hAnsi="Segoe UI"/>
          <w:color w:val="auto"/>
        </w:rPr>
        <w:t>30 days</w:t>
      </w:r>
      <w:proofErr w:type="gramEnd"/>
      <w:r w:rsidRPr="712D2432">
        <w:rPr>
          <w:rFonts w:ascii="Segoe UI" w:hAnsi="Segoe UI"/>
          <w:color w:val="auto"/>
        </w:rPr>
        <w:t xml:space="preserve"> trial. The trial will also start automatically once you follow the steps below.</w:t>
      </w:r>
      <w:r w:rsidRPr="712D2432">
        <w:rPr>
          <w:rFonts w:ascii="Segoe UI" w:hAnsi="Segoe UI"/>
        </w:rPr>
        <w:t xml:space="preserve"> Click </w:t>
      </w:r>
      <w:proofErr w:type="gramStart"/>
      <w:r w:rsidRPr="712D2432">
        <w:rPr>
          <w:rFonts w:ascii="Segoe UI" w:hAnsi="Segoe UI"/>
          <w:b/>
          <w:bCs/>
        </w:rPr>
        <w:t>Start</w:t>
      </w:r>
      <w:proofErr w:type="gramEnd"/>
      <w:r w:rsidRPr="712D2432">
        <w:rPr>
          <w:rFonts w:ascii="Segoe UI" w:hAnsi="Segoe UI"/>
          <w:b/>
          <w:bCs/>
        </w:rPr>
        <w:t xml:space="preserve"> trail</w:t>
      </w:r>
      <w:r w:rsidRPr="712D2432">
        <w:rPr>
          <w:rFonts w:ascii="Segoe UI" w:hAnsi="Segoe UI"/>
        </w:rPr>
        <w:t xml:space="preserve"> button.</w:t>
      </w:r>
    </w:p>
    <w:p w14:paraId="12A35567" w14:textId="420067E9" w:rsidR="1BA20559" w:rsidRDefault="1BA20559" w:rsidP="00447B13">
      <w:pPr>
        <w:spacing w:after="160" w:line="259" w:lineRule="auto"/>
        <w:jc w:val="center"/>
      </w:pPr>
      <w:r>
        <w:rPr>
          <w:noProof/>
        </w:rPr>
        <w:drawing>
          <wp:inline distT="0" distB="0" distL="0" distR="0" wp14:anchorId="0EA02338" wp14:editId="55DDFFB3">
            <wp:extent cx="4572000" cy="2524125"/>
            <wp:effectExtent l="0" t="0" r="0" b="0"/>
            <wp:docPr id="1657469400" name="Picture 1657469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69400" name="Picture 1657469400">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24125"/>
                    </a:xfrm>
                    <a:prstGeom prst="rect">
                      <a:avLst/>
                    </a:prstGeom>
                  </pic:spPr>
                </pic:pic>
              </a:graphicData>
            </a:graphic>
          </wp:inline>
        </w:drawing>
      </w:r>
    </w:p>
    <w:p w14:paraId="67A3E5CA" w14:textId="1835AA2E" w:rsidR="00F27BAD" w:rsidRPr="00CF4656" w:rsidRDefault="00EA72EE" w:rsidP="00423ED5">
      <w:pPr>
        <w:pStyle w:val="ListParagraph"/>
        <w:numPr>
          <w:ilvl w:val="0"/>
          <w:numId w:val="5"/>
        </w:numPr>
        <w:spacing w:after="160" w:line="259" w:lineRule="auto"/>
        <w:contextualSpacing/>
        <w:rPr>
          <w:rFonts w:ascii="Segoe UI" w:hAnsi="Segoe UI"/>
        </w:rPr>
      </w:pPr>
      <w:r>
        <w:rPr>
          <w:rFonts w:ascii="Segoe UI" w:hAnsi="Segoe UI"/>
        </w:rPr>
        <w:lastRenderedPageBreak/>
        <w:t>Filter to show only models for “Documents” and s</w:t>
      </w:r>
      <w:r w:rsidR="003F4664" w:rsidRPr="712D2432">
        <w:rPr>
          <w:rFonts w:ascii="Segoe UI" w:hAnsi="Segoe UI"/>
        </w:rPr>
        <w:t xml:space="preserve">elect </w:t>
      </w:r>
      <w:r w:rsidR="00B07AC3">
        <w:rPr>
          <w:rFonts w:ascii="Segoe UI Semibold" w:hAnsi="Segoe UI Semibold" w:cs="Segoe UI Semibold"/>
        </w:rPr>
        <w:t xml:space="preserve">Extract </w:t>
      </w:r>
      <w:r w:rsidR="004033E5">
        <w:rPr>
          <w:rFonts w:ascii="Segoe UI Semibold" w:hAnsi="Segoe UI Semibold" w:cs="Segoe UI Semibold"/>
        </w:rPr>
        <w:t>custom</w:t>
      </w:r>
      <w:r w:rsidR="00B07AC3">
        <w:rPr>
          <w:rFonts w:ascii="Segoe UI Semibold" w:hAnsi="Segoe UI Semibold" w:cs="Segoe UI Semibold"/>
        </w:rPr>
        <w:t xml:space="preserve"> </w:t>
      </w:r>
      <w:r w:rsidR="004033E5">
        <w:rPr>
          <w:rFonts w:ascii="Segoe UI Semibold" w:hAnsi="Segoe UI Semibold" w:cs="Segoe UI Semibold"/>
        </w:rPr>
        <w:t>information from documents</w:t>
      </w:r>
      <w:r w:rsidR="003F4664" w:rsidRPr="712D2432">
        <w:rPr>
          <w:rFonts w:ascii="Segoe UI Semibold" w:hAnsi="Segoe UI Semibold" w:cs="Segoe UI Semibold"/>
        </w:rPr>
        <w:t>.</w:t>
      </w:r>
    </w:p>
    <w:p w14:paraId="62A45DA5" w14:textId="3E312339" w:rsidR="003F4664" w:rsidRDefault="00C76B26" w:rsidP="3D7CEBA4">
      <w:r>
        <w:rPr>
          <w:noProof/>
        </w:rPr>
        <w:drawing>
          <wp:inline distT="0" distB="0" distL="0" distR="0" wp14:anchorId="7E2109C9" wp14:editId="2452AA80">
            <wp:extent cx="5943600" cy="3459480"/>
            <wp:effectExtent l="0" t="0" r="0" b="762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stretch>
                      <a:fillRect/>
                    </a:stretch>
                  </pic:blipFill>
                  <pic:spPr>
                    <a:xfrm>
                      <a:off x="0" y="0"/>
                      <a:ext cx="5943600" cy="3459480"/>
                    </a:xfrm>
                    <a:prstGeom prst="rect">
                      <a:avLst/>
                    </a:prstGeom>
                  </pic:spPr>
                </pic:pic>
              </a:graphicData>
            </a:graphic>
          </wp:inline>
        </w:drawing>
      </w:r>
      <w:r w:rsidR="693ABAD6">
        <w:br/>
      </w:r>
    </w:p>
    <w:p w14:paraId="0D4285AD" w14:textId="42C03AE8" w:rsidR="00C76B26" w:rsidRPr="006E76BA" w:rsidRDefault="00C76B26" w:rsidP="00C76B26">
      <w:pPr>
        <w:pBdr>
          <w:top w:val="single" w:sz="4" w:space="1" w:color="auto"/>
          <w:left w:val="single" w:sz="4" w:space="4" w:color="auto"/>
          <w:bottom w:val="single" w:sz="4" w:space="1" w:color="auto"/>
          <w:right w:val="single" w:sz="4" w:space="4" w:color="auto"/>
        </w:pBdr>
        <w:shd w:val="clear" w:color="auto" w:fill="92D050"/>
        <w:rPr>
          <w:rFonts w:ascii="Segoe UI" w:eastAsia="Segoe UI" w:hAnsi="Segoe UI" w:cs="Segoe UI"/>
          <w:color w:val="auto"/>
        </w:rPr>
      </w:pPr>
      <w:r w:rsidRPr="006E76BA">
        <w:rPr>
          <w:rFonts w:ascii="Segoe UI" w:hAnsi="Segoe UI" w:cs="Segoe UI"/>
          <w:b/>
          <w:bCs/>
          <w:color w:val="auto"/>
        </w:rPr>
        <w:t>Note:</w:t>
      </w:r>
      <w:r w:rsidRPr="006E76BA">
        <w:rPr>
          <w:rFonts w:ascii="Segoe UI" w:hAnsi="Segoe UI" w:cs="Segoe UI"/>
          <w:color w:val="auto"/>
        </w:rPr>
        <w:t xml:space="preserve"> </w:t>
      </w:r>
      <w:r>
        <w:rPr>
          <w:rFonts w:ascii="Segoe UI" w:eastAsia="Segoe UI" w:hAnsi="Segoe UI" w:cs="Segoe UI"/>
          <w:color w:val="auto"/>
        </w:rPr>
        <w:t>You can as well use the pre-</w:t>
      </w:r>
      <w:r w:rsidR="00BB5F5E">
        <w:rPr>
          <w:rFonts w:ascii="Segoe UI" w:eastAsia="Segoe UI" w:hAnsi="Segoe UI" w:cs="Segoe UI"/>
          <w:color w:val="auto"/>
        </w:rPr>
        <w:t xml:space="preserve">built “Extract information from invoices” model, that is suitable for most of the invoices’ layouts. </w:t>
      </w:r>
      <w:r w:rsidR="00450389">
        <w:rPr>
          <w:rFonts w:ascii="Segoe UI" w:eastAsia="Segoe UI" w:hAnsi="Segoe UI" w:cs="Segoe UI"/>
          <w:color w:val="auto"/>
        </w:rPr>
        <w:t>For</w:t>
      </w:r>
      <w:r w:rsidR="00BB5F5E">
        <w:rPr>
          <w:rFonts w:ascii="Segoe UI" w:eastAsia="Segoe UI" w:hAnsi="Segoe UI" w:cs="Segoe UI"/>
          <w:color w:val="auto"/>
        </w:rPr>
        <w:t xml:space="preserve"> this lab</w:t>
      </w:r>
      <w:r w:rsidR="00450389">
        <w:rPr>
          <w:rFonts w:ascii="Segoe UI" w:eastAsia="Segoe UI" w:hAnsi="Segoe UI" w:cs="Segoe UI"/>
          <w:color w:val="auto"/>
        </w:rPr>
        <w:t xml:space="preserve"> however,</w:t>
      </w:r>
      <w:r w:rsidR="00BB5F5E">
        <w:rPr>
          <w:rFonts w:ascii="Segoe UI" w:eastAsia="Segoe UI" w:hAnsi="Segoe UI" w:cs="Segoe UI"/>
          <w:color w:val="auto"/>
        </w:rPr>
        <w:t xml:space="preserve"> we would like to show you how </w:t>
      </w:r>
      <w:r w:rsidR="00741AEF">
        <w:rPr>
          <w:rFonts w:ascii="Segoe UI" w:eastAsia="Segoe UI" w:hAnsi="Segoe UI" w:cs="Segoe UI"/>
          <w:color w:val="auto"/>
        </w:rPr>
        <w:br/>
      </w:r>
      <w:r w:rsidR="00BB5F5E">
        <w:rPr>
          <w:rFonts w:ascii="Segoe UI" w:eastAsia="Segoe UI" w:hAnsi="Segoe UI" w:cs="Segoe UI"/>
          <w:color w:val="auto"/>
        </w:rPr>
        <w:t>a custom model can be built</w:t>
      </w:r>
      <w:r w:rsidRPr="006E76BA">
        <w:rPr>
          <w:rFonts w:ascii="Segoe UI" w:eastAsia="Segoe UI" w:hAnsi="Segoe UI" w:cs="Segoe UI"/>
          <w:color w:val="auto"/>
        </w:rPr>
        <w:t>.</w:t>
      </w:r>
    </w:p>
    <w:p w14:paraId="315BEC50" w14:textId="18FBA502" w:rsidR="00250D3A" w:rsidRDefault="00250D3A" w:rsidP="00423ED5">
      <w:pPr>
        <w:pStyle w:val="ListParagraph"/>
        <w:numPr>
          <w:ilvl w:val="0"/>
          <w:numId w:val="5"/>
        </w:numPr>
        <w:spacing w:after="160" w:line="259" w:lineRule="auto"/>
        <w:contextualSpacing/>
        <w:rPr>
          <w:rFonts w:ascii="Segoe UI" w:hAnsi="Segoe UI"/>
        </w:rPr>
      </w:pPr>
      <w:r>
        <w:rPr>
          <w:rFonts w:ascii="Segoe UI" w:hAnsi="Segoe UI"/>
        </w:rPr>
        <w:t xml:space="preserve">Click </w:t>
      </w:r>
      <w:r w:rsidRPr="00250D3A">
        <w:rPr>
          <w:rFonts w:ascii="Segoe UI" w:hAnsi="Segoe UI"/>
          <w:b/>
          <w:bCs/>
        </w:rPr>
        <w:t xml:space="preserve">Get </w:t>
      </w:r>
      <w:proofErr w:type="gramStart"/>
      <w:r w:rsidRPr="00250D3A">
        <w:rPr>
          <w:rFonts w:ascii="Segoe UI" w:hAnsi="Segoe UI"/>
          <w:b/>
          <w:bCs/>
        </w:rPr>
        <w:t>started</w:t>
      </w:r>
      <w:proofErr w:type="gramEnd"/>
    </w:p>
    <w:p w14:paraId="55C8FF00" w14:textId="1E4DBE36" w:rsidR="00250D3A" w:rsidRDefault="005B2105" w:rsidP="005B2105">
      <w:pPr>
        <w:spacing w:before="0" w:after="160" w:line="259" w:lineRule="auto"/>
        <w:jc w:val="center"/>
        <w:rPr>
          <w:rFonts w:ascii="Segoe UI" w:hAnsi="Segoe UI" w:cs="Segoe UI"/>
        </w:rPr>
      </w:pPr>
      <w:r>
        <w:rPr>
          <w:noProof/>
        </w:rPr>
        <w:drawing>
          <wp:inline distT="0" distB="0" distL="0" distR="0" wp14:anchorId="2786E6DA" wp14:editId="2DD11147">
            <wp:extent cx="4089197" cy="2739238"/>
            <wp:effectExtent l="0" t="0" r="6985" b="444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3"/>
                    <a:stretch>
                      <a:fillRect/>
                    </a:stretch>
                  </pic:blipFill>
                  <pic:spPr>
                    <a:xfrm>
                      <a:off x="0" y="0"/>
                      <a:ext cx="4103708" cy="2748959"/>
                    </a:xfrm>
                    <a:prstGeom prst="rect">
                      <a:avLst/>
                    </a:prstGeom>
                  </pic:spPr>
                </pic:pic>
              </a:graphicData>
            </a:graphic>
          </wp:inline>
        </w:drawing>
      </w:r>
      <w:r w:rsidR="00250D3A">
        <w:rPr>
          <w:rFonts w:ascii="Segoe UI" w:hAnsi="Segoe UI"/>
        </w:rPr>
        <w:br w:type="page"/>
      </w:r>
    </w:p>
    <w:p w14:paraId="56A963AC" w14:textId="4DCD59E0" w:rsidR="003F4664" w:rsidRDefault="00014C50" w:rsidP="00423ED5">
      <w:pPr>
        <w:pStyle w:val="ListParagraph"/>
        <w:numPr>
          <w:ilvl w:val="0"/>
          <w:numId w:val="5"/>
        </w:numPr>
        <w:spacing w:after="160" w:line="259" w:lineRule="auto"/>
        <w:contextualSpacing/>
        <w:rPr>
          <w:rFonts w:ascii="Segoe UI" w:hAnsi="Segoe UI"/>
        </w:rPr>
      </w:pPr>
      <w:r>
        <w:rPr>
          <w:rFonts w:ascii="Segoe UI" w:hAnsi="Segoe UI"/>
        </w:rPr>
        <w:lastRenderedPageBreak/>
        <w:t xml:space="preserve">Click on its </w:t>
      </w:r>
      <w:r w:rsidR="00D37E7C">
        <w:rPr>
          <w:rFonts w:ascii="Segoe UI" w:hAnsi="Segoe UI"/>
        </w:rPr>
        <w:t xml:space="preserve">pre-created name and rename </w:t>
      </w:r>
      <w:r w:rsidR="003F4664" w:rsidRPr="712D2432">
        <w:rPr>
          <w:rFonts w:ascii="Segoe UI" w:hAnsi="Segoe UI"/>
        </w:rPr>
        <w:t>it</w:t>
      </w:r>
      <w:r w:rsidR="00D37E7C">
        <w:rPr>
          <w:rFonts w:ascii="Segoe UI" w:hAnsi="Segoe UI"/>
        </w:rPr>
        <w:t xml:space="preserve"> to</w:t>
      </w:r>
      <w:r w:rsidR="003F4664" w:rsidRPr="712D2432">
        <w:rPr>
          <w:rFonts w:ascii="Segoe UI" w:hAnsi="Segoe UI"/>
        </w:rPr>
        <w:t xml:space="preserve"> </w:t>
      </w:r>
      <w:r w:rsidR="003F4664" w:rsidRPr="712D2432">
        <w:rPr>
          <w:rFonts w:ascii="Segoe UI Semibold" w:hAnsi="Segoe UI Semibold" w:cs="Segoe UI Semibold"/>
        </w:rPr>
        <w:t>Enter invoice information AI model</w:t>
      </w:r>
      <w:r w:rsidR="003F4664" w:rsidRPr="712D2432">
        <w:rPr>
          <w:rFonts w:ascii="Segoe UI" w:hAnsi="Segoe UI"/>
        </w:rPr>
        <w:t xml:space="preserve">. </w:t>
      </w:r>
      <w:r w:rsidR="00D37E7C">
        <w:rPr>
          <w:rFonts w:ascii="Segoe UI" w:hAnsi="Segoe UI"/>
        </w:rPr>
        <w:t xml:space="preserve">Next select the </w:t>
      </w:r>
      <w:r w:rsidR="00D37E7C" w:rsidRPr="00D37E7C">
        <w:rPr>
          <w:rFonts w:asciiTheme="majorHAnsi" w:hAnsiTheme="majorHAnsi" w:cstheme="majorHAnsi"/>
        </w:rPr>
        <w:t>Structured and semi-structured documents</w:t>
      </w:r>
      <w:r w:rsidR="00D37E7C">
        <w:rPr>
          <w:rFonts w:ascii="Segoe UI" w:hAnsi="Segoe UI"/>
        </w:rPr>
        <w:t xml:space="preserve"> type and </w:t>
      </w:r>
      <w:r w:rsidR="003F4664" w:rsidRPr="712D2432">
        <w:rPr>
          <w:rFonts w:ascii="Segoe UI" w:hAnsi="Segoe UI"/>
        </w:rPr>
        <w:t xml:space="preserve">click </w:t>
      </w:r>
      <w:r w:rsidR="00D37E7C">
        <w:rPr>
          <w:rFonts w:ascii="Segoe UI Semibold" w:hAnsi="Segoe UI Semibold" w:cs="Segoe UI Semibold"/>
        </w:rPr>
        <w:t>Next</w:t>
      </w:r>
      <w:r w:rsidR="003F4664" w:rsidRPr="712D2432">
        <w:rPr>
          <w:rFonts w:ascii="Segoe UI" w:hAnsi="Segoe UI"/>
        </w:rPr>
        <w:t>.</w:t>
      </w:r>
    </w:p>
    <w:p w14:paraId="3B61AA6E" w14:textId="095C49F5" w:rsidR="003F4664" w:rsidRDefault="00014C50" w:rsidP="003F4664">
      <w:r>
        <w:rPr>
          <w:noProof/>
        </w:rPr>
        <w:drawing>
          <wp:inline distT="0" distB="0" distL="0" distR="0" wp14:anchorId="348DF9D2" wp14:editId="5018D524">
            <wp:extent cx="5943600" cy="3459480"/>
            <wp:effectExtent l="0" t="0" r="0" b="762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24"/>
                    <a:stretch>
                      <a:fillRect/>
                    </a:stretch>
                  </pic:blipFill>
                  <pic:spPr>
                    <a:xfrm>
                      <a:off x="0" y="0"/>
                      <a:ext cx="5943600" cy="3459480"/>
                    </a:xfrm>
                    <a:prstGeom prst="rect">
                      <a:avLst/>
                    </a:prstGeom>
                  </pic:spPr>
                </pic:pic>
              </a:graphicData>
            </a:graphic>
          </wp:inline>
        </w:drawing>
      </w:r>
    </w:p>
    <w:p w14:paraId="5E243BDF" w14:textId="775745A5" w:rsidR="003F4664" w:rsidRDefault="00E87A21" w:rsidP="00423ED5">
      <w:pPr>
        <w:pStyle w:val="ListParagraph"/>
        <w:numPr>
          <w:ilvl w:val="0"/>
          <w:numId w:val="5"/>
        </w:numPr>
        <w:spacing w:after="160" w:line="259" w:lineRule="auto"/>
        <w:contextualSpacing/>
        <w:rPr>
          <w:rFonts w:ascii="Segoe UI" w:hAnsi="Segoe UI"/>
        </w:rPr>
      </w:pPr>
      <w:r w:rsidRPr="712D2432">
        <w:rPr>
          <w:rFonts w:ascii="Segoe UI" w:hAnsi="Segoe UI"/>
        </w:rPr>
        <w:t xml:space="preserve">We will now create 4 </w:t>
      </w:r>
      <w:r w:rsidR="0011468F" w:rsidRPr="712D2432">
        <w:rPr>
          <w:rFonts w:ascii="Segoe UI" w:hAnsi="Segoe UI"/>
        </w:rPr>
        <w:t>f</w:t>
      </w:r>
      <w:r w:rsidRPr="712D2432">
        <w:rPr>
          <w:rFonts w:ascii="Segoe UI" w:hAnsi="Segoe UI"/>
        </w:rPr>
        <w:t xml:space="preserve">ields for our AI Model. </w:t>
      </w:r>
      <w:r w:rsidR="563B8970" w:rsidRPr="712D2432">
        <w:rPr>
          <w:rFonts w:ascii="Segoe UI" w:hAnsi="Segoe UI"/>
        </w:rPr>
        <w:t>Click</w:t>
      </w:r>
      <w:r w:rsidR="41487310" w:rsidRPr="712D2432">
        <w:rPr>
          <w:rFonts w:ascii="Segoe UI" w:hAnsi="Segoe UI"/>
        </w:rPr>
        <w:t xml:space="preserve"> the dropdown arrow next to the</w:t>
      </w:r>
      <w:r w:rsidR="563B8970" w:rsidRPr="712D2432">
        <w:rPr>
          <w:rFonts w:ascii="Segoe UI" w:hAnsi="Segoe UI"/>
        </w:rPr>
        <w:t xml:space="preserve"> </w:t>
      </w:r>
      <w:r w:rsidR="563B8970" w:rsidRPr="712D2432">
        <w:rPr>
          <w:rFonts w:ascii="Segoe UI" w:hAnsi="Segoe UI"/>
          <w:b/>
          <w:bCs/>
        </w:rPr>
        <w:t xml:space="preserve">+ Add </w:t>
      </w:r>
      <w:r w:rsidR="00A02AE9" w:rsidRPr="712D2432">
        <w:rPr>
          <w:rFonts w:ascii="Segoe UI" w:hAnsi="Segoe UI"/>
        </w:rPr>
        <w:t>button and</w:t>
      </w:r>
      <w:r w:rsidR="573E86DB" w:rsidRPr="712D2432">
        <w:rPr>
          <w:rFonts w:ascii="Segoe UI" w:hAnsi="Segoe UI"/>
        </w:rPr>
        <w:t xml:space="preserve"> select </w:t>
      </w:r>
      <w:r w:rsidR="573E86DB" w:rsidRPr="712D2432">
        <w:rPr>
          <w:rFonts w:ascii="Segoe UI" w:hAnsi="Segoe UI"/>
          <w:b/>
          <w:bCs/>
        </w:rPr>
        <w:t xml:space="preserve">Field </w:t>
      </w:r>
      <w:r w:rsidR="573E86DB" w:rsidRPr="712D2432">
        <w:rPr>
          <w:rFonts w:ascii="Segoe UI" w:hAnsi="Segoe UI"/>
        </w:rPr>
        <w:t>option</w:t>
      </w:r>
      <w:r w:rsidR="00A02AE9">
        <w:rPr>
          <w:rFonts w:ascii="Segoe UI" w:hAnsi="Segoe UI"/>
        </w:rPr>
        <w:t>.</w:t>
      </w:r>
    </w:p>
    <w:p w14:paraId="6E454B75" w14:textId="23D72DB0" w:rsidR="003F4664" w:rsidRDefault="001D6003" w:rsidP="6647D13F">
      <w:pPr>
        <w:spacing w:after="160" w:line="259" w:lineRule="auto"/>
        <w:contextualSpacing/>
      </w:pPr>
      <w:r>
        <w:rPr>
          <w:noProof/>
        </w:rPr>
        <w:drawing>
          <wp:inline distT="0" distB="0" distL="0" distR="0" wp14:anchorId="11008C1C" wp14:editId="48D73B8B">
            <wp:extent cx="5943600" cy="203835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5"/>
                    <a:stretch>
                      <a:fillRect/>
                    </a:stretch>
                  </pic:blipFill>
                  <pic:spPr>
                    <a:xfrm>
                      <a:off x="0" y="0"/>
                      <a:ext cx="5943600" cy="2038350"/>
                    </a:xfrm>
                    <a:prstGeom prst="rect">
                      <a:avLst/>
                    </a:prstGeom>
                  </pic:spPr>
                </pic:pic>
              </a:graphicData>
            </a:graphic>
          </wp:inline>
        </w:drawing>
      </w:r>
    </w:p>
    <w:p w14:paraId="148DA8B5" w14:textId="77777777" w:rsidR="001D6003" w:rsidRDefault="001D6003">
      <w:pPr>
        <w:spacing w:before="0" w:after="160" w:line="259" w:lineRule="auto"/>
        <w:rPr>
          <w:rFonts w:ascii="Segoe UI" w:hAnsi="Segoe UI" w:cs="Segoe UI"/>
        </w:rPr>
      </w:pPr>
      <w:r>
        <w:rPr>
          <w:rFonts w:ascii="Segoe UI" w:hAnsi="Segoe UI"/>
        </w:rPr>
        <w:br w:type="page"/>
      </w:r>
    </w:p>
    <w:p w14:paraId="34115F5B" w14:textId="041429A1" w:rsidR="003F4664" w:rsidRDefault="003635EF" w:rsidP="00423ED5">
      <w:pPr>
        <w:pStyle w:val="ListParagraph"/>
        <w:numPr>
          <w:ilvl w:val="0"/>
          <w:numId w:val="5"/>
        </w:numPr>
        <w:spacing w:after="160" w:line="259" w:lineRule="auto"/>
        <w:contextualSpacing/>
        <w:rPr>
          <w:rFonts w:ascii="Segoe UI" w:hAnsi="Segoe UI"/>
        </w:rPr>
      </w:pPr>
      <w:r w:rsidRPr="712D2432">
        <w:rPr>
          <w:rFonts w:ascii="Segoe UI" w:hAnsi="Segoe UI"/>
        </w:rPr>
        <w:lastRenderedPageBreak/>
        <w:t>Create the following field</w:t>
      </w:r>
      <w:r w:rsidR="1AB88167" w:rsidRPr="712D2432">
        <w:rPr>
          <w:rFonts w:ascii="Segoe UI" w:hAnsi="Segoe UI"/>
        </w:rPr>
        <w:t xml:space="preserve"> </w:t>
      </w:r>
      <w:proofErr w:type="gramStart"/>
      <w:r w:rsidR="1AB88167" w:rsidRPr="712D2432">
        <w:rPr>
          <w:rFonts w:ascii="Segoe UI" w:hAnsi="Segoe UI"/>
          <w:b/>
          <w:bCs/>
        </w:rPr>
        <w:t>Bill to</w:t>
      </w:r>
      <w:proofErr w:type="gramEnd"/>
      <w:r w:rsidRPr="712D2432">
        <w:rPr>
          <w:rFonts w:ascii="Segoe UI" w:hAnsi="Segoe UI"/>
        </w:rPr>
        <w:t xml:space="preserve"> by entering its name in the</w:t>
      </w:r>
      <w:r w:rsidRPr="712D2432">
        <w:rPr>
          <w:rFonts w:ascii="Segoe UI" w:hAnsi="Segoe UI"/>
          <w:b/>
          <w:bCs/>
        </w:rPr>
        <w:t xml:space="preserve"> </w:t>
      </w:r>
      <w:r w:rsidR="7EE82244" w:rsidRPr="712D2432">
        <w:rPr>
          <w:rFonts w:ascii="Segoe UI" w:hAnsi="Segoe UI"/>
          <w:b/>
          <w:bCs/>
        </w:rPr>
        <w:t>Name</w:t>
      </w:r>
      <w:r w:rsidRPr="712D2432">
        <w:rPr>
          <w:rFonts w:ascii="Segoe UI" w:hAnsi="Segoe UI"/>
        </w:rPr>
        <w:t xml:space="preserve"> text box and then click </w:t>
      </w:r>
      <w:r w:rsidR="552C01F6" w:rsidRPr="712D2432">
        <w:rPr>
          <w:rFonts w:ascii="Segoe UI" w:hAnsi="Segoe UI"/>
          <w:b/>
          <w:bCs/>
        </w:rPr>
        <w:t>Done</w:t>
      </w:r>
      <w:r w:rsidRPr="712D2432">
        <w:rPr>
          <w:rFonts w:ascii="Segoe UI" w:hAnsi="Segoe UI"/>
        </w:rPr>
        <w:t>.</w:t>
      </w:r>
      <w:r w:rsidR="0064383D" w:rsidRPr="712D2432">
        <w:rPr>
          <w:rFonts w:ascii="Segoe UI" w:hAnsi="Segoe UI"/>
        </w:rPr>
        <w:t xml:space="preserve"> </w:t>
      </w:r>
    </w:p>
    <w:p w14:paraId="454FC7A6" w14:textId="3BFE7307" w:rsidR="003F4664" w:rsidRDefault="34B4DB4D" w:rsidP="6647D13F">
      <w:pPr>
        <w:spacing w:after="160" w:line="259" w:lineRule="auto"/>
        <w:contextualSpacing/>
      </w:pPr>
      <w:r>
        <w:rPr>
          <w:noProof/>
        </w:rPr>
        <w:drawing>
          <wp:inline distT="0" distB="0" distL="0" distR="0" wp14:anchorId="22E4DDEB" wp14:editId="06336B88">
            <wp:extent cx="4572000" cy="3886200"/>
            <wp:effectExtent l="0" t="0" r="0" b="0"/>
            <wp:docPr id="276813378" name="Picture 276813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13378" name="Picture 276813378">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603D1E29" w14:textId="73E58394" w:rsidR="003F4664" w:rsidRDefault="6F27AD18" w:rsidP="00423ED5">
      <w:pPr>
        <w:pStyle w:val="ListParagraph"/>
        <w:numPr>
          <w:ilvl w:val="0"/>
          <w:numId w:val="5"/>
        </w:numPr>
        <w:spacing w:after="160" w:line="259" w:lineRule="auto"/>
        <w:contextualSpacing/>
        <w:rPr>
          <w:rFonts w:ascii="Segoe UI" w:hAnsi="Segoe UI"/>
        </w:rPr>
      </w:pPr>
      <w:r w:rsidRPr="712D2432">
        <w:rPr>
          <w:rFonts w:ascii="Segoe UI" w:hAnsi="Segoe UI"/>
        </w:rPr>
        <w:t>Repeat the steps above, until t</w:t>
      </w:r>
      <w:r w:rsidR="0011468F" w:rsidRPr="712D2432">
        <w:rPr>
          <w:rFonts w:ascii="Segoe UI" w:hAnsi="Segoe UI"/>
        </w:rPr>
        <w:t>he 4 fields that we need to create include:</w:t>
      </w:r>
    </w:p>
    <w:p w14:paraId="6530BF2D" w14:textId="721DF93E" w:rsidR="0011468F" w:rsidRDefault="00F532EB" w:rsidP="00423ED5">
      <w:pPr>
        <w:pStyle w:val="ListParagraph"/>
        <w:numPr>
          <w:ilvl w:val="1"/>
          <w:numId w:val="5"/>
        </w:numPr>
        <w:spacing w:after="160" w:line="259" w:lineRule="auto"/>
        <w:contextualSpacing/>
        <w:rPr>
          <w:rFonts w:ascii="Segoe UI" w:hAnsi="Segoe UI"/>
        </w:rPr>
      </w:pPr>
      <w:r w:rsidRPr="712D2432">
        <w:rPr>
          <w:rFonts w:ascii="Segoe UI" w:hAnsi="Segoe UI"/>
        </w:rPr>
        <w:t>Bill to</w:t>
      </w:r>
    </w:p>
    <w:p w14:paraId="02EFB910" w14:textId="7C93E468" w:rsidR="00F532EB" w:rsidRDefault="00F532EB" w:rsidP="00423ED5">
      <w:pPr>
        <w:pStyle w:val="ListParagraph"/>
        <w:numPr>
          <w:ilvl w:val="1"/>
          <w:numId w:val="5"/>
        </w:numPr>
        <w:spacing w:after="160" w:line="259" w:lineRule="auto"/>
        <w:contextualSpacing/>
        <w:rPr>
          <w:rFonts w:ascii="Segoe UI" w:hAnsi="Segoe UI"/>
        </w:rPr>
      </w:pPr>
      <w:r w:rsidRPr="712D2432">
        <w:rPr>
          <w:rFonts w:ascii="Segoe UI" w:hAnsi="Segoe UI"/>
        </w:rPr>
        <w:t>Contact</w:t>
      </w:r>
    </w:p>
    <w:p w14:paraId="50AE74B3" w14:textId="434E279B" w:rsidR="00F532EB" w:rsidRDefault="00F532EB" w:rsidP="00423ED5">
      <w:pPr>
        <w:pStyle w:val="ListParagraph"/>
        <w:numPr>
          <w:ilvl w:val="1"/>
          <w:numId w:val="5"/>
        </w:numPr>
        <w:spacing w:after="160" w:line="259" w:lineRule="auto"/>
        <w:contextualSpacing/>
        <w:rPr>
          <w:rFonts w:ascii="Segoe UI" w:hAnsi="Segoe UI"/>
        </w:rPr>
      </w:pPr>
      <w:r w:rsidRPr="712D2432">
        <w:rPr>
          <w:rFonts w:ascii="Segoe UI" w:hAnsi="Segoe UI"/>
        </w:rPr>
        <w:t>Date</w:t>
      </w:r>
    </w:p>
    <w:p w14:paraId="77306077" w14:textId="0B9EF25C" w:rsidR="000F7B86" w:rsidRPr="00005225" w:rsidRDefault="00F532EB" w:rsidP="006E76BA">
      <w:pPr>
        <w:pStyle w:val="ListParagraph"/>
        <w:numPr>
          <w:ilvl w:val="1"/>
          <w:numId w:val="5"/>
        </w:numPr>
        <w:spacing w:after="160" w:line="259" w:lineRule="auto"/>
        <w:contextualSpacing/>
        <w:rPr>
          <w:rFonts w:ascii="Segoe UI" w:hAnsi="Segoe UI"/>
        </w:rPr>
      </w:pPr>
      <w:r w:rsidRPr="712D2432">
        <w:rPr>
          <w:rFonts w:ascii="Segoe UI" w:hAnsi="Segoe UI"/>
        </w:rPr>
        <w:t>Total</w:t>
      </w:r>
      <w:r w:rsidR="00005225">
        <w:t xml:space="preserve"> </w:t>
      </w:r>
    </w:p>
    <w:p w14:paraId="6B41797B" w14:textId="77777777" w:rsidR="00005225" w:rsidRDefault="00005225">
      <w:pPr>
        <w:spacing w:before="0" w:after="160" w:line="259" w:lineRule="auto"/>
        <w:rPr>
          <w:rFonts w:cs="Segoe UI"/>
        </w:rPr>
      </w:pPr>
      <w:r>
        <w:br w:type="page"/>
      </w:r>
    </w:p>
    <w:p w14:paraId="7EAFCAF1" w14:textId="606CF9DB" w:rsidR="00005225" w:rsidRDefault="00005225" w:rsidP="00423ED5">
      <w:pPr>
        <w:pStyle w:val="ListParagraph"/>
        <w:numPr>
          <w:ilvl w:val="0"/>
          <w:numId w:val="5"/>
        </w:numPr>
        <w:spacing w:after="160" w:line="259" w:lineRule="auto"/>
        <w:contextualSpacing/>
        <w:rPr>
          <w:rFonts w:ascii="Segoe UI" w:hAnsi="Segoe UI"/>
        </w:rPr>
      </w:pPr>
      <w:r>
        <w:lastRenderedPageBreak/>
        <w:t xml:space="preserve">Click </w:t>
      </w:r>
      <w:proofErr w:type="gramStart"/>
      <w:r w:rsidRPr="6647D13F">
        <w:rPr>
          <w:b/>
          <w:bCs/>
        </w:rPr>
        <w:t>Next</w:t>
      </w:r>
      <w:proofErr w:type="gramEnd"/>
      <w:r w:rsidRPr="6647D13F">
        <w:rPr>
          <w:b/>
          <w:bCs/>
        </w:rPr>
        <w:t xml:space="preserve"> </w:t>
      </w:r>
      <w:r>
        <w:t>button</w:t>
      </w:r>
      <w:r w:rsidR="00A02AE9">
        <w:rPr>
          <w:rFonts w:ascii="Segoe UI" w:hAnsi="Segoe UI"/>
        </w:rPr>
        <w:t>.</w:t>
      </w:r>
    </w:p>
    <w:p w14:paraId="6F88FCCD" w14:textId="7B9B976B" w:rsidR="00005225" w:rsidRPr="00005225" w:rsidRDefault="00005225" w:rsidP="00005225">
      <w:pPr>
        <w:spacing w:after="160" w:line="259" w:lineRule="auto"/>
        <w:contextualSpacing/>
        <w:rPr>
          <w:rFonts w:ascii="Segoe UI" w:hAnsi="Segoe UI"/>
        </w:rPr>
      </w:pPr>
      <w:r>
        <w:rPr>
          <w:noProof/>
        </w:rPr>
        <w:drawing>
          <wp:inline distT="0" distB="0" distL="0" distR="0" wp14:anchorId="1B0CD2B1" wp14:editId="3B0749CE">
            <wp:extent cx="5943600" cy="4012565"/>
            <wp:effectExtent l="0" t="0" r="0" b="6985"/>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27"/>
                    <a:stretch>
                      <a:fillRect/>
                    </a:stretch>
                  </pic:blipFill>
                  <pic:spPr>
                    <a:xfrm>
                      <a:off x="0" y="0"/>
                      <a:ext cx="5943600" cy="4012565"/>
                    </a:xfrm>
                    <a:prstGeom prst="rect">
                      <a:avLst/>
                    </a:prstGeom>
                  </pic:spPr>
                </pic:pic>
              </a:graphicData>
            </a:graphic>
          </wp:inline>
        </w:drawing>
      </w:r>
    </w:p>
    <w:p w14:paraId="5D33F682" w14:textId="61654D45" w:rsidR="00D567C1" w:rsidRDefault="00D567C1" w:rsidP="00423ED5">
      <w:pPr>
        <w:pStyle w:val="ListParagraph"/>
        <w:numPr>
          <w:ilvl w:val="0"/>
          <w:numId w:val="5"/>
        </w:numPr>
        <w:spacing w:after="160" w:line="259" w:lineRule="auto"/>
        <w:contextualSpacing/>
        <w:rPr>
          <w:rFonts w:ascii="Segoe UI" w:hAnsi="Segoe UI"/>
        </w:rPr>
      </w:pPr>
      <w:r w:rsidRPr="712D2432">
        <w:rPr>
          <w:rFonts w:ascii="Segoe UI" w:hAnsi="Segoe UI"/>
        </w:rPr>
        <w:t xml:space="preserve">Collections allow for the grouping of documents for a particular </w:t>
      </w:r>
      <w:r w:rsidR="00E64E90" w:rsidRPr="712D2432">
        <w:rPr>
          <w:rFonts w:ascii="Segoe UI" w:hAnsi="Segoe UI"/>
        </w:rPr>
        <w:t xml:space="preserve">organizer, </w:t>
      </w:r>
      <w:r w:rsidR="00012E4A" w:rsidRPr="712D2432">
        <w:rPr>
          <w:rFonts w:ascii="Segoe UI" w:hAnsi="Segoe UI"/>
        </w:rPr>
        <w:t>customer,</w:t>
      </w:r>
      <w:r w:rsidRPr="712D2432">
        <w:rPr>
          <w:rFonts w:ascii="Segoe UI" w:hAnsi="Segoe UI"/>
        </w:rPr>
        <w:t xml:space="preserve"> or </w:t>
      </w:r>
      <w:r w:rsidR="396E64DB" w:rsidRPr="712D2432">
        <w:rPr>
          <w:rFonts w:ascii="Segoe UI" w:hAnsi="Segoe UI"/>
        </w:rPr>
        <w:t>counterparty</w:t>
      </w:r>
      <w:r w:rsidRPr="712D2432">
        <w:rPr>
          <w:rFonts w:ascii="Segoe UI" w:hAnsi="Segoe UI"/>
        </w:rPr>
        <w:t xml:space="preserve">. </w:t>
      </w:r>
      <w:r w:rsidR="00E64E90" w:rsidRPr="712D2432">
        <w:rPr>
          <w:rFonts w:ascii="Segoe UI" w:hAnsi="Segoe UI"/>
        </w:rPr>
        <w:t>We will now create a collection for Contos</w:t>
      </w:r>
      <w:r w:rsidR="00A07E82" w:rsidRPr="712D2432">
        <w:rPr>
          <w:rFonts w:ascii="Segoe UI" w:hAnsi="Segoe UI"/>
        </w:rPr>
        <w:t>o</w:t>
      </w:r>
      <w:r w:rsidR="00E64E90" w:rsidRPr="712D2432">
        <w:rPr>
          <w:rFonts w:ascii="Segoe UI" w:hAnsi="Segoe UI"/>
        </w:rPr>
        <w:t xml:space="preserve"> by clicking on </w:t>
      </w:r>
      <w:proofErr w:type="gramStart"/>
      <w:r w:rsidR="00E64E90" w:rsidRPr="712D2432">
        <w:rPr>
          <w:rFonts w:ascii="Segoe UI Semibold" w:hAnsi="Segoe UI Semibold" w:cs="Segoe UI Semibold"/>
        </w:rPr>
        <w:t>New</w:t>
      </w:r>
      <w:proofErr w:type="gramEnd"/>
      <w:r w:rsidR="00E64E90" w:rsidRPr="712D2432">
        <w:rPr>
          <w:rFonts w:ascii="Segoe UI" w:hAnsi="Segoe UI"/>
          <w:b/>
          <w:bCs/>
        </w:rPr>
        <w:t xml:space="preserve"> </w:t>
      </w:r>
      <w:r w:rsidR="00E64E90" w:rsidRPr="712D2432">
        <w:rPr>
          <w:rFonts w:ascii="Segoe UI Semibold" w:hAnsi="Segoe UI Semibold" w:cs="Segoe UI Semibold"/>
        </w:rPr>
        <w:t>collection</w:t>
      </w:r>
      <w:r w:rsidR="00E64E90" w:rsidRPr="712D2432">
        <w:rPr>
          <w:rFonts w:ascii="Segoe UI" w:hAnsi="Segoe UI"/>
        </w:rPr>
        <w:t>.</w:t>
      </w:r>
    </w:p>
    <w:p w14:paraId="1C1A01BE" w14:textId="630E4AFA" w:rsidR="00E64E90" w:rsidRPr="006E76BA" w:rsidRDefault="006906D2" w:rsidP="006E76BA">
      <w:pPr>
        <w:spacing w:after="160" w:line="259" w:lineRule="auto"/>
        <w:contextualSpacing/>
        <w:rPr>
          <w:rFonts w:ascii="Segoe UI" w:hAnsi="Segoe UI"/>
        </w:rPr>
      </w:pPr>
      <w:r w:rsidRPr="07BC80B4">
        <w:rPr>
          <w:noProof/>
        </w:rPr>
        <w:t xml:space="preserve"> </w:t>
      </w:r>
      <w:r>
        <w:rPr>
          <w:noProof/>
        </w:rPr>
        <w:drawing>
          <wp:inline distT="0" distB="0" distL="0" distR="0" wp14:anchorId="15008D0E" wp14:editId="364DF5CA">
            <wp:extent cx="5943600" cy="1566545"/>
            <wp:effectExtent l="38100" t="38100" r="95250" b="90805"/>
            <wp:docPr id="2" name="Picture 2" descr="New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943600" cy="1566545"/>
                    </a:xfrm>
                    <a:prstGeom prst="rect">
                      <a:avLst/>
                    </a:prstGeom>
                    <a:effectLst>
                      <a:outerShdw blurRad="50800" dist="38100" dir="2700000" algn="tl" rotWithShape="0">
                        <a:prstClr val="black">
                          <a:alpha val="40000"/>
                        </a:prstClr>
                      </a:outerShdw>
                    </a:effectLst>
                  </pic:spPr>
                </pic:pic>
              </a:graphicData>
            </a:graphic>
          </wp:inline>
        </w:drawing>
      </w:r>
    </w:p>
    <w:p w14:paraId="064B926B" w14:textId="7AC1E7D1" w:rsidR="00E63718" w:rsidRDefault="00E63718" w:rsidP="00423ED5">
      <w:pPr>
        <w:pStyle w:val="ListParagraph"/>
        <w:numPr>
          <w:ilvl w:val="0"/>
          <w:numId w:val="5"/>
        </w:numPr>
        <w:spacing w:after="160" w:line="259" w:lineRule="auto"/>
        <w:contextualSpacing/>
        <w:rPr>
          <w:rFonts w:ascii="Segoe UI" w:hAnsi="Segoe UI"/>
        </w:rPr>
      </w:pPr>
      <w:r w:rsidRPr="712D2432">
        <w:rPr>
          <w:rFonts w:ascii="Segoe UI" w:hAnsi="Segoe UI"/>
        </w:rPr>
        <w:t xml:space="preserve">Double click on </w:t>
      </w:r>
      <w:r w:rsidRPr="712D2432">
        <w:rPr>
          <w:rFonts w:ascii="Segoe UI Semibold" w:hAnsi="Segoe UI Semibold" w:cs="Segoe UI Semibold"/>
        </w:rPr>
        <w:t>Collection</w:t>
      </w:r>
      <w:r w:rsidRPr="712D2432">
        <w:rPr>
          <w:rFonts w:ascii="Segoe UI" w:hAnsi="Segoe UI"/>
          <w:b/>
          <w:bCs/>
        </w:rPr>
        <w:t xml:space="preserve"> </w:t>
      </w:r>
      <w:r w:rsidR="000F60F1" w:rsidRPr="712D2432">
        <w:rPr>
          <w:rFonts w:ascii="Segoe UI Semibold" w:hAnsi="Segoe UI Semibold" w:cs="Segoe UI Semibold"/>
        </w:rPr>
        <w:t>1</w:t>
      </w:r>
      <w:r w:rsidR="000F60F1" w:rsidRPr="712D2432">
        <w:rPr>
          <w:rFonts w:ascii="Segoe UI" w:hAnsi="Segoe UI"/>
          <w:b/>
          <w:bCs/>
        </w:rPr>
        <w:t xml:space="preserve"> </w:t>
      </w:r>
      <w:r w:rsidR="000F60F1" w:rsidRPr="712D2432">
        <w:rPr>
          <w:rFonts w:ascii="Segoe UI" w:hAnsi="Segoe UI"/>
        </w:rPr>
        <w:t>and</w:t>
      </w:r>
      <w:r w:rsidRPr="712D2432">
        <w:rPr>
          <w:rFonts w:ascii="Segoe UI" w:hAnsi="Segoe UI"/>
        </w:rPr>
        <w:t xml:space="preserve"> then rename it to be called </w:t>
      </w:r>
      <w:r w:rsidRPr="712D2432">
        <w:rPr>
          <w:rFonts w:ascii="Segoe UI Semibold" w:hAnsi="Segoe UI Semibold" w:cs="Segoe UI Semibold"/>
        </w:rPr>
        <w:t>Contoso</w:t>
      </w:r>
      <w:r w:rsidRPr="712D2432">
        <w:rPr>
          <w:rFonts w:ascii="Segoe UI" w:hAnsi="Segoe UI"/>
        </w:rPr>
        <w:t xml:space="preserve">. </w:t>
      </w:r>
    </w:p>
    <w:p w14:paraId="0F350B35" w14:textId="4EE6C9FF" w:rsidR="008516A6" w:rsidRPr="006E76BA" w:rsidRDefault="006906D2" w:rsidP="3D7CEBA4">
      <w:pPr>
        <w:spacing w:after="160" w:line="259" w:lineRule="auto"/>
        <w:contextualSpacing/>
      </w:pPr>
      <w:r w:rsidRPr="24748066">
        <w:rPr>
          <w:noProof/>
        </w:rPr>
        <w:lastRenderedPageBreak/>
        <w:t xml:space="preserve"> </w:t>
      </w:r>
      <w:r w:rsidR="611EF446">
        <w:rPr>
          <w:noProof/>
        </w:rPr>
        <w:drawing>
          <wp:inline distT="0" distB="0" distL="0" distR="0" wp14:anchorId="549830B8" wp14:editId="09E4441E">
            <wp:extent cx="4572000" cy="3648075"/>
            <wp:effectExtent l="0" t="0" r="0" b="0"/>
            <wp:docPr id="1243131641" name="Picture 1243131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31641" name="Picture 1243131641">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4572000" cy="3648075"/>
                    </a:xfrm>
                    <a:prstGeom prst="rect">
                      <a:avLst/>
                    </a:prstGeom>
                  </pic:spPr>
                </pic:pic>
              </a:graphicData>
            </a:graphic>
          </wp:inline>
        </w:drawing>
      </w:r>
    </w:p>
    <w:p w14:paraId="57F9200F" w14:textId="77777777" w:rsidR="006906D2" w:rsidRDefault="006906D2">
      <w:pPr>
        <w:spacing w:before="0" w:after="160" w:line="259" w:lineRule="auto"/>
        <w:rPr>
          <w:rFonts w:ascii="Segoe UI" w:hAnsi="Segoe UI" w:cs="Segoe UI"/>
        </w:rPr>
      </w:pPr>
      <w:r>
        <w:rPr>
          <w:rFonts w:ascii="Segoe UI" w:hAnsi="Segoe UI"/>
        </w:rPr>
        <w:br w:type="page"/>
      </w:r>
    </w:p>
    <w:p w14:paraId="5DD0216A" w14:textId="4FBA3E71" w:rsidR="000030F2" w:rsidRPr="00A60CFA" w:rsidRDefault="000F60F1" w:rsidP="00A60CFA">
      <w:pPr>
        <w:pStyle w:val="ListParagraph"/>
        <w:numPr>
          <w:ilvl w:val="0"/>
          <w:numId w:val="5"/>
        </w:numPr>
        <w:spacing w:after="160" w:line="259" w:lineRule="auto"/>
        <w:contextualSpacing/>
        <w:rPr>
          <w:rFonts w:ascii="Segoe UI Semibold" w:hAnsi="Segoe UI Semibold" w:cs="Segoe UI Semibold"/>
        </w:rPr>
      </w:pPr>
      <w:r w:rsidRPr="712D2432">
        <w:rPr>
          <w:rFonts w:ascii="Segoe UI" w:hAnsi="Segoe UI"/>
        </w:rPr>
        <w:lastRenderedPageBreak/>
        <w:t xml:space="preserve">Click on the </w:t>
      </w:r>
      <w:r w:rsidRPr="712D2432">
        <w:rPr>
          <w:rFonts w:ascii="Segoe UI" w:hAnsi="Segoe UI"/>
          <w:b/>
          <w:bCs/>
        </w:rPr>
        <w:t xml:space="preserve">+ </w:t>
      </w:r>
      <w:r w:rsidRPr="712D2432">
        <w:rPr>
          <w:rFonts w:ascii="Segoe UI" w:hAnsi="Segoe UI"/>
        </w:rPr>
        <w:t>sign to upload our sample PDF files</w:t>
      </w:r>
      <w:r w:rsidR="003F4664" w:rsidRPr="712D2432">
        <w:rPr>
          <w:rFonts w:ascii="Segoe UI" w:hAnsi="Segoe UI"/>
        </w:rPr>
        <w:t xml:space="preserve"> from the lab resources</w:t>
      </w:r>
      <w:r w:rsidR="000F0BF4" w:rsidRPr="712D2432">
        <w:rPr>
          <w:rFonts w:ascii="Segoe UI" w:hAnsi="Segoe UI"/>
        </w:rPr>
        <w:t xml:space="preserve"> folder. We will choose to </w:t>
      </w:r>
      <w:r w:rsidR="000F0BF4" w:rsidRPr="712D2432">
        <w:rPr>
          <w:rFonts w:ascii="Segoe UI Semibold" w:hAnsi="Segoe UI Semibold" w:cs="Segoe UI Semibold"/>
        </w:rPr>
        <w:t>Upload from local storage</w:t>
      </w:r>
      <w:r w:rsidR="000F0BF4" w:rsidRPr="712D2432">
        <w:rPr>
          <w:rFonts w:ascii="Segoe UI" w:hAnsi="Segoe UI"/>
        </w:rPr>
        <w:t>.</w:t>
      </w:r>
      <w:r w:rsidR="000030F2" w:rsidRPr="712D2432">
        <w:rPr>
          <w:rFonts w:ascii="Segoe UI" w:hAnsi="Segoe UI"/>
        </w:rPr>
        <w:t xml:space="preserve"> The documents we want to upload include:</w:t>
      </w:r>
      <w:r w:rsidR="04A9BC25" w:rsidRPr="712D2432">
        <w:rPr>
          <w:rFonts w:ascii="Segoe UI" w:hAnsi="Segoe UI"/>
        </w:rPr>
        <w:t xml:space="preserve"> (You can find them under the </w:t>
      </w:r>
      <w:proofErr w:type="gramStart"/>
      <w:r w:rsidR="04A9BC25" w:rsidRPr="712D2432">
        <w:rPr>
          <w:rFonts w:ascii="Segoe UI" w:hAnsi="Segoe UI"/>
          <w:b/>
          <w:bCs/>
        </w:rPr>
        <w:t>Student</w:t>
      </w:r>
      <w:proofErr w:type="gramEnd"/>
      <w:r w:rsidR="04A9BC25" w:rsidRPr="712D2432">
        <w:rPr>
          <w:rFonts w:ascii="Segoe UI" w:hAnsi="Segoe UI"/>
          <w:b/>
          <w:bCs/>
        </w:rPr>
        <w:t xml:space="preserve"> lab data packages</w:t>
      </w:r>
      <w:r w:rsidR="04A9BC25" w:rsidRPr="712D2432">
        <w:rPr>
          <w:rFonts w:ascii="Segoe UI" w:hAnsi="Segoe UI"/>
        </w:rPr>
        <w:t xml:space="preserve"> folder</w:t>
      </w:r>
      <w:r w:rsidR="00A02AE9">
        <w:rPr>
          <w:rFonts w:ascii="Segoe UI" w:hAnsi="Segoe UI"/>
        </w:rPr>
        <w:t>.</w:t>
      </w:r>
      <w:r>
        <w:br/>
      </w:r>
    </w:p>
    <w:p w14:paraId="13DCDC59" w14:textId="77777777" w:rsidR="000030F2" w:rsidRPr="000030F2" w:rsidRDefault="308818C8" w:rsidP="00423ED5">
      <w:pPr>
        <w:pStyle w:val="ListParagraph"/>
        <w:numPr>
          <w:ilvl w:val="0"/>
          <w:numId w:val="7"/>
        </w:numPr>
        <w:spacing w:after="160" w:line="259" w:lineRule="auto"/>
        <w:contextualSpacing/>
        <w:rPr>
          <w:rFonts w:ascii="Segoe UI" w:hAnsi="Segoe UI"/>
        </w:rPr>
      </w:pPr>
      <w:r w:rsidRPr="712D2432">
        <w:rPr>
          <w:rFonts w:ascii="Segoe UI Semibold" w:hAnsi="Segoe UI Semibold" w:cs="Segoe UI Semibold"/>
        </w:rPr>
        <w:t>Contoso_INVOICE_(Fabrikam_UK).pdf</w:t>
      </w:r>
    </w:p>
    <w:p w14:paraId="00052B0C" w14:textId="77777777" w:rsidR="000030F2" w:rsidRPr="000030F2" w:rsidRDefault="308818C8" w:rsidP="00423ED5">
      <w:pPr>
        <w:pStyle w:val="ListParagraph"/>
        <w:numPr>
          <w:ilvl w:val="0"/>
          <w:numId w:val="7"/>
        </w:numPr>
        <w:spacing w:after="160" w:line="259" w:lineRule="auto"/>
        <w:contextualSpacing/>
        <w:rPr>
          <w:rFonts w:ascii="Segoe UI" w:hAnsi="Segoe UI"/>
        </w:rPr>
      </w:pPr>
      <w:r w:rsidRPr="712D2432">
        <w:rPr>
          <w:rFonts w:ascii="Segoe UI Semibold" w:hAnsi="Segoe UI Semibold" w:cs="Segoe UI Semibold"/>
        </w:rPr>
        <w:t>Contoso_INVOICE_(Litware_CAN).pdf</w:t>
      </w:r>
    </w:p>
    <w:p w14:paraId="3EB0ABE8" w14:textId="77777777" w:rsidR="000030F2" w:rsidRPr="000030F2" w:rsidRDefault="308818C8" w:rsidP="00423ED5">
      <w:pPr>
        <w:pStyle w:val="ListParagraph"/>
        <w:numPr>
          <w:ilvl w:val="0"/>
          <w:numId w:val="7"/>
        </w:numPr>
        <w:spacing w:after="160" w:line="259" w:lineRule="auto"/>
        <w:contextualSpacing/>
        <w:rPr>
          <w:rFonts w:ascii="Segoe UI" w:hAnsi="Segoe UI"/>
        </w:rPr>
      </w:pPr>
      <w:r w:rsidRPr="712D2432">
        <w:rPr>
          <w:rFonts w:ascii="Segoe UI Semibold" w:hAnsi="Segoe UI Semibold" w:cs="Segoe UI Semibold"/>
        </w:rPr>
        <w:t>Contoso_INVOICE_(Proseware_NY).pdf</w:t>
      </w:r>
    </w:p>
    <w:p w14:paraId="29D48227" w14:textId="77777777" w:rsidR="000030F2" w:rsidRPr="000030F2" w:rsidRDefault="308818C8" w:rsidP="00423ED5">
      <w:pPr>
        <w:pStyle w:val="ListParagraph"/>
        <w:numPr>
          <w:ilvl w:val="0"/>
          <w:numId w:val="7"/>
        </w:numPr>
        <w:spacing w:after="160" w:line="259" w:lineRule="auto"/>
        <w:contextualSpacing/>
        <w:rPr>
          <w:rFonts w:ascii="Segoe UI" w:hAnsi="Segoe UI"/>
        </w:rPr>
      </w:pPr>
      <w:r w:rsidRPr="712D2432">
        <w:rPr>
          <w:rFonts w:ascii="Segoe UI Semibold" w:hAnsi="Segoe UI Semibold" w:cs="Segoe UI Semibold"/>
        </w:rPr>
        <w:t>Contoso_INVOICE_(TailSpin).pdf</w:t>
      </w:r>
    </w:p>
    <w:p w14:paraId="45270352" w14:textId="5891EAE2" w:rsidR="000F7B86" w:rsidRPr="000030F2" w:rsidRDefault="308818C8" w:rsidP="00423ED5">
      <w:pPr>
        <w:pStyle w:val="ListParagraph"/>
        <w:numPr>
          <w:ilvl w:val="0"/>
          <w:numId w:val="7"/>
        </w:numPr>
        <w:spacing w:after="160" w:line="259" w:lineRule="auto"/>
        <w:contextualSpacing/>
        <w:rPr>
          <w:rFonts w:ascii="Segoe UI" w:hAnsi="Segoe UI"/>
        </w:rPr>
      </w:pPr>
      <w:r w:rsidRPr="712D2432">
        <w:rPr>
          <w:rFonts w:ascii="Segoe UI Semibold" w:hAnsi="Segoe UI Semibold" w:cs="Segoe UI Semibold"/>
        </w:rPr>
        <w:t>Contoso_INVOICE_(WingTip).pdf</w:t>
      </w:r>
    </w:p>
    <w:p w14:paraId="70ECBC56" w14:textId="1D6DDA1E" w:rsidR="000030F2" w:rsidRPr="000030F2" w:rsidRDefault="006821B0" w:rsidP="006821B0">
      <w:pPr>
        <w:spacing w:after="160" w:line="259" w:lineRule="auto"/>
        <w:contextualSpacing/>
        <w:jc w:val="center"/>
      </w:pPr>
      <w:r>
        <w:rPr>
          <w:noProof/>
        </w:rPr>
        <w:drawing>
          <wp:inline distT="0" distB="0" distL="0" distR="0" wp14:anchorId="1A557409" wp14:editId="5B514D84">
            <wp:extent cx="4572000" cy="3629025"/>
            <wp:effectExtent l="0" t="0" r="0" b="0"/>
            <wp:docPr id="1952707682" name="Picture 19527076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707682" name="Picture 1952707682">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Lst>
                    </a:blip>
                    <a:stretch>
                      <a:fillRect/>
                    </a:stretch>
                  </pic:blipFill>
                  <pic:spPr>
                    <a:xfrm>
                      <a:off x="0" y="0"/>
                      <a:ext cx="4572000" cy="3629025"/>
                    </a:xfrm>
                    <a:prstGeom prst="rect">
                      <a:avLst/>
                    </a:prstGeom>
                  </pic:spPr>
                </pic:pic>
              </a:graphicData>
            </a:graphic>
          </wp:inline>
        </w:drawing>
      </w:r>
    </w:p>
    <w:p w14:paraId="43B9C11E" w14:textId="7F9232C5" w:rsidR="006906D2" w:rsidRDefault="00564C4F" w:rsidP="006821B0">
      <w:pPr>
        <w:spacing w:before="0" w:after="160" w:line="259" w:lineRule="auto"/>
        <w:jc w:val="center"/>
        <w:rPr>
          <w:rFonts w:ascii="Segoe UI" w:hAnsi="Segoe UI" w:cs="Segoe UI"/>
        </w:rPr>
      </w:pPr>
      <w:r>
        <w:rPr>
          <w:noProof/>
        </w:rPr>
        <w:drawing>
          <wp:inline distT="0" distB="0" distL="0" distR="0" wp14:anchorId="121247FE" wp14:editId="0C759981">
            <wp:extent cx="5787904" cy="2463522"/>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5787904" cy="2463522"/>
                    </a:xfrm>
                    <a:prstGeom prst="rect">
                      <a:avLst/>
                    </a:prstGeom>
                  </pic:spPr>
                </pic:pic>
              </a:graphicData>
            </a:graphic>
          </wp:inline>
        </w:drawing>
      </w:r>
      <w:r w:rsidR="006906D2" w:rsidRPr="6647D13F">
        <w:rPr>
          <w:rFonts w:ascii="Segoe UI" w:hAnsi="Segoe UI"/>
        </w:rPr>
        <w:br w:type="page"/>
      </w:r>
    </w:p>
    <w:p w14:paraId="4D355D28" w14:textId="3FD4B248" w:rsidR="4723CE96" w:rsidRDefault="4723CE96" w:rsidP="6647D13F">
      <w:pPr>
        <w:pStyle w:val="ListParagraph"/>
        <w:numPr>
          <w:ilvl w:val="0"/>
          <w:numId w:val="5"/>
        </w:numPr>
        <w:spacing w:after="160" w:line="259" w:lineRule="auto"/>
        <w:rPr>
          <w:rFonts w:ascii="Segoe UI" w:hAnsi="Segoe UI"/>
        </w:rPr>
      </w:pPr>
      <w:r w:rsidRPr="712D2432">
        <w:rPr>
          <w:rFonts w:ascii="Segoe UI" w:hAnsi="Segoe UI"/>
        </w:rPr>
        <w:lastRenderedPageBreak/>
        <w:t>Select the 5 pdf files used for trainin</w:t>
      </w:r>
      <w:r w:rsidR="00AA47BF">
        <w:rPr>
          <w:rFonts w:ascii="Segoe UI" w:hAnsi="Segoe UI"/>
        </w:rPr>
        <w:t>g a</w:t>
      </w:r>
      <w:r w:rsidRPr="712D2432">
        <w:rPr>
          <w:rFonts w:ascii="Segoe UI" w:hAnsi="Segoe UI"/>
        </w:rPr>
        <w:t xml:space="preserve">nd click </w:t>
      </w:r>
      <w:proofErr w:type="gramStart"/>
      <w:r w:rsidR="00AA47BF" w:rsidRPr="00AA47BF">
        <w:rPr>
          <w:rFonts w:ascii="Segoe UI" w:hAnsi="Segoe UI"/>
          <w:b/>
          <w:bCs/>
        </w:rPr>
        <w:t>Upload</w:t>
      </w:r>
      <w:proofErr w:type="gramEnd"/>
      <w:r w:rsidR="00AA47BF" w:rsidRPr="00AA47BF">
        <w:rPr>
          <w:rFonts w:ascii="Segoe UI" w:hAnsi="Segoe UI"/>
          <w:b/>
          <w:bCs/>
        </w:rPr>
        <w:t xml:space="preserve"> 5 documents</w:t>
      </w:r>
      <w:r w:rsidR="00AA47BF">
        <w:rPr>
          <w:rFonts w:ascii="Segoe UI" w:hAnsi="Segoe UI"/>
        </w:rPr>
        <w:t xml:space="preserve"> button.</w:t>
      </w:r>
    </w:p>
    <w:p w14:paraId="73431BE5" w14:textId="5EFECE9A" w:rsidR="4723CE96" w:rsidRDefault="4723CE96" w:rsidP="712D2432">
      <w:pPr>
        <w:spacing w:after="160" w:line="259" w:lineRule="auto"/>
        <w:jc w:val="center"/>
      </w:pPr>
      <w:r>
        <w:rPr>
          <w:noProof/>
        </w:rPr>
        <w:drawing>
          <wp:inline distT="0" distB="0" distL="0" distR="0" wp14:anchorId="3EFE257F" wp14:editId="5A3A3F79">
            <wp:extent cx="4572000" cy="3505200"/>
            <wp:effectExtent l="0" t="0" r="0" b="0"/>
            <wp:docPr id="1548853325" name="Picture 1548853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8853325"/>
                    <pic:cNvPicPr/>
                  </pic:nvPicPr>
                  <pic:blipFill>
                    <a:blip r:embed="rId32">
                      <a:extLst>
                        <a:ext uri="{C183D7F6-B498-43B3-948B-1728B52AA6E4}">
                          <adec:decorative xmlns:adec="http://schemas.microsoft.com/office/drawing/2017/decorative"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4572000" cy="3505200"/>
                    </a:xfrm>
                    <a:prstGeom prst="rect">
                      <a:avLst/>
                    </a:prstGeom>
                  </pic:spPr>
                </pic:pic>
              </a:graphicData>
            </a:graphic>
          </wp:inline>
        </w:drawing>
      </w:r>
    </w:p>
    <w:p w14:paraId="26517AB4" w14:textId="77777777" w:rsidR="00593CD3" w:rsidRDefault="00593CD3">
      <w:pPr>
        <w:spacing w:before="0" w:after="160" w:line="259" w:lineRule="auto"/>
        <w:rPr>
          <w:rFonts w:ascii="Segoe UI" w:hAnsi="Segoe UI" w:cs="Segoe UI"/>
        </w:rPr>
      </w:pPr>
      <w:r>
        <w:rPr>
          <w:rFonts w:ascii="Segoe UI" w:hAnsi="Segoe UI"/>
        </w:rPr>
        <w:br w:type="page"/>
      </w:r>
    </w:p>
    <w:p w14:paraId="15657158" w14:textId="1BFF2595" w:rsidR="005601E3" w:rsidRDefault="005601E3" w:rsidP="00423ED5">
      <w:pPr>
        <w:pStyle w:val="ListParagraph"/>
        <w:numPr>
          <w:ilvl w:val="0"/>
          <w:numId w:val="5"/>
        </w:numPr>
        <w:spacing w:after="160" w:line="259" w:lineRule="auto"/>
        <w:contextualSpacing/>
        <w:rPr>
          <w:rFonts w:ascii="Segoe UI" w:hAnsi="Segoe UI"/>
        </w:rPr>
      </w:pPr>
      <w:r w:rsidRPr="712D2432">
        <w:rPr>
          <w:rFonts w:ascii="Segoe UI" w:hAnsi="Segoe UI"/>
        </w:rPr>
        <w:lastRenderedPageBreak/>
        <w:t xml:space="preserve">Once the documents have been uploaded, we should see a success message like the following image. Click </w:t>
      </w:r>
      <w:r w:rsidRPr="712D2432">
        <w:rPr>
          <w:rFonts w:ascii="Segoe UI Semibold" w:hAnsi="Segoe UI Semibold" w:cs="Segoe UI Semibold"/>
        </w:rPr>
        <w:t>Close</w:t>
      </w:r>
      <w:r w:rsidRPr="712D2432">
        <w:rPr>
          <w:rFonts w:ascii="Segoe UI" w:hAnsi="Segoe UI"/>
        </w:rPr>
        <w:t xml:space="preserve"> to </w:t>
      </w:r>
      <w:r w:rsidR="00312F88" w:rsidRPr="712D2432">
        <w:rPr>
          <w:rFonts w:ascii="Segoe UI" w:hAnsi="Segoe UI"/>
        </w:rPr>
        <w:t>continue.</w:t>
      </w:r>
    </w:p>
    <w:p w14:paraId="04EF57C0" w14:textId="3807F393" w:rsidR="005601E3" w:rsidRPr="006E76BA" w:rsidRDefault="006906D2" w:rsidP="006E76BA">
      <w:pPr>
        <w:spacing w:after="160" w:line="259" w:lineRule="auto"/>
        <w:contextualSpacing/>
        <w:rPr>
          <w:rFonts w:ascii="Segoe UI" w:hAnsi="Segoe UI"/>
        </w:rPr>
      </w:pPr>
      <w:r>
        <w:rPr>
          <w:noProof/>
        </w:rPr>
        <w:drawing>
          <wp:inline distT="0" distB="0" distL="0" distR="0" wp14:anchorId="39BAFCDC" wp14:editId="3C4F87A7">
            <wp:extent cx="5943600" cy="3623945"/>
            <wp:effectExtent l="38100" t="38100" r="95250" b="90805"/>
            <wp:docPr id="12" name="Picture 12" descr="Click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5943600" cy="3623945"/>
                    </a:xfrm>
                    <a:prstGeom prst="rect">
                      <a:avLst/>
                    </a:prstGeom>
                  </pic:spPr>
                </pic:pic>
              </a:graphicData>
            </a:graphic>
          </wp:inline>
        </w:drawing>
      </w:r>
      <w:r>
        <w:br/>
      </w:r>
    </w:p>
    <w:p w14:paraId="0D49AF15" w14:textId="77777777" w:rsidR="006906D2" w:rsidRDefault="006906D2">
      <w:pPr>
        <w:spacing w:before="0" w:after="160" w:line="259" w:lineRule="auto"/>
        <w:rPr>
          <w:rFonts w:ascii="Segoe UI" w:hAnsi="Segoe UI" w:cs="Segoe UI"/>
        </w:rPr>
      </w:pPr>
      <w:r>
        <w:rPr>
          <w:rFonts w:ascii="Segoe UI" w:hAnsi="Segoe UI"/>
        </w:rPr>
        <w:br w:type="page"/>
      </w:r>
    </w:p>
    <w:p w14:paraId="23BAEBEE" w14:textId="59F5AEE0" w:rsidR="003F4664" w:rsidRDefault="006A0BF8" w:rsidP="00423ED5">
      <w:pPr>
        <w:pStyle w:val="ListParagraph"/>
        <w:numPr>
          <w:ilvl w:val="0"/>
          <w:numId w:val="5"/>
        </w:numPr>
        <w:spacing w:after="160" w:line="259" w:lineRule="auto"/>
        <w:contextualSpacing/>
        <w:rPr>
          <w:rFonts w:ascii="Segoe UI" w:hAnsi="Segoe UI"/>
        </w:rPr>
      </w:pPr>
      <w:r>
        <w:rPr>
          <w:rFonts w:ascii="Segoe UI" w:hAnsi="Segoe UI"/>
        </w:rPr>
        <w:lastRenderedPageBreak/>
        <w:t xml:space="preserve">Click </w:t>
      </w:r>
      <w:proofErr w:type="gramStart"/>
      <w:r>
        <w:rPr>
          <w:rFonts w:ascii="Segoe UI Semibold" w:hAnsi="Segoe UI Semibold" w:cs="Segoe UI Semibold"/>
        </w:rPr>
        <w:t>Next</w:t>
      </w:r>
      <w:proofErr w:type="gramEnd"/>
      <w:r>
        <w:rPr>
          <w:rFonts w:ascii="Segoe UI Semibold" w:hAnsi="Segoe UI Semibold" w:cs="Segoe UI Semibold"/>
        </w:rPr>
        <w:t xml:space="preserve"> </w:t>
      </w:r>
      <w:r w:rsidR="00312F88" w:rsidRPr="712D2432">
        <w:rPr>
          <w:rFonts w:ascii="Segoe UI" w:hAnsi="Segoe UI"/>
        </w:rPr>
        <w:t>button.</w:t>
      </w:r>
    </w:p>
    <w:p w14:paraId="1F18A6BD" w14:textId="5FA0F4CF" w:rsidR="003F4664" w:rsidRDefault="006A0BF8" w:rsidP="003F4664">
      <w:pPr>
        <w:rPr>
          <w:rFonts w:ascii="Segoe UI" w:hAnsi="Segoe UI" w:cs="Segoe UI"/>
        </w:rPr>
      </w:pPr>
      <w:r>
        <w:rPr>
          <w:noProof/>
        </w:rPr>
        <w:drawing>
          <wp:inline distT="0" distB="0" distL="0" distR="0" wp14:anchorId="3CDC95D9" wp14:editId="422DD1E0">
            <wp:extent cx="5943600" cy="3996055"/>
            <wp:effectExtent l="0" t="0" r="0" b="444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4"/>
                    <a:stretch>
                      <a:fillRect/>
                    </a:stretch>
                  </pic:blipFill>
                  <pic:spPr>
                    <a:xfrm>
                      <a:off x="0" y="0"/>
                      <a:ext cx="5943600" cy="3996055"/>
                    </a:xfrm>
                    <a:prstGeom prst="rect">
                      <a:avLst/>
                    </a:prstGeom>
                  </pic:spPr>
                </pic:pic>
              </a:graphicData>
            </a:graphic>
          </wp:inline>
        </w:drawing>
      </w:r>
    </w:p>
    <w:p w14:paraId="1A427F1F" w14:textId="77777777" w:rsidR="000F7B86" w:rsidRDefault="000F7B86">
      <w:pPr>
        <w:spacing w:before="0" w:after="160" w:line="259" w:lineRule="auto"/>
        <w:rPr>
          <w:rFonts w:ascii="Segoe UI" w:hAnsi="Segoe UI" w:cs="Segoe UI"/>
        </w:rPr>
      </w:pPr>
      <w:r>
        <w:rPr>
          <w:rFonts w:ascii="Segoe UI" w:hAnsi="Segoe UI"/>
        </w:rPr>
        <w:br w:type="page"/>
      </w:r>
    </w:p>
    <w:p w14:paraId="1722626C" w14:textId="5DC85CE8" w:rsidR="000C668F" w:rsidRPr="006E76BA" w:rsidRDefault="00036739" w:rsidP="6647D13F">
      <w:pPr>
        <w:pStyle w:val="ListParagraph"/>
        <w:numPr>
          <w:ilvl w:val="0"/>
          <w:numId w:val="5"/>
        </w:numPr>
        <w:spacing w:after="160" w:line="259" w:lineRule="auto"/>
        <w:ind w:left="360"/>
        <w:contextualSpacing/>
        <w:rPr>
          <w:rFonts w:eastAsiaTheme="minorEastAsia" w:cstheme="minorBidi"/>
          <w:color w:val="3C3C41" w:themeColor="text2"/>
        </w:rPr>
      </w:pPr>
      <w:r w:rsidRPr="712D2432">
        <w:rPr>
          <w:rFonts w:ascii="Segoe UI" w:hAnsi="Segoe UI"/>
        </w:rPr>
        <w:lastRenderedPageBreak/>
        <w:t xml:space="preserve">We now need to tag our document. </w:t>
      </w:r>
      <w:r w:rsidR="00E70868" w:rsidRPr="712D2432">
        <w:rPr>
          <w:rFonts w:ascii="Segoe UI" w:hAnsi="Segoe UI"/>
        </w:rPr>
        <w:t xml:space="preserve">For each of our fields we need to </w:t>
      </w:r>
      <w:r w:rsidR="000C5996" w:rsidRPr="712D2432">
        <w:rPr>
          <w:rFonts w:ascii="Segoe UI" w:hAnsi="Segoe UI"/>
        </w:rPr>
        <w:t xml:space="preserve">hover over the respective area and then click on that area. When we do so, a menu will appear that allows us to </w:t>
      </w:r>
      <w:r w:rsidR="000143E6" w:rsidRPr="712D2432">
        <w:rPr>
          <w:rFonts w:ascii="Segoe UI" w:hAnsi="Segoe UI"/>
        </w:rPr>
        <w:t xml:space="preserve">assign that area to a specific field. As we do this, our </w:t>
      </w:r>
      <w:r w:rsidR="000143E6" w:rsidRPr="712D2432">
        <w:rPr>
          <w:rFonts w:ascii="Segoe UI Semibold" w:hAnsi="Segoe UI Semibold" w:cs="Segoe UI Semibold"/>
        </w:rPr>
        <w:t>Fields</w:t>
      </w:r>
      <w:r w:rsidR="000143E6" w:rsidRPr="712D2432">
        <w:rPr>
          <w:rFonts w:ascii="Segoe UI" w:hAnsi="Segoe UI"/>
        </w:rPr>
        <w:t xml:space="preserve"> list will get checked off. </w:t>
      </w:r>
      <w:r w:rsidR="01802A13" w:rsidRPr="712D2432">
        <w:rPr>
          <w:rFonts w:ascii="Segoe UI" w:hAnsi="Segoe UI"/>
        </w:rPr>
        <w:t>Repeat</w:t>
      </w:r>
      <w:r w:rsidR="000143E6" w:rsidRPr="712D2432">
        <w:rPr>
          <w:rFonts w:ascii="Segoe UI" w:hAnsi="Segoe UI"/>
        </w:rPr>
        <w:t xml:space="preserve"> this</w:t>
      </w:r>
      <w:r w:rsidR="3908BA51" w:rsidRPr="712D2432">
        <w:rPr>
          <w:rFonts w:ascii="Segoe UI" w:hAnsi="Segoe UI"/>
        </w:rPr>
        <w:t xml:space="preserve"> step</w:t>
      </w:r>
      <w:r w:rsidR="000143E6" w:rsidRPr="712D2432">
        <w:rPr>
          <w:rFonts w:ascii="Segoe UI" w:hAnsi="Segoe UI"/>
        </w:rPr>
        <w:t xml:space="preserve"> </w:t>
      </w:r>
      <w:r w:rsidR="0E40F308" w:rsidRPr="712D2432">
        <w:rPr>
          <w:rFonts w:ascii="Segoe UI" w:hAnsi="Segoe UI"/>
        </w:rPr>
        <w:t xml:space="preserve">to tag separately </w:t>
      </w:r>
      <w:r w:rsidR="000143E6" w:rsidRPr="712D2432">
        <w:rPr>
          <w:rFonts w:ascii="Segoe UI" w:hAnsi="Segoe UI"/>
        </w:rPr>
        <w:t xml:space="preserve">for </w:t>
      </w:r>
      <w:r w:rsidR="66CA6A65" w:rsidRPr="712D2432">
        <w:rPr>
          <w:rFonts w:ascii="Segoe UI" w:hAnsi="Segoe UI"/>
        </w:rPr>
        <w:t>each of the field</w:t>
      </w:r>
      <w:r w:rsidR="00AA47BF">
        <w:rPr>
          <w:rFonts w:ascii="Segoe UI" w:hAnsi="Segoe UI"/>
        </w:rPr>
        <w:t>s</w:t>
      </w:r>
      <w:r w:rsidR="66CA6A65" w:rsidRPr="712D2432">
        <w:rPr>
          <w:rFonts w:ascii="Segoe UI" w:hAnsi="Segoe UI"/>
        </w:rPr>
        <w:t xml:space="preserve">: </w:t>
      </w:r>
      <w:r w:rsidR="000143E6" w:rsidRPr="712D2432">
        <w:rPr>
          <w:rFonts w:ascii="Segoe UI Semibold" w:hAnsi="Segoe UI Semibold" w:cs="Segoe UI Semibold"/>
        </w:rPr>
        <w:t>Bill</w:t>
      </w:r>
      <w:r w:rsidR="000143E6" w:rsidRPr="712D2432">
        <w:rPr>
          <w:rFonts w:ascii="Segoe UI" w:hAnsi="Segoe UI"/>
          <w:b/>
          <w:bCs/>
        </w:rPr>
        <w:t xml:space="preserve"> </w:t>
      </w:r>
      <w:r w:rsidR="000143E6" w:rsidRPr="712D2432">
        <w:rPr>
          <w:rFonts w:ascii="Segoe UI Semibold" w:hAnsi="Segoe UI Semibold" w:cs="Segoe UI Semibold"/>
        </w:rPr>
        <w:t>to</w:t>
      </w:r>
      <w:r w:rsidR="000143E6" w:rsidRPr="712D2432">
        <w:rPr>
          <w:rFonts w:ascii="Segoe UI" w:hAnsi="Segoe UI"/>
        </w:rPr>
        <w:t xml:space="preserve">, </w:t>
      </w:r>
      <w:r w:rsidR="00454F2E" w:rsidRPr="712D2432">
        <w:rPr>
          <w:rFonts w:ascii="Segoe UI Semibold" w:hAnsi="Segoe UI Semibold" w:cs="Segoe UI Semibold"/>
        </w:rPr>
        <w:t>Contact, Date</w:t>
      </w:r>
      <w:r w:rsidR="00454F2E" w:rsidRPr="712D2432">
        <w:rPr>
          <w:rFonts w:ascii="Segoe UI" w:hAnsi="Segoe UI"/>
          <w:b/>
          <w:bCs/>
        </w:rPr>
        <w:t xml:space="preserve"> </w:t>
      </w:r>
      <w:r w:rsidR="00454F2E" w:rsidRPr="712D2432">
        <w:rPr>
          <w:rFonts w:ascii="Segoe UI" w:hAnsi="Segoe UI"/>
        </w:rPr>
        <w:t xml:space="preserve">and </w:t>
      </w:r>
      <w:r w:rsidR="00454F2E" w:rsidRPr="712D2432">
        <w:rPr>
          <w:rFonts w:ascii="Segoe UI Semibold" w:hAnsi="Segoe UI Semibold" w:cs="Segoe UI Semibold"/>
        </w:rPr>
        <w:t>Total</w:t>
      </w:r>
      <w:r w:rsidR="00454F2E" w:rsidRPr="712D2432">
        <w:rPr>
          <w:rFonts w:ascii="Segoe UI" w:hAnsi="Segoe UI"/>
          <w:b/>
          <w:bCs/>
        </w:rPr>
        <w:t>.</w:t>
      </w:r>
      <w:r w:rsidR="00B07FBC" w:rsidRPr="712D2432">
        <w:rPr>
          <w:noProof/>
        </w:rPr>
        <w:t xml:space="preserve"> </w:t>
      </w:r>
    </w:p>
    <w:p w14:paraId="747BCEE5" w14:textId="77777777" w:rsidR="006906D2" w:rsidRPr="00B07FBC" w:rsidRDefault="006906D2" w:rsidP="006E76BA">
      <w:pPr>
        <w:pStyle w:val="ListParagraph"/>
        <w:numPr>
          <w:ilvl w:val="0"/>
          <w:numId w:val="0"/>
        </w:numPr>
        <w:spacing w:after="160" w:line="259" w:lineRule="auto"/>
        <w:ind w:left="360"/>
        <w:contextualSpacing/>
        <w:rPr>
          <w:rFonts w:ascii="Segoe UI" w:hAnsi="Segoe UI"/>
        </w:rPr>
      </w:pPr>
    </w:p>
    <w:p w14:paraId="3117F878" w14:textId="76DA0FB1" w:rsidR="00CF74EF" w:rsidRPr="00955102" w:rsidRDefault="043D900E" w:rsidP="00423ED5">
      <w:pPr>
        <w:pStyle w:val="ListParagraph"/>
        <w:numPr>
          <w:ilvl w:val="0"/>
          <w:numId w:val="5"/>
        </w:numPr>
        <w:spacing w:after="160" w:line="259" w:lineRule="auto"/>
        <w:ind w:left="360"/>
        <w:contextualSpacing/>
        <w:rPr>
          <w:rFonts w:ascii="Segoe UI" w:hAnsi="Segoe UI"/>
        </w:rPr>
      </w:pPr>
      <w:r w:rsidRPr="712D2432">
        <w:rPr>
          <w:noProof/>
        </w:rPr>
        <w:t>Finished t</w:t>
      </w:r>
      <w:r w:rsidR="00226910" w:rsidRPr="712D2432">
        <w:rPr>
          <w:noProof/>
        </w:rPr>
        <w:t xml:space="preserve">ag </w:t>
      </w:r>
      <w:r w:rsidR="59FC90CF" w:rsidRPr="712D2432">
        <w:rPr>
          <w:noProof/>
        </w:rPr>
        <w:t xml:space="preserve">all the filed </w:t>
      </w:r>
      <w:r w:rsidR="21231174" w:rsidRPr="712D2432">
        <w:rPr>
          <w:noProof/>
        </w:rPr>
        <w:t xml:space="preserve">in </w:t>
      </w:r>
      <w:r w:rsidR="00226910" w:rsidRPr="712D2432">
        <w:rPr>
          <w:noProof/>
        </w:rPr>
        <w:t>document</w:t>
      </w:r>
      <w:r w:rsidR="6AB40E52" w:rsidRPr="712D2432">
        <w:rPr>
          <w:noProof/>
        </w:rPr>
        <w:t xml:space="preserve"> 1</w:t>
      </w:r>
      <w:r w:rsidR="00955102">
        <w:rPr>
          <w:noProof/>
        </w:rPr>
        <w:t>.</w:t>
      </w:r>
    </w:p>
    <w:p w14:paraId="72DBE33B" w14:textId="0BE927BF" w:rsidR="00955102" w:rsidRPr="00955102" w:rsidRDefault="00955102" w:rsidP="00955102">
      <w:pPr>
        <w:spacing w:after="160" w:line="259" w:lineRule="auto"/>
        <w:contextualSpacing/>
        <w:rPr>
          <w:rFonts w:ascii="Segoe UI" w:hAnsi="Segoe UI"/>
        </w:rPr>
      </w:pPr>
      <w:r>
        <w:rPr>
          <w:noProof/>
        </w:rPr>
        <w:drawing>
          <wp:inline distT="0" distB="0" distL="0" distR="0" wp14:anchorId="0AA68E5A" wp14:editId="1B71C688">
            <wp:extent cx="5943600" cy="3459480"/>
            <wp:effectExtent l="0" t="0" r="0" b="762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35"/>
                    <a:stretch>
                      <a:fillRect/>
                    </a:stretch>
                  </pic:blipFill>
                  <pic:spPr>
                    <a:xfrm>
                      <a:off x="0" y="0"/>
                      <a:ext cx="5943600" cy="3459480"/>
                    </a:xfrm>
                    <a:prstGeom prst="rect">
                      <a:avLst/>
                    </a:prstGeom>
                  </pic:spPr>
                </pic:pic>
              </a:graphicData>
            </a:graphic>
          </wp:inline>
        </w:drawing>
      </w:r>
    </w:p>
    <w:p w14:paraId="57C49B82" w14:textId="3B9139BC" w:rsidR="00CF74EF" w:rsidRPr="00CF74EF" w:rsidRDefault="00CF74EF" w:rsidP="00CF74EF">
      <w:pPr>
        <w:spacing w:after="160" w:line="259" w:lineRule="auto"/>
        <w:ind w:left="360"/>
        <w:contextualSpacing/>
        <w:rPr>
          <w:rFonts w:ascii="Segoe UI" w:hAnsi="Segoe UI"/>
        </w:rPr>
      </w:pPr>
    </w:p>
    <w:p w14:paraId="1AE7D067" w14:textId="77777777" w:rsidR="0015231C" w:rsidRPr="0015231C" w:rsidRDefault="0015231C" w:rsidP="00CF4656">
      <w:pPr>
        <w:spacing w:after="160" w:line="259" w:lineRule="auto"/>
        <w:ind w:left="360"/>
        <w:contextualSpacing/>
        <w:rPr>
          <w:rFonts w:ascii="Segoe UI" w:hAnsi="Segoe UI"/>
          <w:color w:val="auto"/>
        </w:rPr>
      </w:pPr>
    </w:p>
    <w:p w14:paraId="6C177AEB" w14:textId="77777777" w:rsidR="000C668F" w:rsidRDefault="000C668F">
      <w:pPr>
        <w:spacing w:before="0" w:after="160" w:line="259" w:lineRule="auto"/>
        <w:rPr>
          <w:rFonts w:ascii="Segoe UI" w:hAnsi="Segoe UI" w:cs="Segoe UI"/>
        </w:rPr>
      </w:pPr>
      <w:r>
        <w:rPr>
          <w:rFonts w:ascii="Segoe UI" w:hAnsi="Segoe UI"/>
        </w:rPr>
        <w:br w:type="page"/>
      </w:r>
    </w:p>
    <w:p w14:paraId="0C20330E" w14:textId="3CCF497A" w:rsidR="00C5097C" w:rsidRDefault="6156CECD" w:rsidP="00423ED5">
      <w:pPr>
        <w:pStyle w:val="ListParagraph"/>
        <w:numPr>
          <w:ilvl w:val="0"/>
          <w:numId w:val="5"/>
        </w:numPr>
        <w:spacing w:after="160" w:line="259" w:lineRule="auto"/>
        <w:rPr>
          <w:rFonts w:ascii="Segoe UI" w:hAnsi="Segoe UI"/>
        </w:rPr>
      </w:pPr>
      <w:r w:rsidRPr="712D2432">
        <w:rPr>
          <w:rFonts w:ascii="Segoe UI" w:hAnsi="Segoe UI"/>
        </w:rPr>
        <w:lastRenderedPageBreak/>
        <w:t>Now select the 2</w:t>
      </w:r>
      <w:r w:rsidRPr="712D2432">
        <w:rPr>
          <w:rFonts w:ascii="Segoe UI" w:hAnsi="Segoe UI"/>
          <w:vertAlign w:val="superscript"/>
        </w:rPr>
        <w:t>nd</w:t>
      </w:r>
      <w:r w:rsidRPr="712D2432">
        <w:rPr>
          <w:rFonts w:ascii="Segoe UI" w:hAnsi="Segoe UI"/>
        </w:rPr>
        <w:t xml:space="preserve"> document. </w:t>
      </w:r>
      <w:r w:rsidR="004718CC" w:rsidRPr="712D2432">
        <w:rPr>
          <w:rFonts w:ascii="Segoe UI" w:hAnsi="Segoe UI"/>
        </w:rPr>
        <w:t xml:space="preserve">We </w:t>
      </w:r>
      <w:r w:rsidR="00E60902" w:rsidRPr="712D2432">
        <w:rPr>
          <w:rFonts w:ascii="Segoe UI" w:hAnsi="Segoe UI"/>
        </w:rPr>
        <w:t xml:space="preserve">need to </w:t>
      </w:r>
      <w:r w:rsidR="00735F2F" w:rsidRPr="712D2432">
        <w:rPr>
          <w:rFonts w:ascii="Segoe UI" w:hAnsi="Segoe UI"/>
        </w:rPr>
        <w:t xml:space="preserve">ensure that our fields have been </w:t>
      </w:r>
      <w:r w:rsidR="001E643E" w:rsidRPr="712D2432">
        <w:rPr>
          <w:rFonts w:ascii="Segoe UI" w:hAnsi="Segoe UI"/>
        </w:rPr>
        <w:t xml:space="preserve">recognized on </w:t>
      </w:r>
      <w:r w:rsidR="001C746F" w:rsidRPr="712D2432">
        <w:rPr>
          <w:rFonts w:ascii="Segoe UI" w:hAnsi="Segoe UI"/>
        </w:rPr>
        <w:t>all</w:t>
      </w:r>
      <w:r w:rsidR="001E643E" w:rsidRPr="712D2432">
        <w:rPr>
          <w:rFonts w:ascii="Segoe UI" w:hAnsi="Segoe UI"/>
        </w:rPr>
        <w:t xml:space="preserve"> our documents by clicking them one by one and e</w:t>
      </w:r>
      <w:r w:rsidR="40A94166" w:rsidRPr="712D2432">
        <w:rPr>
          <w:rFonts w:ascii="Segoe UI" w:hAnsi="Segoe UI"/>
        </w:rPr>
        <w:t xml:space="preserve">xaminate that </w:t>
      </w:r>
      <w:r w:rsidR="001E643E" w:rsidRPr="712D2432">
        <w:rPr>
          <w:rFonts w:ascii="Segoe UI" w:hAnsi="Segoe UI"/>
        </w:rPr>
        <w:t>we have green checkmarks beside our fields.</w:t>
      </w:r>
    </w:p>
    <w:p w14:paraId="0D53FD20" w14:textId="41CE4450" w:rsidR="001C746F" w:rsidRDefault="001C746F" w:rsidP="712D2432">
      <w:pPr>
        <w:pStyle w:val="ListParagraph"/>
        <w:numPr>
          <w:ilvl w:val="0"/>
          <w:numId w:val="0"/>
        </w:numPr>
        <w:spacing w:after="160" w:line="259" w:lineRule="auto"/>
        <w:ind w:left="720"/>
        <w:jc w:val="center"/>
        <w:rPr>
          <w:rFonts w:ascii="Segoe UI" w:hAnsi="Segoe UI"/>
        </w:rPr>
      </w:pPr>
      <w:r w:rsidRPr="001C746F">
        <w:rPr>
          <w:rFonts w:ascii="Segoe UI" w:hAnsi="Segoe UI"/>
          <w:noProof/>
        </w:rPr>
        <w:drawing>
          <wp:inline distT="0" distB="0" distL="0" distR="0" wp14:anchorId="211F941F" wp14:editId="59997ECC">
            <wp:extent cx="2136775" cy="3189024"/>
            <wp:effectExtent l="38100" t="38100" r="92075" b="87630"/>
            <wp:docPr id="1" name="Picture 1" descr="tag all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g all documents"/>
                    <pic:cNvPicPr/>
                  </pic:nvPicPr>
                  <pic:blipFill>
                    <a:blip r:embed="rId36"/>
                    <a:stretch>
                      <a:fillRect/>
                    </a:stretch>
                  </pic:blipFill>
                  <pic:spPr>
                    <a:xfrm>
                      <a:off x="0" y="0"/>
                      <a:ext cx="2139490" cy="3193076"/>
                    </a:xfrm>
                    <a:prstGeom prst="rect">
                      <a:avLst/>
                    </a:prstGeom>
                    <a:effectLst>
                      <a:outerShdw blurRad="50800" dist="38100" dir="2700000" algn="tl" rotWithShape="0">
                        <a:prstClr val="black">
                          <a:alpha val="40000"/>
                        </a:prstClr>
                      </a:outerShdw>
                    </a:effectLst>
                  </pic:spPr>
                </pic:pic>
              </a:graphicData>
            </a:graphic>
          </wp:inline>
        </w:drawing>
      </w:r>
    </w:p>
    <w:p w14:paraId="51519F57" w14:textId="1CFD9D9F" w:rsidR="003B66C2" w:rsidRPr="003B66C2" w:rsidRDefault="003B66C2" w:rsidP="003B66C2">
      <w:pPr>
        <w:spacing w:after="160" w:line="259" w:lineRule="auto"/>
        <w:rPr>
          <w:rFonts w:ascii="Segoe UI" w:hAnsi="Segoe UI"/>
        </w:rPr>
      </w:pPr>
    </w:p>
    <w:p w14:paraId="50602D6F" w14:textId="44554C34" w:rsidR="003F4664" w:rsidRDefault="00DE6B34" w:rsidP="00423ED5">
      <w:pPr>
        <w:pStyle w:val="ListParagraph"/>
        <w:numPr>
          <w:ilvl w:val="0"/>
          <w:numId w:val="5"/>
        </w:numPr>
        <w:spacing w:after="160" w:line="259" w:lineRule="auto"/>
        <w:contextualSpacing/>
        <w:rPr>
          <w:rFonts w:ascii="Segoe UI" w:hAnsi="Segoe UI"/>
        </w:rPr>
      </w:pPr>
      <w:r w:rsidRPr="712D2432">
        <w:rPr>
          <w:rFonts w:ascii="Segoe UI" w:hAnsi="Segoe UI"/>
        </w:rPr>
        <w:t xml:space="preserve">After we have validated all 5 documents, we can click on the </w:t>
      </w:r>
      <w:r w:rsidRPr="712D2432">
        <w:rPr>
          <w:rFonts w:ascii="Segoe UI Semibold" w:hAnsi="Segoe UI Semibold" w:cs="Segoe UI Semibold"/>
        </w:rPr>
        <w:t>Next</w:t>
      </w:r>
      <w:r w:rsidRPr="712D2432">
        <w:rPr>
          <w:rFonts w:ascii="Segoe UI" w:hAnsi="Segoe UI"/>
        </w:rPr>
        <w:t xml:space="preserve"> button to continue.</w:t>
      </w:r>
    </w:p>
    <w:p w14:paraId="015EA69C" w14:textId="6C758698" w:rsidR="00C30A34" w:rsidRPr="006E76BA" w:rsidRDefault="000C668F" w:rsidP="006E76BA">
      <w:pPr>
        <w:spacing w:after="160" w:line="259" w:lineRule="auto"/>
        <w:contextualSpacing/>
        <w:rPr>
          <w:rFonts w:ascii="Segoe UI" w:hAnsi="Segoe UI"/>
        </w:rPr>
      </w:pPr>
      <w:r>
        <w:rPr>
          <w:noProof/>
        </w:rPr>
        <w:drawing>
          <wp:inline distT="0" distB="0" distL="0" distR="0" wp14:anchorId="558365C2" wp14:editId="40E99F22">
            <wp:extent cx="5943600" cy="3228975"/>
            <wp:effectExtent l="0" t="0" r="0" b="9525"/>
            <wp:docPr id="21" name="Picture 21" descr="Click 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2EA4CC83" w14:textId="68A5DA43" w:rsidR="00347CEE" w:rsidRDefault="00347CEE" w:rsidP="00423ED5">
      <w:pPr>
        <w:pStyle w:val="ListParagraph"/>
        <w:numPr>
          <w:ilvl w:val="0"/>
          <w:numId w:val="5"/>
        </w:numPr>
        <w:spacing w:after="160" w:line="259" w:lineRule="auto"/>
        <w:contextualSpacing/>
        <w:rPr>
          <w:rFonts w:ascii="Segoe UI" w:hAnsi="Segoe UI"/>
        </w:rPr>
      </w:pPr>
      <w:r w:rsidRPr="712D2432">
        <w:rPr>
          <w:rFonts w:ascii="Segoe UI" w:hAnsi="Segoe UI"/>
        </w:rPr>
        <w:lastRenderedPageBreak/>
        <w:t xml:space="preserve">We are now ready to train our AI Model </w:t>
      </w:r>
      <w:r w:rsidR="006E0F98" w:rsidRPr="712D2432">
        <w:rPr>
          <w:rFonts w:ascii="Segoe UI" w:hAnsi="Segoe UI"/>
        </w:rPr>
        <w:t xml:space="preserve">and </w:t>
      </w:r>
      <w:r w:rsidRPr="712D2432">
        <w:rPr>
          <w:rFonts w:ascii="Segoe UI" w:hAnsi="Segoe UI"/>
        </w:rPr>
        <w:t xml:space="preserve">can do so by clicking the </w:t>
      </w:r>
      <w:r w:rsidRPr="712D2432">
        <w:rPr>
          <w:rFonts w:ascii="Segoe UI" w:hAnsi="Segoe UI"/>
          <w:b/>
          <w:bCs/>
        </w:rPr>
        <w:t>Train</w:t>
      </w:r>
      <w:r w:rsidRPr="712D2432">
        <w:rPr>
          <w:rFonts w:ascii="Segoe UI" w:hAnsi="Segoe UI"/>
        </w:rPr>
        <w:t xml:space="preserve"> button.</w:t>
      </w:r>
      <w:r w:rsidR="008456D7" w:rsidRPr="712D2432">
        <w:rPr>
          <w:rFonts w:ascii="Segoe UI" w:hAnsi="Segoe UI"/>
        </w:rPr>
        <w:t xml:space="preserve"> </w:t>
      </w:r>
    </w:p>
    <w:p w14:paraId="03C56B41" w14:textId="7CA88EE1" w:rsidR="003F4664" w:rsidRPr="006E76BA" w:rsidRDefault="005366E2" w:rsidP="3D7CEBA4">
      <w:pPr>
        <w:spacing w:after="160" w:line="259" w:lineRule="auto"/>
        <w:contextualSpacing/>
        <w:rPr>
          <w:rFonts w:ascii="Segoe UI" w:hAnsi="Segoe UI"/>
        </w:rPr>
      </w:pPr>
      <w:r>
        <w:rPr>
          <w:noProof/>
        </w:rPr>
        <w:drawing>
          <wp:inline distT="0" distB="0" distL="0" distR="0" wp14:anchorId="697E4AA4" wp14:editId="6CD93477">
            <wp:extent cx="5943600" cy="446595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8"/>
                    <a:stretch>
                      <a:fillRect/>
                    </a:stretch>
                  </pic:blipFill>
                  <pic:spPr>
                    <a:xfrm>
                      <a:off x="0" y="0"/>
                      <a:ext cx="5943600" cy="4465955"/>
                    </a:xfrm>
                    <a:prstGeom prst="rect">
                      <a:avLst/>
                    </a:prstGeom>
                  </pic:spPr>
                </pic:pic>
              </a:graphicData>
            </a:graphic>
          </wp:inline>
        </w:drawing>
      </w:r>
      <w:r w:rsidR="003F4664" w:rsidRPr="6647D13F">
        <w:rPr>
          <w:rFonts w:ascii="Segoe UI" w:hAnsi="Segoe UI"/>
        </w:rPr>
        <w:t xml:space="preserve"> </w:t>
      </w:r>
    </w:p>
    <w:p w14:paraId="0465A74A" w14:textId="77777777" w:rsidR="009523AF" w:rsidRDefault="009523AF" w:rsidP="712D2432">
      <w:pPr>
        <w:spacing w:after="160" w:line="259" w:lineRule="auto"/>
        <w:jc w:val="center"/>
      </w:pPr>
    </w:p>
    <w:p w14:paraId="5BE6519D" w14:textId="77777777" w:rsidR="009523AF" w:rsidRDefault="009523AF">
      <w:pPr>
        <w:spacing w:before="0" w:after="160" w:line="259" w:lineRule="auto"/>
        <w:rPr>
          <w:rFonts w:ascii="Segoe UI" w:hAnsi="Segoe UI" w:cs="Segoe UI"/>
          <w:b/>
          <w:bCs/>
          <w:color w:val="auto"/>
        </w:rPr>
      </w:pPr>
      <w:r>
        <w:rPr>
          <w:rFonts w:ascii="Segoe UI" w:hAnsi="Segoe UI" w:cs="Segoe UI"/>
          <w:b/>
          <w:bCs/>
          <w:color w:val="auto"/>
        </w:rPr>
        <w:br w:type="page"/>
      </w:r>
    </w:p>
    <w:p w14:paraId="37E43C6A" w14:textId="0C7E1488" w:rsidR="009523AF" w:rsidRPr="006E76BA" w:rsidRDefault="009523AF" w:rsidP="009523AF">
      <w:pPr>
        <w:pBdr>
          <w:top w:val="single" w:sz="4" w:space="1" w:color="auto"/>
          <w:left w:val="single" w:sz="4" w:space="4" w:color="auto"/>
          <w:bottom w:val="single" w:sz="4" w:space="1" w:color="auto"/>
          <w:right w:val="single" w:sz="4" w:space="4" w:color="auto"/>
        </w:pBdr>
        <w:shd w:val="clear" w:color="auto" w:fill="92D050"/>
        <w:rPr>
          <w:rFonts w:ascii="Segoe UI" w:eastAsia="Segoe UI" w:hAnsi="Segoe UI" w:cs="Segoe UI"/>
          <w:color w:val="auto"/>
        </w:rPr>
      </w:pPr>
      <w:r w:rsidRPr="006E76BA">
        <w:rPr>
          <w:rFonts w:ascii="Segoe UI" w:hAnsi="Segoe UI" w:cs="Segoe UI"/>
          <w:b/>
          <w:bCs/>
          <w:color w:val="auto"/>
        </w:rPr>
        <w:lastRenderedPageBreak/>
        <w:t>Note:</w:t>
      </w:r>
      <w:r w:rsidRPr="006E76BA">
        <w:rPr>
          <w:rFonts w:ascii="Segoe UI" w:hAnsi="Segoe UI" w:cs="Segoe UI"/>
          <w:color w:val="auto"/>
        </w:rPr>
        <w:t xml:space="preserve"> </w:t>
      </w:r>
      <w:r w:rsidRPr="712D2432">
        <w:rPr>
          <w:rFonts w:ascii="Segoe UI" w:hAnsi="Segoe UI"/>
        </w:rPr>
        <w:t>This will take a couple minutes to complete.</w:t>
      </w:r>
    </w:p>
    <w:p w14:paraId="118BB67B" w14:textId="77777777" w:rsidR="009523AF" w:rsidRDefault="009523AF" w:rsidP="009523AF">
      <w:pPr>
        <w:spacing w:after="160" w:line="259" w:lineRule="auto"/>
      </w:pPr>
    </w:p>
    <w:p w14:paraId="478A4650" w14:textId="4ACF6613" w:rsidR="7F4E2697" w:rsidRDefault="7F4E2697" w:rsidP="712D2432">
      <w:pPr>
        <w:spacing w:after="160" w:line="259" w:lineRule="auto"/>
        <w:jc w:val="center"/>
      </w:pPr>
      <w:r>
        <w:rPr>
          <w:noProof/>
        </w:rPr>
        <w:drawing>
          <wp:inline distT="0" distB="0" distL="0" distR="0" wp14:anchorId="54FA6111" wp14:editId="6E4121A2">
            <wp:extent cx="4572000" cy="3686175"/>
            <wp:effectExtent l="0" t="0" r="0" b="0"/>
            <wp:docPr id="300905071" name="Picture 30090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905071"/>
                    <pic:cNvPicPr/>
                  </pic:nvPicPr>
                  <pic:blipFill>
                    <a:blip r:embed="rId39">
                      <a:extLst>
                        <a:ext uri="{C183D7F6-B498-43B3-948B-1728B52AA6E4}">
                          <adec:decorative xmlns:adec="http://schemas.microsoft.com/office/drawing/2017/decorative"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4572000" cy="3686175"/>
                    </a:xfrm>
                    <a:prstGeom prst="rect">
                      <a:avLst/>
                    </a:prstGeom>
                  </pic:spPr>
                </pic:pic>
              </a:graphicData>
            </a:graphic>
          </wp:inline>
        </w:drawing>
      </w:r>
    </w:p>
    <w:p w14:paraId="47B0521D" w14:textId="47BA4ACC" w:rsidR="003F4664" w:rsidRDefault="003F4664" w:rsidP="003F4664">
      <w:pPr>
        <w:rPr>
          <w:rFonts w:ascii="Segoe UI" w:hAnsi="Segoe UI" w:cs="Segoe UI"/>
        </w:rPr>
      </w:pPr>
    </w:p>
    <w:p w14:paraId="08504B7B" w14:textId="77777777" w:rsidR="000F7B86" w:rsidRDefault="000F7B86">
      <w:pPr>
        <w:spacing w:before="0" w:after="160" w:line="259" w:lineRule="auto"/>
        <w:rPr>
          <w:rFonts w:ascii="Segoe UI" w:hAnsi="Segoe UI" w:cs="Segoe UI"/>
        </w:rPr>
      </w:pPr>
      <w:r>
        <w:rPr>
          <w:rFonts w:ascii="Segoe UI" w:hAnsi="Segoe UI"/>
        </w:rPr>
        <w:br w:type="page"/>
      </w:r>
    </w:p>
    <w:p w14:paraId="1FD20CEC" w14:textId="758551EE" w:rsidR="003F4664" w:rsidRDefault="43766071" w:rsidP="00423ED5">
      <w:pPr>
        <w:pStyle w:val="ListParagraph"/>
        <w:numPr>
          <w:ilvl w:val="0"/>
          <w:numId w:val="5"/>
        </w:numPr>
        <w:spacing w:after="160" w:line="259" w:lineRule="auto"/>
        <w:contextualSpacing/>
        <w:rPr>
          <w:rFonts w:ascii="Segoe UI" w:hAnsi="Segoe UI"/>
        </w:rPr>
      </w:pPr>
      <w:r w:rsidRPr="712D2432">
        <w:rPr>
          <w:rFonts w:ascii="Segoe UI" w:hAnsi="Segoe UI"/>
        </w:rPr>
        <w:lastRenderedPageBreak/>
        <w:t xml:space="preserve">After </w:t>
      </w:r>
      <w:r w:rsidR="008456D7" w:rsidRPr="712D2432">
        <w:rPr>
          <w:rFonts w:ascii="Segoe UI" w:hAnsi="Segoe UI"/>
        </w:rPr>
        <w:t>AI Model train</w:t>
      </w:r>
      <w:r w:rsidR="7BE0A3E7" w:rsidRPr="712D2432">
        <w:rPr>
          <w:rFonts w:ascii="Segoe UI" w:hAnsi="Segoe UI"/>
        </w:rPr>
        <w:t xml:space="preserve">ing </w:t>
      </w:r>
      <w:r w:rsidR="00AA47BF">
        <w:rPr>
          <w:rFonts w:ascii="Segoe UI" w:hAnsi="Segoe UI"/>
        </w:rPr>
        <w:t xml:space="preserve">is </w:t>
      </w:r>
      <w:r w:rsidR="7BE0A3E7" w:rsidRPr="712D2432">
        <w:rPr>
          <w:rFonts w:ascii="Segoe UI" w:hAnsi="Segoe UI"/>
        </w:rPr>
        <w:t>completed</w:t>
      </w:r>
      <w:r w:rsidR="008456D7" w:rsidRPr="712D2432">
        <w:rPr>
          <w:rFonts w:ascii="Segoe UI" w:hAnsi="Segoe UI"/>
        </w:rPr>
        <w:t xml:space="preserve">, </w:t>
      </w:r>
      <w:r w:rsidR="00EC2F82">
        <w:rPr>
          <w:rFonts w:ascii="Segoe UI" w:hAnsi="Segoe UI"/>
        </w:rPr>
        <w:t>you</w:t>
      </w:r>
      <w:r w:rsidR="43D5700B" w:rsidRPr="712D2432">
        <w:rPr>
          <w:rFonts w:ascii="Segoe UI" w:hAnsi="Segoe UI"/>
        </w:rPr>
        <w:t xml:space="preserve"> can p</w:t>
      </w:r>
      <w:r w:rsidR="003F4664" w:rsidRPr="712D2432">
        <w:rPr>
          <w:rFonts w:ascii="Segoe UI" w:hAnsi="Segoe UI"/>
        </w:rPr>
        <w:t>ublish your AI model</w:t>
      </w:r>
      <w:r w:rsidR="001E002C" w:rsidRPr="712D2432">
        <w:rPr>
          <w:rFonts w:ascii="Segoe UI" w:hAnsi="Segoe UI"/>
        </w:rPr>
        <w:t xml:space="preserve"> by clicking </w:t>
      </w:r>
      <w:r w:rsidR="001E002C" w:rsidRPr="712D2432">
        <w:rPr>
          <w:rFonts w:ascii="Segoe UI Semibold" w:hAnsi="Segoe UI Semibold" w:cs="Segoe UI Semibold"/>
        </w:rPr>
        <w:t>Publish</w:t>
      </w:r>
      <w:r w:rsidR="001E002C" w:rsidRPr="712D2432">
        <w:rPr>
          <w:rFonts w:ascii="Segoe UI" w:hAnsi="Segoe UI"/>
        </w:rPr>
        <w:t>.</w:t>
      </w:r>
    </w:p>
    <w:p w14:paraId="58468E67" w14:textId="006F1D2D" w:rsidR="003F4664" w:rsidRPr="006E76BA" w:rsidRDefault="003F4664" w:rsidP="006E76BA">
      <w:pPr>
        <w:pBdr>
          <w:top w:val="single" w:sz="4" w:space="1" w:color="auto"/>
          <w:left w:val="single" w:sz="4" w:space="4" w:color="auto"/>
          <w:bottom w:val="single" w:sz="4" w:space="1" w:color="auto"/>
          <w:right w:val="single" w:sz="4" w:space="4" w:color="auto"/>
        </w:pBdr>
        <w:shd w:val="clear" w:color="auto" w:fill="92D050"/>
        <w:rPr>
          <w:rFonts w:ascii="Segoe UI" w:eastAsia="Segoe UI" w:hAnsi="Segoe UI" w:cs="Segoe UI"/>
          <w:color w:val="auto"/>
        </w:rPr>
      </w:pPr>
      <w:r w:rsidRPr="006E76BA">
        <w:rPr>
          <w:rFonts w:ascii="Segoe UI" w:hAnsi="Segoe UI" w:cs="Segoe UI"/>
          <w:b/>
          <w:bCs/>
          <w:color w:val="auto"/>
        </w:rPr>
        <w:t>Note:</w:t>
      </w:r>
      <w:r w:rsidRPr="006E76BA">
        <w:rPr>
          <w:rFonts w:ascii="Segoe UI" w:hAnsi="Segoe UI" w:cs="Segoe UI"/>
          <w:color w:val="auto"/>
        </w:rPr>
        <w:t xml:space="preserve"> </w:t>
      </w:r>
      <w:r w:rsidRPr="006E76BA">
        <w:rPr>
          <w:rFonts w:ascii="Segoe UI" w:eastAsia="Segoe UI" w:hAnsi="Segoe UI" w:cs="Segoe UI"/>
          <w:color w:val="auto"/>
        </w:rPr>
        <w:t xml:space="preserve">Publish your model when you want to make it available to users in your Power </w:t>
      </w:r>
      <w:r w:rsidR="00F63258" w:rsidRPr="006E76BA">
        <w:rPr>
          <w:rFonts w:ascii="Segoe UI" w:eastAsia="Segoe UI" w:hAnsi="Segoe UI" w:cs="Segoe UI"/>
          <w:color w:val="auto"/>
        </w:rPr>
        <w:t>Automate</w:t>
      </w:r>
      <w:r w:rsidRPr="006E76BA">
        <w:rPr>
          <w:rFonts w:ascii="Segoe UI" w:eastAsia="Segoe UI" w:hAnsi="Segoe UI" w:cs="Segoe UI"/>
          <w:color w:val="auto"/>
        </w:rPr>
        <w:t xml:space="preserve"> environment.</w:t>
      </w:r>
    </w:p>
    <w:p w14:paraId="5F0CAC26" w14:textId="1D9D2037" w:rsidR="00AB6292" w:rsidRDefault="00A63C8A" w:rsidP="3D7CEBA4">
      <w:r w:rsidRPr="24748066">
        <w:rPr>
          <w:noProof/>
        </w:rPr>
        <w:t xml:space="preserve"> </w:t>
      </w:r>
      <w:r w:rsidR="001118F9">
        <w:rPr>
          <w:noProof/>
        </w:rPr>
        <w:drawing>
          <wp:inline distT="0" distB="0" distL="0" distR="0" wp14:anchorId="2FE9A457" wp14:editId="21FC2904">
            <wp:extent cx="5943600" cy="2697480"/>
            <wp:effectExtent l="0" t="0" r="0" b="762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40"/>
                    <a:stretch>
                      <a:fillRect/>
                    </a:stretch>
                  </pic:blipFill>
                  <pic:spPr>
                    <a:xfrm>
                      <a:off x="0" y="0"/>
                      <a:ext cx="5943600" cy="2697480"/>
                    </a:xfrm>
                    <a:prstGeom prst="rect">
                      <a:avLst/>
                    </a:prstGeom>
                  </pic:spPr>
                </pic:pic>
              </a:graphicData>
            </a:graphic>
          </wp:inline>
        </w:drawing>
      </w:r>
    </w:p>
    <w:p w14:paraId="03086462" w14:textId="77777777" w:rsidR="00AB6292" w:rsidRDefault="00AB6292" w:rsidP="003F4664">
      <w:pPr>
        <w:ind w:left="360"/>
        <w:rPr>
          <w:rFonts w:ascii="Segoe UI" w:hAnsi="Segoe UI" w:cs="Segoe UI"/>
        </w:rPr>
      </w:pPr>
    </w:p>
    <w:p w14:paraId="25D1F480" w14:textId="23C5D737" w:rsidR="003F4664" w:rsidRPr="00117303" w:rsidRDefault="003F4664" w:rsidP="003F4664"/>
    <w:p w14:paraId="729A8039" w14:textId="77777777" w:rsidR="000F7B86" w:rsidRDefault="000F7B86">
      <w:pPr>
        <w:spacing w:before="0" w:after="160" w:line="259" w:lineRule="auto"/>
        <w:rPr>
          <w:rFonts w:ascii="Segoe UI" w:hAnsi="Segoe UI" w:cs="Segoe UI"/>
        </w:rPr>
      </w:pPr>
      <w:r>
        <w:rPr>
          <w:rFonts w:ascii="Segoe UI" w:hAnsi="Segoe UI"/>
        </w:rPr>
        <w:br w:type="page"/>
      </w:r>
    </w:p>
    <w:p w14:paraId="029DA407" w14:textId="43280D7E" w:rsidR="003F4664" w:rsidRDefault="003F4664" w:rsidP="00423ED5">
      <w:pPr>
        <w:pStyle w:val="ListParagraph"/>
        <w:numPr>
          <w:ilvl w:val="0"/>
          <w:numId w:val="5"/>
        </w:numPr>
        <w:spacing w:after="160" w:line="259" w:lineRule="auto"/>
        <w:contextualSpacing/>
      </w:pPr>
      <w:r w:rsidRPr="712D2432">
        <w:rPr>
          <w:rFonts w:ascii="Segoe UI" w:hAnsi="Segoe UI"/>
        </w:rPr>
        <w:lastRenderedPageBreak/>
        <w:t xml:space="preserve">You can find your AI models under </w:t>
      </w:r>
      <w:r w:rsidRPr="712D2432">
        <w:rPr>
          <w:rFonts w:ascii="Segoe UI Semibold" w:eastAsia="Segoe UI Semibold" w:hAnsi="Segoe UI Semibold" w:cs="Segoe UI Semibold"/>
        </w:rPr>
        <w:t>AI builder</w:t>
      </w:r>
      <w:r w:rsidRPr="712D2432">
        <w:rPr>
          <w:rFonts w:ascii="Segoe UI" w:hAnsi="Segoe UI"/>
        </w:rPr>
        <w:t xml:space="preserve"> &gt; </w:t>
      </w:r>
      <w:r w:rsidRPr="712D2432">
        <w:rPr>
          <w:rFonts w:ascii="Segoe UI Semibold" w:eastAsia="Segoe UI Semibold" w:hAnsi="Segoe UI Semibold" w:cs="Segoe UI Semibold"/>
        </w:rPr>
        <w:t>Models</w:t>
      </w:r>
      <w:r w:rsidRPr="712D2432">
        <w:rPr>
          <w:rFonts w:ascii="Segoe UI" w:hAnsi="Segoe UI"/>
        </w:rPr>
        <w:t xml:space="preserve">. </w:t>
      </w:r>
    </w:p>
    <w:p w14:paraId="74AA45A1" w14:textId="7C693ACA" w:rsidR="003F4664" w:rsidRDefault="00572498" w:rsidP="004B3B75">
      <w:r>
        <w:rPr>
          <w:noProof/>
        </w:rPr>
        <w:drawing>
          <wp:inline distT="0" distB="0" distL="0" distR="0" wp14:anchorId="6C015A35" wp14:editId="47BD67C7">
            <wp:extent cx="5943600" cy="2655570"/>
            <wp:effectExtent l="0" t="0" r="0" b="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1"/>
                    <a:stretch>
                      <a:fillRect/>
                    </a:stretch>
                  </pic:blipFill>
                  <pic:spPr>
                    <a:xfrm>
                      <a:off x="0" y="0"/>
                      <a:ext cx="5943600" cy="2655570"/>
                    </a:xfrm>
                    <a:prstGeom prst="rect">
                      <a:avLst/>
                    </a:prstGeom>
                  </pic:spPr>
                </pic:pic>
              </a:graphicData>
            </a:graphic>
          </wp:inline>
        </w:drawing>
      </w:r>
    </w:p>
    <w:p w14:paraId="433E2E52" w14:textId="0C7582C8" w:rsidR="003F4664" w:rsidRPr="00272A2A" w:rsidRDefault="4A3C066F" w:rsidP="00423ED5">
      <w:pPr>
        <w:pStyle w:val="ListParagraph"/>
        <w:numPr>
          <w:ilvl w:val="0"/>
          <w:numId w:val="5"/>
        </w:numPr>
        <w:spacing w:after="160" w:line="259" w:lineRule="auto"/>
        <w:contextualSpacing/>
      </w:pPr>
      <w:r w:rsidRPr="712D2432">
        <w:rPr>
          <w:rFonts w:ascii="Segoe UI" w:hAnsi="Segoe UI"/>
        </w:rPr>
        <w:t xml:space="preserve">Now </w:t>
      </w:r>
      <w:r w:rsidR="00E5610C">
        <w:rPr>
          <w:rFonts w:ascii="Segoe UI" w:hAnsi="Segoe UI"/>
        </w:rPr>
        <w:t>you</w:t>
      </w:r>
      <w:r w:rsidRPr="712D2432">
        <w:rPr>
          <w:rFonts w:ascii="Segoe UI" w:hAnsi="Segoe UI"/>
        </w:rPr>
        <w:t xml:space="preserve"> have an AI model trained and published. Next</w:t>
      </w:r>
      <w:r w:rsidR="00E5610C">
        <w:rPr>
          <w:rFonts w:ascii="Segoe UI" w:hAnsi="Segoe UI"/>
        </w:rPr>
        <w:t>,</w:t>
      </w:r>
      <w:r w:rsidRPr="712D2432">
        <w:rPr>
          <w:rFonts w:ascii="Segoe UI" w:hAnsi="Segoe UI"/>
        </w:rPr>
        <w:t xml:space="preserve"> </w:t>
      </w:r>
      <w:r w:rsidR="00E5610C">
        <w:rPr>
          <w:rFonts w:ascii="Segoe UI" w:hAnsi="Segoe UI"/>
        </w:rPr>
        <w:t>you</w:t>
      </w:r>
      <w:r w:rsidR="0112CDC0" w:rsidRPr="712D2432">
        <w:rPr>
          <w:rFonts w:ascii="Segoe UI" w:hAnsi="Segoe UI"/>
        </w:rPr>
        <w:t xml:space="preserve"> will learn how to use this AI model that you just trained in your automation. </w:t>
      </w:r>
      <w:r w:rsidR="1E11BA1D" w:rsidRPr="712D2432">
        <w:rPr>
          <w:rFonts w:ascii="Segoe UI" w:hAnsi="Segoe UI"/>
        </w:rPr>
        <w:t>From the left navigation menu, g</w:t>
      </w:r>
      <w:r w:rsidR="003F4664" w:rsidRPr="712D2432">
        <w:rPr>
          <w:rFonts w:ascii="Segoe UI" w:hAnsi="Segoe UI"/>
        </w:rPr>
        <w:t xml:space="preserve">o to </w:t>
      </w:r>
      <w:r w:rsidR="003F4664" w:rsidRPr="712D2432">
        <w:rPr>
          <w:rFonts w:ascii="Segoe UI Semibold" w:hAnsi="Segoe UI Semibold" w:cs="Segoe UI Semibold"/>
        </w:rPr>
        <w:t>Solutions</w:t>
      </w:r>
      <w:r w:rsidR="003F4664" w:rsidRPr="712D2432">
        <w:rPr>
          <w:rFonts w:ascii="Segoe UI" w:hAnsi="Segoe UI"/>
        </w:rPr>
        <w:t xml:space="preserve"> and open </w:t>
      </w:r>
      <w:r w:rsidR="003F4664" w:rsidRPr="712D2432">
        <w:rPr>
          <w:rFonts w:ascii="Segoe UI Semibold" w:eastAsia="Segoe UI Semibold" w:hAnsi="Segoe UI Semibold" w:cs="Segoe UI Semibold"/>
        </w:rPr>
        <w:t xml:space="preserve">Invoice processing </w:t>
      </w:r>
      <w:r w:rsidR="003F4664" w:rsidRPr="712D2432">
        <w:rPr>
          <w:rFonts w:ascii="Segoe UI Semibold" w:hAnsi="Segoe UI Semibold" w:cs="Segoe UI Semibold"/>
        </w:rPr>
        <w:t>solution</w:t>
      </w:r>
      <w:r w:rsidR="003F4664" w:rsidRPr="712D2432">
        <w:rPr>
          <w:rFonts w:ascii="Segoe UI" w:hAnsi="Segoe UI"/>
        </w:rPr>
        <w:t>.</w:t>
      </w:r>
    </w:p>
    <w:p w14:paraId="4383E1DF" w14:textId="2D79975C" w:rsidR="003F4664" w:rsidRDefault="0B7664F7" w:rsidP="3D7CEBA4">
      <w:r>
        <w:rPr>
          <w:noProof/>
        </w:rPr>
        <w:drawing>
          <wp:inline distT="0" distB="0" distL="0" distR="0" wp14:anchorId="77C72FF0" wp14:editId="1E529000">
            <wp:extent cx="4572000" cy="4162425"/>
            <wp:effectExtent l="0" t="0" r="0" b="0"/>
            <wp:docPr id="957463705" name="Picture 9574637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63705" name="Picture 957463705">
                      <a:extLst>
                        <a:ext uri="{C183D7F6-B498-43B3-948B-1728B52AA6E4}">
                          <adec:decorative xmlns:adec="http://schemas.microsoft.com/office/drawing/2017/decorative" val="1"/>
                        </a:ext>
                      </a:extLst>
                    </pic:cNvPr>
                    <pic:cNvPicPr/>
                  </pic:nvPicPr>
                  <pic:blipFill>
                    <a:blip r:embed="rId42">
                      <a:extLst>
                        <a:ext uri="{28A0092B-C50C-407E-A947-70E740481C1C}">
                          <a14:useLocalDpi xmlns:a14="http://schemas.microsoft.com/office/drawing/2010/main" val="0"/>
                        </a:ext>
                      </a:extLst>
                    </a:blip>
                    <a:stretch>
                      <a:fillRect/>
                    </a:stretch>
                  </pic:blipFill>
                  <pic:spPr>
                    <a:xfrm>
                      <a:off x="0" y="0"/>
                      <a:ext cx="4572000" cy="4162425"/>
                    </a:xfrm>
                    <a:prstGeom prst="rect">
                      <a:avLst/>
                    </a:prstGeom>
                  </pic:spPr>
                </pic:pic>
              </a:graphicData>
            </a:graphic>
          </wp:inline>
        </w:drawing>
      </w:r>
    </w:p>
    <w:p w14:paraId="24BDE29E" w14:textId="27395957" w:rsidR="009B6504" w:rsidRDefault="009B6504" w:rsidP="00423ED5">
      <w:pPr>
        <w:pStyle w:val="ListParagraph"/>
        <w:numPr>
          <w:ilvl w:val="0"/>
          <w:numId w:val="5"/>
        </w:numPr>
        <w:spacing w:after="160" w:line="259" w:lineRule="auto"/>
        <w:contextualSpacing/>
        <w:rPr>
          <w:rFonts w:ascii="Segoe UI" w:hAnsi="Segoe UI"/>
        </w:rPr>
      </w:pPr>
      <w:r>
        <w:rPr>
          <w:rFonts w:ascii="Segoe UI" w:hAnsi="Segoe UI"/>
        </w:rPr>
        <w:lastRenderedPageBreak/>
        <w:t xml:space="preserve">You need to add the AI Model to the solution. To do that, click </w:t>
      </w:r>
      <w:r w:rsidRPr="00844619">
        <w:rPr>
          <w:rFonts w:ascii="Segoe UI" w:hAnsi="Segoe UI"/>
          <w:b/>
          <w:bCs/>
        </w:rPr>
        <w:t>Add existing</w:t>
      </w:r>
      <w:r>
        <w:rPr>
          <w:rFonts w:ascii="Segoe UI" w:hAnsi="Segoe UI"/>
        </w:rPr>
        <w:t xml:space="preserve"> </w:t>
      </w:r>
      <w:r w:rsidRPr="009B6504">
        <w:rPr>
          <w:rFonts w:ascii="Segoe UI" w:hAnsi="Segoe UI"/>
        </w:rPr>
        <w:sym w:font="Wingdings" w:char="F0E0"/>
      </w:r>
      <w:r>
        <w:rPr>
          <w:rFonts w:ascii="Segoe UI" w:hAnsi="Segoe UI"/>
        </w:rPr>
        <w:t xml:space="preserve"> </w:t>
      </w:r>
      <w:r w:rsidRPr="00844619">
        <w:rPr>
          <w:rFonts w:ascii="Segoe UI" w:hAnsi="Segoe UI"/>
          <w:b/>
          <w:bCs/>
        </w:rPr>
        <w:t>AI Model</w:t>
      </w:r>
      <w:r w:rsidR="00371D42">
        <w:rPr>
          <w:rFonts w:ascii="Segoe UI" w:hAnsi="Segoe UI"/>
        </w:rPr>
        <w:t>.</w:t>
      </w:r>
    </w:p>
    <w:p w14:paraId="549FE2D6" w14:textId="64CB76B3" w:rsidR="00371D42" w:rsidRPr="00371D42" w:rsidRDefault="00371D42" w:rsidP="00371D42">
      <w:pPr>
        <w:spacing w:after="160" w:line="259" w:lineRule="auto"/>
        <w:contextualSpacing/>
        <w:rPr>
          <w:rFonts w:ascii="Segoe UI" w:hAnsi="Segoe UI"/>
        </w:rPr>
      </w:pPr>
      <w:r>
        <w:rPr>
          <w:noProof/>
        </w:rPr>
        <w:drawing>
          <wp:inline distT="0" distB="0" distL="0" distR="0" wp14:anchorId="6C959CEC" wp14:editId="27F19F88">
            <wp:extent cx="5943600" cy="1071245"/>
            <wp:effectExtent l="0" t="0" r="0" b="0"/>
            <wp:docPr id="204832058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20588" name="Picture 1" descr="Graphical user interface, text, application&#10;&#10;Description automatically generated"/>
                    <pic:cNvPicPr/>
                  </pic:nvPicPr>
                  <pic:blipFill>
                    <a:blip r:embed="rId43"/>
                    <a:stretch>
                      <a:fillRect/>
                    </a:stretch>
                  </pic:blipFill>
                  <pic:spPr>
                    <a:xfrm>
                      <a:off x="0" y="0"/>
                      <a:ext cx="5943600" cy="1071245"/>
                    </a:xfrm>
                    <a:prstGeom prst="rect">
                      <a:avLst/>
                    </a:prstGeom>
                  </pic:spPr>
                </pic:pic>
              </a:graphicData>
            </a:graphic>
          </wp:inline>
        </w:drawing>
      </w:r>
    </w:p>
    <w:p w14:paraId="1BBBBC11" w14:textId="74C50BD1" w:rsidR="00234B88" w:rsidRDefault="00234B88" w:rsidP="00423ED5">
      <w:pPr>
        <w:pStyle w:val="ListParagraph"/>
        <w:numPr>
          <w:ilvl w:val="0"/>
          <w:numId w:val="5"/>
        </w:numPr>
        <w:spacing w:after="160" w:line="259" w:lineRule="auto"/>
        <w:contextualSpacing/>
        <w:rPr>
          <w:rFonts w:ascii="Segoe UI" w:hAnsi="Segoe UI"/>
        </w:rPr>
      </w:pPr>
      <w:r>
        <w:rPr>
          <w:rFonts w:ascii="Segoe UI" w:hAnsi="Segoe UI"/>
        </w:rPr>
        <w:t xml:space="preserve">Select the </w:t>
      </w:r>
      <w:r w:rsidRPr="00234B88">
        <w:rPr>
          <w:rFonts w:ascii="Segoe UI" w:hAnsi="Segoe UI"/>
          <w:b/>
          <w:bCs/>
        </w:rPr>
        <w:t xml:space="preserve">Enter invoice information </w:t>
      </w:r>
      <w:r w:rsidRPr="00234B88">
        <w:rPr>
          <w:rFonts w:ascii="Segoe UI" w:hAnsi="Segoe UI"/>
        </w:rPr>
        <w:t>AI</w:t>
      </w:r>
      <w:r>
        <w:rPr>
          <w:rFonts w:ascii="Segoe UI" w:hAnsi="Segoe UI"/>
        </w:rPr>
        <w:t xml:space="preserve"> model and click </w:t>
      </w:r>
      <w:r w:rsidRPr="00234B88">
        <w:rPr>
          <w:rFonts w:ascii="Segoe UI" w:hAnsi="Segoe UI"/>
          <w:b/>
          <w:bCs/>
        </w:rPr>
        <w:t>Add</w:t>
      </w:r>
      <w:r>
        <w:rPr>
          <w:rFonts w:ascii="Segoe UI" w:hAnsi="Segoe UI"/>
        </w:rPr>
        <w:t xml:space="preserve"> button.</w:t>
      </w:r>
    </w:p>
    <w:p w14:paraId="67F055FB" w14:textId="5383A187" w:rsidR="00234B88" w:rsidRPr="00234B88" w:rsidRDefault="00DB4B59" w:rsidP="00234B88">
      <w:pPr>
        <w:spacing w:after="160" w:line="259" w:lineRule="auto"/>
        <w:contextualSpacing/>
        <w:rPr>
          <w:rFonts w:ascii="Segoe UI" w:hAnsi="Segoe UI"/>
        </w:rPr>
      </w:pPr>
      <w:r>
        <w:rPr>
          <w:noProof/>
        </w:rPr>
        <w:drawing>
          <wp:inline distT="0" distB="0" distL="0" distR="0" wp14:anchorId="7BD8A5E2" wp14:editId="71DEA248">
            <wp:extent cx="5943600" cy="2319655"/>
            <wp:effectExtent l="0" t="0" r="0" b="4445"/>
            <wp:docPr id="1636263948" name="Picture 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263948" name="Picture 1" descr="Graphical user interface, text, application, Teams&#10;&#10;Description automatically generated"/>
                    <pic:cNvPicPr/>
                  </pic:nvPicPr>
                  <pic:blipFill>
                    <a:blip r:embed="rId44"/>
                    <a:stretch>
                      <a:fillRect/>
                    </a:stretch>
                  </pic:blipFill>
                  <pic:spPr>
                    <a:xfrm>
                      <a:off x="0" y="0"/>
                      <a:ext cx="5943600" cy="2319655"/>
                    </a:xfrm>
                    <a:prstGeom prst="rect">
                      <a:avLst/>
                    </a:prstGeom>
                  </pic:spPr>
                </pic:pic>
              </a:graphicData>
            </a:graphic>
          </wp:inline>
        </w:drawing>
      </w:r>
    </w:p>
    <w:p w14:paraId="3BE33147" w14:textId="44C3B5AD" w:rsidR="003F4664" w:rsidRDefault="003F4664" w:rsidP="00423ED5">
      <w:pPr>
        <w:pStyle w:val="ListParagraph"/>
        <w:numPr>
          <w:ilvl w:val="0"/>
          <w:numId w:val="5"/>
        </w:numPr>
        <w:spacing w:after="160" w:line="259" w:lineRule="auto"/>
        <w:contextualSpacing/>
        <w:rPr>
          <w:rFonts w:ascii="Segoe UI" w:hAnsi="Segoe UI"/>
        </w:rPr>
      </w:pPr>
      <w:r w:rsidRPr="712D2432">
        <w:rPr>
          <w:rFonts w:ascii="Segoe UI" w:hAnsi="Segoe UI"/>
        </w:rPr>
        <w:t xml:space="preserve">Open </w:t>
      </w:r>
      <w:r w:rsidRPr="712D2432">
        <w:rPr>
          <w:rFonts w:ascii="Segoe UI Semibold" w:hAnsi="Segoe UI Semibold" w:cs="Segoe UI Semibold"/>
        </w:rPr>
        <w:t xml:space="preserve">Use Outlook email to trigger </w:t>
      </w:r>
      <w:r w:rsidR="4DACF97E" w:rsidRPr="712D2432">
        <w:rPr>
          <w:rFonts w:ascii="Segoe UI Semibold" w:hAnsi="Segoe UI Semibold" w:cs="Segoe UI Semibold"/>
        </w:rPr>
        <w:t>Desktop</w:t>
      </w:r>
      <w:r w:rsidRPr="712D2432">
        <w:rPr>
          <w:rFonts w:ascii="Segoe UI Semibold" w:hAnsi="Segoe UI Semibold" w:cs="Segoe UI Semibold"/>
        </w:rPr>
        <w:t xml:space="preserve"> flow</w:t>
      </w:r>
      <w:r w:rsidR="00844619">
        <w:rPr>
          <w:rFonts w:ascii="Segoe UI Semibold" w:hAnsi="Segoe UI Semibold" w:cs="Segoe UI Semibold"/>
        </w:rPr>
        <w:t xml:space="preserve"> </w:t>
      </w:r>
      <w:r w:rsidR="00844619" w:rsidRPr="00844619">
        <w:rPr>
          <w:rFonts w:cstheme="minorHAnsi"/>
        </w:rPr>
        <w:t>cloud flow.</w:t>
      </w:r>
    </w:p>
    <w:p w14:paraId="0A25FA2C" w14:textId="0CCEE632" w:rsidR="003F4664" w:rsidRDefault="00844619" w:rsidP="00417622">
      <w:pPr>
        <w:spacing w:after="160" w:line="259" w:lineRule="auto"/>
        <w:contextualSpacing/>
      </w:pPr>
      <w:r>
        <w:rPr>
          <w:noProof/>
        </w:rPr>
        <w:drawing>
          <wp:inline distT="0" distB="0" distL="0" distR="0" wp14:anchorId="7861B658" wp14:editId="3E163109">
            <wp:extent cx="5943600" cy="2315210"/>
            <wp:effectExtent l="0" t="0" r="0" b="8890"/>
            <wp:docPr id="212611162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11620" name="Picture 1" descr="Graphical user interface, text, application, email&#10;&#10;Description automatically generated"/>
                    <pic:cNvPicPr/>
                  </pic:nvPicPr>
                  <pic:blipFill>
                    <a:blip r:embed="rId45"/>
                    <a:stretch>
                      <a:fillRect/>
                    </a:stretch>
                  </pic:blipFill>
                  <pic:spPr>
                    <a:xfrm>
                      <a:off x="0" y="0"/>
                      <a:ext cx="5943600" cy="2315210"/>
                    </a:xfrm>
                    <a:prstGeom prst="rect">
                      <a:avLst/>
                    </a:prstGeom>
                  </pic:spPr>
                </pic:pic>
              </a:graphicData>
            </a:graphic>
          </wp:inline>
        </w:drawing>
      </w:r>
    </w:p>
    <w:p w14:paraId="399638AA" w14:textId="77777777" w:rsidR="00844619" w:rsidRDefault="00844619">
      <w:pPr>
        <w:spacing w:before="0" w:after="160" w:line="259" w:lineRule="auto"/>
        <w:rPr>
          <w:rFonts w:ascii="Segoe UI" w:hAnsi="Segoe UI" w:cs="Segoe UI"/>
        </w:rPr>
      </w:pPr>
      <w:r>
        <w:rPr>
          <w:rFonts w:ascii="Segoe UI" w:hAnsi="Segoe UI"/>
        </w:rPr>
        <w:br w:type="page"/>
      </w:r>
    </w:p>
    <w:p w14:paraId="357CF8EF" w14:textId="7463F40B" w:rsidR="003F4664" w:rsidRDefault="4167F1EA" w:rsidP="00423ED5">
      <w:pPr>
        <w:pStyle w:val="ListParagraph"/>
        <w:numPr>
          <w:ilvl w:val="0"/>
          <w:numId w:val="5"/>
        </w:numPr>
        <w:spacing w:after="160" w:line="259" w:lineRule="auto"/>
        <w:contextualSpacing/>
        <w:rPr>
          <w:rFonts w:ascii="Segoe UI" w:hAnsi="Segoe UI"/>
        </w:rPr>
      </w:pPr>
      <w:r w:rsidRPr="712D2432">
        <w:rPr>
          <w:rFonts w:ascii="Segoe UI" w:hAnsi="Segoe UI"/>
        </w:rPr>
        <w:lastRenderedPageBreak/>
        <w:t>C</w:t>
      </w:r>
      <w:r w:rsidR="003F4664" w:rsidRPr="712D2432">
        <w:rPr>
          <w:rFonts w:ascii="Segoe UI" w:hAnsi="Segoe UI"/>
        </w:rPr>
        <w:t xml:space="preserve">lick </w:t>
      </w:r>
      <w:r w:rsidR="003F4664" w:rsidRPr="712D2432">
        <w:rPr>
          <w:rFonts w:ascii="Segoe UI Semibold" w:hAnsi="Segoe UI Semibold" w:cs="Segoe UI Semibold"/>
        </w:rPr>
        <w:t>Edit</w:t>
      </w:r>
    </w:p>
    <w:p w14:paraId="1666C943" w14:textId="368B1B24" w:rsidR="003F4664" w:rsidRDefault="539F53D7" w:rsidP="07BC80B4">
      <w:r>
        <w:rPr>
          <w:noProof/>
        </w:rPr>
        <w:drawing>
          <wp:inline distT="0" distB="0" distL="0" distR="0" wp14:anchorId="5F89FC7C" wp14:editId="085983FE">
            <wp:extent cx="5943600" cy="2752725"/>
            <wp:effectExtent l="0" t="0" r="0" b="0"/>
            <wp:docPr id="130348767" name="Picture 1303487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48767" name="Picture 130348767">
                      <a:extLst>
                        <a:ext uri="{C183D7F6-B498-43B3-948B-1728B52AA6E4}">
                          <adec:decorative xmlns:adec="http://schemas.microsoft.com/office/drawing/2017/decorative" val="1"/>
                        </a:ext>
                      </a:extLst>
                    </pic:cNvPr>
                    <pic:cNvPicPr/>
                  </pic:nvPicPr>
                  <pic:blipFill>
                    <a:blip r:embed="rId46">
                      <a:extLst>
                        <a:ext uri="{28A0092B-C50C-407E-A947-70E740481C1C}">
                          <a14:useLocalDpi xmlns:a14="http://schemas.microsoft.com/office/drawing/2010/main" val="0"/>
                        </a:ext>
                      </a:extLst>
                    </a:blip>
                    <a:stretch>
                      <a:fillRect/>
                    </a:stretch>
                  </pic:blipFill>
                  <pic:spPr>
                    <a:xfrm>
                      <a:off x="0" y="0"/>
                      <a:ext cx="5943600" cy="2752725"/>
                    </a:xfrm>
                    <a:prstGeom prst="rect">
                      <a:avLst/>
                    </a:prstGeom>
                  </pic:spPr>
                </pic:pic>
              </a:graphicData>
            </a:graphic>
          </wp:inline>
        </w:drawing>
      </w:r>
    </w:p>
    <w:p w14:paraId="4A75AD9A" w14:textId="77777777" w:rsidR="000F7B86" w:rsidRDefault="000F7B86" w:rsidP="003F4664"/>
    <w:p w14:paraId="44EBED54" w14:textId="77777777" w:rsidR="00417622" w:rsidRDefault="00417622">
      <w:pPr>
        <w:spacing w:before="0" w:after="160" w:line="259" w:lineRule="auto"/>
        <w:rPr>
          <w:rFonts w:ascii="Segoe UI" w:eastAsia="Segoe UI" w:hAnsi="Segoe UI" w:cs="Segoe UI"/>
        </w:rPr>
      </w:pPr>
      <w:r>
        <w:rPr>
          <w:rFonts w:ascii="Segoe UI" w:eastAsia="Segoe UI" w:hAnsi="Segoe UI"/>
        </w:rPr>
        <w:br w:type="page"/>
      </w:r>
    </w:p>
    <w:p w14:paraId="0043BA0E" w14:textId="77099026" w:rsidR="003F4664" w:rsidRDefault="003F4664" w:rsidP="00423ED5">
      <w:pPr>
        <w:pStyle w:val="ListParagraph"/>
        <w:numPr>
          <w:ilvl w:val="0"/>
          <w:numId w:val="5"/>
        </w:numPr>
        <w:spacing w:after="160" w:line="259" w:lineRule="auto"/>
        <w:contextualSpacing/>
      </w:pPr>
      <w:r w:rsidRPr="712D2432">
        <w:rPr>
          <w:rFonts w:ascii="Segoe UI" w:eastAsia="Segoe UI" w:hAnsi="Segoe UI"/>
        </w:rPr>
        <w:lastRenderedPageBreak/>
        <w:t xml:space="preserve">Delete </w:t>
      </w:r>
      <w:r w:rsidRPr="712D2432">
        <w:rPr>
          <w:rFonts w:ascii="Segoe UI Semibold" w:eastAsia="Segoe UI Semibold" w:hAnsi="Segoe UI Semibold" w:cs="Segoe UI Semibold"/>
        </w:rPr>
        <w:t xml:space="preserve">Run a flow </w:t>
      </w:r>
      <w:r w:rsidR="7A458E8E" w:rsidRPr="712D2432">
        <w:rPr>
          <w:rFonts w:ascii="Segoe UI Semibold" w:eastAsia="Segoe UI Semibold" w:hAnsi="Segoe UI Semibold" w:cs="Segoe UI Semibold"/>
        </w:rPr>
        <w:t>built with Power Automate Desktop</w:t>
      </w:r>
      <w:r w:rsidR="001E002C" w:rsidRPr="712D2432">
        <w:rPr>
          <w:rFonts w:ascii="Segoe UI Semibold" w:eastAsia="Segoe UI Semibold" w:hAnsi="Segoe UI Semibold" w:cs="Segoe UI Semibold"/>
        </w:rPr>
        <w:t xml:space="preserve"> </w:t>
      </w:r>
      <w:r w:rsidRPr="712D2432">
        <w:rPr>
          <w:rFonts w:ascii="Segoe UI" w:eastAsia="Segoe UI" w:hAnsi="Segoe UI"/>
        </w:rPr>
        <w:t>step</w:t>
      </w:r>
      <w:r w:rsidR="001E002C" w:rsidRPr="712D2432">
        <w:rPr>
          <w:rFonts w:ascii="Segoe UI" w:eastAsia="Segoe UI" w:hAnsi="Segoe UI"/>
        </w:rPr>
        <w:t xml:space="preserve"> by clicking </w:t>
      </w:r>
      <w:r w:rsidR="001E002C" w:rsidRPr="712D2432">
        <w:rPr>
          <w:rFonts w:ascii="Segoe UI Semibold" w:eastAsia="Segoe UI Semibold" w:hAnsi="Segoe UI Semibold" w:cs="Segoe UI Semibold"/>
        </w:rPr>
        <w:t xml:space="preserve">… </w:t>
      </w:r>
      <w:r w:rsidR="001E002C" w:rsidRPr="712D2432">
        <w:rPr>
          <w:rFonts w:ascii="Segoe UI" w:eastAsia="Segoe UI" w:hAnsi="Segoe UI"/>
        </w:rPr>
        <w:t>&gt;</w:t>
      </w:r>
      <w:r w:rsidR="001E002C" w:rsidRPr="712D2432">
        <w:rPr>
          <w:rFonts w:ascii="Segoe UI Semibold" w:eastAsia="Segoe UI Semibold" w:hAnsi="Segoe UI Semibold" w:cs="Segoe UI Semibold"/>
        </w:rPr>
        <w:t xml:space="preserve"> </w:t>
      </w:r>
      <w:proofErr w:type="gramStart"/>
      <w:r w:rsidR="001E002C" w:rsidRPr="712D2432">
        <w:rPr>
          <w:rFonts w:ascii="Segoe UI Semibold" w:eastAsia="Segoe UI Semibold" w:hAnsi="Segoe UI Semibold" w:cs="Segoe UI Semibold"/>
        </w:rPr>
        <w:t>Delete</w:t>
      </w:r>
      <w:proofErr w:type="gramEnd"/>
      <w:r w:rsidR="001E002C" w:rsidRPr="712D2432">
        <w:rPr>
          <w:rFonts w:ascii="Segoe UI" w:eastAsia="Segoe UI" w:hAnsi="Segoe UI"/>
        </w:rPr>
        <w:t xml:space="preserve"> </w:t>
      </w:r>
    </w:p>
    <w:p w14:paraId="41454CBB" w14:textId="57D97289" w:rsidR="003F4664" w:rsidRDefault="1DC6B90B" w:rsidP="286579E6">
      <w:r>
        <w:rPr>
          <w:noProof/>
        </w:rPr>
        <w:drawing>
          <wp:inline distT="0" distB="0" distL="0" distR="0" wp14:anchorId="326482E3" wp14:editId="32407373">
            <wp:extent cx="5943600" cy="3619500"/>
            <wp:effectExtent l="0" t="0" r="0" b="0"/>
            <wp:docPr id="1891876536" name="Picture 1891876536" descr="Delete th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1876536"/>
                    <pic:cNvPicPr/>
                  </pic:nvPicPr>
                  <pic:blipFill>
                    <a:blip r:embed="rId47">
                      <a:extLst>
                        <a:ext uri="{28A0092B-C50C-407E-A947-70E740481C1C}">
                          <a14:useLocalDpi xmlns:a14="http://schemas.microsoft.com/office/drawing/2010/main" val="0"/>
                        </a:ext>
                      </a:extLst>
                    </a:blip>
                    <a:stretch>
                      <a:fillRect/>
                    </a:stretch>
                  </pic:blipFill>
                  <pic:spPr>
                    <a:xfrm>
                      <a:off x="0" y="0"/>
                      <a:ext cx="5943600" cy="3619500"/>
                    </a:xfrm>
                    <a:prstGeom prst="rect">
                      <a:avLst/>
                    </a:prstGeom>
                  </pic:spPr>
                </pic:pic>
              </a:graphicData>
            </a:graphic>
          </wp:inline>
        </w:drawing>
      </w:r>
    </w:p>
    <w:p w14:paraId="40203440" w14:textId="77777777" w:rsidR="00A63C8A" w:rsidRDefault="00A63C8A">
      <w:pPr>
        <w:spacing w:before="0" w:after="160" w:line="259" w:lineRule="auto"/>
        <w:rPr>
          <w:rFonts w:ascii="Segoe UI" w:eastAsia="Segoe UI" w:hAnsi="Segoe UI" w:cs="Segoe UI"/>
        </w:rPr>
      </w:pPr>
      <w:r>
        <w:rPr>
          <w:rFonts w:ascii="Segoe UI" w:eastAsia="Segoe UI" w:hAnsi="Segoe UI"/>
        </w:rPr>
        <w:br w:type="page"/>
      </w:r>
    </w:p>
    <w:p w14:paraId="1A9D6AC5" w14:textId="5220671A" w:rsidR="003F4664" w:rsidRDefault="003F4664" w:rsidP="00423ED5">
      <w:pPr>
        <w:pStyle w:val="ListParagraph"/>
        <w:numPr>
          <w:ilvl w:val="0"/>
          <w:numId w:val="5"/>
        </w:numPr>
        <w:spacing w:after="160" w:line="259" w:lineRule="auto"/>
        <w:contextualSpacing/>
        <w:rPr>
          <w:rFonts w:ascii="Segoe UI" w:eastAsia="Segoe UI" w:hAnsi="Segoe UI"/>
        </w:rPr>
      </w:pPr>
      <w:r w:rsidRPr="712D2432">
        <w:rPr>
          <w:rFonts w:ascii="Segoe UI" w:eastAsia="Segoe UI" w:hAnsi="Segoe UI"/>
        </w:rPr>
        <w:lastRenderedPageBreak/>
        <w:t>Add a new step.</w:t>
      </w:r>
    </w:p>
    <w:p w14:paraId="2415B859" w14:textId="6036D7E4" w:rsidR="003F4664" w:rsidRDefault="5E2539EC" w:rsidP="286579E6">
      <w:r>
        <w:rPr>
          <w:noProof/>
        </w:rPr>
        <w:drawing>
          <wp:inline distT="0" distB="0" distL="0" distR="0" wp14:anchorId="2F4A7C2E" wp14:editId="25A4F267">
            <wp:extent cx="5943600" cy="1352550"/>
            <wp:effectExtent l="0" t="0" r="0" b="0"/>
            <wp:docPr id="932622001" name="Picture 932622001" descr="Add a new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622001"/>
                    <pic:cNvPicPr/>
                  </pic:nvPicPr>
                  <pic:blipFill>
                    <a:blip r:embed="rId48">
                      <a:extLst>
                        <a:ext uri="{28A0092B-C50C-407E-A947-70E740481C1C}">
                          <a14:useLocalDpi xmlns:a14="http://schemas.microsoft.com/office/drawing/2010/main" val="0"/>
                        </a:ext>
                      </a:extLst>
                    </a:blip>
                    <a:stretch>
                      <a:fillRect/>
                    </a:stretch>
                  </pic:blipFill>
                  <pic:spPr>
                    <a:xfrm>
                      <a:off x="0" y="0"/>
                      <a:ext cx="5943600" cy="1352550"/>
                    </a:xfrm>
                    <a:prstGeom prst="rect">
                      <a:avLst/>
                    </a:prstGeom>
                  </pic:spPr>
                </pic:pic>
              </a:graphicData>
            </a:graphic>
          </wp:inline>
        </w:drawing>
      </w:r>
    </w:p>
    <w:p w14:paraId="2F297AA4" w14:textId="77777777" w:rsidR="000F7B86" w:rsidRDefault="000F7B86" w:rsidP="003F4664"/>
    <w:p w14:paraId="7849A372" w14:textId="09F3852F" w:rsidR="003F4664" w:rsidRPr="001E002C" w:rsidRDefault="003F4664" w:rsidP="00423ED5">
      <w:pPr>
        <w:pStyle w:val="ListParagraph"/>
        <w:numPr>
          <w:ilvl w:val="0"/>
          <w:numId w:val="5"/>
        </w:numPr>
        <w:spacing w:after="160" w:line="259" w:lineRule="auto"/>
        <w:contextualSpacing/>
        <w:rPr>
          <w:rFonts w:ascii="Segoe UI" w:hAnsi="Segoe UI"/>
        </w:rPr>
      </w:pPr>
      <w:r w:rsidRPr="712D2432">
        <w:rPr>
          <w:rFonts w:ascii="Segoe UI" w:hAnsi="Segoe UI"/>
        </w:rPr>
        <w:t>Se</w:t>
      </w:r>
      <w:r w:rsidR="001E002C" w:rsidRPr="712D2432">
        <w:rPr>
          <w:rFonts w:ascii="Segoe UI" w:hAnsi="Segoe UI"/>
        </w:rPr>
        <w:t>lect</w:t>
      </w:r>
      <w:r w:rsidR="00765C5A" w:rsidRPr="712D2432">
        <w:rPr>
          <w:rFonts w:ascii="Segoe UI" w:hAnsi="Segoe UI"/>
        </w:rPr>
        <w:t xml:space="preserve"> </w:t>
      </w:r>
      <w:r w:rsidR="00765C5A" w:rsidRPr="712D2432">
        <w:rPr>
          <w:rFonts w:ascii="Segoe UI Semibold" w:eastAsia="Segoe UI Semibold" w:hAnsi="Segoe UI Semibold" w:cs="Segoe UI Semibold"/>
        </w:rPr>
        <w:t>AI Builder</w:t>
      </w:r>
      <w:r w:rsidR="001E002C" w:rsidRPr="712D2432">
        <w:rPr>
          <w:rFonts w:ascii="Segoe UI Semibold" w:hAnsi="Segoe UI Semibold" w:cs="Segoe UI Semibold"/>
        </w:rPr>
        <w:t>.</w:t>
      </w:r>
    </w:p>
    <w:p w14:paraId="20A236AC" w14:textId="5FFCF2DA" w:rsidR="001E002C" w:rsidRDefault="008A2622" w:rsidP="001E002C">
      <w:pPr>
        <w:spacing w:after="160" w:line="259" w:lineRule="auto"/>
        <w:contextualSpacing/>
        <w:rPr>
          <w:rFonts w:ascii="Segoe UI" w:hAnsi="Segoe UI"/>
        </w:rPr>
      </w:pPr>
      <w:r>
        <w:rPr>
          <w:noProof/>
        </w:rPr>
        <w:drawing>
          <wp:inline distT="0" distB="0" distL="0" distR="0" wp14:anchorId="05FD8D9C" wp14:editId="6B2E492D">
            <wp:extent cx="5886493" cy="5172113"/>
            <wp:effectExtent l="0" t="0" r="0" b="9525"/>
            <wp:docPr id="35" name="Picture 35" descr="Graphical user interface,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 email&#10;&#10;Description automatically generated"/>
                    <pic:cNvPicPr/>
                  </pic:nvPicPr>
                  <pic:blipFill>
                    <a:blip r:embed="rId49"/>
                    <a:stretch>
                      <a:fillRect/>
                    </a:stretch>
                  </pic:blipFill>
                  <pic:spPr>
                    <a:xfrm>
                      <a:off x="0" y="0"/>
                      <a:ext cx="5886493" cy="5172113"/>
                    </a:xfrm>
                    <a:prstGeom prst="rect">
                      <a:avLst/>
                    </a:prstGeom>
                  </pic:spPr>
                </pic:pic>
              </a:graphicData>
            </a:graphic>
          </wp:inline>
        </w:drawing>
      </w:r>
    </w:p>
    <w:p w14:paraId="664ED982" w14:textId="77777777" w:rsidR="00765C5A" w:rsidRPr="00765C5A" w:rsidRDefault="00765C5A" w:rsidP="00765C5A">
      <w:pPr>
        <w:pStyle w:val="ListParagraph"/>
        <w:numPr>
          <w:ilvl w:val="0"/>
          <w:numId w:val="0"/>
        </w:numPr>
        <w:spacing w:after="160" w:line="259" w:lineRule="auto"/>
        <w:ind w:left="720"/>
        <w:contextualSpacing/>
        <w:rPr>
          <w:rFonts w:eastAsiaTheme="minorEastAsia" w:cstheme="minorBidi"/>
          <w:color w:val="3C3C41" w:themeColor="text2"/>
        </w:rPr>
      </w:pPr>
    </w:p>
    <w:p w14:paraId="59C94A7F" w14:textId="55F4FC9D" w:rsidR="001E002C" w:rsidRPr="0090044C" w:rsidRDefault="0090044C" w:rsidP="0090044C">
      <w:pPr>
        <w:pStyle w:val="ListParagraph"/>
        <w:numPr>
          <w:ilvl w:val="0"/>
          <w:numId w:val="5"/>
        </w:numPr>
        <w:spacing w:after="160" w:line="259" w:lineRule="auto"/>
        <w:rPr>
          <w:rFonts w:ascii="Segoe UI" w:hAnsi="Segoe UI"/>
        </w:rPr>
      </w:pPr>
      <w:r w:rsidRPr="0090044C">
        <w:rPr>
          <w:rFonts w:ascii="Segoe UI" w:hAnsi="Segoe UI"/>
        </w:rPr>
        <w:br w:type="page"/>
      </w:r>
      <w:r w:rsidR="001E002C" w:rsidRPr="0090044C">
        <w:rPr>
          <w:rFonts w:ascii="Segoe UI" w:hAnsi="Segoe UI"/>
        </w:rPr>
        <w:lastRenderedPageBreak/>
        <w:t xml:space="preserve">Search for </w:t>
      </w:r>
      <w:r>
        <w:rPr>
          <w:rFonts w:ascii="Segoe UI Semibold" w:hAnsi="Segoe UI Semibold" w:cs="Segoe UI Semibold"/>
        </w:rPr>
        <w:t xml:space="preserve">Extract </w:t>
      </w:r>
      <w:r w:rsidR="001E002C" w:rsidRPr="0090044C">
        <w:rPr>
          <w:rFonts w:ascii="Segoe UI" w:hAnsi="Segoe UI"/>
        </w:rPr>
        <w:t xml:space="preserve">using the search bar. </w:t>
      </w:r>
      <w:r w:rsidR="596878B3" w:rsidRPr="0090044C">
        <w:rPr>
          <w:rFonts w:ascii="Segoe UI" w:hAnsi="Segoe UI"/>
        </w:rPr>
        <w:t xml:space="preserve">Select </w:t>
      </w:r>
      <w:r w:rsidR="7907F6D8" w:rsidRPr="0090044C">
        <w:rPr>
          <w:rFonts w:ascii="Segoe UI Semibold" w:hAnsi="Segoe UI Semibold" w:cs="Segoe UI Semibold"/>
        </w:rPr>
        <w:t xml:space="preserve">Extract information from </w:t>
      </w:r>
      <w:r w:rsidR="00EA11F1">
        <w:rPr>
          <w:rFonts w:ascii="Segoe UI Semibold" w:hAnsi="Segoe UI Semibold" w:cs="Segoe UI Semibold"/>
        </w:rPr>
        <w:t>documents.</w:t>
      </w:r>
    </w:p>
    <w:p w14:paraId="410F7A22" w14:textId="5A9FB8CC" w:rsidR="000F7B86" w:rsidRDefault="00EA11F1" w:rsidP="00EA11F1">
      <w:pPr>
        <w:spacing w:after="160" w:line="259" w:lineRule="auto"/>
        <w:contextualSpacing/>
      </w:pPr>
      <w:r>
        <w:rPr>
          <w:noProof/>
        </w:rPr>
        <w:drawing>
          <wp:inline distT="0" distB="0" distL="0" distR="0" wp14:anchorId="3449506A" wp14:editId="7B9EB21E">
            <wp:extent cx="5805530" cy="6477047"/>
            <wp:effectExtent l="0" t="0" r="508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50"/>
                    <a:stretch>
                      <a:fillRect/>
                    </a:stretch>
                  </pic:blipFill>
                  <pic:spPr>
                    <a:xfrm>
                      <a:off x="0" y="0"/>
                      <a:ext cx="5805530" cy="6477047"/>
                    </a:xfrm>
                    <a:prstGeom prst="rect">
                      <a:avLst/>
                    </a:prstGeom>
                  </pic:spPr>
                </pic:pic>
              </a:graphicData>
            </a:graphic>
          </wp:inline>
        </w:drawing>
      </w:r>
    </w:p>
    <w:p w14:paraId="464690E1" w14:textId="77777777" w:rsidR="00EA11F1" w:rsidRDefault="00EA11F1" w:rsidP="00EA11F1">
      <w:pPr>
        <w:spacing w:after="160" w:line="259" w:lineRule="auto"/>
        <w:contextualSpacing/>
      </w:pPr>
    </w:p>
    <w:p w14:paraId="322102FD" w14:textId="0BE74B11" w:rsidR="00EA11F1" w:rsidRPr="006E76BA" w:rsidRDefault="00EA11F1" w:rsidP="00EA11F1">
      <w:pPr>
        <w:pBdr>
          <w:top w:val="single" w:sz="4" w:space="1" w:color="auto"/>
          <w:left w:val="single" w:sz="4" w:space="4" w:color="auto"/>
          <w:bottom w:val="single" w:sz="4" w:space="1" w:color="auto"/>
          <w:right w:val="single" w:sz="4" w:space="4" w:color="auto"/>
        </w:pBdr>
        <w:shd w:val="clear" w:color="auto" w:fill="92D050"/>
        <w:rPr>
          <w:rFonts w:ascii="Segoe UI" w:eastAsia="Segoe UI" w:hAnsi="Segoe UI" w:cs="Segoe UI"/>
          <w:color w:val="auto"/>
        </w:rPr>
      </w:pPr>
      <w:r w:rsidRPr="006E76BA">
        <w:rPr>
          <w:rFonts w:ascii="Segoe UI" w:hAnsi="Segoe UI" w:cs="Segoe UI"/>
          <w:b/>
          <w:bCs/>
          <w:color w:val="auto"/>
        </w:rPr>
        <w:t>Note:</w:t>
      </w:r>
      <w:r w:rsidRPr="006E76BA">
        <w:rPr>
          <w:rFonts w:ascii="Segoe UI" w:hAnsi="Segoe UI" w:cs="Segoe UI"/>
          <w:color w:val="auto"/>
        </w:rPr>
        <w:t xml:space="preserve"> </w:t>
      </w:r>
      <w:r>
        <w:rPr>
          <w:rFonts w:ascii="Segoe UI" w:eastAsia="Segoe UI" w:hAnsi="Segoe UI" w:cs="Segoe UI"/>
          <w:color w:val="auto"/>
        </w:rPr>
        <w:t xml:space="preserve">You can as well use the pre-built “Extract information from invoices” model, that is suitable for most of the invoices’ layouts. For this </w:t>
      </w:r>
      <w:proofErr w:type="gramStart"/>
      <w:r>
        <w:rPr>
          <w:rFonts w:ascii="Segoe UI" w:eastAsia="Segoe UI" w:hAnsi="Segoe UI" w:cs="Segoe UI"/>
          <w:color w:val="auto"/>
        </w:rPr>
        <w:t>lab</w:t>
      </w:r>
      <w:proofErr w:type="gramEnd"/>
      <w:r>
        <w:rPr>
          <w:rFonts w:ascii="Segoe UI" w:eastAsia="Segoe UI" w:hAnsi="Segoe UI" w:cs="Segoe UI"/>
          <w:color w:val="auto"/>
        </w:rPr>
        <w:t xml:space="preserve"> however, we would like to show you how </w:t>
      </w:r>
      <w:r w:rsidR="00D4765D">
        <w:rPr>
          <w:rFonts w:ascii="Segoe UI" w:eastAsia="Segoe UI" w:hAnsi="Segoe UI" w:cs="Segoe UI"/>
          <w:color w:val="auto"/>
        </w:rPr>
        <w:t xml:space="preserve">to use a </w:t>
      </w:r>
      <w:r>
        <w:rPr>
          <w:rFonts w:ascii="Segoe UI" w:eastAsia="Segoe UI" w:hAnsi="Segoe UI" w:cs="Segoe UI"/>
          <w:color w:val="auto"/>
        </w:rPr>
        <w:t>custom model</w:t>
      </w:r>
      <w:r w:rsidRPr="006E76BA">
        <w:rPr>
          <w:rFonts w:ascii="Segoe UI" w:eastAsia="Segoe UI" w:hAnsi="Segoe UI" w:cs="Segoe UI"/>
          <w:color w:val="auto"/>
        </w:rPr>
        <w:t>.</w:t>
      </w:r>
    </w:p>
    <w:p w14:paraId="1BD76A98" w14:textId="77777777" w:rsidR="00EA11F1" w:rsidRPr="00EA11F1" w:rsidRDefault="00EA11F1" w:rsidP="00EA11F1">
      <w:pPr>
        <w:spacing w:after="160" w:line="259" w:lineRule="auto"/>
        <w:contextualSpacing/>
      </w:pPr>
    </w:p>
    <w:p w14:paraId="3C103397" w14:textId="36656B99" w:rsidR="003F4664" w:rsidRDefault="003F4664" w:rsidP="00423ED5">
      <w:pPr>
        <w:pStyle w:val="ListParagraph"/>
        <w:numPr>
          <w:ilvl w:val="0"/>
          <w:numId w:val="5"/>
        </w:numPr>
        <w:spacing w:after="160" w:line="259" w:lineRule="auto"/>
        <w:contextualSpacing/>
        <w:rPr>
          <w:rFonts w:ascii="Segoe UI" w:hAnsi="Segoe UI"/>
        </w:rPr>
      </w:pPr>
      <w:r w:rsidRPr="712D2432">
        <w:rPr>
          <w:rFonts w:ascii="Segoe UI" w:hAnsi="Segoe UI"/>
        </w:rPr>
        <w:lastRenderedPageBreak/>
        <w:t>Use the following values:</w:t>
      </w:r>
    </w:p>
    <w:p w14:paraId="54980657" w14:textId="0440E535" w:rsidR="003F4664" w:rsidRDefault="0BAC46E6" w:rsidP="003F4664">
      <w:pPr>
        <w:ind w:left="720"/>
        <w:rPr>
          <w:rFonts w:ascii="Segoe UI" w:hAnsi="Segoe UI" w:cs="Segoe UI"/>
        </w:rPr>
      </w:pPr>
      <w:r w:rsidRPr="1A4E8CCA">
        <w:rPr>
          <w:rFonts w:ascii="Segoe UI Semibold" w:eastAsia="Segoe UI Semibold" w:hAnsi="Segoe UI Semibold" w:cs="Segoe UI Semibold"/>
        </w:rPr>
        <w:t xml:space="preserve">In the </w:t>
      </w:r>
      <w:r w:rsidR="0BB787E3" w:rsidRPr="1A4E8CCA">
        <w:rPr>
          <w:rFonts w:ascii="Segoe UI Semibold" w:eastAsia="Segoe UI Semibold" w:hAnsi="Segoe UI Semibold" w:cs="Segoe UI Semibold"/>
        </w:rPr>
        <w:t xml:space="preserve">AI </w:t>
      </w:r>
      <w:r w:rsidR="003F4664" w:rsidRPr="1A4E8CCA">
        <w:rPr>
          <w:rFonts w:ascii="Segoe UI Semibold" w:eastAsia="Segoe UI Semibold" w:hAnsi="Segoe UI Semibold" w:cs="Segoe UI Semibold"/>
        </w:rPr>
        <w:t>Model</w:t>
      </w:r>
      <w:r w:rsidR="092F721A" w:rsidRPr="1A4E8CCA">
        <w:rPr>
          <w:rFonts w:ascii="Segoe UI Semibold" w:eastAsia="Segoe UI Semibold" w:hAnsi="Segoe UI Semibold" w:cs="Segoe UI Semibold"/>
        </w:rPr>
        <w:t xml:space="preserve"> field</w:t>
      </w:r>
      <w:r w:rsidR="65897223" w:rsidRPr="1A4E8CCA">
        <w:rPr>
          <w:rFonts w:ascii="Segoe UI Semibold" w:eastAsia="Segoe UI Semibold" w:hAnsi="Segoe UI Semibold" w:cs="Segoe UI Semibold"/>
        </w:rPr>
        <w:t>, choose</w:t>
      </w:r>
      <w:r w:rsidR="003F4664" w:rsidRPr="1A4E8CCA">
        <w:rPr>
          <w:rFonts w:ascii="Segoe UI" w:hAnsi="Segoe UI" w:cs="Segoe UI"/>
        </w:rPr>
        <w:t xml:space="preserve">: </w:t>
      </w:r>
      <w:r w:rsidR="003F4664" w:rsidRPr="1A4E8CCA">
        <w:rPr>
          <w:rFonts w:ascii="Segoe UI" w:eastAsia="Segoe UI" w:hAnsi="Segoe UI" w:cs="Segoe UI"/>
          <w:b/>
          <w:bCs/>
        </w:rPr>
        <w:t xml:space="preserve">Enter invoice information AI </w:t>
      </w:r>
      <w:proofErr w:type="gramStart"/>
      <w:r w:rsidR="003F4664" w:rsidRPr="1A4E8CCA">
        <w:rPr>
          <w:rFonts w:ascii="Segoe UI" w:eastAsia="Segoe UI" w:hAnsi="Segoe UI" w:cs="Segoe UI"/>
          <w:b/>
          <w:bCs/>
        </w:rPr>
        <w:t>model</w:t>
      </w:r>
      <w:proofErr w:type="gramEnd"/>
    </w:p>
    <w:p w14:paraId="182F305F" w14:textId="2185440C" w:rsidR="4A5C6D14" w:rsidRDefault="00616A70" w:rsidP="00616A70">
      <w:r>
        <w:rPr>
          <w:noProof/>
        </w:rPr>
        <w:drawing>
          <wp:inline distT="0" distB="0" distL="0" distR="0" wp14:anchorId="10903DF4" wp14:editId="08A578F5">
            <wp:extent cx="5867443" cy="2162191"/>
            <wp:effectExtent l="0" t="0" r="0" b="952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51"/>
                    <a:stretch>
                      <a:fillRect/>
                    </a:stretch>
                  </pic:blipFill>
                  <pic:spPr>
                    <a:xfrm>
                      <a:off x="0" y="0"/>
                      <a:ext cx="5867443" cy="2162191"/>
                    </a:xfrm>
                    <a:prstGeom prst="rect">
                      <a:avLst/>
                    </a:prstGeom>
                  </pic:spPr>
                </pic:pic>
              </a:graphicData>
            </a:graphic>
          </wp:inline>
        </w:drawing>
      </w:r>
    </w:p>
    <w:p w14:paraId="67381351" w14:textId="05BF86BA" w:rsidR="003F4664" w:rsidRDefault="2E3F3CFD" w:rsidP="0A036709">
      <w:pPr>
        <w:pStyle w:val="ListParagraph"/>
        <w:numPr>
          <w:ilvl w:val="0"/>
          <w:numId w:val="5"/>
        </w:numPr>
        <w:rPr>
          <w:rFonts w:ascii="Segoe UI" w:hAnsi="Segoe UI"/>
          <w:shd w:val="clear" w:color="auto" w:fill="FFFFFF"/>
        </w:rPr>
      </w:pPr>
      <w:r w:rsidRPr="712D2432">
        <w:rPr>
          <w:rFonts w:ascii="Segoe UI Semibold" w:eastAsia="Segoe UI Semibold" w:hAnsi="Segoe UI Semibold" w:cs="Segoe UI Semibold"/>
        </w:rPr>
        <w:t xml:space="preserve">In the </w:t>
      </w:r>
      <w:r w:rsidR="59353392" w:rsidRPr="712D2432">
        <w:rPr>
          <w:rFonts w:ascii="Segoe UI Semibold" w:eastAsia="Segoe UI Semibold" w:hAnsi="Segoe UI Semibold" w:cs="Segoe UI Semibold"/>
        </w:rPr>
        <w:t xml:space="preserve">Form </w:t>
      </w:r>
      <w:r w:rsidR="308818C8" w:rsidRPr="712D2432">
        <w:rPr>
          <w:rFonts w:ascii="Segoe UI Semibold" w:eastAsia="Segoe UI Semibold" w:hAnsi="Segoe UI Semibold" w:cs="Segoe UI Semibold"/>
        </w:rPr>
        <w:t>type</w:t>
      </w:r>
      <w:r w:rsidR="5BD9781C" w:rsidRPr="712D2432">
        <w:rPr>
          <w:rFonts w:ascii="Segoe UI Semibold" w:eastAsia="Segoe UI Semibold" w:hAnsi="Segoe UI Semibold" w:cs="Segoe UI Semibold"/>
        </w:rPr>
        <w:t xml:space="preserve"> field, choose</w:t>
      </w:r>
      <w:r w:rsidR="308818C8" w:rsidRPr="712D2432">
        <w:rPr>
          <w:rFonts w:ascii="Segoe UI" w:hAnsi="Segoe UI"/>
        </w:rPr>
        <w:t xml:space="preserve"> </w:t>
      </w:r>
      <w:r w:rsidR="378D0E53" w:rsidRPr="712D2432">
        <w:rPr>
          <w:rFonts w:ascii="Segoe UI" w:hAnsi="Segoe UI"/>
        </w:rPr>
        <w:t>JPEG Image</w:t>
      </w:r>
    </w:p>
    <w:p w14:paraId="6D49F0DA" w14:textId="2BF7E590" w:rsidR="003F4664" w:rsidRDefault="50697CF7" w:rsidP="003F4664">
      <w:pPr>
        <w:ind w:left="720"/>
        <w:rPr>
          <w:rFonts w:ascii="Segoe UI" w:hAnsi="Segoe UI" w:cs="Segoe UI"/>
        </w:rPr>
      </w:pPr>
      <w:r w:rsidRPr="0A036709">
        <w:rPr>
          <w:rFonts w:ascii="Segoe UI Semibold" w:eastAsia="Segoe UI Semibold" w:hAnsi="Segoe UI Semibold" w:cs="Segoe UI Semibold"/>
        </w:rPr>
        <w:t xml:space="preserve">In the </w:t>
      </w:r>
      <w:r w:rsidR="1E4656C7" w:rsidRPr="0A036709">
        <w:rPr>
          <w:rFonts w:ascii="Segoe UI Semibold" w:eastAsia="Segoe UI Semibold" w:hAnsi="Segoe UI Semibold" w:cs="Segoe UI Semibold"/>
        </w:rPr>
        <w:t>Form</w:t>
      </w:r>
      <w:r w:rsidR="356A0777" w:rsidRPr="0A036709">
        <w:rPr>
          <w:rFonts w:ascii="Segoe UI Semibold" w:eastAsia="Segoe UI Semibold" w:hAnsi="Segoe UI Semibold" w:cs="Segoe UI Semibold"/>
        </w:rPr>
        <w:t xml:space="preserve"> field, choose</w:t>
      </w:r>
      <w:r w:rsidR="308818C8" w:rsidRPr="0A036709">
        <w:rPr>
          <w:rFonts w:ascii="Segoe UI" w:hAnsi="Segoe UI" w:cs="Segoe UI"/>
        </w:rPr>
        <w:t xml:space="preserve">: </w:t>
      </w:r>
      <w:r w:rsidR="308818C8" w:rsidRPr="0A036709">
        <w:rPr>
          <w:rFonts w:ascii="Segoe UI" w:eastAsia="Segoe UI" w:hAnsi="Segoe UI" w:cs="Segoe UI"/>
          <w:b/>
          <w:bCs/>
        </w:rPr>
        <w:t>Attachments Content</w:t>
      </w:r>
      <w:r w:rsidR="308818C8" w:rsidRPr="0A036709">
        <w:rPr>
          <w:rFonts w:ascii="Segoe UI" w:hAnsi="Segoe UI" w:cs="Segoe UI"/>
        </w:rPr>
        <w:t xml:space="preserve"> (select from Dynamic content </w:t>
      </w:r>
      <w:r w:rsidR="560981C7" w:rsidRPr="0A036709">
        <w:rPr>
          <w:rFonts w:ascii="Segoe UI" w:hAnsi="Segoe UI" w:cs="Segoe UI"/>
        </w:rPr>
        <w:t xml:space="preserve">under </w:t>
      </w:r>
      <w:r w:rsidR="308818C8" w:rsidRPr="0A036709">
        <w:rPr>
          <w:rFonts w:ascii="Segoe UI" w:hAnsi="Segoe UI" w:cs="Segoe UI"/>
        </w:rPr>
        <w:t xml:space="preserve">action </w:t>
      </w:r>
      <w:r w:rsidR="308818C8" w:rsidRPr="0A036709">
        <w:rPr>
          <w:rFonts w:ascii="Segoe UI" w:hAnsi="Segoe UI" w:cs="Segoe UI"/>
          <w:b/>
          <w:bCs/>
          <w:i/>
          <w:iCs/>
        </w:rPr>
        <w:t>When a new email arrives (V3)</w:t>
      </w:r>
      <w:r w:rsidR="308818C8" w:rsidRPr="0A036709">
        <w:rPr>
          <w:rFonts w:ascii="Segoe UI" w:hAnsi="Segoe UI" w:cs="Segoe UI"/>
        </w:rPr>
        <w:t>)</w:t>
      </w:r>
    </w:p>
    <w:p w14:paraId="724ABF84" w14:textId="2DD02B5A" w:rsidR="00765C5A" w:rsidRPr="00327403" w:rsidRDefault="1788AFD2" w:rsidP="0065279E">
      <w:pPr>
        <w:pBdr>
          <w:top w:val="single" w:sz="4" w:space="1" w:color="auto"/>
          <w:left w:val="single" w:sz="4" w:space="4" w:color="auto"/>
          <w:bottom w:val="single" w:sz="4" w:space="1" w:color="auto"/>
          <w:right w:val="single" w:sz="4" w:space="4" w:color="auto"/>
        </w:pBdr>
        <w:shd w:val="clear" w:color="auto" w:fill="92D050"/>
        <w:rPr>
          <w:rFonts w:ascii="Segoe UI" w:hAnsi="Segoe UI" w:cs="Segoe UI"/>
        </w:rPr>
      </w:pPr>
      <w:r w:rsidRPr="0065279E">
        <w:rPr>
          <w:rFonts w:ascii="Segoe UI" w:hAnsi="Segoe UI"/>
          <w:b/>
          <w:bCs/>
        </w:rPr>
        <w:t>Note</w:t>
      </w:r>
      <w:r w:rsidRPr="0065279E">
        <w:rPr>
          <w:rFonts w:ascii="Segoe UI" w:eastAsia="Segoe UI" w:hAnsi="Segoe UI" w:cs="Segoe UI"/>
          <w:color w:val="171717"/>
          <w:shd w:val="clear" w:color="auto" w:fill="92D050"/>
        </w:rPr>
        <w:t>: Click See more if you don’t see</w:t>
      </w:r>
      <w:r w:rsidRPr="0065279E">
        <w:rPr>
          <w:rFonts w:ascii="Segoe UI" w:eastAsia="Segoe UI" w:hAnsi="Segoe UI" w:cs="Segoe UI"/>
          <w:b/>
          <w:bCs/>
        </w:rPr>
        <w:t xml:space="preserve"> Attachments </w:t>
      </w:r>
      <w:r w:rsidRPr="0065279E">
        <w:rPr>
          <w:rFonts w:ascii="Segoe UI" w:eastAsia="Segoe UI" w:hAnsi="Segoe UI" w:cs="Segoe UI"/>
          <w:b/>
          <w:bCs/>
          <w:shd w:val="clear" w:color="auto" w:fill="92D050"/>
        </w:rPr>
        <w:t>Content</w:t>
      </w:r>
      <w:r w:rsidRPr="0065279E">
        <w:rPr>
          <w:rFonts w:ascii="Segoe UI" w:hAnsi="Segoe UI" w:cs="Segoe UI"/>
          <w:shd w:val="clear" w:color="auto" w:fill="92D050"/>
        </w:rPr>
        <w:t xml:space="preserve"> </w:t>
      </w:r>
      <w:r w:rsidRPr="0065279E">
        <w:rPr>
          <w:rFonts w:ascii="Segoe UI" w:eastAsia="Segoe UI" w:hAnsi="Segoe UI" w:cs="Segoe UI"/>
          <w:color w:val="171717"/>
          <w:shd w:val="clear" w:color="auto" w:fill="92D050"/>
        </w:rPr>
        <w:t>from Dynamic content</w:t>
      </w:r>
    </w:p>
    <w:p w14:paraId="5DD79DD5" w14:textId="771AF838" w:rsidR="6B71B69A" w:rsidRDefault="0065279E" w:rsidP="0065279E">
      <w:r>
        <w:rPr>
          <w:noProof/>
        </w:rPr>
        <w:drawing>
          <wp:inline distT="0" distB="0" distL="0" distR="0" wp14:anchorId="60B16E9C" wp14:editId="102E1034">
            <wp:extent cx="5943600" cy="3716655"/>
            <wp:effectExtent l="0" t="0" r="0"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52"/>
                    <a:stretch>
                      <a:fillRect/>
                    </a:stretch>
                  </pic:blipFill>
                  <pic:spPr>
                    <a:xfrm>
                      <a:off x="0" y="0"/>
                      <a:ext cx="5943600" cy="3716655"/>
                    </a:xfrm>
                    <a:prstGeom prst="rect">
                      <a:avLst/>
                    </a:prstGeom>
                  </pic:spPr>
                </pic:pic>
              </a:graphicData>
            </a:graphic>
          </wp:inline>
        </w:drawing>
      </w:r>
    </w:p>
    <w:p w14:paraId="57697F86" w14:textId="77777777" w:rsidR="0065279E" w:rsidRDefault="0065279E">
      <w:pPr>
        <w:spacing w:before="0" w:after="160" w:line="259" w:lineRule="auto"/>
        <w:rPr>
          <w:rFonts w:ascii="Segoe UI" w:hAnsi="Segoe UI"/>
          <w:b/>
          <w:bCs/>
        </w:rPr>
      </w:pPr>
      <w:r>
        <w:rPr>
          <w:rFonts w:ascii="Segoe UI" w:hAnsi="Segoe UI"/>
          <w:b/>
          <w:bCs/>
        </w:rPr>
        <w:br w:type="page"/>
      </w:r>
    </w:p>
    <w:p w14:paraId="5F771763" w14:textId="78340BD6" w:rsidR="68B54CA9" w:rsidRPr="00B34BA8" w:rsidRDefault="374714BD" w:rsidP="00B34BA8">
      <w:pPr>
        <w:pBdr>
          <w:top w:val="single" w:sz="4" w:space="1" w:color="auto"/>
          <w:left w:val="single" w:sz="4" w:space="4" w:color="auto"/>
          <w:bottom w:val="single" w:sz="4" w:space="1" w:color="auto"/>
          <w:right w:val="single" w:sz="4" w:space="4" w:color="auto"/>
        </w:pBdr>
        <w:shd w:val="clear" w:color="auto" w:fill="92D050"/>
        <w:rPr>
          <w:rFonts w:ascii="Segoe UI" w:hAnsi="Segoe UI"/>
        </w:rPr>
      </w:pPr>
      <w:r w:rsidRPr="0065279E">
        <w:rPr>
          <w:rFonts w:ascii="Segoe UI" w:hAnsi="Segoe UI"/>
          <w:b/>
          <w:bCs/>
        </w:rPr>
        <w:lastRenderedPageBreak/>
        <w:t>Note</w:t>
      </w:r>
      <w:r w:rsidRPr="0A036709">
        <w:rPr>
          <w:rFonts w:ascii="Segoe UI" w:hAnsi="Segoe UI"/>
          <w:i/>
          <w:iCs/>
        </w:rPr>
        <w:t>:</w:t>
      </w:r>
      <w:r w:rsidRPr="0A036709">
        <w:rPr>
          <w:rFonts w:ascii="Segoe UI" w:hAnsi="Segoe UI"/>
        </w:rPr>
        <w:t xml:space="preserve"> </w:t>
      </w:r>
      <w:r w:rsidR="4DBF98B0" w:rsidRPr="0A036709">
        <w:rPr>
          <w:rFonts w:ascii="Segoe UI" w:hAnsi="Segoe UI"/>
        </w:rPr>
        <w:t>A</w:t>
      </w:r>
      <w:r w:rsidR="61F6B777" w:rsidRPr="0A036709">
        <w:rPr>
          <w:rFonts w:ascii="Segoe UI" w:hAnsi="Segoe UI"/>
        </w:rPr>
        <w:t xml:space="preserve">fter you </w:t>
      </w:r>
      <w:r w:rsidR="1ABDD649" w:rsidRPr="0A036709">
        <w:rPr>
          <w:rFonts w:ascii="Segoe UI" w:hAnsi="Segoe UI"/>
        </w:rPr>
        <w:t>populat</w:t>
      </w:r>
      <w:r w:rsidR="035D00C2" w:rsidRPr="0A036709">
        <w:rPr>
          <w:rFonts w:ascii="Segoe UI" w:hAnsi="Segoe UI"/>
        </w:rPr>
        <w:t>ed</w:t>
      </w:r>
      <w:r w:rsidR="1ABDD649" w:rsidRPr="0A036709">
        <w:rPr>
          <w:rFonts w:ascii="Segoe UI" w:hAnsi="Segoe UI"/>
        </w:rPr>
        <w:t xml:space="preserve"> the </w:t>
      </w:r>
      <w:r w:rsidR="4526A20B" w:rsidRPr="0A036709">
        <w:rPr>
          <w:rFonts w:ascii="Segoe UI" w:hAnsi="Segoe UI"/>
          <w:b/>
          <w:bCs/>
        </w:rPr>
        <w:t>Form</w:t>
      </w:r>
      <w:r w:rsidR="1ABDD649" w:rsidRPr="0A036709">
        <w:rPr>
          <w:rFonts w:ascii="Segoe UI" w:hAnsi="Segoe UI"/>
          <w:b/>
          <w:bCs/>
        </w:rPr>
        <w:t xml:space="preserve"> </w:t>
      </w:r>
      <w:r w:rsidR="1ABDD649" w:rsidRPr="0A036709">
        <w:rPr>
          <w:rFonts w:ascii="Segoe UI" w:hAnsi="Segoe UI"/>
        </w:rPr>
        <w:t>action</w:t>
      </w:r>
      <w:r w:rsidR="64B3B8ED" w:rsidRPr="0A036709">
        <w:rPr>
          <w:rFonts w:ascii="Segoe UI" w:hAnsi="Segoe UI"/>
        </w:rPr>
        <w:t xml:space="preserve"> field with</w:t>
      </w:r>
      <w:r w:rsidR="1ABDD649" w:rsidRPr="0A036709">
        <w:rPr>
          <w:rFonts w:ascii="Segoe UI" w:hAnsi="Segoe UI"/>
        </w:rPr>
        <w:t xml:space="preserve"> the </w:t>
      </w:r>
      <w:r w:rsidR="1ABDD649" w:rsidRPr="0A036709">
        <w:rPr>
          <w:rFonts w:ascii="Segoe UI" w:hAnsi="Segoe UI"/>
          <w:b/>
          <w:bCs/>
        </w:rPr>
        <w:t>Attachments</w:t>
      </w:r>
      <w:r w:rsidR="6934369E" w:rsidRPr="0A036709">
        <w:rPr>
          <w:rFonts w:ascii="Segoe UI" w:hAnsi="Segoe UI"/>
          <w:b/>
          <w:bCs/>
        </w:rPr>
        <w:t xml:space="preserve"> Content</w:t>
      </w:r>
      <w:r w:rsidR="1ABDD649" w:rsidRPr="0A036709">
        <w:rPr>
          <w:rFonts w:ascii="Segoe UI" w:hAnsi="Segoe UI"/>
        </w:rPr>
        <w:t xml:space="preserve"> array</w:t>
      </w:r>
      <w:r w:rsidR="62E5605B" w:rsidRPr="0A036709">
        <w:rPr>
          <w:rFonts w:ascii="Segoe UI" w:hAnsi="Segoe UI"/>
        </w:rPr>
        <w:t xml:space="preserve">, </w:t>
      </w:r>
      <w:r w:rsidR="30A4DB6D" w:rsidRPr="0A036709">
        <w:rPr>
          <w:rFonts w:ascii="Segoe UI" w:hAnsi="Segoe UI"/>
        </w:rPr>
        <w:t xml:space="preserve">you will notice that </w:t>
      </w:r>
      <w:r w:rsidR="62E5605B" w:rsidRPr="0A036709">
        <w:rPr>
          <w:rFonts w:ascii="Segoe UI" w:hAnsi="Segoe UI"/>
        </w:rPr>
        <w:t xml:space="preserve">an </w:t>
      </w:r>
      <w:r w:rsidR="62E5605B" w:rsidRPr="0A036709">
        <w:rPr>
          <w:rFonts w:ascii="Segoe UI" w:hAnsi="Segoe UI"/>
          <w:b/>
          <w:bCs/>
        </w:rPr>
        <w:t>Apply to each</w:t>
      </w:r>
      <w:r w:rsidR="62E5605B" w:rsidRPr="0A036709">
        <w:rPr>
          <w:rFonts w:ascii="Segoe UI" w:hAnsi="Segoe UI"/>
        </w:rPr>
        <w:t xml:space="preserve"> loop </w:t>
      </w:r>
      <w:r w:rsidR="0F9834CE" w:rsidRPr="0A036709">
        <w:rPr>
          <w:rFonts w:ascii="Segoe UI" w:hAnsi="Segoe UI"/>
        </w:rPr>
        <w:t>has</w:t>
      </w:r>
      <w:r w:rsidR="62E5605B" w:rsidRPr="0A036709">
        <w:rPr>
          <w:rFonts w:ascii="Segoe UI" w:hAnsi="Segoe UI"/>
        </w:rPr>
        <w:t xml:space="preserve"> </w:t>
      </w:r>
      <w:r w:rsidR="47B855EC" w:rsidRPr="0A036709">
        <w:rPr>
          <w:rFonts w:ascii="Segoe UI" w:hAnsi="Segoe UI"/>
        </w:rPr>
        <w:t xml:space="preserve">automatically </w:t>
      </w:r>
      <w:proofErr w:type="gramStart"/>
      <w:r w:rsidR="62E5605B" w:rsidRPr="0A036709">
        <w:rPr>
          <w:rFonts w:ascii="Segoe UI" w:hAnsi="Segoe UI"/>
        </w:rPr>
        <w:t>added</w:t>
      </w:r>
      <w:proofErr w:type="gramEnd"/>
      <w:r w:rsidR="62E5605B" w:rsidRPr="0A036709">
        <w:rPr>
          <w:rFonts w:ascii="Segoe UI" w:hAnsi="Segoe UI"/>
        </w:rPr>
        <w:t xml:space="preserve"> to the flow </w:t>
      </w:r>
      <w:r w:rsidR="622F7B75" w:rsidRPr="0A036709">
        <w:rPr>
          <w:rFonts w:ascii="Segoe UI" w:hAnsi="Segoe UI"/>
        </w:rPr>
        <w:t>designer</w:t>
      </w:r>
      <w:r w:rsidR="285A1FAB" w:rsidRPr="0A036709">
        <w:rPr>
          <w:rFonts w:ascii="Segoe UI" w:hAnsi="Segoe UI"/>
        </w:rPr>
        <w:t xml:space="preserve"> around the AI Builder action</w:t>
      </w:r>
      <w:r w:rsidR="62E5605B" w:rsidRPr="0A036709">
        <w:rPr>
          <w:rFonts w:ascii="Segoe UI" w:hAnsi="Segoe UI"/>
        </w:rPr>
        <w:t xml:space="preserve">. This occurs </w:t>
      </w:r>
      <w:r w:rsidR="16406074" w:rsidRPr="0A036709">
        <w:rPr>
          <w:rFonts w:ascii="Segoe UI" w:hAnsi="Segoe UI"/>
        </w:rPr>
        <w:t xml:space="preserve">since the </w:t>
      </w:r>
      <w:r w:rsidR="16406074" w:rsidRPr="0A036709">
        <w:rPr>
          <w:rFonts w:ascii="Segoe UI" w:hAnsi="Segoe UI"/>
          <w:b/>
          <w:bCs/>
        </w:rPr>
        <w:t>Attachments</w:t>
      </w:r>
      <w:r w:rsidR="3B675879" w:rsidRPr="0A036709">
        <w:rPr>
          <w:rFonts w:ascii="Segoe UI" w:hAnsi="Segoe UI"/>
          <w:b/>
          <w:bCs/>
        </w:rPr>
        <w:t xml:space="preserve"> content</w:t>
      </w:r>
      <w:r w:rsidR="16406074" w:rsidRPr="0A036709">
        <w:rPr>
          <w:rFonts w:ascii="Segoe UI" w:hAnsi="Segoe UI"/>
        </w:rPr>
        <w:t xml:space="preserve"> array c</w:t>
      </w:r>
      <w:r w:rsidR="0ED85DDA" w:rsidRPr="0A036709">
        <w:rPr>
          <w:rFonts w:ascii="Segoe UI" w:hAnsi="Segoe UI"/>
        </w:rPr>
        <w:t>ould</w:t>
      </w:r>
      <w:r w:rsidR="16406074" w:rsidRPr="0A036709">
        <w:rPr>
          <w:rFonts w:ascii="Segoe UI" w:hAnsi="Segoe UI"/>
        </w:rPr>
        <w:t xml:space="preserve"> technically include more than one attachment</w:t>
      </w:r>
      <w:r w:rsidR="3DF48679" w:rsidRPr="0A036709">
        <w:rPr>
          <w:rFonts w:ascii="Segoe UI" w:hAnsi="Segoe UI"/>
        </w:rPr>
        <w:t xml:space="preserve"> so the Apply to each will make sure each of the attachment </w:t>
      </w:r>
      <w:proofErr w:type="gramStart"/>
      <w:r w:rsidR="3DF48679" w:rsidRPr="0A036709">
        <w:rPr>
          <w:rFonts w:ascii="Segoe UI" w:hAnsi="Segoe UI"/>
        </w:rPr>
        <w:t>file</w:t>
      </w:r>
      <w:proofErr w:type="gramEnd"/>
      <w:r w:rsidR="3DF48679" w:rsidRPr="0A036709">
        <w:rPr>
          <w:rFonts w:ascii="Segoe UI" w:hAnsi="Segoe UI"/>
        </w:rPr>
        <w:t xml:space="preserve"> is processed separately</w:t>
      </w:r>
      <w:r w:rsidR="401BD042" w:rsidRPr="0A036709">
        <w:rPr>
          <w:rFonts w:ascii="Segoe UI" w:hAnsi="Segoe UI"/>
        </w:rPr>
        <w:t xml:space="preserve"> by the AI model</w:t>
      </w:r>
      <w:r w:rsidR="3DF48679" w:rsidRPr="0A036709">
        <w:rPr>
          <w:rFonts w:ascii="Segoe UI" w:hAnsi="Segoe UI"/>
        </w:rPr>
        <w:t xml:space="preserve">. </w:t>
      </w:r>
      <w:proofErr w:type="gramStart"/>
      <w:r w:rsidR="082169CD" w:rsidRPr="0A036709">
        <w:rPr>
          <w:rFonts w:ascii="Segoe UI" w:hAnsi="Segoe UI"/>
        </w:rPr>
        <w:t>F</w:t>
      </w:r>
      <w:r w:rsidR="16406074" w:rsidRPr="0A036709">
        <w:rPr>
          <w:rFonts w:ascii="Segoe UI" w:hAnsi="Segoe UI"/>
        </w:rPr>
        <w:t>or the purpose of</w:t>
      </w:r>
      <w:proofErr w:type="gramEnd"/>
      <w:r w:rsidR="16406074" w:rsidRPr="0A036709">
        <w:rPr>
          <w:rFonts w:ascii="Segoe UI" w:hAnsi="Segoe UI"/>
        </w:rPr>
        <w:t xml:space="preserve"> this lab, we will only send in a single attachment.</w:t>
      </w:r>
    </w:p>
    <w:p w14:paraId="6FF79898" w14:textId="22B8FC58" w:rsidR="00B34BA8" w:rsidRDefault="00B34BA8" w:rsidP="00B34BA8">
      <w:r>
        <w:rPr>
          <w:noProof/>
        </w:rPr>
        <w:drawing>
          <wp:inline distT="0" distB="0" distL="0" distR="0" wp14:anchorId="2DB59296" wp14:editId="37B3101A">
            <wp:extent cx="5943600" cy="5943600"/>
            <wp:effectExtent l="0" t="0" r="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53"/>
                    <a:stretch>
                      <a:fillRect/>
                    </a:stretch>
                  </pic:blipFill>
                  <pic:spPr>
                    <a:xfrm>
                      <a:off x="0" y="0"/>
                      <a:ext cx="5943600" cy="5943600"/>
                    </a:xfrm>
                    <a:prstGeom prst="rect">
                      <a:avLst/>
                    </a:prstGeom>
                  </pic:spPr>
                </pic:pic>
              </a:graphicData>
            </a:graphic>
          </wp:inline>
        </w:drawing>
      </w:r>
    </w:p>
    <w:p w14:paraId="2709D42C" w14:textId="27B5C47B" w:rsidR="00765C5A" w:rsidRPr="009315D0" w:rsidRDefault="00765C5A" w:rsidP="003F4664">
      <w:pPr>
        <w:ind w:left="720"/>
      </w:pPr>
    </w:p>
    <w:p w14:paraId="53C21909" w14:textId="003452D1" w:rsidR="00CE17C3" w:rsidRDefault="00CE17C3" w:rsidP="006E76BA">
      <w:pPr>
        <w:rPr>
          <w:rFonts w:ascii="Segoe UI" w:hAnsi="Segoe UI" w:cs="Segoe UI"/>
        </w:rPr>
      </w:pPr>
    </w:p>
    <w:p w14:paraId="0CB7804C" w14:textId="77777777" w:rsidR="00370706" w:rsidRDefault="00370706">
      <w:pPr>
        <w:spacing w:before="0" w:after="160" w:line="259" w:lineRule="auto"/>
        <w:rPr>
          <w:rFonts w:ascii="Segoe UI" w:hAnsi="Segoe UI" w:cs="Segoe UI"/>
        </w:rPr>
      </w:pPr>
      <w:r>
        <w:rPr>
          <w:rFonts w:ascii="Segoe UI" w:hAnsi="Segoe UI"/>
        </w:rPr>
        <w:br w:type="page"/>
      </w:r>
    </w:p>
    <w:p w14:paraId="3350780C" w14:textId="77D8CBAB" w:rsidR="003F4664" w:rsidRDefault="33B74FE3" w:rsidP="00423ED5">
      <w:pPr>
        <w:pStyle w:val="ListParagraph"/>
        <w:numPr>
          <w:ilvl w:val="0"/>
          <w:numId w:val="5"/>
        </w:numPr>
        <w:spacing w:after="160" w:line="259" w:lineRule="auto"/>
        <w:contextualSpacing/>
        <w:rPr>
          <w:rFonts w:ascii="Segoe UI" w:hAnsi="Segoe UI"/>
        </w:rPr>
      </w:pPr>
      <w:r w:rsidRPr="712D2432">
        <w:rPr>
          <w:rFonts w:ascii="Segoe UI" w:hAnsi="Segoe UI"/>
        </w:rPr>
        <w:lastRenderedPageBreak/>
        <w:t>Now c</w:t>
      </w:r>
      <w:r w:rsidR="308818C8" w:rsidRPr="712D2432">
        <w:rPr>
          <w:rFonts w:ascii="Segoe UI" w:hAnsi="Segoe UI"/>
        </w:rPr>
        <w:t xml:space="preserve">hange the flow name to </w:t>
      </w:r>
      <w:r w:rsidR="308818C8" w:rsidRPr="712D2432">
        <w:rPr>
          <w:rFonts w:ascii="Segoe UI Semibold" w:eastAsia="Segoe UI Semibold" w:hAnsi="Segoe UI Semibold" w:cs="Segoe UI Semibold"/>
        </w:rPr>
        <w:t xml:space="preserve">Enter invoice information </w:t>
      </w:r>
      <w:r w:rsidR="308818C8" w:rsidRPr="712D2432">
        <w:rPr>
          <w:rFonts w:ascii="Segoe UI Semibold" w:hAnsi="Segoe UI Semibold" w:cs="Segoe UI Semibold"/>
        </w:rPr>
        <w:t>flow.</w:t>
      </w:r>
      <w:r w:rsidR="308818C8" w:rsidRPr="712D2432">
        <w:rPr>
          <w:rFonts w:ascii="Segoe UI" w:hAnsi="Segoe UI"/>
        </w:rPr>
        <w:t xml:space="preserve"> Then click </w:t>
      </w:r>
      <w:r w:rsidR="308818C8" w:rsidRPr="712D2432">
        <w:rPr>
          <w:rFonts w:ascii="Segoe UI Semibold" w:hAnsi="Segoe UI Semibold" w:cs="Segoe UI Semibold"/>
        </w:rPr>
        <w:t>Save</w:t>
      </w:r>
      <w:r w:rsidR="308818C8" w:rsidRPr="712D2432">
        <w:rPr>
          <w:rFonts w:ascii="Segoe UI" w:hAnsi="Segoe UI"/>
        </w:rPr>
        <w:t>.</w:t>
      </w:r>
    </w:p>
    <w:p w14:paraId="47BFDF88" w14:textId="4CAD44E8" w:rsidR="00CE17C3" w:rsidRDefault="00197B62" w:rsidP="00197B62">
      <w:r>
        <w:rPr>
          <w:noProof/>
        </w:rPr>
        <w:drawing>
          <wp:inline distT="0" distB="0" distL="0" distR="0" wp14:anchorId="2E3946A8" wp14:editId="26FDDCBB">
            <wp:extent cx="5943600" cy="3268980"/>
            <wp:effectExtent l="0" t="0" r="0" b="762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54"/>
                    <a:stretch>
                      <a:fillRect/>
                    </a:stretch>
                  </pic:blipFill>
                  <pic:spPr>
                    <a:xfrm>
                      <a:off x="0" y="0"/>
                      <a:ext cx="5943600" cy="3268980"/>
                    </a:xfrm>
                    <a:prstGeom prst="rect">
                      <a:avLst/>
                    </a:prstGeom>
                  </pic:spPr>
                </pic:pic>
              </a:graphicData>
            </a:graphic>
          </wp:inline>
        </w:drawing>
      </w:r>
    </w:p>
    <w:p w14:paraId="70A6A89F" w14:textId="77777777" w:rsidR="00765C5A" w:rsidRDefault="00765C5A" w:rsidP="00765C5A">
      <w:pPr>
        <w:spacing w:after="160" w:line="259" w:lineRule="auto"/>
      </w:pPr>
    </w:p>
    <w:p w14:paraId="7F03756F" w14:textId="0102016E" w:rsidR="00F64C6C" w:rsidRDefault="00AA7ABF" w:rsidP="00423ED5">
      <w:pPr>
        <w:pStyle w:val="ListParagraph"/>
        <w:numPr>
          <w:ilvl w:val="0"/>
          <w:numId w:val="5"/>
        </w:numPr>
        <w:spacing w:after="160" w:line="259" w:lineRule="auto"/>
      </w:pPr>
      <w:r>
        <w:t>To</w:t>
      </w:r>
      <w:r w:rsidR="218BF0FB">
        <w:t xml:space="preserve"> verify the AI Builder model processing result, let us add another action to send ourselves a verification email</w:t>
      </w:r>
      <w:r w:rsidR="4240AEC0">
        <w:t xml:space="preserve"> to the sender acknowledging the invoice is received.</w:t>
      </w:r>
      <w:r w:rsidR="218BF0FB">
        <w:t xml:space="preserve"> </w:t>
      </w:r>
      <w:r w:rsidR="6A5DE0DA">
        <w:t>We will a</w:t>
      </w:r>
      <w:r w:rsidR="2A2BBB38">
        <w:t>dd an</w:t>
      </w:r>
      <w:r w:rsidR="5DF7A253">
        <w:t>other</w:t>
      </w:r>
      <w:r w:rsidR="2A2BBB38">
        <w:t xml:space="preserve"> action </w:t>
      </w:r>
      <w:r w:rsidR="4D6EF8B4">
        <w:t xml:space="preserve">by clicking </w:t>
      </w:r>
      <w:r w:rsidR="4D6EF8B4" w:rsidRPr="712D2432">
        <w:rPr>
          <w:rFonts w:ascii="Segoe UI Semibold" w:eastAsia="Segoe UI Semibold" w:hAnsi="Segoe UI Semibold" w:cs="Segoe UI Semibold"/>
        </w:rPr>
        <w:t>Add an action</w:t>
      </w:r>
      <w:r w:rsidR="4D6EF8B4">
        <w:t xml:space="preserve"> icon</w:t>
      </w:r>
      <w:r w:rsidR="580873DF">
        <w:t xml:space="preserve"> under the AI Builder action</w:t>
      </w:r>
      <w:r w:rsidR="4D6EF8B4">
        <w:t>.</w:t>
      </w:r>
    </w:p>
    <w:p w14:paraId="5AF70D57" w14:textId="7B658C7F" w:rsidR="00765C5A" w:rsidRDefault="002F07E7" w:rsidP="002F07E7">
      <w:pPr>
        <w:spacing w:after="160" w:line="259" w:lineRule="auto"/>
      </w:pPr>
      <w:r>
        <w:rPr>
          <w:noProof/>
        </w:rPr>
        <w:drawing>
          <wp:inline distT="0" distB="0" distL="0" distR="0" wp14:anchorId="01CBD210" wp14:editId="5437C7E2">
            <wp:extent cx="5943600" cy="2668905"/>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55"/>
                    <a:stretch>
                      <a:fillRect/>
                    </a:stretch>
                  </pic:blipFill>
                  <pic:spPr>
                    <a:xfrm>
                      <a:off x="0" y="0"/>
                      <a:ext cx="5943600" cy="2668905"/>
                    </a:xfrm>
                    <a:prstGeom prst="rect">
                      <a:avLst/>
                    </a:prstGeom>
                  </pic:spPr>
                </pic:pic>
              </a:graphicData>
            </a:graphic>
          </wp:inline>
        </w:drawing>
      </w:r>
    </w:p>
    <w:p w14:paraId="7B60BD93" w14:textId="77777777" w:rsidR="00370706" w:rsidRDefault="00370706">
      <w:pPr>
        <w:spacing w:before="0" w:after="160" w:line="259" w:lineRule="auto"/>
        <w:rPr>
          <w:rFonts w:cs="Segoe UI"/>
        </w:rPr>
      </w:pPr>
      <w:r>
        <w:br w:type="page"/>
      </w:r>
    </w:p>
    <w:p w14:paraId="5D22DF43" w14:textId="7B5CFAFB" w:rsidR="7923EA81" w:rsidRDefault="7D709799" w:rsidP="00423ED5">
      <w:pPr>
        <w:pStyle w:val="ListParagraph"/>
        <w:numPr>
          <w:ilvl w:val="0"/>
          <w:numId w:val="5"/>
        </w:numPr>
        <w:spacing w:after="160" w:line="259" w:lineRule="auto"/>
      </w:pPr>
      <w:r>
        <w:lastRenderedPageBreak/>
        <w:t xml:space="preserve">Search for action start with </w:t>
      </w:r>
      <w:r w:rsidR="4D6EF8B4">
        <w:t>S</w:t>
      </w:r>
      <w:r w:rsidR="5516AFE0">
        <w:t>end an email</w:t>
      </w:r>
      <w:r w:rsidR="4D6EF8B4">
        <w:t xml:space="preserve"> </w:t>
      </w:r>
      <w:r w:rsidR="61F3A0A6">
        <w:t>and</w:t>
      </w:r>
      <w:r w:rsidR="4D6EF8B4">
        <w:t xml:space="preserve"> </w:t>
      </w:r>
      <w:r w:rsidR="61F3A0A6">
        <w:t xml:space="preserve">choose </w:t>
      </w:r>
      <w:r w:rsidR="4D6EF8B4" w:rsidRPr="712D2432">
        <w:rPr>
          <w:rFonts w:ascii="Segoe UI Semibold" w:eastAsia="Segoe UI Semibold" w:hAnsi="Segoe UI Semibold" w:cs="Segoe UI Semibold"/>
        </w:rPr>
        <w:t>Send an email (V2)</w:t>
      </w:r>
      <w:r w:rsidR="5516AFE0">
        <w:t xml:space="preserve"> </w:t>
      </w:r>
    </w:p>
    <w:p w14:paraId="03E8202E" w14:textId="53439C17" w:rsidR="00486CAD" w:rsidRPr="006E76BA" w:rsidRDefault="00563214" w:rsidP="006E76BA">
      <w:pPr>
        <w:spacing w:after="160" w:line="259" w:lineRule="auto"/>
        <w:rPr>
          <w:rFonts w:eastAsiaTheme="minorEastAsia"/>
          <w:color w:val="3C3C41" w:themeColor="text2"/>
        </w:rPr>
      </w:pPr>
      <w:r w:rsidRPr="3D7CEBA4">
        <w:rPr>
          <w:noProof/>
        </w:rPr>
        <w:t xml:space="preserve"> </w:t>
      </w:r>
      <w:r>
        <w:rPr>
          <w:noProof/>
        </w:rPr>
        <w:drawing>
          <wp:inline distT="0" distB="0" distL="0" distR="0" wp14:anchorId="394D084F" wp14:editId="5046D29F">
            <wp:extent cx="5790657" cy="4308475"/>
            <wp:effectExtent l="0" t="0" r="635" b="0"/>
            <wp:docPr id="30" name="Picture 30" descr="Select Send an email V2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rotWithShape="1">
                    <a:blip r:embed="rId56">
                      <a:extLst>
                        <a:ext uri="{28A0092B-C50C-407E-A947-70E740481C1C}">
                          <a14:useLocalDpi xmlns:a14="http://schemas.microsoft.com/office/drawing/2010/main" val="0"/>
                        </a:ext>
                      </a:extLst>
                    </a:blip>
                    <a:srcRect t="35924"/>
                    <a:stretch/>
                  </pic:blipFill>
                  <pic:spPr bwMode="auto">
                    <a:xfrm>
                      <a:off x="0" y="0"/>
                      <a:ext cx="5791202" cy="4308881"/>
                    </a:xfrm>
                    <a:prstGeom prst="rect">
                      <a:avLst/>
                    </a:prstGeom>
                    <a:ln>
                      <a:noFill/>
                    </a:ln>
                    <a:extLst>
                      <a:ext uri="{53640926-AAD7-44D8-BBD7-CCE9431645EC}">
                        <a14:shadowObscured xmlns:a14="http://schemas.microsoft.com/office/drawing/2010/main"/>
                      </a:ext>
                    </a:extLst>
                  </pic:spPr>
                </pic:pic>
              </a:graphicData>
            </a:graphic>
          </wp:inline>
        </w:drawing>
      </w:r>
    </w:p>
    <w:p w14:paraId="553D8D20" w14:textId="77777777" w:rsidR="00564C05" w:rsidRDefault="00564C05">
      <w:pPr>
        <w:spacing w:before="0" w:after="160" w:line="259" w:lineRule="auto"/>
        <w:rPr>
          <w:rFonts w:cs="Segoe UI"/>
        </w:rPr>
      </w:pPr>
      <w:r>
        <w:br w:type="page"/>
      </w:r>
    </w:p>
    <w:p w14:paraId="421DDFC8" w14:textId="0B13A65B" w:rsidR="00CD56A3" w:rsidRDefault="5C5EFC50" w:rsidP="00423ED5">
      <w:pPr>
        <w:pStyle w:val="ListParagraph"/>
        <w:numPr>
          <w:ilvl w:val="0"/>
          <w:numId w:val="5"/>
        </w:numPr>
        <w:spacing w:after="160" w:line="259" w:lineRule="auto"/>
      </w:pPr>
      <w:r>
        <w:lastRenderedPageBreak/>
        <w:t xml:space="preserve">On the </w:t>
      </w:r>
      <w:r w:rsidRPr="712D2432">
        <w:rPr>
          <w:rFonts w:ascii="Segoe UI Semibold" w:eastAsia="Segoe UI Semibold" w:hAnsi="Segoe UI Semibold" w:cs="Segoe UI Semibold"/>
        </w:rPr>
        <w:t>To</w:t>
      </w:r>
      <w:r>
        <w:t xml:space="preserve"> field click on </w:t>
      </w:r>
      <w:r w:rsidR="3072E063">
        <w:t>“</w:t>
      </w:r>
      <w:r w:rsidR="3072E063" w:rsidRPr="712D2432">
        <w:rPr>
          <w:rFonts w:ascii="Segoe UI Semibold" w:eastAsia="Segoe UI Semibold" w:hAnsi="Segoe UI Semibold" w:cs="Segoe UI Semibold"/>
        </w:rPr>
        <w:t>Add dynamic content</w:t>
      </w:r>
      <w:r w:rsidR="3072E063">
        <w:t>” and search for “</w:t>
      </w:r>
      <w:r w:rsidR="3072E063" w:rsidRPr="712D2432">
        <w:rPr>
          <w:rFonts w:ascii="Segoe UI Semibold" w:eastAsia="Segoe UI Semibold" w:hAnsi="Segoe UI Semibold" w:cs="Segoe UI Semibold"/>
        </w:rPr>
        <w:t>From</w:t>
      </w:r>
      <w:proofErr w:type="gramStart"/>
      <w:r w:rsidR="3072E063">
        <w:t xml:space="preserve">” </w:t>
      </w:r>
      <w:r w:rsidR="04FD8D05">
        <w:t>.</w:t>
      </w:r>
      <w:proofErr w:type="gramEnd"/>
      <w:r w:rsidR="04FD8D05">
        <w:t xml:space="preserve"> This will </w:t>
      </w:r>
      <w:proofErr w:type="gramStart"/>
      <w:r w:rsidR="04FD8D05">
        <w:t>the</w:t>
      </w:r>
      <w:proofErr w:type="gramEnd"/>
      <w:r w:rsidR="04FD8D05">
        <w:t xml:space="preserve"> email address of the sender party.</w:t>
      </w:r>
    </w:p>
    <w:p w14:paraId="2FA3A17D" w14:textId="6F865635" w:rsidR="00112B70" w:rsidRDefault="21C3B8C4" w:rsidP="286579E6">
      <w:pPr>
        <w:spacing w:after="160" w:line="259" w:lineRule="auto"/>
      </w:pPr>
      <w:r>
        <w:rPr>
          <w:noProof/>
        </w:rPr>
        <w:drawing>
          <wp:inline distT="0" distB="0" distL="0" distR="0" wp14:anchorId="34D0BDD7" wp14:editId="29C166D5">
            <wp:extent cx="5943600" cy="2703195"/>
            <wp:effectExtent l="0" t="0" r="0" b="1905"/>
            <wp:docPr id="1925123883" name="Picture 1925123883" descr="Select From from Dynamic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5123883"/>
                    <pic:cNvPicPr/>
                  </pic:nvPicPr>
                  <pic:blipFill rotWithShape="1">
                    <a:blip r:embed="rId57">
                      <a:extLst>
                        <a:ext uri="{28A0092B-C50C-407E-A947-70E740481C1C}">
                          <a14:useLocalDpi xmlns:a14="http://schemas.microsoft.com/office/drawing/2010/main" val="0"/>
                        </a:ext>
                      </a:extLst>
                    </a:blip>
                    <a:srcRect t="36510"/>
                    <a:stretch/>
                  </pic:blipFill>
                  <pic:spPr bwMode="auto">
                    <a:xfrm>
                      <a:off x="0" y="0"/>
                      <a:ext cx="5943600" cy="2703195"/>
                    </a:xfrm>
                    <a:prstGeom prst="rect">
                      <a:avLst/>
                    </a:prstGeom>
                    <a:ln>
                      <a:noFill/>
                    </a:ln>
                    <a:extLst>
                      <a:ext uri="{53640926-AAD7-44D8-BBD7-CCE9431645EC}">
                        <a14:shadowObscured xmlns:a14="http://schemas.microsoft.com/office/drawing/2010/main"/>
                      </a:ext>
                    </a:extLst>
                  </pic:spPr>
                </pic:pic>
              </a:graphicData>
            </a:graphic>
          </wp:inline>
        </w:drawing>
      </w:r>
    </w:p>
    <w:p w14:paraId="3392A012" w14:textId="77777777" w:rsidR="00DF7D13" w:rsidRDefault="00DF7D13" w:rsidP="00DF7D13">
      <w:pPr>
        <w:spacing w:before="0" w:after="160" w:line="259" w:lineRule="auto"/>
      </w:pPr>
    </w:p>
    <w:p w14:paraId="4ABE430D" w14:textId="77777777" w:rsidR="00055D42" w:rsidRDefault="00055D42">
      <w:pPr>
        <w:spacing w:before="0" w:after="160" w:line="259" w:lineRule="auto"/>
        <w:rPr>
          <w:rFonts w:cs="Segoe UI"/>
        </w:rPr>
      </w:pPr>
      <w:r>
        <w:br w:type="page"/>
      </w:r>
    </w:p>
    <w:p w14:paraId="1B36AA1B" w14:textId="32037C24" w:rsidR="009B4FF1" w:rsidRPr="00DF7D13" w:rsidRDefault="3DFAAD72" w:rsidP="00DF7D13">
      <w:pPr>
        <w:pStyle w:val="ListParagraph"/>
        <w:numPr>
          <w:ilvl w:val="0"/>
          <w:numId w:val="5"/>
        </w:numPr>
        <w:spacing w:after="160" w:line="259" w:lineRule="auto"/>
      </w:pPr>
      <w:r>
        <w:lastRenderedPageBreak/>
        <w:t>Fill up the rest of the fields</w:t>
      </w:r>
      <w:r w:rsidR="10E33C2E">
        <w:t xml:space="preserve"> for the email step</w:t>
      </w:r>
      <w:r w:rsidR="1D85CB7A">
        <w:t>:</w:t>
      </w:r>
    </w:p>
    <w:p w14:paraId="7701152C" w14:textId="11A12BAC" w:rsidR="003F308A" w:rsidRDefault="1D85CB7A" w:rsidP="009D05B3">
      <w:pPr>
        <w:pStyle w:val="ListBullet"/>
        <w:tabs>
          <w:tab w:val="clear" w:pos="630"/>
          <w:tab w:val="num" w:pos="1440"/>
        </w:tabs>
        <w:ind w:left="1440"/>
      </w:pPr>
      <w:r>
        <w:t xml:space="preserve">Subject: </w:t>
      </w:r>
      <w:r w:rsidR="05C000BC">
        <w:t>“</w:t>
      </w:r>
      <w:r w:rsidR="005A37D5">
        <w:t>Thanks for sending the invoice</w:t>
      </w:r>
      <w:r w:rsidR="05C000BC">
        <w:t>”</w:t>
      </w:r>
    </w:p>
    <w:p w14:paraId="1E61CEC8" w14:textId="1EDB3BC4" w:rsidR="00674194" w:rsidRDefault="005A37D5" w:rsidP="009D05B3">
      <w:pPr>
        <w:pStyle w:val="ListBullet"/>
        <w:tabs>
          <w:tab w:val="clear" w:pos="630"/>
          <w:tab w:val="num" w:pos="1440"/>
        </w:tabs>
        <w:ind w:left="1440"/>
      </w:pPr>
      <w:r>
        <w:t xml:space="preserve">Body: </w:t>
      </w:r>
      <w:r w:rsidR="3F941E72">
        <w:t>“We received an invoice with those information</w:t>
      </w:r>
      <w:r w:rsidR="46697D80">
        <w:t>” and “We will process and get back to your shortly</w:t>
      </w:r>
      <w:r w:rsidR="3F941E72">
        <w:t>” and</w:t>
      </w:r>
      <w:r w:rsidR="5E8B76C7">
        <w:t xml:space="preserve"> together with</w:t>
      </w:r>
      <w:r w:rsidR="3F941E72">
        <w:t xml:space="preserve"> the following </w:t>
      </w:r>
      <w:r w:rsidR="5567B510">
        <w:t>variables values</w:t>
      </w:r>
      <w:r w:rsidR="75993966">
        <w:t xml:space="preserve"> from </w:t>
      </w:r>
      <w:r w:rsidR="3F941E72">
        <w:t>Dynamics variables</w:t>
      </w:r>
      <w:r w:rsidR="59566267">
        <w:t xml:space="preserve"> panel under AI Builder action</w:t>
      </w:r>
    </w:p>
    <w:p w14:paraId="2ABAC69B" w14:textId="5A3B65EB" w:rsidR="00AD22F9" w:rsidRPr="00563214" w:rsidRDefault="00AD22F9" w:rsidP="00626E85">
      <w:pPr>
        <w:spacing w:after="160" w:line="259" w:lineRule="auto"/>
        <w:ind w:left="1080"/>
        <w:contextualSpacing/>
      </w:pPr>
    </w:p>
    <w:p w14:paraId="178AD053" w14:textId="737CACB8" w:rsidR="003F308A" w:rsidRPr="006E76BA" w:rsidRDefault="00055D42" w:rsidP="006E76BA">
      <w:pPr>
        <w:spacing w:after="160" w:line="259" w:lineRule="auto"/>
        <w:contextualSpacing/>
      </w:pPr>
      <w:r>
        <w:rPr>
          <w:noProof/>
        </w:rPr>
        <w:drawing>
          <wp:inline distT="0" distB="0" distL="0" distR="0" wp14:anchorId="10FB102C" wp14:editId="0AA82F3F">
            <wp:extent cx="5886493" cy="4267231"/>
            <wp:effectExtent l="0" t="0" r="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58"/>
                    <a:stretch>
                      <a:fillRect/>
                    </a:stretch>
                  </pic:blipFill>
                  <pic:spPr>
                    <a:xfrm>
                      <a:off x="0" y="0"/>
                      <a:ext cx="5886493" cy="4267231"/>
                    </a:xfrm>
                    <a:prstGeom prst="rect">
                      <a:avLst/>
                    </a:prstGeom>
                  </pic:spPr>
                </pic:pic>
              </a:graphicData>
            </a:graphic>
          </wp:inline>
        </w:drawing>
      </w:r>
    </w:p>
    <w:p w14:paraId="77CC7766" w14:textId="77777777" w:rsidR="00370706" w:rsidRDefault="00370706">
      <w:pPr>
        <w:spacing w:before="0" w:after="160" w:line="259" w:lineRule="auto"/>
      </w:pPr>
      <w:r>
        <w:br w:type="page"/>
      </w:r>
    </w:p>
    <w:p w14:paraId="513D1DE4" w14:textId="4955B34D" w:rsidR="00BE18BC" w:rsidRDefault="62236622" w:rsidP="00423ED5">
      <w:pPr>
        <w:pStyle w:val="ListParagraph"/>
        <w:numPr>
          <w:ilvl w:val="0"/>
          <w:numId w:val="5"/>
        </w:numPr>
        <w:spacing w:after="160" w:line="259" w:lineRule="auto"/>
        <w:contextualSpacing/>
        <w:rPr>
          <w:rFonts w:cstheme="minorBidi"/>
        </w:rPr>
      </w:pPr>
      <w:r w:rsidRPr="712D2432">
        <w:rPr>
          <w:rFonts w:cstheme="minorBidi"/>
        </w:rPr>
        <w:lastRenderedPageBreak/>
        <w:t xml:space="preserve">Click </w:t>
      </w:r>
      <w:r w:rsidRPr="712D2432">
        <w:rPr>
          <w:rFonts w:asciiTheme="majorHAnsi" w:hAnsiTheme="majorHAnsi" w:cstheme="majorBidi"/>
        </w:rPr>
        <w:t>Save</w:t>
      </w:r>
      <w:r w:rsidRPr="712D2432">
        <w:rPr>
          <w:rFonts w:cstheme="minorBidi"/>
        </w:rPr>
        <w:t>.</w:t>
      </w:r>
    </w:p>
    <w:p w14:paraId="76C68EC6" w14:textId="467CB46E" w:rsidR="00BE18BC" w:rsidRPr="00BE18BC" w:rsidRDefault="00BE18BC" w:rsidP="006E76BA">
      <w:pPr>
        <w:spacing w:after="160" w:line="259" w:lineRule="auto"/>
        <w:contextualSpacing/>
        <w:jc w:val="center"/>
      </w:pPr>
      <w:r>
        <w:rPr>
          <w:noProof/>
        </w:rPr>
        <w:drawing>
          <wp:inline distT="0" distB="0" distL="0" distR="0" wp14:anchorId="3922BC80" wp14:editId="2F16D87A">
            <wp:extent cx="5817376" cy="659130"/>
            <wp:effectExtent l="0" t="0" r="0" b="7620"/>
            <wp:docPr id="25" name="Picture 25" descr="save th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rotWithShape="1">
                    <a:blip r:embed="rId59">
                      <a:extLst>
                        <a:ext uri="{28A0092B-C50C-407E-A947-70E740481C1C}">
                          <a14:useLocalDpi xmlns:a14="http://schemas.microsoft.com/office/drawing/2010/main" val="0"/>
                        </a:ext>
                      </a:extLst>
                    </a:blip>
                    <a:srcRect t="91412"/>
                    <a:stretch/>
                  </pic:blipFill>
                  <pic:spPr bwMode="auto">
                    <a:xfrm>
                      <a:off x="0" y="0"/>
                      <a:ext cx="5818414" cy="659248"/>
                    </a:xfrm>
                    <a:prstGeom prst="rect">
                      <a:avLst/>
                    </a:prstGeom>
                    <a:ln>
                      <a:noFill/>
                    </a:ln>
                    <a:extLst>
                      <a:ext uri="{53640926-AAD7-44D8-BBD7-CCE9431645EC}">
                        <a14:shadowObscured xmlns:a14="http://schemas.microsoft.com/office/drawing/2010/main"/>
                      </a:ext>
                    </a:extLst>
                  </pic:spPr>
                </pic:pic>
              </a:graphicData>
            </a:graphic>
          </wp:inline>
        </w:drawing>
      </w:r>
    </w:p>
    <w:p w14:paraId="200201BE" w14:textId="389F774F" w:rsidR="009B4FF1" w:rsidRPr="009B4FF1" w:rsidRDefault="009B4FF1" w:rsidP="009B4FF1">
      <w:pPr>
        <w:pStyle w:val="ListParagraph"/>
        <w:numPr>
          <w:ilvl w:val="0"/>
          <w:numId w:val="0"/>
        </w:numPr>
        <w:spacing w:after="160" w:line="259" w:lineRule="auto"/>
        <w:ind w:left="720"/>
        <w:contextualSpacing/>
        <w:rPr>
          <w:rFonts w:cstheme="minorBidi"/>
        </w:rPr>
      </w:pPr>
    </w:p>
    <w:p w14:paraId="7C0FA261" w14:textId="4C136D25" w:rsidR="0855626A" w:rsidRDefault="0855626A" w:rsidP="0A036709">
      <w:pPr>
        <w:pStyle w:val="ListParagraph"/>
        <w:numPr>
          <w:ilvl w:val="0"/>
          <w:numId w:val="5"/>
        </w:numPr>
        <w:spacing w:after="160" w:line="259" w:lineRule="auto"/>
      </w:pPr>
      <w:r>
        <w:t xml:space="preserve">Click </w:t>
      </w:r>
      <w:r w:rsidRPr="712D2432">
        <w:rPr>
          <w:b/>
          <w:bCs/>
        </w:rPr>
        <w:t xml:space="preserve">back </w:t>
      </w:r>
      <w:r>
        <w:t xml:space="preserve">button before the flow name </w:t>
      </w:r>
      <w:r w:rsidR="1DFE729D">
        <w:t xml:space="preserve">to the flow detail </w:t>
      </w:r>
      <w:proofErr w:type="gramStart"/>
      <w:r w:rsidR="1DFE729D">
        <w:t>page</w:t>
      </w:r>
      <w:proofErr w:type="gramEnd"/>
    </w:p>
    <w:p w14:paraId="7EEBA850" w14:textId="0FCFBF9D" w:rsidR="0855626A" w:rsidRDefault="0855626A" w:rsidP="712D2432">
      <w:pPr>
        <w:spacing w:after="160" w:line="259" w:lineRule="auto"/>
        <w:jc w:val="center"/>
      </w:pPr>
      <w:r>
        <w:rPr>
          <w:noProof/>
        </w:rPr>
        <w:drawing>
          <wp:inline distT="0" distB="0" distL="0" distR="0" wp14:anchorId="3ED5B891" wp14:editId="5E9BAA7F">
            <wp:extent cx="5305425" cy="1514258"/>
            <wp:effectExtent l="0" t="0" r="0" b="0"/>
            <wp:docPr id="982855244" name="Picture 982855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855244"/>
                    <pic:cNvPicPr/>
                  </pic:nvPicPr>
                  <pic:blipFill>
                    <a:blip r:embed="rId60">
                      <a:extLst>
                        <a:ext uri="{C183D7F6-B498-43B3-948B-1728B52AA6E4}">
                          <adec:decorative xmlns:adec="http://schemas.microsoft.com/office/drawing/2017/decorative"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val="1"/>
                        </a:ext>
                      </a:extLst>
                    </a:blip>
                    <a:srcRect b="36574"/>
                    <a:stretch>
                      <a:fillRect/>
                    </a:stretch>
                  </pic:blipFill>
                  <pic:spPr>
                    <a:xfrm>
                      <a:off x="0" y="0"/>
                      <a:ext cx="5305425" cy="1514258"/>
                    </a:xfrm>
                    <a:prstGeom prst="rect">
                      <a:avLst/>
                    </a:prstGeom>
                  </pic:spPr>
                </pic:pic>
              </a:graphicData>
            </a:graphic>
          </wp:inline>
        </w:drawing>
      </w:r>
    </w:p>
    <w:p w14:paraId="5DBFEBF3" w14:textId="7139A864" w:rsidR="00247C60" w:rsidRPr="00247C60" w:rsidRDefault="2523AC00" w:rsidP="0A036709">
      <w:pPr>
        <w:pStyle w:val="ListParagraph"/>
        <w:numPr>
          <w:ilvl w:val="0"/>
          <w:numId w:val="5"/>
        </w:numPr>
        <w:spacing w:after="160" w:line="259" w:lineRule="auto"/>
        <w:contextualSpacing/>
        <w:rPr>
          <w:rFonts w:cstheme="minorBidi"/>
        </w:rPr>
      </w:pPr>
      <w:r>
        <w:t xml:space="preserve">Trigger the flow to test by sending an email. </w:t>
      </w:r>
      <w:r w:rsidR="50BEE40B">
        <w:t>In a separate tab, open the Office 365 Outlook app.</w:t>
      </w:r>
    </w:p>
    <w:p w14:paraId="7786E3E0" w14:textId="77777777" w:rsidR="003F4664" w:rsidRPr="000A3CE0" w:rsidRDefault="50BEE40B" w:rsidP="00423ED5">
      <w:pPr>
        <w:pStyle w:val="ListParagraph"/>
        <w:numPr>
          <w:ilvl w:val="0"/>
          <w:numId w:val="5"/>
        </w:numPr>
        <w:spacing w:after="160" w:line="259" w:lineRule="auto"/>
        <w:contextualSpacing/>
        <w:rPr>
          <w:rFonts w:cstheme="minorBidi"/>
        </w:rPr>
      </w:pPr>
      <w:r w:rsidRPr="712D2432">
        <w:rPr>
          <w:rFonts w:ascii="Segoe UI" w:hAnsi="Segoe UI"/>
        </w:rPr>
        <w:t>Compose a new email with the following settings:</w:t>
      </w:r>
    </w:p>
    <w:p w14:paraId="0CE101B0" w14:textId="77777777" w:rsidR="003F4664" w:rsidRPr="000A3CE0" w:rsidRDefault="50BEE40B" w:rsidP="00423ED5">
      <w:pPr>
        <w:pStyle w:val="ListParagraph"/>
        <w:numPr>
          <w:ilvl w:val="1"/>
          <w:numId w:val="5"/>
        </w:numPr>
        <w:spacing w:after="160" w:line="259" w:lineRule="auto"/>
        <w:contextualSpacing/>
        <w:rPr>
          <w:rFonts w:cstheme="minorBidi"/>
        </w:rPr>
      </w:pPr>
      <w:r w:rsidRPr="712D2432">
        <w:rPr>
          <w:rFonts w:ascii="Segoe UI" w:hAnsi="Segoe UI"/>
        </w:rPr>
        <w:t xml:space="preserve">To: </w:t>
      </w:r>
      <w:r w:rsidRPr="712D2432">
        <w:rPr>
          <w:rFonts w:ascii="Segoe UI" w:hAnsi="Segoe UI"/>
          <w:i/>
          <w:iCs/>
        </w:rPr>
        <w:t>{email address of the user identity you are using in this lab}</w:t>
      </w:r>
    </w:p>
    <w:p w14:paraId="2F0A7369" w14:textId="396AD56A" w:rsidR="003F4664" w:rsidRPr="000A3CE0" w:rsidRDefault="50BEE40B" w:rsidP="00423ED5">
      <w:pPr>
        <w:pStyle w:val="ListParagraph"/>
        <w:numPr>
          <w:ilvl w:val="1"/>
          <w:numId w:val="5"/>
        </w:numPr>
        <w:spacing w:after="160" w:line="259" w:lineRule="auto"/>
        <w:contextualSpacing/>
        <w:rPr>
          <w:rFonts w:cstheme="minorBidi"/>
        </w:rPr>
      </w:pPr>
      <w:r w:rsidRPr="712D2432">
        <w:rPr>
          <w:rFonts w:ascii="Segoe UI" w:hAnsi="Segoe UI"/>
        </w:rPr>
        <w:t xml:space="preserve">Subject: </w:t>
      </w:r>
      <w:r w:rsidR="009F64EA">
        <w:rPr>
          <w:rFonts w:ascii="Segoe UI" w:hAnsi="Segoe UI"/>
          <w:b/>
          <w:bCs/>
        </w:rPr>
        <w:t>N</w:t>
      </w:r>
      <w:r w:rsidRPr="712D2432">
        <w:rPr>
          <w:rFonts w:ascii="Segoe UI" w:hAnsi="Segoe UI"/>
          <w:b/>
          <w:bCs/>
        </w:rPr>
        <w:t>ew invoice</w:t>
      </w:r>
    </w:p>
    <w:p w14:paraId="3EFA5F02" w14:textId="5326D6C5" w:rsidR="003F4664" w:rsidRPr="00CF4656" w:rsidRDefault="50BEE40B" w:rsidP="00423ED5">
      <w:pPr>
        <w:pStyle w:val="ListParagraph"/>
        <w:numPr>
          <w:ilvl w:val="1"/>
          <w:numId w:val="5"/>
        </w:numPr>
        <w:spacing w:after="160" w:line="259" w:lineRule="auto"/>
        <w:contextualSpacing/>
      </w:pPr>
      <w:r w:rsidRPr="712D2432">
        <w:rPr>
          <w:rFonts w:ascii="Segoe UI" w:hAnsi="Segoe UI"/>
        </w:rPr>
        <w:t>Attachments:</w:t>
      </w:r>
      <w:r w:rsidRPr="712D2432">
        <w:rPr>
          <w:rFonts w:ascii="Segoe UI" w:hAnsi="Segoe UI"/>
          <w:b/>
          <w:bCs/>
        </w:rPr>
        <w:t xml:space="preserve"> newinvoice.jpg </w:t>
      </w:r>
      <w:r w:rsidRPr="712D2432">
        <w:rPr>
          <w:rFonts w:ascii="Segoe UI" w:hAnsi="Segoe UI"/>
          <w:i/>
          <w:iCs/>
        </w:rPr>
        <w:t>(from the lab resource files)</w:t>
      </w:r>
    </w:p>
    <w:p w14:paraId="7FC10AD0" w14:textId="06319E7C" w:rsidR="54411E71" w:rsidRPr="006E76BA" w:rsidRDefault="54411E71" w:rsidP="006E76BA">
      <w:pPr>
        <w:pBdr>
          <w:top w:val="single" w:sz="4" w:space="1" w:color="auto"/>
          <w:left w:val="single" w:sz="4" w:space="4" w:color="auto"/>
          <w:bottom w:val="single" w:sz="4" w:space="1" w:color="auto"/>
          <w:right w:val="single" w:sz="4" w:space="4" w:color="auto"/>
        </w:pBdr>
        <w:shd w:val="clear" w:color="auto" w:fill="92D050"/>
        <w:spacing w:after="160" w:line="259" w:lineRule="auto"/>
        <w:rPr>
          <w:rFonts w:ascii="Segoe UI" w:hAnsi="Segoe UI"/>
          <w:color w:val="auto"/>
        </w:rPr>
      </w:pPr>
      <w:r w:rsidRPr="006E76BA">
        <w:rPr>
          <w:rFonts w:ascii="Segoe UI" w:hAnsi="Segoe UI"/>
          <w:b/>
          <w:bCs/>
          <w:color w:val="auto"/>
        </w:rPr>
        <w:t>Note</w:t>
      </w:r>
      <w:r w:rsidRPr="006E76BA">
        <w:rPr>
          <w:rFonts w:ascii="Segoe UI" w:hAnsi="Segoe UI"/>
          <w:color w:val="auto"/>
        </w:rPr>
        <w:t xml:space="preserve">: </w:t>
      </w:r>
      <w:r w:rsidR="62911C94" w:rsidRPr="006E76BA">
        <w:rPr>
          <w:rFonts w:ascii="Segoe UI" w:hAnsi="Segoe UI"/>
          <w:color w:val="auto"/>
        </w:rPr>
        <w:t>T</w:t>
      </w:r>
      <w:r w:rsidRPr="006E76BA">
        <w:rPr>
          <w:rFonts w:ascii="Segoe UI" w:hAnsi="Segoe UI"/>
          <w:color w:val="auto"/>
        </w:rPr>
        <w:t>his attachment can be in any of the jpg</w:t>
      </w:r>
      <w:r w:rsidR="4702ACE9" w:rsidRPr="006E76BA">
        <w:rPr>
          <w:rFonts w:ascii="Segoe UI" w:hAnsi="Segoe UI"/>
          <w:color w:val="auto"/>
        </w:rPr>
        <w:t xml:space="preserve"> or</w:t>
      </w:r>
      <w:r w:rsidRPr="006E76BA">
        <w:rPr>
          <w:rFonts w:ascii="Segoe UI" w:hAnsi="Segoe UI"/>
          <w:color w:val="auto"/>
        </w:rPr>
        <w:t xml:space="preserve"> pdf format</w:t>
      </w:r>
      <w:r w:rsidR="1BA53CC8" w:rsidRPr="006E76BA">
        <w:rPr>
          <w:rFonts w:ascii="Segoe UI" w:hAnsi="Segoe UI"/>
          <w:color w:val="auto"/>
        </w:rPr>
        <w:t xml:space="preserve"> and AI builder model can process both</w:t>
      </w:r>
      <w:r w:rsidRPr="006E76BA">
        <w:rPr>
          <w:rFonts w:ascii="Segoe UI" w:hAnsi="Segoe UI"/>
          <w:color w:val="auto"/>
        </w:rPr>
        <w:t>.</w:t>
      </w:r>
      <w:r w:rsidR="324DE6AE" w:rsidRPr="006E76BA">
        <w:rPr>
          <w:rFonts w:ascii="Segoe UI" w:hAnsi="Segoe UI"/>
          <w:color w:val="auto"/>
        </w:rPr>
        <w:t xml:space="preserve"> Here we just use jpg file in this exercise. </w:t>
      </w:r>
    </w:p>
    <w:p w14:paraId="44A8AEE5" w14:textId="77777777" w:rsidR="007E7FDE" w:rsidRDefault="007E7FDE" w:rsidP="007E7FDE">
      <w:pPr>
        <w:spacing w:after="160" w:line="259" w:lineRule="auto"/>
        <w:rPr>
          <w:rFonts w:ascii="Segoe UI" w:hAnsi="Segoe UI"/>
          <w:b/>
          <w:bCs/>
          <w:color w:val="004BBB" w:themeColor="accent6" w:themeTint="BF"/>
        </w:rPr>
      </w:pPr>
    </w:p>
    <w:p w14:paraId="2B8B1572" w14:textId="1E65DBA9" w:rsidR="46F00029" w:rsidRPr="006E76BA" w:rsidRDefault="41568F17" w:rsidP="006E76BA">
      <w:pPr>
        <w:pBdr>
          <w:top w:val="single" w:sz="4" w:space="1" w:color="auto"/>
          <w:left w:val="single" w:sz="4" w:space="4" w:color="auto"/>
          <w:bottom w:val="single" w:sz="4" w:space="1" w:color="auto"/>
          <w:right w:val="single" w:sz="4" w:space="4" w:color="auto"/>
        </w:pBdr>
        <w:shd w:val="clear" w:color="auto" w:fill="92D050"/>
        <w:spacing w:after="160" w:line="259" w:lineRule="auto"/>
        <w:rPr>
          <w:rFonts w:ascii="Segoe UI" w:hAnsi="Segoe UI"/>
          <w:color w:val="auto"/>
        </w:rPr>
      </w:pPr>
      <w:r w:rsidRPr="006E76BA">
        <w:rPr>
          <w:rFonts w:ascii="Segoe UI" w:hAnsi="Segoe UI"/>
          <w:b/>
          <w:bCs/>
          <w:color w:val="auto"/>
        </w:rPr>
        <w:t>Note</w:t>
      </w:r>
      <w:r w:rsidRPr="006E76BA">
        <w:rPr>
          <w:rFonts w:ascii="Segoe UI" w:hAnsi="Segoe UI"/>
          <w:color w:val="auto"/>
        </w:rPr>
        <w:t xml:space="preserve">: </w:t>
      </w:r>
      <w:r w:rsidR="00A24C7E" w:rsidRPr="006E76BA">
        <w:rPr>
          <w:rFonts w:ascii="Segoe UI" w:hAnsi="Segoe UI"/>
          <w:color w:val="auto"/>
        </w:rPr>
        <w:t>Y</w:t>
      </w:r>
      <w:r w:rsidRPr="006E76BA">
        <w:rPr>
          <w:rFonts w:ascii="Segoe UI" w:hAnsi="Segoe UI"/>
          <w:color w:val="auto"/>
        </w:rPr>
        <w:t>our email signature may be view</w:t>
      </w:r>
      <w:r w:rsidR="0D59B953" w:rsidRPr="006E76BA">
        <w:rPr>
          <w:rFonts w:ascii="Segoe UI" w:hAnsi="Segoe UI"/>
          <w:color w:val="auto"/>
        </w:rPr>
        <w:t>ed</w:t>
      </w:r>
      <w:r w:rsidRPr="006E76BA">
        <w:rPr>
          <w:rFonts w:ascii="Segoe UI" w:hAnsi="Segoe UI"/>
          <w:color w:val="auto"/>
        </w:rPr>
        <w:t xml:space="preserve"> as an attachment. That will block this flow </w:t>
      </w:r>
      <w:r w:rsidR="02C682F6" w:rsidRPr="006E76BA">
        <w:rPr>
          <w:rFonts w:ascii="Segoe UI" w:hAnsi="Segoe UI"/>
          <w:color w:val="auto"/>
        </w:rPr>
        <w:t>logic</w:t>
      </w:r>
      <w:r w:rsidRPr="006E76BA">
        <w:rPr>
          <w:rFonts w:ascii="Segoe UI" w:hAnsi="Segoe UI"/>
          <w:color w:val="auto"/>
        </w:rPr>
        <w:t xml:space="preserve"> unless we add more validation. So, we recommend you try to send email without signature. </w:t>
      </w:r>
    </w:p>
    <w:p w14:paraId="140A37B5" w14:textId="77777777" w:rsidR="00CE17C3" w:rsidRDefault="00CE17C3" w:rsidP="00CF4656">
      <w:pPr>
        <w:pStyle w:val="ListParagraph"/>
        <w:numPr>
          <w:ilvl w:val="0"/>
          <w:numId w:val="0"/>
        </w:numPr>
        <w:spacing w:after="160" w:line="259" w:lineRule="auto"/>
        <w:ind w:left="1440"/>
        <w:contextualSpacing/>
      </w:pPr>
    </w:p>
    <w:p w14:paraId="261B9DBB" w14:textId="4414E19F" w:rsidR="003F4664" w:rsidRDefault="50BEE40B" w:rsidP="00423ED5">
      <w:pPr>
        <w:pStyle w:val="ListParagraph"/>
        <w:numPr>
          <w:ilvl w:val="0"/>
          <w:numId w:val="5"/>
        </w:numPr>
        <w:spacing w:after="160" w:line="259" w:lineRule="auto"/>
        <w:contextualSpacing/>
        <w:rPr>
          <w:rFonts w:ascii="Segoe UI" w:hAnsi="Segoe UI"/>
        </w:rPr>
      </w:pPr>
      <w:r w:rsidRPr="712D2432">
        <w:rPr>
          <w:rFonts w:ascii="Segoe UI" w:hAnsi="Segoe UI"/>
        </w:rPr>
        <w:t xml:space="preserve">Send the email and </w:t>
      </w:r>
      <w:r w:rsidR="760CBD7D" w:rsidRPr="712D2432">
        <w:rPr>
          <w:rFonts w:ascii="Segoe UI" w:hAnsi="Segoe UI"/>
        </w:rPr>
        <w:t>now</w:t>
      </w:r>
      <w:r w:rsidRPr="712D2432">
        <w:rPr>
          <w:rFonts w:ascii="Segoe UI" w:hAnsi="Segoe UI"/>
        </w:rPr>
        <w:t xml:space="preserve"> the flow </w:t>
      </w:r>
      <w:r w:rsidR="1791B242" w:rsidRPr="712D2432">
        <w:rPr>
          <w:rFonts w:ascii="Segoe UI" w:hAnsi="Segoe UI"/>
        </w:rPr>
        <w:t>should be triggered to</w:t>
      </w:r>
      <w:r w:rsidRPr="712D2432">
        <w:rPr>
          <w:rFonts w:ascii="Segoe UI" w:hAnsi="Segoe UI"/>
        </w:rPr>
        <w:t xml:space="preserve"> run</w:t>
      </w:r>
      <w:r w:rsidR="566F3675" w:rsidRPr="712D2432">
        <w:rPr>
          <w:rFonts w:ascii="Segoe UI" w:hAnsi="Segoe UI"/>
        </w:rPr>
        <w:t xml:space="preserve"> automatically</w:t>
      </w:r>
      <w:r w:rsidRPr="712D2432">
        <w:rPr>
          <w:rFonts w:ascii="Segoe UI" w:hAnsi="Segoe UI"/>
        </w:rPr>
        <w:t>.</w:t>
      </w:r>
    </w:p>
    <w:p w14:paraId="3E6FF6D8" w14:textId="77777777" w:rsidR="00CE17C3" w:rsidRDefault="00CE17C3" w:rsidP="00CF4656">
      <w:pPr>
        <w:pStyle w:val="ListParagraph"/>
        <w:numPr>
          <w:ilvl w:val="0"/>
          <w:numId w:val="0"/>
        </w:numPr>
        <w:spacing w:after="160" w:line="259" w:lineRule="auto"/>
        <w:ind w:left="720"/>
        <w:contextualSpacing/>
        <w:rPr>
          <w:rFonts w:ascii="Segoe UI" w:hAnsi="Segoe UI"/>
        </w:rPr>
      </w:pPr>
    </w:p>
    <w:p w14:paraId="4B9B4044" w14:textId="77777777" w:rsidR="007A0472" w:rsidRDefault="007A0472">
      <w:pPr>
        <w:spacing w:before="0" w:after="160" w:line="259" w:lineRule="auto"/>
        <w:rPr>
          <w:rFonts w:ascii="Segoe UI" w:hAnsi="Segoe UI" w:cs="Segoe UI"/>
        </w:rPr>
      </w:pPr>
      <w:r>
        <w:rPr>
          <w:rFonts w:ascii="Segoe UI" w:hAnsi="Segoe UI"/>
        </w:rPr>
        <w:br w:type="page"/>
      </w:r>
    </w:p>
    <w:p w14:paraId="0F797BCA" w14:textId="398F5ACD" w:rsidR="3A25D79E" w:rsidRDefault="3A25D79E" w:rsidP="0A036709">
      <w:pPr>
        <w:pStyle w:val="ListParagraph"/>
        <w:numPr>
          <w:ilvl w:val="0"/>
          <w:numId w:val="5"/>
        </w:numPr>
        <w:spacing w:after="160" w:line="259" w:lineRule="auto"/>
        <w:rPr>
          <w:rFonts w:ascii="Segoe UI" w:hAnsi="Segoe UI"/>
        </w:rPr>
      </w:pPr>
      <w:r w:rsidRPr="712D2432">
        <w:rPr>
          <w:rFonts w:ascii="Segoe UI" w:hAnsi="Segoe UI"/>
        </w:rPr>
        <w:lastRenderedPageBreak/>
        <w:t>Now g</w:t>
      </w:r>
      <w:r w:rsidR="19251ECD" w:rsidRPr="712D2432">
        <w:rPr>
          <w:rFonts w:ascii="Segoe UI" w:hAnsi="Segoe UI"/>
        </w:rPr>
        <w:t xml:space="preserve">o </w:t>
      </w:r>
      <w:proofErr w:type="gramStart"/>
      <w:r w:rsidR="19251ECD" w:rsidRPr="712D2432">
        <w:rPr>
          <w:rFonts w:ascii="Segoe UI" w:hAnsi="Segoe UI"/>
        </w:rPr>
        <w:t>back</w:t>
      </w:r>
      <w:proofErr w:type="gramEnd"/>
      <w:r w:rsidR="19251ECD" w:rsidRPr="712D2432">
        <w:rPr>
          <w:rFonts w:ascii="Segoe UI" w:hAnsi="Segoe UI"/>
        </w:rPr>
        <w:t xml:space="preserve"> the flow detail page in the original tab. Notice </w:t>
      </w:r>
      <w:r w:rsidR="7364C0FA" w:rsidRPr="712D2432">
        <w:rPr>
          <w:rFonts w:ascii="Segoe UI" w:hAnsi="Segoe UI"/>
        </w:rPr>
        <w:t>a</w:t>
      </w:r>
      <w:r w:rsidR="19251ECD" w:rsidRPr="712D2432">
        <w:rPr>
          <w:rFonts w:ascii="Segoe UI" w:hAnsi="Segoe UI"/>
        </w:rPr>
        <w:t xml:space="preserve"> new run has been kicked off</w:t>
      </w:r>
      <w:r w:rsidR="634E95EB" w:rsidRPr="712D2432">
        <w:rPr>
          <w:rFonts w:ascii="Segoe UI" w:hAnsi="Segoe UI"/>
        </w:rPr>
        <w:t>. Note, you might have to click refresh button a few times to see the new run history</w:t>
      </w:r>
      <w:r w:rsidR="00AA7ABF">
        <w:rPr>
          <w:rFonts w:ascii="Segoe UI" w:hAnsi="Segoe UI"/>
        </w:rPr>
        <w:t>.</w:t>
      </w:r>
    </w:p>
    <w:p w14:paraId="455148FB" w14:textId="291DF474" w:rsidR="3D5A761A" w:rsidRDefault="3D5A761A" w:rsidP="0A036709">
      <w:pPr>
        <w:spacing w:after="160" w:line="259" w:lineRule="auto"/>
        <w:rPr>
          <w:rFonts w:ascii="Segoe UI" w:hAnsi="Segoe UI"/>
        </w:rPr>
      </w:pPr>
      <w:r>
        <w:rPr>
          <w:noProof/>
        </w:rPr>
        <w:drawing>
          <wp:inline distT="0" distB="0" distL="0" distR="0" wp14:anchorId="66BBB453" wp14:editId="32191D27">
            <wp:extent cx="6115601" cy="3962400"/>
            <wp:effectExtent l="0" t="0" r="0" b="0"/>
            <wp:docPr id="120944766" name="Picture 120944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44766"/>
                    <pic:cNvPicPr/>
                  </pic:nvPicPr>
                  <pic:blipFill>
                    <a:blip r:embed="rId61">
                      <a:extLst>
                        <a:ext uri="{C183D7F6-B498-43B3-948B-1728B52AA6E4}">
                          <adec:decorative xmlns:adec="http://schemas.microsoft.com/office/drawing/2017/decorative"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115601" cy="3962400"/>
                    </a:xfrm>
                    <a:prstGeom prst="rect">
                      <a:avLst/>
                    </a:prstGeom>
                  </pic:spPr>
                </pic:pic>
              </a:graphicData>
            </a:graphic>
          </wp:inline>
        </w:drawing>
      </w:r>
      <w:r w:rsidR="19251ECD" w:rsidRPr="712D2432">
        <w:rPr>
          <w:rFonts w:ascii="Segoe UI" w:hAnsi="Segoe UI"/>
        </w:rPr>
        <w:t xml:space="preserve"> </w:t>
      </w:r>
    </w:p>
    <w:p w14:paraId="338A0CAD" w14:textId="74FDD0C8" w:rsidR="003F4664" w:rsidRPr="00D96608" w:rsidRDefault="19207D32" w:rsidP="0A036709">
      <w:pPr>
        <w:pStyle w:val="ListParagraph"/>
        <w:numPr>
          <w:ilvl w:val="0"/>
          <w:numId w:val="5"/>
        </w:numPr>
        <w:spacing w:after="160" w:line="259" w:lineRule="auto"/>
      </w:pPr>
      <w:r w:rsidRPr="712D2432">
        <w:rPr>
          <w:rFonts w:ascii="Segoe UI" w:hAnsi="Segoe UI"/>
        </w:rPr>
        <w:t xml:space="preserve">Click to open this run details. </w:t>
      </w:r>
      <w:r w:rsidR="50BEE40B" w:rsidRPr="712D2432">
        <w:rPr>
          <w:rFonts w:ascii="Segoe UI" w:hAnsi="Segoe UI"/>
        </w:rPr>
        <w:t xml:space="preserve">It will show whether your flow ran </w:t>
      </w:r>
      <w:r w:rsidR="7B9AF148" w:rsidRPr="712D2432">
        <w:rPr>
          <w:rFonts w:ascii="Segoe UI" w:hAnsi="Segoe UI"/>
        </w:rPr>
        <w:t>successfully</w:t>
      </w:r>
      <w:r w:rsidR="506FC6A0" w:rsidRPr="712D2432">
        <w:rPr>
          <w:rFonts w:ascii="Segoe UI" w:hAnsi="Segoe UI"/>
        </w:rPr>
        <w:t>.</w:t>
      </w:r>
      <w:r w:rsidR="506FC6A0">
        <w:rPr>
          <w:noProof/>
        </w:rPr>
        <w:drawing>
          <wp:inline distT="0" distB="0" distL="0" distR="0" wp14:anchorId="33743977" wp14:editId="55E12335">
            <wp:extent cx="5715000" cy="1428751"/>
            <wp:effectExtent l="0" t="0" r="0" b="0"/>
            <wp:docPr id="1226386048" name="Picture 1166099256" descr="flow ran successfu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6099256"/>
                    <pic:cNvPicPr/>
                  </pic:nvPicPr>
                  <pic:blipFill>
                    <a:blip r:embed="rId62">
                      <a:extLst>
                        <a:ext uri="{28A0092B-C50C-407E-A947-70E740481C1C}">
                          <a14:useLocalDpi xmlns:a14="http://schemas.microsoft.com/office/drawing/2010/main" val="0"/>
                        </a:ext>
                      </a:extLst>
                    </a:blip>
                    <a:stretch>
                      <a:fillRect/>
                    </a:stretch>
                  </pic:blipFill>
                  <pic:spPr>
                    <a:xfrm>
                      <a:off x="0" y="0"/>
                      <a:ext cx="5715000" cy="1428751"/>
                    </a:xfrm>
                    <a:prstGeom prst="rect">
                      <a:avLst/>
                    </a:prstGeom>
                  </pic:spPr>
                </pic:pic>
              </a:graphicData>
            </a:graphic>
          </wp:inline>
        </w:drawing>
      </w:r>
    </w:p>
    <w:p w14:paraId="7074128E" w14:textId="77777777" w:rsidR="00371244" w:rsidRDefault="00371244">
      <w:pPr>
        <w:spacing w:before="0" w:after="160" w:line="259" w:lineRule="auto"/>
        <w:rPr>
          <w:rFonts w:ascii="Segoe UI" w:hAnsi="Segoe UI" w:cs="Segoe UI"/>
        </w:rPr>
      </w:pPr>
      <w:r>
        <w:rPr>
          <w:rFonts w:ascii="Segoe UI" w:hAnsi="Segoe UI"/>
        </w:rPr>
        <w:br w:type="page"/>
      </w:r>
    </w:p>
    <w:p w14:paraId="77AC0992" w14:textId="796B2636" w:rsidR="003F4664" w:rsidRPr="00D96608" w:rsidRDefault="506FC6A0" w:rsidP="0A036709">
      <w:pPr>
        <w:pStyle w:val="ListParagraph"/>
        <w:numPr>
          <w:ilvl w:val="0"/>
          <w:numId w:val="5"/>
        </w:numPr>
        <w:rPr>
          <w:rFonts w:eastAsiaTheme="minorEastAsia" w:cstheme="minorBidi"/>
          <w:color w:val="3C3C41" w:themeColor="text2"/>
        </w:rPr>
      </w:pPr>
      <w:r w:rsidRPr="712D2432">
        <w:rPr>
          <w:rFonts w:ascii="Segoe UI" w:hAnsi="Segoe UI"/>
        </w:rPr>
        <w:lastRenderedPageBreak/>
        <w:t xml:space="preserve">You can also click the title to expand the Apply to each action and AI Builder action to view the output from the Predict action. It should contain the data parsed from the file. That output will be able to be consumed by </w:t>
      </w:r>
      <w:r w:rsidR="007A0472" w:rsidRPr="712D2432">
        <w:rPr>
          <w:rFonts w:ascii="Segoe UI" w:hAnsi="Segoe UI"/>
        </w:rPr>
        <w:t>the following</w:t>
      </w:r>
      <w:r w:rsidRPr="712D2432">
        <w:rPr>
          <w:rFonts w:ascii="Segoe UI" w:hAnsi="Segoe UI"/>
        </w:rPr>
        <w:t xml:space="preserve"> actions. We will cover that in next lab #</w:t>
      </w:r>
      <w:r w:rsidR="00371244">
        <w:rPr>
          <w:rFonts w:ascii="Segoe UI" w:hAnsi="Segoe UI"/>
        </w:rPr>
        <w:t>7</w:t>
      </w:r>
      <w:r w:rsidRPr="712D2432">
        <w:rPr>
          <w:rFonts w:ascii="Segoe UI" w:hAnsi="Segoe UI"/>
        </w:rPr>
        <w:t>.</w:t>
      </w:r>
    </w:p>
    <w:p w14:paraId="74321EEE" w14:textId="547DA886" w:rsidR="003F4664" w:rsidRPr="00D96608" w:rsidRDefault="00371244" w:rsidP="0A036709">
      <w:pPr>
        <w:spacing w:after="160" w:line="259" w:lineRule="auto"/>
      </w:pPr>
      <w:r>
        <w:rPr>
          <w:noProof/>
        </w:rPr>
        <w:drawing>
          <wp:inline distT="0" distB="0" distL="0" distR="0" wp14:anchorId="73B70E0B" wp14:editId="4C312781">
            <wp:extent cx="5943600" cy="5036185"/>
            <wp:effectExtent l="0" t="0" r="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63"/>
                    <a:stretch>
                      <a:fillRect/>
                    </a:stretch>
                  </pic:blipFill>
                  <pic:spPr>
                    <a:xfrm>
                      <a:off x="0" y="0"/>
                      <a:ext cx="5943600" cy="5036185"/>
                    </a:xfrm>
                    <a:prstGeom prst="rect">
                      <a:avLst/>
                    </a:prstGeom>
                  </pic:spPr>
                </pic:pic>
              </a:graphicData>
            </a:graphic>
          </wp:inline>
        </w:drawing>
      </w:r>
    </w:p>
    <w:p w14:paraId="1DB5A4F5" w14:textId="77777777" w:rsidR="00371244" w:rsidRDefault="00371244">
      <w:pPr>
        <w:spacing w:before="0" w:after="160" w:line="259" w:lineRule="auto"/>
        <w:rPr>
          <w:rFonts w:ascii="Segoe UI" w:hAnsi="Segoe UI" w:cs="Segoe UI"/>
        </w:rPr>
      </w:pPr>
      <w:r>
        <w:rPr>
          <w:rFonts w:ascii="Segoe UI" w:hAnsi="Segoe UI"/>
        </w:rPr>
        <w:br w:type="page"/>
      </w:r>
    </w:p>
    <w:p w14:paraId="767661FE" w14:textId="393768A0" w:rsidR="003F4664" w:rsidRPr="00D96608" w:rsidRDefault="506FC6A0" w:rsidP="0A036709">
      <w:pPr>
        <w:pStyle w:val="ListParagraph"/>
        <w:numPr>
          <w:ilvl w:val="0"/>
          <w:numId w:val="5"/>
        </w:numPr>
        <w:spacing w:after="160" w:line="259" w:lineRule="auto"/>
        <w:rPr>
          <w:rFonts w:ascii="Segoe UI" w:hAnsi="Segoe UI"/>
        </w:rPr>
      </w:pPr>
      <w:r w:rsidRPr="712D2432">
        <w:rPr>
          <w:rFonts w:ascii="Segoe UI" w:hAnsi="Segoe UI"/>
        </w:rPr>
        <w:lastRenderedPageBreak/>
        <w:t>Y</w:t>
      </w:r>
      <w:r w:rsidR="7E15C496" w:rsidRPr="712D2432">
        <w:rPr>
          <w:rFonts w:ascii="Segoe UI" w:hAnsi="Segoe UI"/>
        </w:rPr>
        <w:t xml:space="preserve">ou </w:t>
      </w:r>
      <w:r w:rsidR="54038D91" w:rsidRPr="712D2432">
        <w:rPr>
          <w:rFonts w:ascii="Segoe UI" w:hAnsi="Segoe UI"/>
        </w:rPr>
        <w:t xml:space="preserve">should </w:t>
      </w:r>
      <w:r w:rsidR="38D0CC20" w:rsidRPr="712D2432">
        <w:rPr>
          <w:rFonts w:ascii="Segoe UI" w:hAnsi="Segoe UI"/>
        </w:rPr>
        <w:t xml:space="preserve">now </w:t>
      </w:r>
      <w:r w:rsidR="54038D91" w:rsidRPr="712D2432">
        <w:rPr>
          <w:rFonts w:ascii="Segoe UI" w:hAnsi="Segoe UI"/>
        </w:rPr>
        <w:t>also</w:t>
      </w:r>
      <w:r w:rsidR="7E15C496" w:rsidRPr="712D2432">
        <w:rPr>
          <w:rFonts w:ascii="Segoe UI" w:hAnsi="Segoe UI"/>
        </w:rPr>
        <w:t xml:space="preserve"> </w:t>
      </w:r>
      <w:r w:rsidR="1E29BC81" w:rsidRPr="712D2432">
        <w:rPr>
          <w:rFonts w:ascii="Segoe UI" w:hAnsi="Segoe UI"/>
        </w:rPr>
        <w:t xml:space="preserve">have </w:t>
      </w:r>
      <w:r w:rsidR="7E15C496" w:rsidRPr="712D2432">
        <w:rPr>
          <w:rFonts w:ascii="Segoe UI" w:hAnsi="Segoe UI"/>
        </w:rPr>
        <w:t>receive</w:t>
      </w:r>
      <w:r w:rsidR="5EF8E97F" w:rsidRPr="712D2432">
        <w:rPr>
          <w:rFonts w:ascii="Segoe UI" w:hAnsi="Segoe UI"/>
        </w:rPr>
        <w:t>d</w:t>
      </w:r>
      <w:r w:rsidR="7E15C496" w:rsidRPr="712D2432">
        <w:rPr>
          <w:rFonts w:ascii="Segoe UI" w:hAnsi="Segoe UI"/>
        </w:rPr>
        <w:t xml:space="preserve"> an acknowledgment email</w:t>
      </w:r>
      <w:r w:rsidR="0B722D44" w:rsidRPr="712D2432">
        <w:rPr>
          <w:rFonts w:ascii="Segoe UI" w:hAnsi="Segoe UI"/>
        </w:rPr>
        <w:t xml:space="preserve"> with the AI Builder process results against the jpg invoice file.</w:t>
      </w:r>
      <w:r w:rsidR="7E15C496" w:rsidRPr="712D2432">
        <w:rPr>
          <w:rFonts w:ascii="Segoe UI" w:hAnsi="Segoe UI"/>
        </w:rPr>
        <w:t xml:space="preserve"> </w:t>
      </w:r>
    </w:p>
    <w:p w14:paraId="6473CD91" w14:textId="515AE8BD" w:rsidR="00C202DD" w:rsidRPr="00D96608" w:rsidRDefault="001042EA" w:rsidP="001042EA">
      <w:pPr>
        <w:jc w:val="center"/>
      </w:pPr>
      <w:r>
        <w:rPr>
          <w:noProof/>
        </w:rPr>
        <w:drawing>
          <wp:inline distT="0" distB="0" distL="0" distR="0" wp14:anchorId="279F7B65" wp14:editId="487CD8E5">
            <wp:extent cx="3562184" cy="3249545"/>
            <wp:effectExtent l="0" t="0" r="635" b="8255"/>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64"/>
                    <a:stretch>
                      <a:fillRect/>
                    </a:stretch>
                  </pic:blipFill>
                  <pic:spPr>
                    <a:xfrm>
                      <a:off x="0" y="0"/>
                      <a:ext cx="3565660" cy="3252716"/>
                    </a:xfrm>
                    <a:prstGeom prst="rect">
                      <a:avLst/>
                    </a:prstGeom>
                  </pic:spPr>
                </pic:pic>
              </a:graphicData>
            </a:graphic>
          </wp:inline>
        </w:drawing>
      </w:r>
    </w:p>
    <w:p w14:paraId="6804103D" w14:textId="7844E04E" w:rsidR="0091483A" w:rsidRDefault="0091483A" w:rsidP="0A036709">
      <w:pPr>
        <w:spacing w:before="0" w:after="0" w:line="240" w:lineRule="auto"/>
        <w:rPr>
          <w:rFonts w:ascii="Segoe UI" w:eastAsia="Times New Roman" w:hAnsi="Segoe UI" w:cs="Segoe UI"/>
          <w:sz w:val="26"/>
          <w:szCs w:val="26"/>
        </w:rPr>
      </w:pPr>
    </w:p>
    <w:p w14:paraId="15FCE8A6" w14:textId="05340D7D" w:rsidR="0A036709" w:rsidRDefault="0A036709">
      <w:r>
        <w:br w:type="page"/>
      </w:r>
    </w:p>
    <w:p w14:paraId="19D33C62" w14:textId="7B567EEC" w:rsidR="0091483A" w:rsidRPr="00994540" w:rsidRDefault="258400A4" w:rsidP="0A036709">
      <w:pPr>
        <w:keepNext/>
        <w:keepLines/>
        <w:pageBreakBefore/>
        <w:spacing w:before="0" w:after="160" w:line="259" w:lineRule="auto"/>
        <w:rPr>
          <w:rFonts w:ascii="Segoe UI Semibold" w:eastAsia="MS Gothic" w:hAnsi="Segoe UI Semibold" w:cs="Times New Roman"/>
          <w:color w:val="004BBB"/>
          <w:sz w:val="40"/>
          <w:szCs w:val="40"/>
        </w:rPr>
      </w:pPr>
      <w:r w:rsidRPr="0A036709">
        <w:rPr>
          <w:rFonts w:ascii="Segoe UI Semibold" w:eastAsia="MS Gothic" w:hAnsi="Segoe UI Semibold" w:cs="Times New Roman"/>
          <w:color w:val="004BBB" w:themeColor="accent6" w:themeTint="BF"/>
          <w:sz w:val="40"/>
          <w:szCs w:val="40"/>
        </w:rPr>
        <w:lastRenderedPageBreak/>
        <w:t xml:space="preserve">Check your </w:t>
      </w:r>
      <w:proofErr w:type="gramStart"/>
      <w:r w:rsidRPr="0A036709">
        <w:rPr>
          <w:rFonts w:ascii="Segoe UI Semibold" w:eastAsia="MS Gothic" w:hAnsi="Segoe UI Semibold" w:cs="Times New Roman"/>
          <w:color w:val="004BBB" w:themeColor="accent6" w:themeTint="BF"/>
          <w:sz w:val="40"/>
          <w:szCs w:val="40"/>
        </w:rPr>
        <w:t>knowledge</w:t>
      </w:r>
      <w:proofErr w:type="gramEnd"/>
    </w:p>
    <w:p w14:paraId="57C0305A" w14:textId="3BF5DA36" w:rsidR="0091483A" w:rsidRDefault="0091483A" w:rsidP="0091483A">
      <w:r>
        <w:t xml:space="preserve">Lab </w:t>
      </w:r>
      <w:r w:rsidR="001042EA">
        <w:t>6</w:t>
      </w:r>
    </w:p>
    <w:p w14:paraId="030BC1BE" w14:textId="77777777" w:rsidR="0091483A" w:rsidRDefault="0091483A" w:rsidP="0091483A">
      <w:r>
        <w:t>7 mins</w:t>
      </w:r>
    </w:p>
    <w:p w14:paraId="75144FB7" w14:textId="79FFEDD0" w:rsidR="0091483A" w:rsidRDefault="0091483A" w:rsidP="00423ED5">
      <w:pPr>
        <w:pStyle w:val="ListParagraph"/>
        <w:numPr>
          <w:ilvl w:val="0"/>
          <w:numId w:val="8"/>
        </w:numPr>
        <w:spacing w:after="160" w:line="259" w:lineRule="auto"/>
        <w:contextualSpacing/>
      </w:pPr>
      <w:r>
        <w:t xml:space="preserve">After uploading our sample documents in AI Builder, we can click the _______ button to </w:t>
      </w:r>
      <w:r w:rsidR="00CC751B">
        <w:t xml:space="preserve">teach the model to process </w:t>
      </w:r>
      <w:r>
        <w:t xml:space="preserve">our </w:t>
      </w:r>
      <w:r w:rsidR="00CC751B">
        <w:t xml:space="preserve">future </w:t>
      </w:r>
      <w:r>
        <w:t>documents.</w:t>
      </w:r>
    </w:p>
    <w:p w14:paraId="27431A71" w14:textId="77777777" w:rsidR="0091483A" w:rsidRDefault="0091483A" w:rsidP="0091483A">
      <w:pPr>
        <w:pStyle w:val="ListParagraph"/>
        <w:numPr>
          <w:ilvl w:val="0"/>
          <w:numId w:val="0"/>
        </w:numPr>
        <w:ind w:left="1080"/>
      </w:pPr>
    </w:p>
    <w:p w14:paraId="545A2E4D" w14:textId="77777777" w:rsidR="0091483A" w:rsidRDefault="0091483A" w:rsidP="00423ED5">
      <w:pPr>
        <w:pStyle w:val="ListParagraph"/>
        <w:numPr>
          <w:ilvl w:val="0"/>
          <w:numId w:val="9"/>
        </w:numPr>
        <w:spacing w:after="160" w:line="259" w:lineRule="auto"/>
        <w:contextualSpacing/>
      </w:pPr>
      <w:r>
        <w:t>Analyze</w:t>
      </w:r>
    </w:p>
    <w:p w14:paraId="22AF243B" w14:textId="3E29DB05" w:rsidR="0091483A" w:rsidRDefault="00CC751B" w:rsidP="00423ED5">
      <w:pPr>
        <w:pStyle w:val="ListParagraph"/>
        <w:numPr>
          <w:ilvl w:val="0"/>
          <w:numId w:val="9"/>
        </w:numPr>
        <w:spacing w:after="160" w:line="259" w:lineRule="auto"/>
        <w:contextualSpacing/>
      </w:pPr>
      <w:r>
        <w:t>Train</w:t>
      </w:r>
    </w:p>
    <w:p w14:paraId="340DA042" w14:textId="77777777" w:rsidR="0091483A" w:rsidRDefault="0091483A" w:rsidP="00423ED5">
      <w:pPr>
        <w:pStyle w:val="ListParagraph"/>
        <w:numPr>
          <w:ilvl w:val="0"/>
          <w:numId w:val="9"/>
        </w:numPr>
        <w:spacing w:after="160" w:line="259" w:lineRule="auto"/>
        <w:contextualSpacing/>
      </w:pPr>
      <w:r>
        <w:t>New collection</w:t>
      </w:r>
    </w:p>
    <w:p w14:paraId="09C9DFFE" w14:textId="77777777" w:rsidR="0091483A" w:rsidRDefault="0091483A" w:rsidP="00423ED5">
      <w:pPr>
        <w:pStyle w:val="ListParagraph"/>
        <w:numPr>
          <w:ilvl w:val="0"/>
          <w:numId w:val="9"/>
        </w:numPr>
        <w:spacing w:after="160" w:line="259" w:lineRule="auto"/>
        <w:contextualSpacing/>
      </w:pPr>
      <w:r>
        <w:t>None of the above</w:t>
      </w:r>
    </w:p>
    <w:p w14:paraId="20A2C8D9" w14:textId="4B250955" w:rsidR="0091483A" w:rsidRDefault="0091483A" w:rsidP="0091483A">
      <w:pPr>
        <w:ind w:left="720"/>
      </w:pPr>
      <w:r>
        <w:t xml:space="preserve">Answer: </w:t>
      </w:r>
      <w:r w:rsidR="00CC751B">
        <w:t>B</w:t>
      </w:r>
      <w:r>
        <w:t xml:space="preserve">. </w:t>
      </w:r>
      <w:r w:rsidR="00CC751B">
        <w:t>Train</w:t>
      </w:r>
    </w:p>
    <w:p w14:paraId="200001CE" w14:textId="77777777" w:rsidR="0091483A" w:rsidRDefault="0091483A" w:rsidP="0091483A">
      <w:pPr>
        <w:ind w:left="720"/>
      </w:pPr>
    </w:p>
    <w:p w14:paraId="3B51EE90" w14:textId="66E3E4EF" w:rsidR="0091483A" w:rsidRDefault="0091483A" w:rsidP="00423ED5">
      <w:pPr>
        <w:pStyle w:val="ListParagraph"/>
        <w:numPr>
          <w:ilvl w:val="0"/>
          <w:numId w:val="8"/>
        </w:numPr>
        <w:spacing w:after="160" w:line="259" w:lineRule="auto"/>
        <w:contextualSpacing/>
      </w:pPr>
      <w:r>
        <w:t>How do we tag our document?</w:t>
      </w:r>
    </w:p>
    <w:p w14:paraId="5139E307" w14:textId="77777777" w:rsidR="0091483A" w:rsidRDefault="0091483A" w:rsidP="0091483A">
      <w:pPr>
        <w:pStyle w:val="ListParagraph"/>
        <w:numPr>
          <w:ilvl w:val="0"/>
          <w:numId w:val="0"/>
        </w:numPr>
        <w:ind w:left="1080"/>
      </w:pPr>
    </w:p>
    <w:p w14:paraId="34C75FC8" w14:textId="77777777" w:rsidR="0091483A" w:rsidRDefault="0091483A" w:rsidP="00423ED5">
      <w:pPr>
        <w:pStyle w:val="ListParagraph"/>
        <w:numPr>
          <w:ilvl w:val="0"/>
          <w:numId w:val="10"/>
        </w:numPr>
        <w:spacing w:after="160" w:line="259" w:lineRule="auto"/>
        <w:contextualSpacing/>
      </w:pPr>
      <w:r>
        <w:t>H</w:t>
      </w:r>
      <w:r w:rsidRPr="009F3F91">
        <w:t xml:space="preserve">over over the respective area and then click on that </w:t>
      </w:r>
      <w:proofErr w:type="gramStart"/>
      <w:r w:rsidRPr="009F3F91">
        <w:t>area</w:t>
      </w:r>
      <w:proofErr w:type="gramEnd"/>
    </w:p>
    <w:p w14:paraId="5FB24622" w14:textId="77777777" w:rsidR="0091483A" w:rsidRDefault="0091483A" w:rsidP="00423ED5">
      <w:pPr>
        <w:pStyle w:val="ListParagraph"/>
        <w:numPr>
          <w:ilvl w:val="0"/>
          <w:numId w:val="10"/>
        </w:numPr>
        <w:spacing w:after="160" w:line="259" w:lineRule="auto"/>
        <w:contextualSpacing/>
      </w:pPr>
      <w:r>
        <w:t xml:space="preserve">Hold down CTRL and click on that </w:t>
      </w:r>
      <w:proofErr w:type="gramStart"/>
      <w:r>
        <w:t>area</w:t>
      </w:r>
      <w:proofErr w:type="gramEnd"/>
    </w:p>
    <w:p w14:paraId="55397552" w14:textId="77777777" w:rsidR="0091483A" w:rsidRDefault="0091483A" w:rsidP="00423ED5">
      <w:pPr>
        <w:pStyle w:val="ListParagraph"/>
        <w:numPr>
          <w:ilvl w:val="0"/>
          <w:numId w:val="10"/>
        </w:numPr>
        <w:spacing w:after="160" w:line="259" w:lineRule="auto"/>
        <w:contextualSpacing/>
      </w:pPr>
      <w:r>
        <w:t xml:space="preserve">Hold down ALT and click on that </w:t>
      </w:r>
      <w:proofErr w:type="gramStart"/>
      <w:r>
        <w:t>area</w:t>
      </w:r>
      <w:proofErr w:type="gramEnd"/>
    </w:p>
    <w:p w14:paraId="1856A501" w14:textId="77777777" w:rsidR="0091483A" w:rsidRDefault="0091483A" w:rsidP="00423ED5">
      <w:pPr>
        <w:pStyle w:val="ListParagraph"/>
        <w:numPr>
          <w:ilvl w:val="0"/>
          <w:numId w:val="10"/>
        </w:numPr>
        <w:spacing w:after="160" w:line="259" w:lineRule="auto"/>
        <w:contextualSpacing/>
      </w:pPr>
      <w:r>
        <w:t xml:space="preserve">Hold down Shift and click on that </w:t>
      </w:r>
      <w:proofErr w:type="gramStart"/>
      <w:r>
        <w:t>area</w:t>
      </w:r>
      <w:proofErr w:type="gramEnd"/>
    </w:p>
    <w:p w14:paraId="4F04E583" w14:textId="77777777" w:rsidR="0091483A" w:rsidRDefault="0091483A" w:rsidP="0091483A">
      <w:pPr>
        <w:ind w:left="720"/>
      </w:pPr>
      <w:r>
        <w:t>Answer: A. H</w:t>
      </w:r>
      <w:r w:rsidRPr="009F3F91">
        <w:t>over over the respective area and then click on that area</w:t>
      </w:r>
    </w:p>
    <w:p w14:paraId="09E5BDBE" w14:textId="77777777" w:rsidR="0091483A" w:rsidRDefault="0091483A" w:rsidP="0091483A"/>
    <w:p w14:paraId="4DACCBC2" w14:textId="77777777" w:rsidR="0091483A" w:rsidRDefault="0091483A" w:rsidP="00423ED5">
      <w:pPr>
        <w:pStyle w:val="ListParagraph"/>
        <w:numPr>
          <w:ilvl w:val="0"/>
          <w:numId w:val="8"/>
        </w:numPr>
        <w:spacing w:after="160" w:line="259" w:lineRule="auto"/>
        <w:contextualSpacing/>
      </w:pPr>
      <w:r>
        <w:t xml:space="preserve">Do we </w:t>
      </w:r>
      <w:r w:rsidRPr="003F3A51">
        <w:t>need to ensure that our fields have been recognized on all our documents by clicking them one by one and ensuring we have green checkmarks beside our fields</w:t>
      </w:r>
      <w:r>
        <w:t>?</w:t>
      </w:r>
    </w:p>
    <w:p w14:paraId="7911B1FB" w14:textId="77777777" w:rsidR="0091483A" w:rsidRDefault="0091483A" w:rsidP="0091483A">
      <w:pPr>
        <w:pStyle w:val="ListParagraph"/>
        <w:numPr>
          <w:ilvl w:val="0"/>
          <w:numId w:val="0"/>
        </w:numPr>
        <w:ind w:left="1080"/>
      </w:pPr>
    </w:p>
    <w:p w14:paraId="36E5E897" w14:textId="77777777" w:rsidR="0091483A" w:rsidRDefault="0091483A" w:rsidP="00423ED5">
      <w:pPr>
        <w:pStyle w:val="ListParagraph"/>
        <w:numPr>
          <w:ilvl w:val="0"/>
          <w:numId w:val="11"/>
        </w:numPr>
        <w:spacing w:after="160" w:line="259" w:lineRule="auto"/>
        <w:contextualSpacing/>
      </w:pPr>
      <w:r>
        <w:t xml:space="preserve">True </w:t>
      </w:r>
    </w:p>
    <w:p w14:paraId="2D18ACD1" w14:textId="77777777" w:rsidR="0091483A" w:rsidRDefault="0091483A" w:rsidP="00423ED5">
      <w:pPr>
        <w:pStyle w:val="ListParagraph"/>
        <w:numPr>
          <w:ilvl w:val="0"/>
          <w:numId w:val="11"/>
        </w:numPr>
        <w:spacing w:after="160" w:line="259" w:lineRule="auto"/>
        <w:contextualSpacing/>
      </w:pPr>
      <w:r>
        <w:t>False</w:t>
      </w:r>
    </w:p>
    <w:p w14:paraId="26AA9E1A" w14:textId="77777777" w:rsidR="0091483A" w:rsidRDefault="0091483A" w:rsidP="0091483A">
      <w:pPr>
        <w:ind w:left="720"/>
      </w:pPr>
      <w:r>
        <w:t>Answer: A. True, fields need to be recognized across all documents for the document to be trained properly.</w:t>
      </w:r>
    </w:p>
    <w:p w14:paraId="74B83166" w14:textId="6A28EB69" w:rsidR="00B21A87" w:rsidRPr="000E09C6" w:rsidRDefault="00B21A87">
      <w:pPr>
        <w:spacing w:before="0" w:after="160" w:line="259" w:lineRule="auto"/>
        <w:rPr>
          <w:rFonts w:cs="Segoe UI"/>
          <w:sz w:val="20"/>
          <w:szCs w:val="20"/>
        </w:rPr>
      </w:pPr>
      <w:r>
        <w:rPr>
          <w:rFonts w:cs="Segoe UI"/>
          <w:sz w:val="20"/>
          <w:szCs w:val="20"/>
        </w:rPr>
        <w:br w:type="page"/>
      </w:r>
    </w:p>
    <w:p w14:paraId="313D8267" w14:textId="77777777" w:rsidR="00B877DF" w:rsidRPr="00AB4ABB" w:rsidRDefault="00B877DF" w:rsidP="00B877DF">
      <w:r w:rsidRPr="00AB4ABB">
        <w:lastRenderedPageBreak/>
        <w:t>Information in this document, including URL and other Internet Web site references,</w:t>
      </w:r>
      <w:r>
        <w:br/>
      </w:r>
      <w:r w:rsidRPr="00AB4ABB">
        <w:t>is</w:t>
      </w:r>
      <w:r>
        <w:t xml:space="preserve"> </w:t>
      </w:r>
      <w:r w:rsidRPr="00AB4ABB">
        <w:t xml:space="preserve">subject to change without notice. Unless otherwise noted, the example companies, organizations, products, domain names, e-mail addresses, logos, people, places, and events depicted herein are fictitious, and no association with any real company, organization, product, domain name, e-mail address, logo, person, </w:t>
      </w:r>
      <w:proofErr w:type="gramStart"/>
      <w:r w:rsidRPr="00AB4ABB">
        <w:t>place</w:t>
      </w:r>
      <w:proofErr w:type="gramEnd"/>
      <w:r w:rsidRPr="00AB4ABB">
        <w:t xml:space="preserve"> or event is intended or should be inferred. Complying with all applicable copyright laws is the responsibility of the user. Without limiting the rights under copyright, no part of this document may be reproduced, stored </w:t>
      </w:r>
      <w:proofErr w:type="gramStart"/>
      <w:r w:rsidRPr="00AB4ABB">
        <w:t>in</w:t>
      </w:r>
      <w:proofErr w:type="gramEnd"/>
      <w:r w:rsidRPr="00AB4ABB">
        <w:t xml:space="preserve"> or introduced into a retrieval system, or transmitted in any form or by any means (electronic, mechanical, photocopying, recording, or otherwise), or for any purpose, without the express written permission of Microsoft Corporation.</w:t>
      </w:r>
    </w:p>
    <w:p w14:paraId="1FC06450" w14:textId="77777777" w:rsidR="00B877DF" w:rsidRPr="00AB4ABB" w:rsidRDefault="00B877DF" w:rsidP="00B877DF">
      <w:r w:rsidRPr="00AB4ABB">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32D52210" w14:textId="77777777" w:rsidR="00B877DF" w:rsidRPr="00AB4ABB" w:rsidRDefault="00B877DF" w:rsidP="00B877DF">
      <w:r w:rsidRPr="00AB4ABB">
        <w:t xml:space="preserve">The names of manufacturers, products, or URLs are provided for informational purposes only and Microsoft makes no representations </w:t>
      </w:r>
      <w:r>
        <w:t>or</w:t>
      </w:r>
      <w:r w:rsidRPr="00AB4ABB">
        <w:t xml:space="preserve"> warranties, either expressed, implied, or statutory, regarding these manufacturers or the use of the products with any Microsoft technologies.</w:t>
      </w:r>
      <w:r>
        <w:br/>
      </w:r>
      <w:r w:rsidRPr="00AB4ABB">
        <w:t xml:space="preserve">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t>
      </w:r>
      <w:proofErr w:type="gramStart"/>
      <w:r w:rsidRPr="00AB4ABB">
        <w:t>webcasting</w:t>
      </w:r>
      <w:proofErr w:type="gramEnd"/>
      <w:r w:rsidRPr="00AB4ABB">
        <w:t xml:space="preserve"> or any other form of transmission received from any linked site. Microsoft is providing these links to you only as a convenience, and the inclusion of any link does not imply endorsement of Microsoft of the </w:t>
      </w:r>
      <w:proofErr w:type="gramStart"/>
      <w:r w:rsidRPr="00AB4ABB">
        <w:t>site</w:t>
      </w:r>
      <w:proofErr w:type="gramEnd"/>
      <w:r w:rsidRPr="00AB4ABB">
        <w:t xml:space="preserve"> or the products contained therein.</w:t>
      </w:r>
      <w:r>
        <w:t xml:space="preserve"> </w:t>
      </w:r>
    </w:p>
    <w:p w14:paraId="358880DA" w14:textId="36B9E107" w:rsidR="00B877DF" w:rsidRPr="00AB4ABB" w:rsidRDefault="00B877DF" w:rsidP="00B877DF">
      <w:r>
        <w:t>© 202</w:t>
      </w:r>
      <w:r w:rsidR="0E703CE8">
        <w:t>1</w:t>
      </w:r>
      <w:r>
        <w:t xml:space="preserve"> Microsoft Corporation. All rights reserved.</w:t>
      </w:r>
    </w:p>
    <w:p w14:paraId="50C3F825" w14:textId="77777777" w:rsidR="00B877DF" w:rsidRPr="00EA451E" w:rsidRDefault="00B877DF" w:rsidP="00B877DF">
      <w:pPr>
        <w:rPr>
          <w:rFonts w:cs="Segoe UI"/>
          <w:sz w:val="20"/>
          <w:szCs w:val="20"/>
        </w:rPr>
      </w:pPr>
      <w:r w:rsidRPr="00AB4ABB">
        <w:t xml:space="preserve">Microsoft and the trademarks listed at </w:t>
      </w:r>
      <w:r w:rsidRPr="00764442">
        <w:rPr>
          <w:color w:val="0070C0"/>
          <w:u w:val="single"/>
        </w:rPr>
        <w:t>https://www.microsoft.com/enus/legal/intellectualproperty/Trademarks/Usage/General.aspx</w:t>
      </w:r>
      <w:r>
        <w:br/>
      </w:r>
      <w:r w:rsidRPr="00AB4ABB">
        <w:t xml:space="preserve">are trademarks of the Microsoft group of companies. All other trademarks are </w:t>
      </w:r>
      <w:proofErr w:type="gramStart"/>
      <w:r w:rsidRPr="00AB4ABB">
        <w:t>property</w:t>
      </w:r>
      <w:proofErr w:type="gramEnd"/>
      <w:r w:rsidRPr="00AB4ABB">
        <w:t xml:space="preserve"> of their respective owners.</w:t>
      </w:r>
    </w:p>
    <w:p w14:paraId="52171498" w14:textId="3CDFBEA1" w:rsidR="00EA451E" w:rsidRPr="00EA451E" w:rsidRDefault="00EA451E" w:rsidP="00714004">
      <w:pPr>
        <w:rPr>
          <w:rFonts w:cs="Segoe UI"/>
          <w:sz w:val="20"/>
          <w:szCs w:val="20"/>
        </w:rPr>
      </w:pPr>
    </w:p>
    <w:sectPr w:rsidR="00EA451E" w:rsidRPr="00EA451E" w:rsidSect="00A41556">
      <w:footerReference w:type="default" r:id="rId65"/>
      <w:headerReference w:type="first" r:id="rId66"/>
      <w:footerReference w:type="first" r:id="rId67"/>
      <w:pgSz w:w="12240" w:h="15840"/>
      <w:pgMar w:top="1440" w:right="1440" w:bottom="1440" w:left="1440" w:header="720" w:footer="432"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E5DDB" w14:textId="77777777" w:rsidR="00C36BA6" w:rsidRDefault="00C36BA6" w:rsidP="009E6327">
      <w:pPr>
        <w:spacing w:after="0"/>
      </w:pPr>
      <w:r>
        <w:separator/>
      </w:r>
    </w:p>
  </w:endnote>
  <w:endnote w:type="continuationSeparator" w:id="0">
    <w:p w14:paraId="33365898" w14:textId="77777777" w:rsidR="00C36BA6" w:rsidRDefault="00C36BA6" w:rsidP="009E6327">
      <w:pPr>
        <w:spacing w:after="0"/>
      </w:pPr>
      <w:r>
        <w:continuationSeparator/>
      </w:r>
    </w:p>
  </w:endnote>
  <w:endnote w:type="continuationNotice" w:id="1">
    <w:p w14:paraId="3A81890A" w14:textId="77777777" w:rsidR="00C36BA6" w:rsidRDefault="00C36B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D9D9D9"/>
        <w:left w:val="none" w:sz="0" w:space="0" w:color="auto"/>
        <w:bottom w:val="none" w:sz="0" w:space="0" w:color="auto"/>
        <w:right w:val="none" w:sz="0" w:space="0" w:color="auto"/>
        <w:insideH w:val="none" w:sz="0" w:space="0" w:color="auto"/>
        <w:insideV w:val="none" w:sz="0" w:space="0" w:color="auto"/>
      </w:tblBorders>
      <w:tblCellMar>
        <w:top w:w="43" w:type="dxa"/>
        <w:left w:w="0" w:type="dxa"/>
        <w:right w:w="0" w:type="dxa"/>
      </w:tblCellMar>
      <w:tblLook w:val="04A0" w:firstRow="1" w:lastRow="0" w:firstColumn="1" w:lastColumn="0" w:noHBand="0" w:noVBand="1"/>
    </w:tblPr>
    <w:tblGrid>
      <w:gridCol w:w="4699"/>
      <w:gridCol w:w="4661"/>
    </w:tblGrid>
    <w:tr w:rsidR="0096275C" w:rsidRPr="005C5FBB" w14:paraId="656646B1" w14:textId="77777777" w:rsidTr="0033042C">
      <w:tc>
        <w:tcPr>
          <w:tcW w:w="4819" w:type="dxa"/>
        </w:tcPr>
        <w:p w14:paraId="6FCA7C38" w14:textId="77777777" w:rsidR="0096275C" w:rsidRPr="005C5FBB" w:rsidRDefault="0096275C" w:rsidP="00A41556">
          <w:pPr>
            <w:pStyle w:val="BulletIndentUnderBullet"/>
            <w:spacing w:after="80"/>
            <w:ind w:left="0"/>
          </w:pPr>
          <w:r>
            <w:t>Robotic Process Automation</w:t>
          </w:r>
          <w:r w:rsidRPr="00F62B24">
            <w:t xml:space="preserve"> in a Day</w:t>
          </w:r>
        </w:p>
      </w:tc>
      <w:tc>
        <w:tcPr>
          <w:tcW w:w="4819" w:type="dxa"/>
        </w:tcPr>
        <w:p w14:paraId="460C6AB4" w14:textId="77777777" w:rsidR="0096275C" w:rsidRPr="005C5FBB" w:rsidRDefault="0096275C" w:rsidP="00A41556">
          <w:pPr>
            <w:pStyle w:val="BulletIndentUnderBullet"/>
            <w:spacing w:before="40" w:after="80"/>
            <w:ind w:left="0"/>
            <w:jc w:val="right"/>
          </w:pPr>
          <w:r>
            <w:t xml:space="preserve">    </w:t>
          </w:r>
        </w:p>
      </w:tc>
    </w:tr>
  </w:tbl>
  <w:p w14:paraId="1FB2E332" w14:textId="77777777" w:rsidR="0096275C" w:rsidRPr="00A41556" w:rsidRDefault="0096275C" w:rsidP="00A41556">
    <w:pPr>
      <w:pStyle w:val="Footer"/>
      <w:rPr>
        <w:sz w:val="6"/>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6Colorful-Accent5"/>
      <w:tblW w:w="0" w:type="auto"/>
      <w:tblLayout w:type="fixed"/>
      <w:tblLook w:val="06A0" w:firstRow="1" w:lastRow="0" w:firstColumn="1" w:lastColumn="0" w:noHBand="1" w:noVBand="1"/>
    </w:tblPr>
    <w:tblGrid>
      <w:gridCol w:w="236"/>
      <w:gridCol w:w="236"/>
      <w:gridCol w:w="236"/>
    </w:tblGrid>
    <w:tr w:rsidR="0096275C" w14:paraId="17FE2FC3" w14:textId="77777777" w:rsidTr="00CF4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2F704B" w14:textId="77777777" w:rsidR="0096275C" w:rsidRDefault="0096275C" w:rsidP="6D691A75">
          <w:pPr>
            <w:pStyle w:val="Header"/>
            <w:ind w:left="-115"/>
          </w:pPr>
        </w:p>
      </w:tc>
      <w:tc>
        <w:tcPr>
          <w:tcW w:w="0" w:type="dxa"/>
        </w:tcPr>
        <w:p w14:paraId="2CF3DDCA" w14:textId="77777777" w:rsidR="0096275C" w:rsidRDefault="0096275C" w:rsidP="6D691A75">
          <w:pPr>
            <w:pStyle w:val="Header"/>
            <w:jc w:val="center"/>
            <w:cnfStyle w:val="100000000000" w:firstRow="1" w:lastRow="0" w:firstColumn="0" w:lastColumn="0" w:oddVBand="0" w:evenVBand="0" w:oddHBand="0" w:evenHBand="0" w:firstRowFirstColumn="0" w:firstRowLastColumn="0" w:lastRowFirstColumn="0" w:lastRowLastColumn="0"/>
          </w:pPr>
        </w:p>
      </w:tc>
      <w:tc>
        <w:tcPr>
          <w:tcW w:w="0" w:type="dxa"/>
        </w:tcPr>
        <w:p w14:paraId="229061A1" w14:textId="77777777" w:rsidR="0096275C" w:rsidRDefault="0096275C" w:rsidP="6D691A75">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0D7B1041" w14:textId="77777777" w:rsidR="0096275C" w:rsidRDefault="0096275C" w:rsidP="6D691A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D9D9D9" w:themeColor="background1" w:themeShade="D9"/>
        <w:left w:val="none" w:sz="0" w:space="0" w:color="auto"/>
        <w:bottom w:val="none" w:sz="0" w:space="0" w:color="auto"/>
        <w:right w:val="none" w:sz="0" w:space="0" w:color="auto"/>
        <w:insideH w:val="none" w:sz="0" w:space="0" w:color="auto"/>
        <w:insideV w:val="none" w:sz="0" w:space="0" w:color="auto"/>
      </w:tblBorders>
      <w:tblCellMar>
        <w:top w:w="43" w:type="dxa"/>
        <w:left w:w="0" w:type="dxa"/>
        <w:right w:w="0" w:type="dxa"/>
      </w:tblCellMar>
      <w:tblLook w:val="04A0" w:firstRow="1" w:lastRow="0" w:firstColumn="1" w:lastColumn="0" w:noHBand="0" w:noVBand="1"/>
    </w:tblPr>
    <w:tblGrid>
      <w:gridCol w:w="8364"/>
      <w:gridCol w:w="996"/>
    </w:tblGrid>
    <w:tr w:rsidR="001F7382" w:rsidRPr="00F62B24" w14:paraId="1FCB3A7F" w14:textId="77777777" w:rsidTr="00CF4656">
      <w:tc>
        <w:tcPr>
          <w:tcW w:w="8364" w:type="dxa"/>
        </w:tcPr>
        <w:p w14:paraId="174D33DD" w14:textId="58C99C17" w:rsidR="001F7382" w:rsidRPr="00F62B24" w:rsidRDefault="003030DC" w:rsidP="007C7D89">
          <w:pPr>
            <w:pStyle w:val="BulletIndentUnderBullet"/>
            <w:spacing w:after="80"/>
            <w:ind w:left="0"/>
          </w:pPr>
          <w:r>
            <w:t>Robotic Process Automation</w:t>
          </w:r>
          <w:r w:rsidRPr="00F62B24">
            <w:t xml:space="preserve"> in a Day</w:t>
          </w:r>
          <w:r w:rsidR="00A02639">
            <w:t>,</w:t>
          </w:r>
          <w:r>
            <w:t xml:space="preserve"> </w:t>
          </w:r>
          <w:r w:rsidR="003425BE" w:rsidRPr="003425BE">
            <w:t xml:space="preserve">Lab </w:t>
          </w:r>
          <w:r w:rsidR="00915CB4">
            <w:t>6</w:t>
          </w:r>
          <w:r w:rsidR="003425BE">
            <w:t xml:space="preserve"> </w:t>
          </w:r>
          <w:r w:rsidR="003425BE" w:rsidRPr="003425BE">
            <w:t xml:space="preserve">– Add AI model to process invoice forms </w:t>
          </w:r>
        </w:p>
      </w:tc>
      <w:tc>
        <w:tcPr>
          <w:tcW w:w="996" w:type="dxa"/>
        </w:tcPr>
        <w:p w14:paraId="07CB5D69" w14:textId="405FBAA4" w:rsidR="001F7382" w:rsidRPr="00F62B24" w:rsidRDefault="001F7382" w:rsidP="007C7D89">
          <w:pPr>
            <w:pStyle w:val="BulletIndentUnderBullet"/>
            <w:spacing w:before="40" w:after="80"/>
            <w:ind w:left="0"/>
            <w:jc w:val="right"/>
          </w:pPr>
          <w:r>
            <w:t xml:space="preserve">  </w:t>
          </w:r>
          <w:r w:rsidRPr="00116AAC">
            <w:rPr>
              <w:color w:val="auto"/>
              <w:shd w:val="clear" w:color="auto" w:fill="E6E6E6"/>
            </w:rPr>
            <w:fldChar w:fldCharType="begin"/>
          </w:r>
          <w:r w:rsidRPr="00116AAC">
            <w:rPr>
              <w:color w:val="auto"/>
            </w:rPr>
            <w:instrText xml:space="preserve"> PAGE   \* MERGEFORMAT </w:instrText>
          </w:r>
          <w:r w:rsidRPr="00116AAC">
            <w:rPr>
              <w:color w:val="auto"/>
              <w:shd w:val="clear" w:color="auto" w:fill="E6E6E6"/>
            </w:rPr>
            <w:fldChar w:fldCharType="separate"/>
          </w:r>
          <w:r w:rsidRPr="00116AAC">
            <w:rPr>
              <w:noProof/>
              <w:color w:val="auto"/>
            </w:rPr>
            <w:t>1</w:t>
          </w:r>
          <w:r w:rsidRPr="00116AAC">
            <w:rPr>
              <w:noProof/>
              <w:color w:val="auto"/>
              <w:shd w:val="clear" w:color="auto" w:fill="E6E6E6"/>
            </w:rPr>
            <w:fldChar w:fldCharType="end"/>
          </w:r>
          <w:r w:rsidRPr="00116AAC">
            <w:rPr>
              <w:color w:val="auto"/>
            </w:rPr>
            <w:t xml:space="preserve">  </w:t>
          </w:r>
        </w:p>
      </w:tc>
    </w:tr>
  </w:tbl>
  <w:p w14:paraId="329DADE0" w14:textId="77777777" w:rsidR="001F7382" w:rsidRPr="00A41556" w:rsidRDefault="001F7382">
    <w:pPr>
      <w:pStyle w:val="Footer"/>
      <w:rPr>
        <w:sz w:val="2"/>
        <w:szCs w:val="2"/>
      </w:rPr>
    </w:pPr>
  </w:p>
  <w:p w14:paraId="05957F64" w14:textId="77777777" w:rsidR="00A308AC" w:rsidRDefault="00A308A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6Colorful-Accent5"/>
      <w:tblW w:w="0" w:type="auto"/>
      <w:tblLayout w:type="fixed"/>
      <w:tblLook w:val="06A0" w:firstRow="1" w:lastRow="0" w:firstColumn="1" w:lastColumn="0" w:noHBand="1" w:noVBand="1"/>
    </w:tblPr>
    <w:tblGrid>
      <w:gridCol w:w="236"/>
      <w:gridCol w:w="236"/>
      <w:gridCol w:w="236"/>
    </w:tblGrid>
    <w:tr w:rsidR="001F7382" w14:paraId="285104B6" w14:textId="77777777" w:rsidTr="00CF4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709734B" w14:textId="5FC5F0E1" w:rsidR="001F7382" w:rsidRDefault="001F7382" w:rsidP="6D691A75">
          <w:pPr>
            <w:pStyle w:val="Header"/>
            <w:ind w:left="-115"/>
          </w:pPr>
        </w:p>
      </w:tc>
      <w:tc>
        <w:tcPr>
          <w:tcW w:w="0" w:type="dxa"/>
        </w:tcPr>
        <w:p w14:paraId="5C395246" w14:textId="0584D3F3" w:rsidR="001F7382" w:rsidRDefault="001F7382" w:rsidP="6D691A75">
          <w:pPr>
            <w:pStyle w:val="Header"/>
            <w:jc w:val="center"/>
            <w:cnfStyle w:val="100000000000" w:firstRow="1" w:lastRow="0" w:firstColumn="0" w:lastColumn="0" w:oddVBand="0" w:evenVBand="0" w:oddHBand="0" w:evenHBand="0" w:firstRowFirstColumn="0" w:firstRowLastColumn="0" w:lastRowFirstColumn="0" w:lastRowLastColumn="0"/>
          </w:pPr>
        </w:p>
      </w:tc>
      <w:tc>
        <w:tcPr>
          <w:tcW w:w="0" w:type="dxa"/>
        </w:tcPr>
        <w:p w14:paraId="180F3AA3" w14:textId="7B15445F" w:rsidR="001F7382" w:rsidRDefault="001F7382" w:rsidP="6D691A75">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3A45E16C" w14:textId="242E23D3" w:rsidR="001F7382" w:rsidRDefault="001F7382" w:rsidP="6D691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0CDD6" w14:textId="77777777" w:rsidR="00C36BA6" w:rsidRDefault="00C36BA6" w:rsidP="009E6327">
      <w:pPr>
        <w:spacing w:after="0"/>
      </w:pPr>
      <w:r>
        <w:separator/>
      </w:r>
    </w:p>
  </w:footnote>
  <w:footnote w:type="continuationSeparator" w:id="0">
    <w:p w14:paraId="65B3FD4F" w14:textId="77777777" w:rsidR="00C36BA6" w:rsidRDefault="00C36BA6" w:rsidP="009E6327">
      <w:pPr>
        <w:spacing w:after="0"/>
      </w:pPr>
      <w:r>
        <w:continuationSeparator/>
      </w:r>
    </w:p>
  </w:footnote>
  <w:footnote w:type="continuationNotice" w:id="1">
    <w:p w14:paraId="1E694CDB" w14:textId="77777777" w:rsidR="00C36BA6" w:rsidRDefault="00C36B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2C2B" w14:textId="77777777" w:rsidR="0096275C" w:rsidRDefault="0096275C" w:rsidP="00A41556">
    <w:pPr>
      <w:pStyle w:val="Header"/>
      <w:tabs>
        <w:tab w:val="clear" w:pos="4680"/>
        <w:tab w:val="clear" w:pos="9360"/>
        <w:tab w:val="left" w:pos="365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6Colorful-Accent5"/>
      <w:tblW w:w="0" w:type="auto"/>
      <w:tblLayout w:type="fixed"/>
      <w:tblLook w:val="06A0" w:firstRow="1" w:lastRow="0" w:firstColumn="1" w:lastColumn="0" w:noHBand="1" w:noVBand="1"/>
    </w:tblPr>
    <w:tblGrid>
      <w:gridCol w:w="236"/>
      <w:gridCol w:w="236"/>
      <w:gridCol w:w="236"/>
    </w:tblGrid>
    <w:tr w:rsidR="0096275C" w14:paraId="3DFEAD0B" w14:textId="77777777" w:rsidTr="00CF4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78F366A" w14:textId="77777777" w:rsidR="0096275C" w:rsidRDefault="0096275C" w:rsidP="6D691A75">
          <w:pPr>
            <w:pStyle w:val="Header"/>
            <w:ind w:left="-115"/>
          </w:pPr>
        </w:p>
      </w:tc>
      <w:tc>
        <w:tcPr>
          <w:tcW w:w="0" w:type="dxa"/>
        </w:tcPr>
        <w:p w14:paraId="5C276B47" w14:textId="77777777" w:rsidR="0096275C" w:rsidRDefault="0096275C" w:rsidP="6D691A75">
          <w:pPr>
            <w:pStyle w:val="Header"/>
            <w:jc w:val="center"/>
            <w:cnfStyle w:val="100000000000" w:firstRow="1" w:lastRow="0" w:firstColumn="0" w:lastColumn="0" w:oddVBand="0" w:evenVBand="0" w:oddHBand="0" w:evenHBand="0" w:firstRowFirstColumn="0" w:firstRowLastColumn="0" w:lastRowFirstColumn="0" w:lastRowLastColumn="0"/>
          </w:pPr>
        </w:p>
      </w:tc>
      <w:tc>
        <w:tcPr>
          <w:tcW w:w="0" w:type="dxa"/>
        </w:tcPr>
        <w:p w14:paraId="6F4B7CC6" w14:textId="77777777" w:rsidR="0096275C" w:rsidRDefault="0096275C" w:rsidP="6D691A75">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6E41553C" w14:textId="77777777" w:rsidR="0096275C" w:rsidRDefault="0096275C" w:rsidP="6D691A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6Colorful-Accent5"/>
      <w:tblW w:w="0" w:type="auto"/>
      <w:tblLayout w:type="fixed"/>
      <w:tblLook w:val="06A0" w:firstRow="1" w:lastRow="0" w:firstColumn="1" w:lastColumn="0" w:noHBand="1" w:noVBand="1"/>
    </w:tblPr>
    <w:tblGrid>
      <w:gridCol w:w="236"/>
      <w:gridCol w:w="236"/>
      <w:gridCol w:w="236"/>
    </w:tblGrid>
    <w:tr w:rsidR="001F7382" w14:paraId="584D838A" w14:textId="77777777" w:rsidTr="00CF4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39460A3" w14:textId="53BA3DD1" w:rsidR="001F7382" w:rsidRDefault="001F7382" w:rsidP="6D691A75">
          <w:pPr>
            <w:pStyle w:val="Header"/>
            <w:ind w:left="-115"/>
          </w:pPr>
        </w:p>
      </w:tc>
      <w:tc>
        <w:tcPr>
          <w:tcW w:w="0" w:type="dxa"/>
        </w:tcPr>
        <w:p w14:paraId="3B8B8614" w14:textId="4501E13F" w:rsidR="001F7382" w:rsidRDefault="001F7382" w:rsidP="6D691A75">
          <w:pPr>
            <w:pStyle w:val="Header"/>
            <w:jc w:val="center"/>
            <w:cnfStyle w:val="100000000000" w:firstRow="1" w:lastRow="0" w:firstColumn="0" w:lastColumn="0" w:oddVBand="0" w:evenVBand="0" w:oddHBand="0" w:evenHBand="0" w:firstRowFirstColumn="0" w:firstRowLastColumn="0" w:lastRowFirstColumn="0" w:lastRowLastColumn="0"/>
          </w:pPr>
        </w:p>
      </w:tc>
      <w:tc>
        <w:tcPr>
          <w:tcW w:w="0" w:type="dxa"/>
        </w:tcPr>
        <w:p w14:paraId="4E545714" w14:textId="13AC61BF" w:rsidR="001F7382" w:rsidRDefault="001F7382" w:rsidP="6D691A75">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1B13989F" w14:textId="78897148" w:rsidR="001F7382" w:rsidRDefault="001F7382" w:rsidP="6D691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020486"/>
    <w:lvl w:ilvl="0">
      <w:start w:val="1"/>
      <w:numFmt w:val="bullet"/>
      <w:pStyle w:val="ListBullet"/>
      <w:lvlText w:val=""/>
      <w:lvlJc w:val="left"/>
      <w:pPr>
        <w:tabs>
          <w:tab w:val="num" w:pos="630"/>
        </w:tabs>
        <w:ind w:left="630" w:hanging="360"/>
      </w:pPr>
      <w:rPr>
        <w:rFonts w:ascii="Symbol" w:hAnsi="Symbol" w:hint="default"/>
      </w:rPr>
    </w:lvl>
  </w:abstractNum>
  <w:abstractNum w:abstractNumId="1" w15:restartNumberingAfterBreak="0">
    <w:nsid w:val="11521FF1"/>
    <w:multiLevelType w:val="hybridMultilevel"/>
    <w:tmpl w:val="1F7E877E"/>
    <w:lvl w:ilvl="0" w:tplc="FFFFFFFF">
      <w:start w:val="1"/>
      <w:numFmt w:val="decimal"/>
      <w:lvlText w:val="%1."/>
      <w:lvlJc w:val="left"/>
      <w:pPr>
        <w:ind w:left="720" w:hanging="360"/>
      </w:pPr>
      <w:rPr>
        <w:color w:val="3C3C41"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E2A47"/>
    <w:multiLevelType w:val="hybridMultilevel"/>
    <w:tmpl w:val="200E13F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 w15:restartNumberingAfterBreak="0">
    <w:nsid w:val="23885109"/>
    <w:multiLevelType w:val="hybridMultilevel"/>
    <w:tmpl w:val="76A87F74"/>
    <w:lvl w:ilvl="0" w:tplc="A87C33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417B42"/>
    <w:multiLevelType w:val="hybridMultilevel"/>
    <w:tmpl w:val="4E22C560"/>
    <w:lvl w:ilvl="0" w:tplc="130AC4F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6103B27"/>
    <w:multiLevelType w:val="hybridMultilevel"/>
    <w:tmpl w:val="8056E71E"/>
    <w:lvl w:ilvl="0" w:tplc="FFFFFFFF">
      <w:start w:val="1"/>
      <w:numFmt w:val="bullet"/>
      <w:pStyle w:val="ListParagraph"/>
      <w:lvlText w:val=""/>
      <w:lvlJc w:val="left"/>
      <w:pPr>
        <w:ind w:left="1080" w:hanging="360"/>
      </w:pPr>
      <w:rPr>
        <w:rFonts w:ascii="Symbol" w:hAnsi="Symbol" w:hint="default"/>
        <w:b/>
        <w:bCs/>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D531B5B"/>
    <w:multiLevelType w:val="hybridMultilevel"/>
    <w:tmpl w:val="8962FA8E"/>
    <w:lvl w:ilvl="0" w:tplc="BD366044">
      <w:start w:val="1"/>
      <w:numFmt w:val="decimal"/>
      <w:lvlText w:val="%1."/>
      <w:lvlJc w:val="left"/>
      <w:pPr>
        <w:ind w:left="720" w:hanging="360"/>
      </w:pPr>
    </w:lvl>
    <w:lvl w:ilvl="1" w:tplc="A77E3542">
      <w:start w:val="1"/>
      <w:numFmt w:val="lowerLetter"/>
      <w:lvlText w:val="%2."/>
      <w:lvlJc w:val="left"/>
      <w:pPr>
        <w:ind w:left="1440" w:hanging="360"/>
      </w:pPr>
    </w:lvl>
    <w:lvl w:ilvl="2" w:tplc="A788BCE8">
      <w:start w:val="1"/>
      <w:numFmt w:val="lowerRoman"/>
      <w:lvlText w:val="%3."/>
      <w:lvlJc w:val="right"/>
      <w:pPr>
        <w:ind w:left="2160" w:hanging="180"/>
      </w:pPr>
    </w:lvl>
    <w:lvl w:ilvl="3" w:tplc="8AFC4D96">
      <w:start w:val="1"/>
      <w:numFmt w:val="decimal"/>
      <w:lvlText w:val="%4."/>
      <w:lvlJc w:val="left"/>
      <w:pPr>
        <w:ind w:left="2880" w:hanging="360"/>
      </w:pPr>
    </w:lvl>
    <w:lvl w:ilvl="4" w:tplc="EE9A0CA4">
      <w:start w:val="1"/>
      <w:numFmt w:val="lowerLetter"/>
      <w:lvlText w:val="%5."/>
      <w:lvlJc w:val="left"/>
      <w:pPr>
        <w:ind w:left="3600" w:hanging="360"/>
      </w:pPr>
    </w:lvl>
    <w:lvl w:ilvl="5" w:tplc="3C8E7EA6">
      <w:start w:val="1"/>
      <w:numFmt w:val="lowerRoman"/>
      <w:lvlText w:val="%6."/>
      <w:lvlJc w:val="right"/>
      <w:pPr>
        <w:ind w:left="4320" w:hanging="180"/>
      </w:pPr>
    </w:lvl>
    <w:lvl w:ilvl="6" w:tplc="4C304C7E">
      <w:start w:val="1"/>
      <w:numFmt w:val="decimal"/>
      <w:lvlText w:val="%7."/>
      <w:lvlJc w:val="left"/>
      <w:pPr>
        <w:ind w:left="5040" w:hanging="360"/>
      </w:pPr>
    </w:lvl>
    <w:lvl w:ilvl="7" w:tplc="FB441EF0">
      <w:start w:val="1"/>
      <w:numFmt w:val="lowerLetter"/>
      <w:lvlText w:val="%8."/>
      <w:lvlJc w:val="left"/>
      <w:pPr>
        <w:ind w:left="5760" w:hanging="360"/>
      </w:pPr>
    </w:lvl>
    <w:lvl w:ilvl="8" w:tplc="43D49ED6">
      <w:start w:val="1"/>
      <w:numFmt w:val="lowerRoman"/>
      <w:lvlText w:val="%9."/>
      <w:lvlJc w:val="right"/>
      <w:pPr>
        <w:ind w:left="6480" w:hanging="180"/>
      </w:pPr>
    </w:lvl>
  </w:abstractNum>
  <w:abstractNum w:abstractNumId="7" w15:restartNumberingAfterBreak="0">
    <w:nsid w:val="497A2490"/>
    <w:multiLevelType w:val="hybridMultilevel"/>
    <w:tmpl w:val="48E606DA"/>
    <w:lvl w:ilvl="0" w:tplc="0EB817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786DC6"/>
    <w:multiLevelType w:val="hybridMultilevel"/>
    <w:tmpl w:val="BB987110"/>
    <w:lvl w:ilvl="0" w:tplc="16E2570C">
      <w:start w:val="1"/>
      <w:numFmt w:val="bullet"/>
      <w:pStyle w:val="BulletL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88A41EC"/>
    <w:multiLevelType w:val="hybridMultilevel"/>
    <w:tmpl w:val="3634E73C"/>
    <w:lvl w:ilvl="0" w:tplc="5BB49B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B2D305C"/>
    <w:multiLevelType w:val="hybridMultilevel"/>
    <w:tmpl w:val="822E9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0274201">
    <w:abstractNumId w:val="6"/>
  </w:num>
  <w:num w:numId="2" w16cid:durableId="783304810">
    <w:abstractNumId w:val="5"/>
  </w:num>
  <w:num w:numId="3" w16cid:durableId="1311328136">
    <w:abstractNumId w:val="0"/>
  </w:num>
  <w:num w:numId="4" w16cid:durableId="394551627">
    <w:abstractNumId w:val="8"/>
  </w:num>
  <w:num w:numId="5" w16cid:durableId="391999354">
    <w:abstractNumId w:val="1"/>
  </w:num>
  <w:num w:numId="6" w16cid:durableId="2036155268">
    <w:abstractNumId w:val="4"/>
  </w:num>
  <w:num w:numId="7" w16cid:durableId="1297178645">
    <w:abstractNumId w:val="2"/>
  </w:num>
  <w:num w:numId="8" w16cid:durableId="476580143">
    <w:abstractNumId w:val="10"/>
  </w:num>
  <w:num w:numId="9" w16cid:durableId="2122454575">
    <w:abstractNumId w:val="3"/>
  </w:num>
  <w:num w:numId="10" w16cid:durableId="832373485">
    <w:abstractNumId w:val="7"/>
  </w:num>
  <w:num w:numId="11" w16cid:durableId="70749206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bMwMTQzNjIytTRX0lEKTi0uzszPAykwqgUAMjnHNywAAAA="/>
  </w:docVars>
  <w:rsids>
    <w:rsidRoot w:val="00EA451E"/>
    <w:rsid w:val="000013EE"/>
    <w:rsid w:val="00001983"/>
    <w:rsid w:val="00001AA0"/>
    <w:rsid w:val="000030F2"/>
    <w:rsid w:val="000031FE"/>
    <w:rsid w:val="00005225"/>
    <w:rsid w:val="000064F5"/>
    <w:rsid w:val="000111D5"/>
    <w:rsid w:val="00012E4A"/>
    <w:rsid w:val="000143E6"/>
    <w:rsid w:val="00014895"/>
    <w:rsid w:val="00014C50"/>
    <w:rsid w:val="00020FC1"/>
    <w:rsid w:val="00021366"/>
    <w:rsid w:val="000222F2"/>
    <w:rsid w:val="00022470"/>
    <w:rsid w:val="000266B4"/>
    <w:rsid w:val="00036739"/>
    <w:rsid w:val="00036A03"/>
    <w:rsid w:val="00037443"/>
    <w:rsid w:val="00042F47"/>
    <w:rsid w:val="000451CB"/>
    <w:rsid w:val="000458A7"/>
    <w:rsid w:val="00045E22"/>
    <w:rsid w:val="000522B2"/>
    <w:rsid w:val="000538A9"/>
    <w:rsid w:val="00053931"/>
    <w:rsid w:val="000539B9"/>
    <w:rsid w:val="00053E11"/>
    <w:rsid w:val="0005420B"/>
    <w:rsid w:val="00055D42"/>
    <w:rsid w:val="00060AF9"/>
    <w:rsid w:val="000630D6"/>
    <w:rsid w:val="00070825"/>
    <w:rsid w:val="00070D85"/>
    <w:rsid w:val="00074803"/>
    <w:rsid w:val="00074A03"/>
    <w:rsid w:val="00074A25"/>
    <w:rsid w:val="00077464"/>
    <w:rsid w:val="00080B27"/>
    <w:rsid w:val="00081044"/>
    <w:rsid w:val="00082389"/>
    <w:rsid w:val="000838EF"/>
    <w:rsid w:val="00083B35"/>
    <w:rsid w:val="00086397"/>
    <w:rsid w:val="000928C0"/>
    <w:rsid w:val="00092FC8"/>
    <w:rsid w:val="00093BE9"/>
    <w:rsid w:val="00094151"/>
    <w:rsid w:val="00094B8D"/>
    <w:rsid w:val="00095639"/>
    <w:rsid w:val="0009675D"/>
    <w:rsid w:val="000A10E7"/>
    <w:rsid w:val="000A203D"/>
    <w:rsid w:val="000A6A67"/>
    <w:rsid w:val="000B1F31"/>
    <w:rsid w:val="000B62F6"/>
    <w:rsid w:val="000B7C38"/>
    <w:rsid w:val="000C2497"/>
    <w:rsid w:val="000C3304"/>
    <w:rsid w:val="000C3734"/>
    <w:rsid w:val="000C5996"/>
    <w:rsid w:val="000C668F"/>
    <w:rsid w:val="000C7063"/>
    <w:rsid w:val="000D11D5"/>
    <w:rsid w:val="000D2821"/>
    <w:rsid w:val="000D33B7"/>
    <w:rsid w:val="000D43BD"/>
    <w:rsid w:val="000D5E1C"/>
    <w:rsid w:val="000D6A79"/>
    <w:rsid w:val="000E09C6"/>
    <w:rsid w:val="000E36E1"/>
    <w:rsid w:val="000E5218"/>
    <w:rsid w:val="000E5ACE"/>
    <w:rsid w:val="000E7D6E"/>
    <w:rsid w:val="000E7ECE"/>
    <w:rsid w:val="000F008B"/>
    <w:rsid w:val="000F02B8"/>
    <w:rsid w:val="000F0BF4"/>
    <w:rsid w:val="000F1095"/>
    <w:rsid w:val="000F2461"/>
    <w:rsid w:val="000F3062"/>
    <w:rsid w:val="000F60F1"/>
    <w:rsid w:val="000F6F87"/>
    <w:rsid w:val="000F7819"/>
    <w:rsid w:val="000F7B86"/>
    <w:rsid w:val="001008FB"/>
    <w:rsid w:val="001042EA"/>
    <w:rsid w:val="0010585D"/>
    <w:rsid w:val="0010755D"/>
    <w:rsid w:val="001077B1"/>
    <w:rsid w:val="001118F9"/>
    <w:rsid w:val="00112B70"/>
    <w:rsid w:val="00113177"/>
    <w:rsid w:val="0011468F"/>
    <w:rsid w:val="00114F1D"/>
    <w:rsid w:val="00116649"/>
    <w:rsid w:val="00116AAC"/>
    <w:rsid w:val="0012065C"/>
    <w:rsid w:val="00123EB0"/>
    <w:rsid w:val="00124909"/>
    <w:rsid w:val="00130712"/>
    <w:rsid w:val="00131E24"/>
    <w:rsid w:val="00133720"/>
    <w:rsid w:val="00136517"/>
    <w:rsid w:val="001410D0"/>
    <w:rsid w:val="001450A0"/>
    <w:rsid w:val="001472D9"/>
    <w:rsid w:val="00147931"/>
    <w:rsid w:val="0015231C"/>
    <w:rsid w:val="001557DC"/>
    <w:rsid w:val="001563B7"/>
    <w:rsid w:val="001567F0"/>
    <w:rsid w:val="00161A05"/>
    <w:rsid w:val="001662A5"/>
    <w:rsid w:val="00172A87"/>
    <w:rsid w:val="00173068"/>
    <w:rsid w:val="001747B5"/>
    <w:rsid w:val="0017639B"/>
    <w:rsid w:val="00177190"/>
    <w:rsid w:val="00177CBD"/>
    <w:rsid w:val="0018102A"/>
    <w:rsid w:val="00185F30"/>
    <w:rsid w:val="0018618E"/>
    <w:rsid w:val="00186E0C"/>
    <w:rsid w:val="0018794A"/>
    <w:rsid w:val="00193095"/>
    <w:rsid w:val="00193F29"/>
    <w:rsid w:val="00194866"/>
    <w:rsid w:val="00197B62"/>
    <w:rsid w:val="001A03B0"/>
    <w:rsid w:val="001A194D"/>
    <w:rsid w:val="001A222C"/>
    <w:rsid w:val="001A31B1"/>
    <w:rsid w:val="001A3DF0"/>
    <w:rsid w:val="001A4DF5"/>
    <w:rsid w:val="001A6DC0"/>
    <w:rsid w:val="001B15C8"/>
    <w:rsid w:val="001B385D"/>
    <w:rsid w:val="001B732E"/>
    <w:rsid w:val="001C198E"/>
    <w:rsid w:val="001C4FF8"/>
    <w:rsid w:val="001C66B7"/>
    <w:rsid w:val="001C746F"/>
    <w:rsid w:val="001D3B6C"/>
    <w:rsid w:val="001D3BBA"/>
    <w:rsid w:val="001D464F"/>
    <w:rsid w:val="001D4EC8"/>
    <w:rsid w:val="001D6003"/>
    <w:rsid w:val="001D6009"/>
    <w:rsid w:val="001E002C"/>
    <w:rsid w:val="001E0987"/>
    <w:rsid w:val="001E2CD1"/>
    <w:rsid w:val="001E3F56"/>
    <w:rsid w:val="001E643E"/>
    <w:rsid w:val="001F1E8D"/>
    <w:rsid w:val="001F2AAD"/>
    <w:rsid w:val="001F7382"/>
    <w:rsid w:val="001F7484"/>
    <w:rsid w:val="0020394A"/>
    <w:rsid w:val="00206BF9"/>
    <w:rsid w:val="00213442"/>
    <w:rsid w:val="002157F5"/>
    <w:rsid w:val="002168B4"/>
    <w:rsid w:val="00216A54"/>
    <w:rsid w:val="00222749"/>
    <w:rsid w:val="00223A98"/>
    <w:rsid w:val="00226910"/>
    <w:rsid w:val="0023181E"/>
    <w:rsid w:val="00232416"/>
    <w:rsid w:val="00234B88"/>
    <w:rsid w:val="00240916"/>
    <w:rsid w:val="002411E5"/>
    <w:rsid w:val="00242324"/>
    <w:rsid w:val="00244567"/>
    <w:rsid w:val="00246D20"/>
    <w:rsid w:val="00247C60"/>
    <w:rsid w:val="002504FA"/>
    <w:rsid w:val="00250D3A"/>
    <w:rsid w:val="00254029"/>
    <w:rsid w:val="002545A2"/>
    <w:rsid w:val="00254A64"/>
    <w:rsid w:val="00255DCD"/>
    <w:rsid w:val="00255F3C"/>
    <w:rsid w:val="00262181"/>
    <w:rsid w:val="00262827"/>
    <w:rsid w:val="00263EAC"/>
    <w:rsid w:val="00264AA1"/>
    <w:rsid w:val="00271CEC"/>
    <w:rsid w:val="002725E5"/>
    <w:rsid w:val="00272AE3"/>
    <w:rsid w:val="00280190"/>
    <w:rsid w:val="00280875"/>
    <w:rsid w:val="00282680"/>
    <w:rsid w:val="00283635"/>
    <w:rsid w:val="002865C2"/>
    <w:rsid w:val="00291504"/>
    <w:rsid w:val="00291BCC"/>
    <w:rsid w:val="00292020"/>
    <w:rsid w:val="00292068"/>
    <w:rsid w:val="0029211F"/>
    <w:rsid w:val="002927C4"/>
    <w:rsid w:val="00292EBB"/>
    <w:rsid w:val="00294BFE"/>
    <w:rsid w:val="00297795"/>
    <w:rsid w:val="00297E27"/>
    <w:rsid w:val="002A1970"/>
    <w:rsid w:val="002A48DA"/>
    <w:rsid w:val="002A69A8"/>
    <w:rsid w:val="002A7C40"/>
    <w:rsid w:val="002B0F1C"/>
    <w:rsid w:val="002B1355"/>
    <w:rsid w:val="002B6012"/>
    <w:rsid w:val="002C398E"/>
    <w:rsid w:val="002C4CE6"/>
    <w:rsid w:val="002C61FA"/>
    <w:rsid w:val="002C71BF"/>
    <w:rsid w:val="002D2D14"/>
    <w:rsid w:val="002D66DB"/>
    <w:rsid w:val="002D71B5"/>
    <w:rsid w:val="002E0176"/>
    <w:rsid w:val="002E1316"/>
    <w:rsid w:val="002E39A6"/>
    <w:rsid w:val="002E45C7"/>
    <w:rsid w:val="002E6E66"/>
    <w:rsid w:val="002F07E7"/>
    <w:rsid w:val="002F2AD3"/>
    <w:rsid w:val="002F3A18"/>
    <w:rsid w:val="002F55DC"/>
    <w:rsid w:val="00300603"/>
    <w:rsid w:val="00301617"/>
    <w:rsid w:val="003030DC"/>
    <w:rsid w:val="00303860"/>
    <w:rsid w:val="00304250"/>
    <w:rsid w:val="0030693F"/>
    <w:rsid w:val="00310FE9"/>
    <w:rsid w:val="00311CE6"/>
    <w:rsid w:val="00312F88"/>
    <w:rsid w:val="0031350C"/>
    <w:rsid w:val="00316864"/>
    <w:rsid w:val="00317AF7"/>
    <w:rsid w:val="00321133"/>
    <w:rsid w:val="0032458E"/>
    <w:rsid w:val="0032514F"/>
    <w:rsid w:val="0032629A"/>
    <w:rsid w:val="00327675"/>
    <w:rsid w:val="00327A4E"/>
    <w:rsid w:val="0033042C"/>
    <w:rsid w:val="00331EB4"/>
    <w:rsid w:val="00335DD0"/>
    <w:rsid w:val="00335DF3"/>
    <w:rsid w:val="0033702D"/>
    <w:rsid w:val="00337425"/>
    <w:rsid w:val="003425BE"/>
    <w:rsid w:val="00345752"/>
    <w:rsid w:val="00346027"/>
    <w:rsid w:val="00346B39"/>
    <w:rsid w:val="003478BC"/>
    <w:rsid w:val="00347CEE"/>
    <w:rsid w:val="00351CAA"/>
    <w:rsid w:val="00352EFE"/>
    <w:rsid w:val="00354429"/>
    <w:rsid w:val="00356650"/>
    <w:rsid w:val="00356B98"/>
    <w:rsid w:val="00360127"/>
    <w:rsid w:val="003635EF"/>
    <w:rsid w:val="00366D71"/>
    <w:rsid w:val="00370706"/>
    <w:rsid w:val="00371244"/>
    <w:rsid w:val="00371A30"/>
    <w:rsid w:val="00371D42"/>
    <w:rsid w:val="003736BF"/>
    <w:rsid w:val="003742AA"/>
    <w:rsid w:val="00375455"/>
    <w:rsid w:val="00375B63"/>
    <w:rsid w:val="0037644B"/>
    <w:rsid w:val="0038058D"/>
    <w:rsid w:val="00381060"/>
    <w:rsid w:val="00382F10"/>
    <w:rsid w:val="00383676"/>
    <w:rsid w:val="00386D32"/>
    <w:rsid w:val="00391883"/>
    <w:rsid w:val="00392862"/>
    <w:rsid w:val="00392F12"/>
    <w:rsid w:val="003942D6"/>
    <w:rsid w:val="003A0939"/>
    <w:rsid w:val="003A47C0"/>
    <w:rsid w:val="003B5F80"/>
    <w:rsid w:val="003B66C2"/>
    <w:rsid w:val="003B6B4B"/>
    <w:rsid w:val="003B7BC6"/>
    <w:rsid w:val="003C077E"/>
    <w:rsid w:val="003C2426"/>
    <w:rsid w:val="003C346D"/>
    <w:rsid w:val="003C39B8"/>
    <w:rsid w:val="003C6E3D"/>
    <w:rsid w:val="003D2D0D"/>
    <w:rsid w:val="003D3835"/>
    <w:rsid w:val="003D4188"/>
    <w:rsid w:val="003E2E61"/>
    <w:rsid w:val="003E3B17"/>
    <w:rsid w:val="003F0C8A"/>
    <w:rsid w:val="003F308A"/>
    <w:rsid w:val="003F347B"/>
    <w:rsid w:val="003F4664"/>
    <w:rsid w:val="003F7600"/>
    <w:rsid w:val="004002A4"/>
    <w:rsid w:val="004033E5"/>
    <w:rsid w:val="00403644"/>
    <w:rsid w:val="00403F6B"/>
    <w:rsid w:val="00404EF3"/>
    <w:rsid w:val="00407AAF"/>
    <w:rsid w:val="0041004F"/>
    <w:rsid w:val="004113BF"/>
    <w:rsid w:val="0041308C"/>
    <w:rsid w:val="004161F7"/>
    <w:rsid w:val="004164CF"/>
    <w:rsid w:val="00417622"/>
    <w:rsid w:val="00423CDC"/>
    <w:rsid w:val="00423ED5"/>
    <w:rsid w:val="004254A3"/>
    <w:rsid w:val="00425CA1"/>
    <w:rsid w:val="00427E11"/>
    <w:rsid w:val="00436A1D"/>
    <w:rsid w:val="00440282"/>
    <w:rsid w:val="00442D2C"/>
    <w:rsid w:val="004450B1"/>
    <w:rsid w:val="00445880"/>
    <w:rsid w:val="00446991"/>
    <w:rsid w:val="00447B13"/>
    <w:rsid w:val="00450389"/>
    <w:rsid w:val="0045043B"/>
    <w:rsid w:val="004531A4"/>
    <w:rsid w:val="00454F2E"/>
    <w:rsid w:val="00454F7F"/>
    <w:rsid w:val="004550A8"/>
    <w:rsid w:val="00457A9B"/>
    <w:rsid w:val="00464173"/>
    <w:rsid w:val="0046459F"/>
    <w:rsid w:val="00466124"/>
    <w:rsid w:val="00467870"/>
    <w:rsid w:val="004718CC"/>
    <w:rsid w:val="00474340"/>
    <w:rsid w:val="00477056"/>
    <w:rsid w:val="004824C1"/>
    <w:rsid w:val="00482BB7"/>
    <w:rsid w:val="0048307F"/>
    <w:rsid w:val="00483717"/>
    <w:rsid w:val="00486CAD"/>
    <w:rsid w:val="004872DA"/>
    <w:rsid w:val="00487676"/>
    <w:rsid w:val="0048FCE6"/>
    <w:rsid w:val="00491AF0"/>
    <w:rsid w:val="004956FB"/>
    <w:rsid w:val="00496477"/>
    <w:rsid w:val="004975A0"/>
    <w:rsid w:val="00497893"/>
    <w:rsid w:val="00497EE6"/>
    <w:rsid w:val="004A15D0"/>
    <w:rsid w:val="004A1F97"/>
    <w:rsid w:val="004A2303"/>
    <w:rsid w:val="004A320D"/>
    <w:rsid w:val="004A3722"/>
    <w:rsid w:val="004B0420"/>
    <w:rsid w:val="004B3B75"/>
    <w:rsid w:val="004B3D1C"/>
    <w:rsid w:val="004B4A08"/>
    <w:rsid w:val="004C055E"/>
    <w:rsid w:val="004C0646"/>
    <w:rsid w:val="004C55CF"/>
    <w:rsid w:val="004C7D86"/>
    <w:rsid w:val="004CDD83"/>
    <w:rsid w:val="004D00F3"/>
    <w:rsid w:val="004D1870"/>
    <w:rsid w:val="004D22B6"/>
    <w:rsid w:val="004D3988"/>
    <w:rsid w:val="004D4562"/>
    <w:rsid w:val="004D7C5C"/>
    <w:rsid w:val="004E3C22"/>
    <w:rsid w:val="004E5B42"/>
    <w:rsid w:val="004F0304"/>
    <w:rsid w:val="004F0F6D"/>
    <w:rsid w:val="004F1733"/>
    <w:rsid w:val="004F289B"/>
    <w:rsid w:val="0050082D"/>
    <w:rsid w:val="0050189D"/>
    <w:rsid w:val="00501F1F"/>
    <w:rsid w:val="005032A5"/>
    <w:rsid w:val="0050381F"/>
    <w:rsid w:val="005175FA"/>
    <w:rsid w:val="00517C7E"/>
    <w:rsid w:val="0052090B"/>
    <w:rsid w:val="00520C02"/>
    <w:rsid w:val="0052124C"/>
    <w:rsid w:val="00523995"/>
    <w:rsid w:val="005252BF"/>
    <w:rsid w:val="00526E66"/>
    <w:rsid w:val="005274A1"/>
    <w:rsid w:val="005339A8"/>
    <w:rsid w:val="00533CE6"/>
    <w:rsid w:val="005366E2"/>
    <w:rsid w:val="00536DAB"/>
    <w:rsid w:val="00537EDF"/>
    <w:rsid w:val="0054166C"/>
    <w:rsid w:val="005419CF"/>
    <w:rsid w:val="00541B96"/>
    <w:rsid w:val="005501D9"/>
    <w:rsid w:val="0055521C"/>
    <w:rsid w:val="005555FA"/>
    <w:rsid w:val="00555984"/>
    <w:rsid w:val="00555D30"/>
    <w:rsid w:val="005565ED"/>
    <w:rsid w:val="00556645"/>
    <w:rsid w:val="00557694"/>
    <w:rsid w:val="00557F32"/>
    <w:rsid w:val="005601E3"/>
    <w:rsid w:val="00561995"/>
    <w:rsid w:val="00562AD6"/>
    <w:rsid w:val="00562BB1"/>
    <w:rsid w:val="00563214"/>
    <w:rsid w:val="00564C05"/>
    <w:rsid w:val="00564C4F"/>
    <w:rsid w:val="0056690E"/>
    <w:rsid w:val="00572498"/>
    <w:rsid w:val="00572D51"/>
    <w:rsid w:val="00574954"/>
    <w:rsid w:val="00576BC0"/>
    <w:rsid w:val="00576E32"/>
    <w:rsid w:val="00577322"/>
    <w:rsid w:val="00577F3D"/>
    <w:rsid w:val="00582E01"/>
    <w:rsid w:val="00583A6F"/>
    <w:rsid w:val="005847C9"/>
    <w:rsid w:val="005864DC"/>
    <w:rsid w:val="005873B6"/>
    <w:rsid w:val="00591763"/>
    <w:rsid w:val="00591803"/>
    <w:rsid w:val="005919AF"/>
    <w:rsid w:val="0059222A"/>
    <w:rsid w:val="00593CD3"/>
    <w:rsid w:val="00595104"/>
    <w:rsid w:val="00596FAD"/>
    <w:rsid w:val="005A0337"/>
    <w:rsid w:val="005A0A81"/>
    <w:rsid w:val="005A37D5"/>
    <w:rsid w:val="005A48D8"/>
    <w:rsid w:val="005A78A6"/>
    <w:rsid w:val="005B2105"/>
    <w:rsid w:val="005B7C4E"/>
    <w:rsid w:val="005C1A84"/>
    <w:rsid w:val="005C5FBB"/>
    <w:rsid w:val="005C6B31"/>
    <w:rsid w:val="005D0EA8"/>
    <w:rsid w:val="005D1409"/>
    <w:rsid w:val="005D39D7"/>
    <w:rsid w:val="005E30A4"/>
    <w:rsid w:val="005E39E7"/>
    <w:rsid w:val="005E3DBF"/>
    <w:rsid w:val="005E648E"/>
    <w:rsid w:val="005E707D"/>
    <w:rsid w:val="005F14B4"/>
    <w:rsid w:val="005F2CA4"/>
    <w:rsid w:val="005F78CC"/>
    <w:rsid w:val="006045BD"/>
    <w:rsid w:val="006064CD"/>
    <w:rsid w:val="006120DA"/>
    <w:rsid w:val="00616A70"/>
    <w:rsid w:val="0062319A"/>
    <w:rsid w:val="00626496"/>
    <w:rsid w:val="006269EC"/>
    <w:rsid w:val="00626E85"/>
    <w:rsid w:val="006305F0"/>
    <w:rsid w:val="00632B64"/>
    <w:rsid w:val="006368FA"/>
    <w:rsid w:val="006372B4"/>
    <w:rsid w:val="00637436"/>
    <w:rsid w:val="0064065F"/>
    <w:rsid w:val="00641768"/>
    <w:rsid w:val="0064383D"/>
    <w:rsid w:val="00644CFD"/>
    <w:rsid w:val="00645BAA"/>
    <w:rsid w:val="00646A43"/>
    <w:rsid w:val="00650783"/>
    <w:rsid w:val="0065109B"/>
    <w:rsid w:val="0065279E"/>
    <w:rsid w:val="006546E9"/>
    <w:rsid w:val="00657C98"/>
    <w:rsid w:val="0066054A"/>
    <w:rsid w:val="0066057F"/>
    <w:rsid w:val="00660F92"/>
    <w:rsid w:val="00661611"/>
    <w:rsid w:val="006616C0"/>
    <w:rsid w:val="00661827"/>
    <w:rsid w:val="00665C99"/>
    <w:rsid w:val="00665DD4"/>
    <w:rsid w:val="00667B61"/>
    <w:rsid w:val="0067266F"/>
    <w:rsid w:val="00673487"/>
    <w:rsid w:val="00674194"/>
    <w:rsid w:val="00674486"/>
    <w:rsid w:val="0067483A"/>
    <w:rsid w:val="00674BCA"/>
    <w:rsid w:val="0067791A"/>
    <w:rsid w:val="00677F2E"/>
    <w:rsid w:val="006821B0"/>
    <w:rsid w:val="00685BF9"/>
    <w:rsid w:val="006906D2"/>
    <w:rsid w:val="006923F8"/>
    <w:rsid w:val="00693596"/>
    <w:rsid w:val="00697065"/>
    <w:rsid w:val="00697CA0"/>
    <w:rsid w:val="006A0703"/>
    <w:rsid w:val="006A0BF8"/>
    <w:rsid w:val="006A5D78"/>
    <w:rsid w:val="006A75DB"/>
    <w:rsid w:val="006B2E5E"/>
    <w:rsid w:val="006B477B"/>
    <w:rsid w:val="006B5360"/>
    <w:rsid w:val="006B62E2"/>
    <w:rsid w:val="006B7E91"/>
    <w:rsid w:val="006C2006"/>
    <w:rsid w:val="006C39AB"/>
    <w:rsid w:val="006C3F24"/>
    <w:rsid w:val="006C4FF5"/>
    <w:rsid w:val="006C5C9E"/>
    <w:rsid w:val="006C5EE2"/>
    <w:rsid w:val="006C65ED"/>
    <w:rsid w:val="006D2018"/>
    <w:rsid w:val="006D3738"/>
    <w:rsid w:val="006D446B"/>
    <w:rsid w:val="006D5616"/>
    <w:rsid w:val="006E088F"/>
    <w:rsid w:val="006E0F98"/>
    <w:rsid w:val="006E2575"/>
    <w:rsid w:val="006E2B7B"/>
    <w:rsid w:val="006E4AF4"/>
    <w:rsid w:val="006E5531"/>
    <w:rsid w:val="006E76BA"/>
    <w:rsid w:val="006E7E22"/>
    <w:rsid w:val="006F1EDF"/>
    <w:rsid w:val="006F201C"/>
    <w:rsid w:val="006F34D8"/>
    <w:rsid w:val="006F356F"/>
    <w:rsid w:val="006F4E22"/>
    <w:rsid w:val="006F5B47"/>
    <w:rsid w:val="006F7C25"/>
    <w:rsid w:val="006F7FED"/>
    <w:rsid w:val="00701DC4"/>
    <w:rsid w:val="00703862"/>
    <w:rsid w:val="00707C7A"/>
    <w:rsid w:val="00711DA2"/>
    <w:rsid w:val="00711EC7"/>
    <w:rsid w:val="00712180"/>
    <w:rsid w:val="007134A9"/>
    <w:rsid w:val="00714004"/>
    <w:rsid w:val="00714C77"/>
    <w:rsid w:val="007160DD"/>
    <w:rsid w:val="00716877"/>
    <w:rsid w:val="00720D47"/>
    <w:rsid w:val="0072125B"/>
    <w:rsid w:val="00721C46"/>
    <w:rsid w:val="00721E36"/>
    <w:rsid w:val="00723EAC"/>
    <w:rsid w:val="007240A5"/>
    <w:rsid w:val="0072581B"/>
    <w:rsid w:val="00725FDF"/>
    <w:rsid w:val="007273D4"/>
    <w:rsid w:val="0073347F"/>
    <w:rsid w:val="007346FF"/>
    <w:rsid w:val="00734E8D"/>
    <w:rsid w:val="00735F2F"/>
    <w:rsid w:val="00741AEF"/>
    <w:rsid w:val="00741F49"/>
    <w:rsid w:val="007424C9"/>
    <w:rsid w:val="00742B3F"/>
    <w:rsid w:val="007519D3"/>
    <w:rsid w:val="007521C1"/>
    <w:rsid w:val="00752E1F"/>
    <w:rsid w:val="00756DA8"/>
    <w:rsid w:val="00764442"/>
    <w:rsid w:val="00765C5A"/>
    <w:rsid w:val="0077004B"/>
    <w:rsid w:val="0077129B"/>
    <w:rsid w:val="00774FBC"/>
    <w:rsid w:val="00776648"/>
    <w:rsid w:val="007814A3"/>
    <w:rsid w:val="007815D6"/>
    <w:rsid w:val="00781ED3"/>
    <w:rsid w:val="00785B0F"/>
    <w:rsid w:val="00786E72"/>
    <w:rsid w:val="00787D34"/>
    <w:rsid w:val="00790A47"/>
    <w:rsid w:val="007910F8"/>
    <w:rsid w:val="00792098"/>
    <w:rsid w:val="0079260C"/>
    <w:rsid w:val="00794CF4"/>
    <w:rsid w:val="00794E8A"/>
    <w:rsid w:val="007A0472"/>
    <w:rsid w:val="007A1829"/>
    <w:rsid w:val="007A51FE"/>
    <w:rsid w:val="007A5585"/>
    <w:rsid w:val="007A569B"/>
    <w:rsid w:val="007B0554"/>
    <w:rsid w:val="007B4649"/>
    <w:rsid w:val="007C0BC3"/>
    <w:rsid w:val="007C472F"/>
    <w:rsid w:val="007C4F72"/>
    <w:rsid w:val="007C7D89"/>
    <w:rsid w:val="007D0FF5"/>
    <w:rsid w:val="007D4663"/>
    <w:rsid w:val="007D61A3"/>
    <w:rsid w:val="007E356A"/>
    <w:rsid w:val="007E3675"/>
    <w:rsid w:val="007E5440"/>
    <w:rsid w:val="007E7FDE"/>
    <w:rsid w:val="007F038B"/>
    <w:rsid w:val="007F10B2"/>
    <w:rsid w:val="007F13A4"/>
    <w:rsid w:val="007F330D"/>
    <w:rsid w:val="007F4825"/>
    <w:rsid w:val="007F7E1D"/>
    <w:rsid w:val="00800084"/>
    <w:rsid w:val="008048DD"/>
    <w:rsid w:val="00804A24"/>
    <w:rsid w:val="0080556D"/>
    <w:rsid w:val="00805A68"/>
    <w:rsid w:val="00806A58"/>
    <w:rsid w:val="00811D40"/>
    <w:rsid w:val="00815931"/>
    <w:rsid w:val="00824B85"/>
    <w:rsid w:val="0082736F"/>
    <w:rsid w:val="008311DC"/>
    <w:rsid w:val="00832F8F"/>
    <w:rsid w:val="0083379D"/>
    <w:rsid w:val="00837A03"/>
    <w:rsid w:val="0084018B"/>
    <w:rsid w:val="0084052E"/>
    <w:rsid w:val="00840599"/>
    <w:rsid w:val="008423F4"/>
    <w:rsid w:val="00844619"/>
    <w:rsid w:val="00844990"/>
    <w:rsid w:val="008456D7"/>
    <w:rsid w:val="0084713E"/>
    <w:rsid w:val="008506A6"/>
    <w:rsid w:val="00851422"/>
    <w:rsid w:val="008516A6"/>
    <w:rsid w:val="0085389F"/>
    <w:rsid w:val="00855F8E"/>
    <w:rsid w:val="0086212D"/>
    <w:rsid w:val="00862889"/>
    <w:rsid w:val="00862994"/>
    <w:rsid w:val="008629EB"/>
    <w:rsid w:val="00863A0C"/>
    <w:rsid w:val="00864BD3"/>
    <w:rsid w:val="00865316"/>
    <w:rsid w:val="00871E97"/>
    <w:rsid w:val="0087574E"/>
    <w:rsid w:val="008766E9"/>
    <w:rsid w:val="00880028"/>
    <w:rsid w:val="00880D3A"/>
    <w:rsid w:val="008814C7"/>
    <w:rsid w:val="00881778"/>
    <w:rsid w:val="00883EE6"/>
    <w:rsid w:val="00884609"/>
    <w:rsid w:val="00887DEF"/>
    <w:rsid w:val="0089584C"/>
    <w:rsid w:val="0089684F"/>
    <w:rsid w:val="00896C31"/>
    <w:rsid w:val="00897AA7"/>
    <w:rsid w:val="00897FC3"/>
    <w:rsid w:val="008A2464"/>
    <w:rsid w:val="008A2622"/>
    <w:rsid w:val="008A6FAA"/>
    <w:rsid w:val="008B1100"/>
    <w:rsid w:val="008B1393"/>
    <w:rsid w:val="008B2C5C"/>
    <w:rsid w:val="008B3358"/>
    <w:rsid w:val="008B4DC5"/>
    <w:rsid w:val="008B700A"/>
    <w:rsid w:val="008C56EC"/>
    <w:rsid w:val="008C6A7D"/>
    <w:rsid w:val="008D027B"/>
    <w:rsid w:val="008D20B9"/>
    <w:rsid w:val="008D3493"/>
    <w:rsid w:val="008D376C"/>
    <w:rsid w:val="008D3F64"/>
    <w:rsid w:val="008D4891"/>
    <w:rsid w:val="008D4EB6"/>
    <w:rsid w:val="008D6CCA"/>
    <w:rsid w:val="008E01B0"/>
    <w:rsid w:val="008E3399"/>
    <w:rsid w:val="008E4320"/>
    <w:rsid w:val="008E558C"/>
    <w:rsid w:val="008E6CC2"/>
    <w:rsid w:val="008F2182"/>
    <w:rsid w:val="008F2E5C"/>
    <w:rsid w:val="008F4E74"/>
    <w:rsid w:val="008F5F7F"/>
    <w:rsid w:val="008F75AB"/>
    <w:rsid w:val="009001C6"/>
    <w:rsid w:val="0090044C"/>
    <w:rsid w:val="00903D1C"/>
    <w:rsid w:val="00905AFD"/>
    <w:rsid w:val="00911304"/>
    <w:rsid w:val="00911634"/>
    <w:rsid w:val="00911F7F"/>
    <w:rsid w:val="0091483A"/>
    <w:rsid w:val="00914DF2"/>
    <w:rsid w:val="00915CB4"/>
    <w:rsid w:val="0091639C"/>
    <w:rsid w:val="00924D8C"/>
    <w:rsid w:val="00925CE8"/>
    <w:rsid w:val="00925FD9"/>
    <w:rsid w:val="0092793B"/>
    <w:rsid w:val="00931397"/>
    <w:rsid w:val="009315D0"/>
    <w:rsid w:val="009346E3"/>
    <w:rsid w:val="0093677E"/>
    <w:rsid w:val="00937F49"/>
    <w:rsid w:val="00941B4E"/>
    <w:rsid w:val="00944BA2"/>
    <w:rsid w:val="00945A3C"/>
    <w:rsid w:val="00945F52"/>
    <w:rsid w:val="009469EA"/>
    <w:rsid w:val="0095233A"/>
    <w:rsid w:val="009523AF"/>
    <w:rsid w:val="00955102"/>
    <w:rsid w:val="009564B6"/>
    <w:rsid w:val="00960FEC"/>
    <w:rsid w:val="00961C5E"/>
    <w:rsid w:val="009623FB"/>
    <w:rsid w:val="0096275C"/>
    <w:rsid w:val="00962C9B"/>
    <w:rsid w:val="00964BFC"/>
    <w:rsid w:val="00970F2B"/>
    <w:rsid w:val="00974D3A"/>
    <w:rsid w:val="00975BFB"/>
    <w:rsid w:val="0097640D"/>
    <w:rsid w:val="00977E52"/>
    <w:rsid w:val="00982AAD"/>
    <w:rsid w:val="00983D6C"/>
    <w:rsid w:val="00984144"/>
    <w:rsid w:val="0098485A"/>
    <w:rsid w:val="00987BAD"/>
    <w:rsid w:val="0099669A"/>
    <w:rsid w:val="009A16F7"/>
    <w:rsid w:val="009A2B6E"/>
    <w:rsid w:val="009A3A6D"/>
    <w:rsid w:val="009A5231"/>
    <w:rsid w:val="009B0486"/>
    <w:rsid w:val="009B1331"/>
    <w:rsid w:val="009B320A"/>
    <w:rsid w:val="009B4FF1"/>
    <w:rsid w:val="009B57D2"/>
    <w:rsid w:val="009B6296"/>
    <w:rsid w:val="009B6504"/>
    <w:rsid w:val="009C0202"/>
    <w:rsid w:val="009C07AF"/>
    <w:rsid w:val="009C7507"/>
    <w:rsid w:val="009C7725"/>
    <w:rsid w:val="009D05B3"/>
    <w:rsid w:val="009D7773"/>
    <w:rsid w:val="009D7A0C"/>
    <w:rsid w:val="009E0967"/>
    <w:rsid w:val="009E0BF1"/>
    <w:rsid w:val="009E3B59"/>
    <w:rsid w:val="009E591C"/>
    <w:rsid w:val="009E6327"/>
    <w:rsid w:val="009F1708"/>
    <w:rsid w:val="009F2992"/>
    <w:rsid w:val="009F2B00"/>
    <w:rsid w:val="009F4FB8"/>
    <w:rsid w:val="009F64EA"/>
    <w:rsid w:val="009F6F67"/>
    <w:rsid w:val="009F79A0"/>
    <w:rsid w:val="009F7F60"/>
    <w:rsid w:val="00A0038D"/>
    <w:rsid w:val="00A02639"/>
    <w:rsid w:val="00A02AE9"/>
    <w:rsid w:val="00A044FA"/>
    <w:rsid w:val="00A05204"/>
    <w:rsid w:val="00A07E82"/>
    <w:rsid w:val="00A0E702"/>
    <w:rsid w:val="00A10496"/>
    <w:rsid w:val="00A13294"/>
    <w:rsid w:val="00A20C9D"/>
    <w:rsid w:val="00A22E7E"/>
    <w:rsid w:val="00A23540"/>
    <w:rsid w:val="00A247E2"/>
    <w:rsid w:val="00A24B3E"/>
    <w:rsid w:val="00A24C3B"/>
    <w:rsid w:val="00A24C7E"/>
    <w:rsid w:val="00A260F8"/>
    <w:rsid w:val="00A278CD"/>
    <w:rsid w:val="00A308AC"/>
    <w:rsid w:val="00A30A19"/>
    <w:rsid w:val="00A33551"/>
    <w:rsid w:val="00A3377F"/>
    <w:rsid w:val="00A373E6"/>
    <w:rsid w:val="00A37B0A"/>
    <w:rsid w:val="00A40ACC"/>
    <w:rsid w:val="00A40C98"/>
    <w:rsid w:val="00A41556"/>
    <w:rsid w:val="00A43168"/>
    <w:rsid w:val="00A5049F"/>
    <w:rsid w:val="00A5080D"/>
    <w:rsid w:val="00A52FC0"/>
    <w:rsid w:val="00A54995"/>
    <w:rsid w:val="00A57222"/>
    <w:rsid w:val="00A604CC"/>
    <w:rsid w:val="00A60CFA"/>
    <w:rsid w:val="00A611E9"/>
    <w:rsid w:val="00A617E0"/>
    <w:rsid w:val="00A63C8A"/>
    <w:rsid w:val="00A70919"/>
    <w:rsid w:val="00A71EC5"/>
    <w:rsid w:val="00A7287F"/>
    <w:rsid w:val="00A7296C"/>
    <w:rsid w:val="00A732D6"/>
    <w:rsid w:val="00A73AB3"/>
    <w:rsid w:val="00A73E48"/>
    <w:rsid w:val="00A82383"/>
    <w:rsid w:val="00A83C2C"/>
    <w:rsid w:val="00A84E4F"/>
    <w:rsid w:val="00A91510"/>
    <w:rsid w:val="00A92233"/>
    <w:rsid w:val="00A9360B"/>
    <w:rsid w:val="00A93CF9"/>
    <w:rsid w:val="00A940B9"/>
    <w:rsid w:val="00A94D7B"/>
    <w:rsid w:val="00A97FAA"/>
    <w:rsid w:val="00AA47BF"/>
    <w:rsid w:val="00AA5A21"/>
    <w:rsid w:val="00AA6D5F"/>
    <w:rsid w:val="00AA778D"/>
    <w:rsid w:val="00AA7ABF"/>
    <w:rsid w:val="00AB1134"/>
    <w:rsid w:val="00AB4ABB"/>
    <w:rsid w:val="00AB577C"/>
    <w:rsid w:val="00AB6292"/>
    <w:rsid w:val="00AB6A16"/>
    <w:rsid w:val="00AB77DF"/>
    <w:rsid w:val="00AC1EE1"/>
    <w:rsid w:val="00AC38BE"/>
    <w:rsid w:val="00AC4795"/>
    <w:rsid w:val="00AC55D9"/>
    <w:rsid w:val="00AC66CB"/>
    <w:rsid w:val="00AC6DA6"/>
    <w:rsid w:val="00AC7600"/>
    <w:rsid w:val="00AD006E"/>
    <w:rsid w:val="00AD0CD5"/>
    <w:rsid w:val="00AD132E"/>
    <w:rsid w:val="00AD152C"/>
    <w:rsid w:val="00AD22F9"/>
    <w:rsid w:val="00AD2648"/>
    <w:rsid w:val="00AD5F03"/>
    <w:rsid w:val="00AD7929"/>
    <w:rsid w:val="00AE0EFF"/>
    <w:rsid w:val="00AE29CB"/>
    <w:rsid w:val="00AE2C6F"/>
    <w:rsid w:val="00AE4148"/>
    <w:rsid w:val="00AE6467"/>
    <w:rsid w:val="00AE66F4"/>
    <w:rsid w:val="00AE716D"/>
    <w:rsid w:val="00AE7AB4"/>
    <w:rsid w:val="00AF08B9"/>
    <w:rsid w:val="00AF14A1"/>
    <w:rsid w:val="00AF1B50"/>
    <w:rsid w:val="00AF3B79"/>
    <w:rsid w:val="00AF3E1B"/>
    <w:rsid w:val="00B0413A"/>
    <w:rsid w:val="00B0467A"/>
    <w:rsid w:val="00B05E61"/>
    <w:rsid w:val="00B06101"/>
    <w:rsid w:val="00B0658F"/>
    <w:rsid w:val="00B07778"/>
    <w:rsid w:val="00B07AC3"/>
    <w:rsid w:val="00B07FBC"/>
    <w:rsid w:val="00B12912"/>
    <w:rsid w:val="00B13714"/>
    <w:rsid w:val="00B1797D"/>
    <w:rsid w:val="00B21A87"/>
    <w:rsid w:val="00B23388"/>
    <w:rsid w:val="00B2595E"/>
    <w:rsid w:val="00B30711"/>
    <w:rsid w:val="00B34623"/>
    <w:rsid w:val="00B34BA8"/>
    <w:rsid w:val="00B3690C"/>
    <w:rsid w:val="00B37AD2"/>
    <w:rsid w:val="00B44369"/>
    <w:rsid w:val="00B445AE"/>
    <w:rsid w:val="00B51182"/>
    <w:rsid w:val="00B533DB"/>
    <w:rsid w:val="00B53C57"/>
    <w:rsid w:val="00B53E81"/>
    <w:rsid w:val="00B55AE7"/>
    <w:rsid w:val="00B55FAD"/>
    <w:rsid w:val="00B56151"/>
    <w:rsid w:val="00B60824"/>
    <w:rsid w:val="00B617B2"/>
    <w:rsid w:val="00B64475"/>
    <w:rsid w:val="00B748EA"/>
    <w:rsid w:val="00B74E27"/>
    <w:rsid w:val="00B75A25"/>
    <w:rsid w:val="00B777F5"/>
    <w:rsid w:val="00B8033E"/>
    <w:rsid w:val="00B80655"/>
    <w:rsid w:val="00B829A0"/>
    <w:rsid w:val="00B82E15"/>
    <w:rsid w:val="00B836D8"/>
    <w:rsid w:val="00B8558E"/>
    <w:rsid w:val="00B856C9"/>
    <w:rsid w:val="00B877DF"/>
    <w:rsid w:val="00B91B89"/>
    <w:rsid w:val="00B949A5"/>
    <w:rsid w:val="00B97272"/>
    <w:rsid w:val="00BA03E8"/>
    <w:rsid w:val="00BA206C"/>
    <w:rsid w:val="00BA20D2"/>
    <w:rsid w:val="00BA3E21"/>
    <w:rsid w:val="00BA433E"/>
    <w:rsid w:val="00BA6A86"/>
    <w:rsid w:val="00BB1328"/>
    <w:rsid w:val="00BB1DF7"/>
    <w:rsid w:val="00BB36DD"/>
    <w:rsid w:val="00BB3E6D"/>
    <w:rsid w:val="00BB5F5E"/>
    <w:rsid w:val="00BB6418"/>
    <w:rsid w:val="00BB77A6"/>
    <w:rsid w:val="00BC20FF"/>
    <w:rsid w:val="00BC55B6"/>
    <w:rsid w:val="00BC5CAC"/>
    <w:rsid w:val="00BD0EBF"/>
    <w:rsid w:val="00BD53B0"/>
    <w:rsid w:val="00BD63FF"/>
    <w:rsid w:val="00BE0740"/>
    <w:rsid w:val="00BE18BC"/>
    <w:rsid w:val="00BE23EF"/>
    <w:rsid w:val="00BE2917"/>
    <w:rsid w:val="00BE3950"/>
    <w:rsid w:val="00BE403A"/>
    <w:rsid w:val="00BE40F9"/>
    <w:rsid w:val="00BE49CB"/>
    <w:rsid w:val="00BE75AB"/>
    <w:rsid w:val="00BF0FB9"/>
    <w:rsid w:val="00BF59AC"/>
    <w:rsid w:val="00C00F6F"/>
    <w:rsid w:val="00C03DD0"/>
    <w:rsid w:val="00C04B4F"/>
    <w:rsid w:val="00C078CC"/>
    <w:rsid w:val="00C07CA3"/>
    <w:rsid w:val="00C162C4"/>
    <w:rsid w:val="00C20253"/>
    <w:rsid w:val="00C202DD"/>
    <w:rsid w:val="00C26B59"/>
    <w:rsid w:val="00C26B8B"/>
    <w:rsid w:val="00C2731A"/>
    <w:rsid w:val="00C2764A"/>
    <w:rsid w:val="00C27E7A"/>
    <w:rsid w:val="00C301A0"/>
    <w:rsid w:val="00C30A34"/>
    <w:rsid w:val="00C34520"/>
    <w:rsid w:val="00C36BA6"/>
    <w:rsid w:val="00C46393"/>
    <w:rsid w:val="00C476BE"/>
    <w:rsid w:val="00C5097C"/>
    <w:rsid w:val="00C5293A"/>
    <w:rsid w:val="00C575E8"/>
    <w:rsid w:val="00C60922"/>
    <w:rsid w:val="00C62106"/>
    <w:rsid w:val="00C64D71"/>
    <w:rsid w:val="00C71648"/>
    <w:rsid w:val="00C720CE"/>
    <w:rsid w:val="00C73D16"/>
    <w:rsid w:val="00C744D1"/>
    <w:rsid w:val="00C75672"/>
    <w:rsid w:val="00C76B26"/>
    <w:rsid w:val="00C810D9"/>
    <w:rsid w:val="00C840C9"/>
    <w:rsid w:val="00C8443D"/>
    <w:rsid w:val="00C84C77"/>
    <w:rsid w:val="00C85031"/>
    <w:rsid w:val="00C86399"/>
    <w:rsid w:val="00C8670F"/>
    <w:rsid w:val="00C9067D"/>
    <w:rsid w:val="00C908E9"/>
    <w:rsid w:val="00C90D04"/>
    <w:rsid w:val="00C9311D"/>
    <w:rsid w:val="00C93A87"/>
    <w:rsid w:val="00C940F5"/>
    <w:rsid w:val="00C946A2"/>
    <w:rsid w:val="00C94DF4"/>
    <w:rsid w:val="00C9553C"/>
    <w:rsid w:val="00C96162"/>
    <w:rsid w:val="00CA3CC8"/>
    <w:rsid w:val="00CA5299"/>
    <w:rsid w:val="00CA5584"/>
    <w:rsid w:val="00CA578E"/>
    <w:rsid w:val="00CA6320"/>
    <w:rsid w:val="00CB3939"/>
    <w:rsid w:val="00CB572C"/>
    <w:rsid w:val="00CB6634"/>
    <w:rsid w:val="00CB7DA8"/>
    <w:rsid w:val="00CC0167"/>
    <w:rsid w:val="00CC1A33"/>
    <w:rsid w:val="00CC310C"/>
    <w:rsid w:val="00CC37A4"/>
    <w:rsid w:val="00CC3FCF"/>
    <w:rsid w:val="00CC442B"/>
    <w:rsid w:val="00CC6747"/>
    <w:rsid w:val="00CC751B"/>
    <w:rsid w:val="00CD09BE"/>
    <w:rsid w:val="00CD0DB1"/>
    <w:rsid w:val="00CD42C0"/>
    <w:rsid w:val="00CD56A3"/>
    <w:rsid w:val="00CD62D2"/>
    <w:rsid w:val="00CE0A3A"/>
    <w:rsid w:val="00CE17C3"/>
    <w:rsid w:val="00CE195A"/>
    <w:rsid w:val="00CE30F6"/>
    <w:rsid w:val="00CE507D"/>
    <w:rsid w:val="00CE5B47"/>
    <w:rsid w:val="00CE6514"/>
    <w:rsid w:val="00CF1236"/>
    <w:rsid w:val="00CF15D9"/>
    <w:rsid w:val="00CF4460"/>
    <w:rsid w:val="00CF4656"/>
    <w:rsid w:val="00CF4748"/>
    <w:rsid w:val="00CF74EF"/>
    <w:rsid w:val="00D0093A"/>
    <w:rsid w:val="00D00E87"/>
    <w:rsid w:val="00D01563"/>
    <w:rsid w:val="00D12932"/>
    <w:rsid w:val="00D22B25"/>
    <w:rsid w:val="00D23473"/>
    <w:rsid w:val="00D243CB"/>
    <w:rsid w:val="00D25A1D"/>
    <w:rsid w:val="00D32379"/>
    <w:rsid w:val="00D35386"/>
    <w:rsid w:val="00D353B0"/>
    <w:rsid w:val="00D35973"/>
    <w:rsid w:val="00D37C9A"/>
    <w:rsid w:val="00D37E7C"/>
    <w:rsid w:val="00D400F0"/>
    <w:rsid w:val="00D439DE"/>
    <w:rsid w:val="00D43ADC"/>
    <w:rsid w:val="00D43DD7"/>
    <w:rsid w:val="00D44E10"/>
    <w:rsid w:val="00D44E64"/>
    <w:rsid w:val="00D46C23"/>
    <w:rsid w:val="00D4765D"/>
    <w:rsid w:val="00D5131A"/>
    <w:rsid w:val="00D517AE"/>
    <w:rsid w:val="00D52D7A"/>
    <w:rsid w:val="00D53EEF"/>
    <w:rsid w:val="00D56521"/>
    <w:rsid w:val="00D567C1"/>
    <w:rsid w:val="00D60AA0"/>
    <w:rsid w:val="00D60B78"/>
    <w:rsid w:val="00D60F28"/>
    <w:rsid w:val="00D6169B"/>
    <w:rsid w:val="00D6223D"/>
    <w:rsid w:val="00D62EED"/>
    <w:rsid w:val="00D63138"/>
    <w:rsid w:val="00D659DB"/>
    <w:rsid w:val="00D66E55"/>
    <w:rsid w:val="00D701F1"/>
    <w:rsid w:val="00D70FE3"/>
    <w:rsid w:val="00D72006"/>
    <w:rsid w:val="00D74A11"/>
    <w:rsid w:val="00D75970"/>
    <w:rsid w:val="00D76563"/>
    <w:rsid w:val="00D8211D"/>
    <w:rsid w:val="00D83063"/>
    <w:rsid w:val="00D90008"/>
    <w:rsid w:val="00D91EB2"/>
    <w:rsid w:val="00D972DA"/>
    <w:rsid w:val="00D97F47"/>
    <w:rsid w:val="00DA0173"/>
    <w:rsid w:val="00DA25F0"/>
    <w:rsid w:val="00DA444B"/>
    <w:rsid w:val="00DA4798"/>
    <w:rsid w:val="00DA5158"/>
    <w:rsid w:val="00DB178C"/>
    <w:rsid w:val="00DB3228"/>
    <w:rsid w:val="00DB3C6C"/>
    <w:rsid w:val="00DB4306"/>
    <w:rsid w:val="00DB4B59"/>
    <w:rsid w:val="00DB628D"/>
    <w:rsid w:val="00DC14DF"/>
    <w:rsid w:val="00DC2446"/>
    <w:rsid w:val="00DC2F84"/>
    <w:rsid w:val="00DC33C8"/>
    <w:rsid w:val="00DC3D98"/>
    <w:rsid w:val="00DC5613"/>
    <w:rsid w:val="00DC628E"/>
    <w:rsid w:val="00DC688E"/>
    <w:rsid w:val="00DC6A1E"/>
    <w:rsid w:val="00DC7A17"/>
    <w:rsid w:val="00DD0E29"/>
    <w:rsid w:val="00DD2079"/>
    <w:rsid w:val="00DD3D59"/>
    <w:rsid w:val="00DD7B85"/>
    <w:rsid w:val="00DE3D09"/>
    <w:rsid w:val="00DE6487"/>
    <w:rsid w:val="00DE6574"/>
    <w:rsid w:val="00DE6A84"/>
    <w:rsid w:val="00DE6B34"/>
    <w:rsid w:val="00DF33FD"/>
    <w:rsid w:val="00DF4023"/>
    <w:rsid w:val="00DF7818"/>
    <w:rsid w:val="00DF7D13"/>
    <w:rsid w:val="00E001A0"/>
    <w:rsid w:val="00E01D5A"/>
    <w:rsid w:val="00E12501"/>
    <w:rsid w:val="00E1299B"/>
    <w:rsid w:val="00E2109F"/>
    <w:rsid w:val="00E21BD5"/>
    <w:rsid w:val="00E22D89"/>
    <w:rsid w:val="00E249F2"/>
    <w:rsid w:val="00E2685E"/>
    <w:rsid w:val="00E27359"/>
    <w:rsid w:val="00E31A47"/>
    <w:rsid w:val="00E331CA"/>
    <w:rsid w:val="00E36E9C"/>
    <w:rsid w:val="00E3773A"/>
    <w:rsid w:val="00E40256"/>
    <w:rsid w:val="00E40E75"/>
    <w:rsid w:val="00E410A6"/>
    <w:rsid w:val="00E44683"/>
    <w:rsid w:val="00E4611D"/>
    <w:rsid w:val="00E46FD4"/>
    <w:rsid w:val="00E5129A"/>
    <w:rsid w:val="00E543A7"/>
    <w:rsid w:val="00E55FE4"/>
    <w:rsid w:val="00E5610C"/>
    <w:rsid w:val="00E56F9D"/>
    <w:rsid w:val="00E60902"/>
    <w:rsid w:val="00E6170D"/>
    <w:rsid w:val="00E61AC7"/>
    <w:rsid w:val="00E63718"/>
    <w:rsid w:val="00E649E9"/>
    <w:rsid w:val="00E64E90"/>
    <w:rsid w:val="00E65046"/>
    <w:rsid w:val="00E65CDC"/>
    <w:rsid w:val="00E65ED1"/>
    <w:rsid w:val="00E70868"/>
    <w:rsid w:val="00E71F31"/>
    <w:rsid w:val="00E754BC"/>
    <w:rsid w:val="00E75586"/>
    <w:rsid w:val="00E758CB"/>
    <w:rsid w:val="00E767BB"/>
    <w:rsid w:val="00E7681B"/>
    <w:rsid w:val="00E7696B"/>
    <w:rsid w:val="00E8035A"/>
    <w:rsid w:val="00E82BB9"/>
    <w:rsid w:val="00E861A8"/>
    <w:rsid w:val="00E87048"/>
    <w:rsid w:val="00E87A21"/>
    <w:rsid w:val="00E923DC"/>
    <w:rsid w:val="00E93618"/>
    <w:rsid w:val="00E94C4A"/>
    <w:rsid w:val="00E97AE4"/>
    <w:rsid w:val="00EA11F1"/>
    <w:rsid w:val="00EA12F9"/>
    <w:rsid w:val="00EA280C"/>
    <w:rsid w:val="00EA451E"/>
    <w:rsid w:val="00EA4522"/>
    <w:rsid w:val="00EA5692"/>
    <w:rsid w:val="00EA6180"/>
    <w:rsid w:val="00EA7199"/>
    <w:rsid w:val="00EA72EE"/>
    <w:rsid w:val="00EA7A82"/>
    <w:rsid w:val="00EB10C3"/>
    <w:rsid w:val="00EB359B"/>
    <w:rsid w:val="00EB504E"/>
    <w:rsid w:val="00EB5BD0"/>
    <w:rsid w:val="00EB5CD1"/>
    <w:rsid w:val="00EB64D6"/>
    <w:rsid w:val="00EB7379"/>
    <w:rsid w:val="00EB7F86"/>
    <w:rsid w:val="00EC0573"/>
    <w:rsid w:val="00EC0AD1"/>
    <w:rsid w:val="00EC2553"/>
    <w:rsid w:val="00EC2F82"/>
    <w:rsid w:val="00EC3F31"/>
    <w:rsid w:val="00EC4251"/>
    <w:rsid w:val="00EC4F32"/>
    <w:rsid w:val="00EC5B8D"/>
    <w:rsid w:val="00EC6269"/>
    <w:rsid w:val="00ED21A1"/>
    <w:rsid w:val="00ED3710"/>
    <w:rsid w:val="00ED37FC"/>
    <w:rsid w:val="00ED48A2"/>
    <w:rsid w:val="00ED70EF"/>
    <w:rsid w:val="00ED7D05"/>
    <w:rsid w:val="00EE014F"/>
    <w:rsid w:val="00EE14B7"/>
    <w:rsid w:val="00EE23E7"/>
    <w:rsid w:val="00EE283B"/>
    <w:rsid w:val="00EE4252"/>
    <w:rsid w:val="00EE5050"/>
    <w:rsid w:val="00EE66AD"/>
    <w:rsid w:val="00EF15E2"/>
    <w:rsid w:val="00EF2B05"/>
    <w:rsid w:val="00EF47A7"/>
    <w:rsid w:val="00EF49A1"/>
    <w:rsid w:val="00EF4AEE"/>
    <w:rsid w:val="00EF706F"/>
    <w:rsid w:val="00F02229"/>
    <w:rsid w:val="00F02AF9"/>
    <w:rsid w:val="00F04A1B"/>
    <w:rsid w:val="00F0530B"/>
    <w:rsid w:val="00F07639"/>
    <w:rsid w:val="00F07671"/>
    <w:rsid w:val="00F135B5"/>
    <w:rsid w:val="00F16796"/>
    <w:rsid w:val="00F167AD"/>
    <w:rsid w:val="00F17342"/>
    <w:rsid w:val="00F213E3"/>
    <w:rsid w:val="00F258C5"/>
    <w:rsid w:val="00F264FA"/>
    <w:rsid w:val="00F26791"/>
    <w:rsid w:val="00F27BAD"/>
    <w:rsid w:val="00F32442"/>
    <w:rsid w:val="00F339BB"/>
    <w:rsid w:val="00F361B8"/>
    <w:rsid w:val="00F37F07"/>
    <w:rsid w:val="00F42FA4"/>
    <w:rsid w:val="00F43C31"/>
    <w:rsid w:val="00F441BA"/>
    <w:rsid w:val="00F448B8"/>
    <w:rsid w:val="00F47BA3"/>
    <w:rsid w:val="00F52F75"/>
    <w:rsid w:val="00F532EB"/>
    <w:rsid w:val="00F550C0"/>
    <w:rsid w:val="00F56EA3"/>
    <w:rsid w:val="00F6113A"/>
    <w:rsid w:val="00F61E55"/>
    <w:rsid w:val="00F620BC"/>
    <w:rsid w:val="00F63258"/>
    <w:rsid w:val="00F63D03"/>
    <w:rsid w:val="00F64C6C"/>
    <w:rsid w:val="00F64D4F"/>
    <w:rsid w:val="00F66843"/>
    <w:rsid w:val="00F66F9E"/>
    <w:rsid w:val="00F67DA6"/>
    <w:rsid w:val="00F72AA3"/>
    <w:rsid w:val="00F72B9A"/>
    <w:rsid w:val="00F73D5B"/>
    <w:rsid w:val="00F7519B"/>
    <w:rsid w:val="00F75293"/>
    <w:rsid w:val="00F76D15"/>
    <w:rsid w:val="00F77F42"/>
    <w:rsid w:val="00F839BA"/>
    <w:rsid w:val="00F84E52"/>
    <w:rsid w:val="00F865BD"/>
    <w:rsid w:val="00F86A8A"/>
    <w:rsid w:val="00F86D5A"/>
    <w:rsid w:val="00F86EE3"/>
    <w:rsid w:val="00F93FE6"/>
    <w:rsid w:val="00F9401A"/>
    <w:rsid w:val="00F94AA9"/>
    <w:rsid w:val="00F952CD"/>
    <w:rsid w:val="00F95B8D"/>
    <w:rsid w:val="00F97A71"/>
    <w:rsid w:val="00FA12A1"/>
    <w:rsid w:val="00FA2BB5"/>
    <w:rsid w:val="00FA4BB3"/>
    <w:rsid w:val="00FA5E26"/>
    <w:rsid w:val="00FA6D05"/>
    <w:rsid w:val="00FA7621"/>
    <w:rsid w:val="00FB3DD2"/>
    <w:rsid w:val="00FB50E2"/>
    <w:rsid w:val="00FB5FF6"/>
    <w:rsid w:val="00FB7B16"/>
    <w:rsid w:val="00FC0534"/>
    <w:rsid w:val="00FC2753"/>
    <w:rsid w:val="00FC4158"/>
    <w:rsid w:val="00FC5079"/>
    <w:rsid w:val="00FC52AD"/>
    <w:rsid w:val="00FC7698"/>
    <w:rsid w:val="00FD1A30"/>
    <w:rsid w:val="00FD2E7B"/>
    <w:rsid w:val="00FD6389"/>
    <w:rsid w:val="00FE05F2"/>
    <w:rsid w:val="00FE2B81"/>
    <w:rsid w:val="00FE5775"/>
    <w:rsid w:val="00FE597C"/>
    <w:rsid w:val="00FE695D"/>
    <w:rsid w:val="00FE76B4"/>
    <w:rsid w:val="00FF1764"/>
    <w:rsid w:val="00FF2AED"/>
    <w:rsid w:val="00FF2D66"/>
    <w:rsid w:val="00FF3565"/>
    <w:rsid w:val="00FF40FC"/>
    <w:rsid w:val="00FF478C"/>
    <w:rsid w:val="00FF603C"/>
    <w:rsid w:val="00FF61B5"/>
    <w:rsid w:val="00FF6A81"/>
    <w:rsid w:val="010CC17D"/>
    <w:rsid w:val="0112CDC0"/>
    <w:rsid w:val="011C774B"/>
    <w:rsid w:val="01386EF1"/>
    <w:rsid w:val="01511311"/>
    <w:rsid w:val="016302FB"/>
    <w:rsid w:val="01802A13"/>
    <w:rsid w:val="01B2B750"/>
    <w:rsid w:val="01BD3BDF"/>
    <w:rsid w:val="01DB9AE4"/>
    <w:rsid w:val="01DD180B"/>
    <w:rsid w:val="01EFF22F"/>
    <w:rsid w:val="02057BA6"/>
    <w:rsid w:val="020F77AA"/>
    <w:rsid w:val="020FD1E7"/>
    <w:rsid w:val="0279C07B"/>
    <w:rsid w:val="02B33AA9"/>
    <w:rsid w:val="02C39A1A"/>
    <w:rsid w:val="02C682F6"/>
    <w:rsid w:val="02F2DC70"/>
    <w:rsid w:val="035D00C2"/>
    <w:rsid w:val="03A72DA9"/>
    <w:rsid w:val="03C45890"/>
    <w:rsid w:val="03D87121"/>
    <w:rsid w:val="03F9B1CE"/>
    <w:rsid w:val="043D900E"/>
    <w:rsid w:val="045ADAA7"/>
    <w:rsid w:val="048BD57D"/>
    <w:rsid w:val="04A231B8"/>
    <w:rsid w:val="04A9BC25"/>
    <w:rsid w:val="04C315ED"/>
    <w:rsid w:val="04FD8D05"/>
    <w:rsid w:val="0514105D"/>
    <w:rsid w:val="05C000BC"/>
    <w:rsid w:val="06186163"/>
    <w:rsid w:val="065284E1"/>
    <w:rsid w:val="06A6A5FC"/>
    <w:rsid w:val="070C7AC9"/>
    <w:rsid w:val="07861AC8"/>
    <w:rsid w:val="07BC80B4"/>
    <w:rsid w:val="08147CFA"/>
    <w:rsid w:val="082169CD"/>
    <w:rsid w:val="084148D5"/>
    <w:rsid w:val="0855626A"/>
    <w:rsid w:val="0884CBF0"/>
    <w:rsid w:val="08BE91D5"/>
    <w:rsid w:val="08C24CCB"/>
    <w:rsid w:val="08C62533"/>
    <w:rsid w:val="092F721A"/>
    <w:rsid w:val="0944E747"/>
    <w:rsid w:val="0954365E"/>
    <w:rsid w:val="09AC257E"/>
    <w:rsid w:val="09DB6ACD"/>
    <w:rsid w:val="09EE900E"/>
    <w:rsid w:val="0A036709"/>
    <w:rsid w:val="0A2CFB38"/>
    <w:rsid w:val="0A3FFBC1"/>
    <w:rsid w:val="0AB2D143"/>
    <w:rsid w:val="0ADC97E7"/>
    <w:rsid w:val="0AE1818D"/>
    <w:rsid w:val="0B2293E7"/>
    <w:rsid w:val="0B722D44"/>
    <w:rsid w:val="0B7664F7"/>
    <w:rsid w:val="0BAC46E6"/>
    <w:rsid w:val="0BB787E3"/>
    <w:rsid w:val="0C0F88F0"/>
    <w:rsid w:val="0C6FA4D7"/>
    <w:rsid w:val="0C80ECA0"/>
    <w:rsid w:val="0C9C0169"/>
    <w:rsid w:val="0D59B953"/>
    <w:rsid w:val="0DDCB3FC"/>
    <w:rsid w:val="0E0E525D"/>
    <w:rsid w:val="0E1AB75F"/>
    <w:rsid w:val="0E3095C5"/>
    <w:rsid w:val="0E40F308"/>
    <w:rsid w:val="0E487152"/>
    <w:rsid w:val="0E703CE8"/>
    <w:rsid w:val="0ED85DDA"/>
    <w:rsid w:val="0F03C65A"/>
    <w:rsid w:val="0F0F4FE6"/>
    <w:rsid w:val="0F4729B2"/>
    <w:rsid w:val="0F7FDB54"/>
    <w:rsid w:val="0F9834CE"/>
    <w:rsid w:val="10007640"/>
    <w:rsid w:val="105DCA48"/>
    <w:rsid w:val="106DBD6E"/>
    <w:rsid w:val="107AA131"/>
    <w:rsid w:val="1095AC6E"/>
    <w:rsid w:val="10E33C2E"/>
    <w:rsid w:val="116E825A"/>
    <w:rsid w:val="119E5AC2"/>
    <w:rsid w:val="11D0E3BF"/>
    <w:rsid w:val="11F61ADA"/>
    <w:rsid w:val="1231FF30"/>
    <w:rsid w:val="1242D597"/>
    <w:rsid w:val="12D32DBF"/>
    <w:rsid w:val="12FF56BC"/>
    <w:rsid w:val="131EF84A"/>
    <w:rsid w:val="1380B064"/>
    <w:rsid w:val="13ABC6BB"/>
    <w:rsid w:val="13FD8B42"/>
    <w:rsid w:val="1408537B"/>
    <w:rsid w:val="1429D389"/>
    <w:rsid w:val="142FCDC7"/>
    <w:rsid w:val="14715729"/>
    <w:rsid w:val="14B0EED4"/>
    <w:rsid w:val="14E06EA2"/>
    <w:rsid w:val="1517ED81"/>
    <w:rsid w:val="1525563E"/>
    <w:rsid w:val="152EC0D4"/>
    <w:rsid w:val="156A2E13"/>
    <w:rsid w:val="16406074"/>
    <w:rsid w:val="16A0E4F0"/>
    <w:rsid w:val="1714A9AB"/>
    <w:rsid w:val="1716EC08"/>
    <w:rsid w:val="1735A650"/>
    <w:rsid w:val="176A4458"/>
    <w:rsid w:val="1788AFD2"/>
    <w:rsid w:val="1791B242"/>
    <w:rsid w:val="1797C1C7"/>
    <w:rsid w:val="1823A837"/>
    <w:rsid w:val="182F5CF5"/>
    <w:rsid w:val="1859E64B"/>
    <w:rsid w:val="187D2098"/>
    <w:rsid w:val="18A7F166"/>
    <w:rsid w:val="19207D32"/>
    <w:rsid w:val="19251ECD"/>
    <w:rsid w:val="197B5A72"/>
    <w:rsid w:val="19E0E0A2"/>
    <w:rsid w:val="19FDB2F3"/>
    <w:rsid w:val="1A326A5E"/>
    <w:rsid w:val="1A4E8CCA"/>
    <w:rsid w:val="1A7437DA"/>
    <w:rsid w:val="1AB88167"/>
    <w:rsid w:val="1ABDD649"/>
    <w:rsid w:val="1AE0028C"/>
    <w:rsid w:val="1B0352B9"/>
    <w:rsid w:val="1B1D297A"/>
    <w:rsid w:val="1B36554E"/>
    <w:rsid w:val="1B3E69D9"/>
    <w:rsid w:val="1B5B5B74"/>
    <w:rsid w:val="1B5B781A"/>
    <w:rsid w:val="1B856D6F"/>
    <w:rsid w:val="1BA20559"/>
    <w:rsid w:val="1BA53CC8"/>
    <w:rsid w:val="1C26BDB2"/>
    <w:rsid w:val="1C6896E6"/>
    <w:rsid w:val="1C6DD56F"/>
    <w:rsid w:val="1C8C3D02"/>
    <w:rsid w:val="1CEE858E"/>
    <w:rsid w:val="1D18AC92"/>
    <w:rsid w:val="1D5F54F6"/>
    <w:rsid w:val="1D6EE1DB"/>
    <w:rsid w:val="1D7DCB2E"/>
    <w:rsid w:val="1D85CB7A"/>
    <w:rsid w:val="1DC6B90B"/>
    <w:rsid w:val="1DFE729D"/>
    <w:rsid w:val="1E11BA1D"/>
    <w:rsid w:val="1E1EB3E3"/>
    <w:rsid w:val="1E29BC81"/>
    <w:rsid w:val="1E4656C7"/>
    <w:rsid w:val="1EE3D369"/>
    <w:rsid w:val="1F449AC4"/>
    <w:rsid w:val="1FA132D4"/>
    <w:rsid w:val="1FB4230C"/>
    <w:rsid w:val="1FF12ABB"/>
    <w:rsid w:val="1FF692E0"/>
    <w:rsid w:val="1FF9B390"/>
    <w:rsid w:val="20056A81"/>
    <w:rsid w:val="2017A6B9"/>
    <w:rsid w:val="20AF3198"/>
    <w:rsid w:val="21231174"/>
    <w:rsid w:val="214B7DB3"/>
    <w:rsid w:val="21537F36"/>
    <w:rsid w:val="2165051C"/>
    <w:rsid w:val="218BF0FB"/>
    <w:rsid w:val="21C3B8C4"/>
    <w:rsid w:val="21CB1E6A"/>
    <w:rsid w:val="22390EDA"/>
    <w:rsid w:val="2277DBC7"/>
    <w:rsid w:val="229AB5C8"/>
    <w:rsid w:val="232A2C5C"/>
    <w:rsid w:val="23C9F8CE"/>
    <w:rsid w:val="23CB6BFE"/>
    <w:rsid w:val="243DF502"/>
    <w:rsid w:val="24748066"/>
    <w:rsid w:val="24BA037D"/>
    <w:rsid w:val="24BCDF41"/>
    <w:rsid w:val="24BCEB6A"/>
    <w:rsid w:val="24E0FC90"/>
    <w:rsid w:val="25187DC6"/>
    <w:rsid w:val="2523AC00"/>
    <w:rsid w:val="258400A4"/>
    <w:rsid w:val="25F18D07"/>
    <w:rsid w:val="26011A5B"/>
    <w:rsid w:val="262BA179"/>
    <w:rsid w:val="26AE3F2B"/>
    <w:rsid w:val="26C793BC"/>
    <w:rsid w:val="26D2D451"/>
    <w:rsid w:val="26D648FB"/>
    <w:rsid w:val="270C54B9"/>
    <w:rsid w:val="2769FEB2"/>
    <w:rsid w:val="277EBEE5"/>
    <w:rsid w:val="279F25BE"/>
    <w:rsid w:val="27B415C3"/>
    <w:rsid w:val="27D82E2A"/>
    <w:rsid w:val="27E23DD2"/>
    <w:rsid w:val="2857932A"/>
    <w:rsid w:val="285A1FAB"/>
    <w:rsid w:val="286579E6"/>
    <w:rsid w:val="28888F8C"/>
    <w:rsid w:val="28C452CD"/>
    <w:rsid w:val="28F4711B"/>
    <w:rsid w:val="2936C147"/>
    <w:rsid w:val="29717F10"/>
    <w:rsid w:val="2985AF96"/>
    <w:rsid w:val="2A0F3F07"/>
    <w:rsid w:val="2A2AB266"/>
    <w:rsid w:val="2A2BBB38"/>
    <w:rsid w:val="2A2EE221"/>
    <w:rsid w:val="2A6C9E1A"/>
    <w:rsid w:val="2AE0B048"/>
    <w:rsid w:val="2B08CB41"/>
    <w:rsid w:val="2B559626"/>
    <w:rsid w:val="2B7A9AB9"/>
    <w:rsid w:val="2BE54CA2"/>
    <w:rsid w:val="2CBB8F6C"/>
    <w:rsid w:val="2D2066C5"/>
    <w:rsid w:val="2D2C8A95"/>
    <w:rsid w:val="2D45721D"/>
    <w:rsid w:val="2D75138F"/>
    <w:rsid w:val="2DB9F6F6"/>
    <w:rsid w:val="2DD54305"/>
    <w:rsid w:val="2E190B04"/>
    <w:rsid w:val="2E3F3CFD"/>
    <w:rsid w:val="2E8544CD"/>
    <w:rsid w:val="2E9BBEF4"/>
    <w:rsid w:val="2F0756BE"/>
    <w:rsid w:val="2FD6E419"/>
    <w:rsid w:val="305807B2"/>
    <w:rsid w:val="3072E063"/>
    <w:rsid w:val="30755736"/>
    <w:rsid w:val="308818C8"/>
    <w:rsid w:val="30A4DB6D"/>
    <w:rsid w:val="30A7E11E"/>
    <w:rsid w:val="30AC5CFE"/>
    <w:rsid w:val="30C4DE5C"/>
    <w:rsid w:val="30CBBBE1"/>
    <w:rsid w:val="30D666D6"/>
    <w:rsid w:val="31054717"/>
    <w:rsid w:val="31612CA3"/>
    <w:rsid w:val="31CDBE1F"/>
    <w:rsid w:val="31D82975"/>
    <w:rsid w:val="31F37A98"/>
    <w:rsid w:val="32341F71"/>
    <w:rsid w:val="324DE6AE"/>
    <w:rsid w:val="325D1B62"/>
    <w:rsid w:val="32B4FBA3"/>
    <w:rsid w:val="332B615F"/>
    <w:rsid w:val="33B74FE3"/>
    <w:rsid w:val="33BA9438"/>
    <w:rsid w:val="343D411D"/>
    <w:rsid w:val="344D30AC"/>
    <w:rsid w:val="3481C595"/>
    <w:rsid w:val="34976122"/>
    <w:rsid w:val="34B4DB4D"/>
    <w:rsid w:val="34BB19FD"/>
    <w:rsid w:val="3501EE8D"/>
    <w:rsid w:val="35091156"/>
    <w:rsid w:val="352651F4"/>
    <w:rsid w:val="356A0777"/>
    <w:rsid w:val="359D0632"/>
    <w:rsid w:val="35AEBBEA"/>
    <w:rsid w:val="35F66554"/>
    <w:rsid w:val="3616D7C6"/>
    <w:rsid w:val="363F658B"/>
    <w:rsid w:val="3664D617"/>
    <w:rsid w:val="3692FBB4"/>
    <w:rsid w:val="36C8E021"/>
    <w:rsid w:val="37033E75"/>
    <w:rsid w:val="374714BD"/>
    <w:rsid w:val="375E0AE5"/>
    <w:rsid w:val="378C0CD8"/>
    <w:rsid w:val="378D0E53"/>
    <w:rsid w:val="37AFD801"/>
    <w:rsid w:val="37B11053"/>
    <w:rsid w:val="37B956D4"/>
    <w:rsid w:val="37D1B462"/>
    <w:rsid w:val="380E80BE"/>
    <w:rsid w:val="380FD4AA"/>
    <w:rsid w:val="38575759"/>
    <w:rsid w:val="385884E8"/>
    <w:rsid w:val="387EC6E3"/>
    <w:rsid w:val="38A30F20"/>
    <w:rsid w:val="38D0CC20"/>
    <w:rsid w:val="3908BA51"/>
    <w:rsid w:val="390ABD78"/>
    <w:rsid w:val="396E64DB"/>
    <w:rsid w:val="39749B4D"/>
    <w:rsid w:val="39B8D585"/>
    <w:rsid w:val="39D1E954"/>
    <w:rsid w:val="39EC7A01"/>
    <w:rsid w:val="3A25D79E"/>
    <w:rsid w:val="3A41191B"/>
    <w:rsid w:val="3A7D3A1E"/>
    <w:rsid w:val="3A9495C5"/>
    <w:rsid w:val="3AA5B63E"/>
    <w:rsid w:val="3ADF1F53"/>
    <w:rsid w:val="3AEA3942"/>
    <w:rsid w:val="3AEF1ADB"/>
    <w:rsid w:val="3B3D5EFE"/>
    <w:rsid w:val="3B675879"/>
    <w:rsid w:val="3B9D2D3C"/>
    <w:rsid w:val="3BA35EF5"/>
    <w:rsid w:val="3CAA9DE0"/>
    <w:rsid w:val="3CBD431C"/>
    <w:rsid w:val="3CFF8721"/>
    <w:rsid w:val="3D5A761A"/>
    <w:rsid w:val="3D7CEBA4"/>
    <w:rsid w:val="3D82B1C9"/>
    <w:rsid w:val="3D99B347"/>
    <w:rsid w:val="3DF48679"/>
    <w:rsid w:val="3DFAAD72"/>
    <w:rsid w:val="3E050B34"/>
    <w:rsid w:val="3E07E039"/>
    <w:rsid w:val="3E619974"/>
    <w:rsid w:val="3E79539A"/>
    <w:rsid w:val="3E8018DE"/>
    <w:rsid w:val="3EB33062"/>
    <w:rsid w:val="3ED1E177"/>
    <w:rsid w:val="3EDD13B3"/>
    <w:rsid w:val="3F629954"/>
    <w:rsid w:val="3F846B35"/>
    <w:rsid w:val="3F8A4912"/>
    <w:rsid w:val="3F941E72"/>
    <w:rsid w:val="3F97A5A5"/>
    <w:rsid w:val="3F9D67F0"/>
    <w:rsid w:val="401B95DC"/>
    <w:rsid w:val="401BD042"/>
    <w:rsid w:val="40839438"/>
    <w:rsid w:val="409FC4BF"/>
    <w:rsid w:val="40A94166"/>
    <w:rsid w:val="40B3F0B8"/>
    <w:rsid w:val="40D382AC"/>
    <w:rsid w:val="41487310"/>
    <w:rsid w:val="41568F17"/>
    <w:rsid w:val="4167F1EA"/>
    <w:rsid w:val="41C775A0"/>
    <w:rsid w:val="41DCCA1A"/>
    <w:rsid w:val="421C6502"/>
    <w:rsid w:val="422B1C53"/>
    <w:rsid w:val="4240AEC0"/>
    <w:rsid w:val="4252430D"/>
    <w:rsid w:val="433D1069"/>
    <w:rsid w:val="43766071"/>
    <w:rsid w:val="43B272C5"/>
    <w:rsid w:val="43CE4AE5"/>
    <w:rsid w:val="43D5700B"/>
    <w:rsid w:val="4406E3C1"/>
    <w:rsid w:val="4426F9F9"/>
    <w:rsid w:val="44691819"/>
    <w:rsid w:val="4482C256"/>
    <w:rsid w:val="4526A20B"/>
    <w:rsid w:val="453EB07C"/>
    <w:rsid w:val="4562001C"/>
    <w:rsid w:val="4576F6C9"/>
    <w:rsid w:val="45771E24"/>
    <w:rsid w:val="4583405C"/>
    <w:rsid w:val="45A9F677"/>
    <w:rsid w:val="45CC0FF4"/>
    <w:rsid w:val="46018766"/>
    <w:rsid w:val="4629E988"/>
    <w:rsid w:val="46697D80"/>
    <w:rsid w:val="46765FC8"/>
    <w:rsid w:val="46890B15"/>
    <w:rsid w:val="46F00029"/>
    <w:rsid w:val="4702ACE9"/>
    <w:rsid w:val="4723CE96"/>
    <w:rsid w:val="47560956"/>
    <w:rsid w:val="476CCBC3"/>
    <w:rsid w:val="478D2E0D"/>
    <w:rsid w:val="47AC7D52"/>
    <w:rsid w:val="47B855EC"/>
    <w:rsid w:val="47C56DB5"/>
    <w:rsid w:val="484ECBE8"/>
    <w:rsid w:val="4860A9C8"/>
    <w:rsid w:val="48946454"/>
    <w:rsid w:val="48D34CF8"/>
    <w:rsid w:val="48FF6337"/>
    <w:rsid w:val="4929262E"/>
    <w:rsid w:val="4974D079"/>
    <w:rsid w:val="498FB137"/>
    <w:rsid w:val="49E709C3"/>
    <w:rsid w:val="4A30FED4"/>
    <w:rsid w:val="4A3C066F"/>
    <w:rsid w:val="4A45691D"/>
    <w:rsid w:val="4A5C6D14"/>
    <w:rsid w:val="4AFFAD3B"/>
    <w:rsid w:val="4B14718E"/>
    <w:rsid w:val="4B679BAE"/>
    <w:rsid w:val="4B6ADD02"/>
    <w:rsid w:val="4B6BA390"/>
    <w:rsid w:val="4B9C7560"/>
    <w:rsid w:val="4BD2C89B"/>
    <w:rsid w:val="4C273704"/>
    <w:rsid w:val="4C40BF26"/>
    <w:rsid w:val="4C8606DB"/>
    <w:rsid w:val="4CB0A4AB"/>
    <w:rsid w:val="4CFB246D"/>
    <w:rsid w:val="4D3E56C8"/>
    <w:rsid w:val="4D5C69D4"/>
    <w:rsid w:val="4D6EF8B4"/>
    <w:rsid w:val="4D7414C0"/>
    <w:rsid w:val="4D78A20C"/>
    <w:rsid w:val="4D9D9137"/>
    <w:rsid w:val="4DACF97E"/>
    <w:rsid w:val="4DBF98B0"/>
    <w:rsid w:val="4DE390C8"/>
    <w:rsid w:val="4E0A9002"/>
    <w:rsid w:val="4EB0B248"/>
    <w:rsid w:val="4F26F67A"/>
    <w:rsid w:val="4FD9CDE6"/>
    <w:rsid w:val="4FEC1449"/>
    <w:rsid w:val="50697CF7"/>
    <w:rsid w:val="506FC6A0"/>
    <w:rsid w:val="507C6A72"/>
    <w:rsid w:val="50B6E762"/>
    <w:rsid w:val="50BC16FC"/>
    <w:rsid w:val="50BEE40B"/>
    <w:rsid w:val="50E4721B"/>
    <w:rsid w:val="50EDF795"/>
    <w:rsid w:val="511C4A67"/>
    <w:rsid w:val="5134AC8E"/>
    <w:rsid w:val="5174FFFF"/>
    <w:rsid w:val="51A2B1DB"/>
    <w:rsid w:val="51E174AB"/>
    <w:rsid w:val="52224FC9"/>
    <w:rsid w:val="523C5825"/>
    <w:rsid w:val="524E7D69"/>
    <w:rsid w:val="525F3B78"/>
    <w:rsid w:val="528306D5"/>
    <w:rsid w:val="52F1A9B3"/>
    <w:rsid w:val="52F7246A"/>
    <w:rsid w:val="530788E4"/>
    <w:rsid w:val="5320B141"/>
    <w:rsid w:val="5333C76A"/>
    <w:rsid w:val="533B6186"/>
    <w:rsid w:val="5356FD0F"/>
    <w:rsid w:val="53778106"/>
    <w:rsid w:val="539F53D7"/>
    <w:rsid w:val="53FA91DD"/>
    <w:rsid w:val="54038D91"/>
    <w:rsid w:val="54301362"/>
    <w:rsid w:val="54399747"/>
    <w:rsid w:val="54411E71"/>
    <w:rsid w:val="5455AB3F"/>
    <w:rsid w:val="548E0573"/>
    <w:rsid w:val="54C1817F"/>
    <w:rsid w:val="54C68152"/>
    <w:rsid w:val="54E9DBD4"/>
    <w:rsid w:val="54ED1179"/>
    <w:rsid w:val="5516AFE0"/>
    <w:rsid w:val="552C01F6"/>
    <w:rsid w:val="5535D5BA"/>
    <w:rsid w:val="554764A7"/>
    <w:rsid w:val="554CAB88"/>
    <w:rsid w:val="5567B510"/>
    <w:rsid w:val="558ECD8B"/>
    <w:rsid w:val="55EB12D2"/>
    <w:rsid w:val="560981C7"/>
    <w:rsid w:val="562FB610"/>
    <w:rsid w:val="563525DF"/>
    <w:rsid w:val="563B8970"/>
    <w:rsid w:val="566F3675"/>
    <w:rsid w:val="5685F8BC"/>
    <w:rsid w:val="5686B874"/>
    <w:rsid w:val="56B895DE"/>
    <w:rsid w:val="56C22BDE"/>
    <w:rsid w:val="56E90AE5"/>
    <w:rsid w:val="573E86DB"/>
    <w:rsid w:val="5770C032"/>
    <w:rsid w:val="5775FA9E"/>
    <w:rsid w:val="578B32FD"/>
    <w:rsid w:val="57ABF576"/>
    <w:rsid w:val="57D4ECD7"/>
    <w:rsid w:val="580873DF"/>
    <w:rsid w:val="58D98FE0"/>
    <w:rsid w:val="58DCD47A"/>
    <w:rsid w:val="5930337E"/>
    <w:rsid w:val="59353392"/>
    <w:rsid w:val="595472CA"/>
    <w:rsid w:val="59566267"/>
    <w:rsid w:val="596878B3"/>
    <w:rsid w:val="59BF147C"/>
    <w:rsid w:val="59CB1344"/>
    <w:rsid w:val="59F026C0"/>
    <w:rsid w:val="59FC90CF"/>
    <w:rsid w:val="5A13731E"/>
    <w:rsid w:val="5A1CBC40"/>
    <w:rsid w:val="5AFD6296"/>
    <w:rsid w:val="5B1A1468"/>
    <w:rsid w:val="5B2C01A5"/>
    <w:rsid w:val="5B869E85"/>
    <w:rsid w:val="5BD9781C"/>
    <w:rsid w:val="5BF2D29A"/>
    <w:rsid w:val="5BF42CEA"/>
    <w:rsid w:val="5C26B5C2"/>
    <w:rsid w:val="5C27B791"/>
    <w:rsid w:val="5C29FAC8"/>
    <w:rsid w:val="5C5EFC50"/>
    <w:rsid w:val="5CB23FB5"/>
    <w:rsid w:val="5CD71C62"/>
    <w:rsid w:val="5D0D94C4"/>
    <w:rsid w:val="5D467C05"/>
    <w:rsid w:val="5DAE7F47"/>
    <w:rsid w:val="5DDC8687"/>
    <w:rsid w:val="5DE45E12"/>
    <w:rsid w:val="5DF7A253"/>
    <w:rsid w:val="5E2539EC"/>
    <w:rsid w:val="5E8B76C7"/>
    <w:rsid w:val="5EC5EA8C"/>
    <w:rsid w:val="5EDD210D"/>
    <w:rsid w:val="5EF8E97F"/>
    <w:rsid w:val="5F8758E1"/>
    <w:rsid w:val="5FC41FDE"/>
    <w:rsid w:val="5FF2AAD3"/>
    <w:rsid w:val="60233D75"/>
    <w:rsid w:val="611EF446"/>
    <w:rsid w:val="615616B1"/>
    <w:rsid w:val="6156CECD"/>
    <w:rsid w:val="61756A44"/>
    <w:rsid w:val="617C89B6"/>
    <w:rsid w:val="61E676C7"/>
    <w:rsid w:val="61F3A0A6"/>
    <w:rsid w:val="61F6B777"/>
    <w:rsid w:val="61FDFE3D"/>
    <w:rsid w:val="62188E7A"/>
    <w:rsid w:val="62236622"/>
    <w:rsid w:val="622F7B75"/>
    <w:rsid w:val="627A8BEE"/>
    <w:rsid w:val="62911C94"/>
    <w:rsid w:val="62973CF9"/>
    <w:rsid w:val="62C179CC"/>
    <w:rsid w:val="62D8CF03"/>
    <w:rsid w:val="62E5605B"/>
    <w:rsid w:val="62E607D0"/>
    <w:rsid w:val="632FFD36"/>
    <w:rsid w:val="634E95EB"/>
    <w:rsid w:val="6353F87C"/>
    <w:rsid w:val="63B85EAE"/>
    <w:rsid w:val="63FFBB8A"/>
    <w:rsid w:val="641257FA"/>
    <w:rsid w:val="64B3B8ED"/>
    <w:rsid w:val="64D4BB11"/>
    <w:rsid w:val="64EFC8DD"/>
    <w:rsid w:val="65897223"/>
    <w:rsid w:val="65C7820E"/>
    <w:rsid w:val="65CAA5AE"/>
    <w:rsid w:val="65D8FC2C"/>
    <w:rsid w:val="65F15C1B"/>
    <w:rsid w:val="661A9938"/>
    <w:rsid w:val="661BBC92"/>
    <w:rsid w:val="6647D13F"/>
    <w:rsid w:val="66CA6A65"/>
    <w:rsid w:val="66CE79F7"/>
    <w:rsid w:val="6706D7AC"/>
    <w:rsid w:val="671206BE"/>
    <w:rsid w:val="6727D8F9"/>
    <w:rsid w:val="673B8B40"/>
    <w:rsid w:val="674F2E8F"/>
    <w:rsid w:val="6798BB8A"/>
    <w:rsid w:val="67C5EFBB"/>
    <w:rsid w:val="67D141DD"/>
    <w:rsid w:val="6827699F"/>
    <w:rsid w:val="685C33E1"/>
    <w:rsid w:val="68761E19"/>
    <w:rsid w:val="68B3AC92"/>
    <w:rsid w:val="68B54CA9"/>
    <w:rsid w:val="68CBB867"/>
    <w:rsid w:val="68D76493"/>
    <w:rsid w:val="68F14E12"/>
    <w:rsid w:val="6934369E"/>
    <w:rsid w:val="693ABAD6"/>
    <w:rsid w:val="696BB6C8"/>
    <w:rsid w:val="696FD74E"/>
    <w:rsid w:val="69BA1EE1"/>
    <w:rsid w:val="69BF70E9"/>
    <w:rsid w:val="6A3E5345"/>
    <w:rsid w:val="6A4FE2DA"/>
    <w:rsid w:val="6A5DE0DA"/>
    <w:rsid w:val="6A6788C8"/>
    <w:rsid w:val="6A993856"/>
    <w:rsid w:val="6AB40E52"/>
    <w:rsid w:val="6AC02CE8"/>
    <w:rsid w:val="6AF750AD"/>
    <w:rsid w:val="6B49B3C8"/>
    <w:rsid w:val="6B71B69A"/>
    <w:rsid w:val="6BFFE200"/>
    <w:rsid w:val="6C0E249E"/>
    <w:rsid w:val="6C104408"/>
    <w:rsid w:val="6C657ED9"/>
    <w:rsid w:val="6C92B42B"/>
    <w:rsid w:val="6CC14703"/>
    <w:rsid w:val="6CE92FF1"/>
    <w:rsid w:val="6D069F33"/>
    <w:rsid w:val="6D1CAC1B"/>
    <w:rsid w:val="6D3EB9CB"/>
    <w:rsid w:val="6D691A75"/>
    <w:rsid w:val="6D904C93"/>
    <w:rsid w:val="6DB8AC49"/>
    <w:rsid w:val="6DC1F959"/>
    <w:rsid w:val="6DE779CD"/>
    <w:rsid w:val="6E294E13"/>
    <w:rsid w:val="6EAD3AD8"/>
    <w:rsid w:val="6EBFA1FE"/>
    <w:rsid w:val="6F005DB6"/>
    <w:rsid w:val="6F0CA643"/>
    <w:rsid w:val="6F27AD18"/>
    <w:rsid w:val="6F33E6FD"/>
    <w:rsid w:val="6F3736CD"/>
    <w:rsid w:val="6F60210D"/>
    <w:rsid w:val="6FC50428"/>
    <w:rsid w:val="70788289"/>
    <w:rsid w:val="70E3F225"/>
    <w:rsid w:val="712D2432"/>
    <w:rsid w:val="71653EE2"/>
    <w:rsid w:val="716B9D7A"/>
    <w:rsid w:val="71BFCAA3"/>
    <w:rsid w:val="72207585"/>
    <w:rsid w:val="72219C0F"/>
    <w:rsid w:val="72651E7C"/>
    <w:rsid w:val="72AF4FBE"/>
    <w:rsid w:val="72BC00A8"/>
    <w:rsid w:val="72C9B7BF"/>
    <w:rsid w:val="72F05023"/>
    <w:rsid w:val="7319EE21"/>
    <w:rsid w:val="731CB997"/>
    <w:rsid w:val="7364C0FA"/>
    <w:rsid w:val="73793044"/>
    <w:rsid w:val="73920752"/>
    <w:rsid w:val="739C5551"/>
    <w:rsid w:val="7494D96B"/>
    <w:rsid w:val="74E1F7DC"/>
    <w:rsid w:val="7540B495"/>
    <w:rsid w:val="75453C06"/>
    <w:rsid w:val="7566FB51"/>
    <w:rsid w:val="75993966"/>
    <w:rsid w:val="75F209D3"/>
    <w:rsid w:val="760CBD7D"/>
    <w:rsid w:val="7639CFA9"/>
    <w:rsid w:val="7643D23B"/>
    <w:rsid w:val="771C4F0E"/>
    <w:rsid w:val="77936E8B"/>
    <w:rsid w:val="77959A47"/>
    <w:rsid w:val="77A22A27"/>
    <w:rsid w:val="77F981EA"/>
    <w:rsid w:val="78502311"/>
    <w:rsid w:val="788EE4ED"/>
    <w:rsid w:val="78D6A0EA"/>
    <w:rsid w:val="7907F6D8"/>
    <w:rsid w:val="7923EA81"/>
    <w:rsid w:val="792CD7BC"/>
    <w:rsid w:val="7A002378"/>
    <w:rsid w:val="7A458E8E"/>
    <w:rsid w:val="7A73CB18"/>
    <w:rsid w:val="7B1DECBC"/>
    <w:rsid w:val="7B56F335"/>
    <w:rsid w:val="7B9585D9"/>
    <w:rsid w:val="7B9590CD"/>
    <w:rsid w:val="7B9AF148"/>
    <w:rsid w:val="7BB79FC4"/>
    <w:rsid w:val="7BC079B0"/>
    <w:rsid w:val="7BE0A3E7"/>
    <w:rsid w:val="7BF6BC04"/>
    <w:rsid w:val="7C212639"/>
    <w:rsid w:val="7C9D557B"/>
    <w:rsid w:val="7CEEC889"/>
    <w:rsid w:val="7D172A14"/>
    <w:rsid w:val="7D3E9C9F"/>
    <w:rsid w:val="7D709799"/>
    <w:rsid w:val="7D92F310"/>
    <w:rsid w:val="7E15C496"/>
    <w:rsid w:val="7E3119D2"/>
    <w:rsid w:val="7EE82244"/>
    <w:rsid w:val="7F1168CF"/>
    <w:rsid w:val="7F4E2697"/>
    <w:rsid w:val="7F8065CD"/>
    <w:rsid w:val="7F9224D4"/>
    <w:rsid w:val="7FBCFDC8"/>
    <w:rsid w:val="7FCF10EB"/>
    <w:rsid w:val="7FE28BC3"/>
    <w:rsid w:val="7FEC4F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3B32D"/>
  <w15:chartTrackingRefBased/>
  <w15:docId w15:val="{C2AF9032-7514-40EF-8F0C-38D1D4A9B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FD"/>
    <w:pPr>
      <w:spacing w:before="120" w:after="120" w:line="252" w:lineRule="auto"/>
    </w:pPr>
    <w:rPr>
      <w:color w:val="3C3C41" w:themeColor="text1"/>
    </w:rPr>
  </w:style>
  <w:style w:type="paragraph" w:styleId="Heading1">
    <w:name w:val="heading 1"/>
    <w:link w:val="Heading1Char"/>
    <w:uiPriority w:val="9"/>
    <w:qFormat/>
    <w:rsid w:val="0045043B"/>
    <w:pPr>
      <w:keepNext/>
      <w:keepLines/>
      <w:pageBreakBefore/>
      <w:spacing w:before="240" w:after="120" w:line="252" w:lineRule="auto"/>
      <w:outlineLvl w:val="0"/>
    </w:pPr>
    <w:rPr>
      <w:rFonts w:ascii="Segoe UI Semibold" w:eastAsiaTheme="majorEastAsia" w:hAnsi="Segoe UI Semibold" w:cstheme="majorBidi"/>
      <w:color w:val="008272" w:themeColor="accent1"/>
      <w:sz w:val="40"/>
      <w:szCs w:val="32"/>
    </w:rPr>
  </w:style>
  <w:style w:type="paragraph" w:styleId="Heading2">
    <w:name w:val="heading 2"/>
    <w:link w:val="Heading2Char"/>
    <w:uiPriority w:val="9"/>
    <w:unhideWhenUsed/>
    <w:qFormat/>
    <w:rsid w:val="00DB3228"/>
    <w:pPr>
      <w:keepNext/>
      <w:keepLines/>
      <w:spacing w:before="240" w:after="80" w:line="245" w:lineRule="auto"/>
      <w:outlineLvl w:val="1"/>
    </w:pPr>
    <w:rPr>
      <w:rFonts w:asciiTheme="majorHAnsi" w:eastAsiaTheme="majorEastAsia" w:hAnsiTheme="majorHAnsi" w:cstheme="majorHAnsi"/>
      <w:color w:val="008272" w:themeColor="accent1"/>
      <w:sz w:val="28"/>
      <w:szCs w:val="26"/>
    </w:rPr>
  </w:style>
  <w:style w:type="paragraph" w:styleId="Heading3">
    <w:name w:val="heading 3"/>
    <w:basedOn w:val="Normal"/>
    <w:next w:val="Normal"/>
    <w:link w:val="Heading3Char"/>
    <w:uiPriority w:val="9"/>
    <w:unhideWhenUsed/>
    <w:qFormat/>
    <w:rsid w:val="004A1F97"/>
    <w:pPr>
      <w:keepNext/>
      <w:keepLines/>
      <w:spacing w:before="240"/>
      <w:outlineLvl w:val="2"/>
    </w:pPr>
    <w:rPr>
      <w:rFonts w:ascii="Segoe UI Semibold" w:eastAsiaTheme="majorEastAsia" w:hAnsi="Segoe UI Semibold" w:cstheme="majorBidi"/>
      <w:b/>
      <w:color w:val="001F50"/>
      <w:sz w:val="28"/>
      <w:szCs w:val="24"/>
    </w:rPr>
  </w:style>
  <w:style w:type="paragraph" w:styleId="Heading4">
    <w:name w:val="heading 4"/>
    <w:basedOn w:val="Normal"/>
    <w:next w:val="Normal"/>
    <w:link w:val="Heading4Char"/>
    <w:uiPriority w:val="9"/>
    <w:semiHidden/>
    <w:unhideWhenUsed/>
    <w:qFormat/>
    <w:rsid w:val="004A1F97"/>
    <w:pPr>
      <w:keepNext/>
      <w:keepLines/>
      <w:spacing w:before="240"/>
      <w:outlineLvl w:val="3"/>
    </w:pPr>
    <w:rPr>
      <w:rFonts w:eastAsiaTheme="majorEastAsia" w:cstheme="majorBidi"/>
      <w:b/>
      <w:iCs/>
      <w:color w:val="001F50"/>
      <w:sz w:val="24"/>
    </w:rPr>
  </w:style>
  <w:style w:type="paragraph" w:styleId="Heading5">
    <w:name w:val="heading 5"/>
    <w:basedOn w:val="Normal"/>
    <w:next w:val="Normal"/>
    <w:link w:val="Heading5Char"/>
    <w:uiPriority w:val="9"/>
    <w:semiHidden/>
    <w:unhideWhenUsed/>
    <w:qFormat/>
    <w:rsid w:val="004A1F97"/>
    <w:pPr>
      <w:keepNext/>
      <w:keepLines/>
      <w:spacing w:before="240"/>
      <w:outlineLvl w:val="4"/>
    </w:pPr>
    <w:rPr>
      <w:rFonts w:eastAsiaTheme="majorEastAsia" w:cstheme="majorBidi"/>
      <w:b/>
      <w:color w:val="006155" w:themeColor="accent1" w:themeShade="BF"/>
    </w:rPr>
  </w:style>
  <w:style w:type="paragraph" w:styleId="Heading6">
    <w:name w:val="heading 6"/>
    <w:basedOn w:val="Normal"/>
    <w:next w:val="Normal"/>
    <w:link w:val="Heading6Char"/>
    <w:uiPriority w:val="9"/>
    <w:unhideWhenUsed/>
    <w:rsid w:val="004A1F97"/>
    <w:pPr>
      <w:keepNext/>
      <w:keepLines/>
      <w:spacing w:before="240"/>
      <w:outlineLvl w:val="5"/>
    </w:pPr>
    <w:rPr>
      <w:rFonts w:asciiTheme="majorHAnsi" w:eastAsiaTheme="majorEastAsia" w:hAnsiTheme="majorHAnsi" w:cstheme="majorBidi"/>
      <w:color w:val="008272" w:themeColor="accent1"/>
      <w:sz w:val="24"/>
      <w:szCs w:val="24"/>
    </w:rPr>
  </w:style>
  <w:style w:type="paragraph" w:styleId="Heading7">
    <w:name w:val="heading 7"/>
    <w:basedOn w:val="Normal"/>
    <w:next w:val="Normal"/>
    <w:link w:val="Heading7Char"/>
    <w:uiPriority w:val="9"/>
    <w:unhideWhenUsed/>
    <w:rsid w:val="004A1F97"/>
    <w:pPr>
      <w:keepNext/>
      <w:keepLines/>
      <w:spacing w:before="40"/>
      <w:outlineLvl w:val="6"/>
    </w:pPr>
    <w:rPr>
      <w:rFonts w:asciiTheme="majorHAnsi" w:eastAsiaTheme="majorEastAsia" w:hAnsiTheme="majorHAnsi" w:cstheme="majorBidi"/>
      <w:i/>
      <w:iCs/>
      <w:color w:val="004038" w:themeColor="accent1" w:themeShade="7F"/>
    </w:rPr>
  </w:style>
  <w:style w:type="paragraph" w:styleId="Heading8">
    <w:name w:val="heading 8"/>
    <w:basedOn w:val="Normal"/>
    <w:next w:val="Normal"/>
    <w:link w:val="Heading8Char"/>
    <w:uiPriority w:val="9"/>
    <w:semiHidden/>
    <w:unhideWhenUsed/>
    <w:rsid w:val="004A1F97"/>
    <w:pPr>
      <w:keepNext/>
      <w:keepLines/>
      <w:spacing w:before="40"/>
      <w:outlineLvl w:val="7"/>
    </w:pPr>
    <w:rPr>
      <w:rFonts w:asciiTheme="majorHAnsi" w:eastAsiaTheme="majorEastAsia" w:hAnsiTheme="majorHAnsi" w:cstheme="majorBidi"/>
      <w:color w:val="58585F"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451E"/>
    <w:pPr>
      <w:spacing w:after="0" w:line="240" w:lineRule="auto"/>
    </w:pPr>
  </w:style>
  <w:style w:type="paragraph" w:styleId="ListParagraph">
    <w:name w:val="List Paragraph"/>
    <w:aliases w:val="Bullet 1"/>
    <w:uiPriority w:val="34"/>
    <w:qFormat/>
    <w:rsid w:val="0045043B"/>
    <w:pPr>
      <w:numPr>
        <w:numId w:val="2"/>
      </w:numPr>
      <w:spacing w:after="120" w:line="240" w:lineRule="auto"/>
    </w:pPr>
    <w:rPr>
      <w:rFonts w:cs="Segoe UI"/>
      <w:color w:val="3C3C41" w:themeColor="text1"/>
    </w:rPr>
  </w:style>
  <w:style w:type="character" w:styleId="Hyperlink">
    <w:name w:val="Hyperlink"/>
    <w:basedOn w:val="DefaultParagraphFont"/>
    <w:uiPriority w:val="99"/>
    <w:unhideWhenUsed/>
    <w:rsid w:val="00B856C9"/>
    <w:rPr>
      <w:color w:val="0070C0" w:themeColor="hyperlink"/>
      <w:u w:val="single"/>
    </w:rPr>
  </w:style>
  <w:style w:type="character" w:styleId="UnresolvedMention">
    <w:name w:val="Unresolved Mention"/>
    <w:basedOn w:val="DefaultParagraphFont"/>
    <w:uiPriority w:val="99"/>
    <w:unhideWhenUsed/>
    <w:rsid w:val="00B856C9"/>
    <w:rPr>
      <w:color w:val="605E5C"/>
      <w:shd w:val="clear" w:color="auto" w:fill="E1DFDD"/>
    </w:rPr>
  </w:style>
  <w:style w:type="character" w:customStyle="1" w:styleId="Heading2Char">
    <w:name w:val="Heading 2 Char"/>
    <w:basedOn w:val="DefaultParagraphFont"/>
    <w:link w:val="Heading2"/>
    <w:uiPriority w:val="9"/>
    <w:rsid w:val="00DB3228"/>
    <w:rPr>
      <w:rFonts w:asciiTheme="majorHAnsi" w:eastAsiaTheme="majorEastAsia" w:hAnsiTheme="majorHAnsi" w:cstheme="majorHAnsi"/>
      <w:color w:val="008272" w:themeColor="accent1"/>
      <w:sz w:val="28"/>
      <w:szCs w:val="26"/>
    </w:rPr>
  </w:style>
  <w:style w:type="character" w:customStyle="1" w:styleId="Heading1Char">
    <w:name w:val="Heading 1 Char"/>
    <w:basedOn w:val="DefaultParagraphFont"/>
    <w:link w:val="Heading1"/>
    <w:uiPriority w:val="9"/>
    <w:rsid w:val="0045043B"/>
    <w:rPr>
      <w:rFonts w:ascii="Segoe UI Semibold" w:eastAsiaTheme="majorEastAsia" w:hAnsi="Segoe UI Semibold" w:cstheme="majorBidi"/>
      <w:color w:val="008272" w:themeColor="accent1"/>
      <w:sz w:val="40"/>
      <w:szCs w:val="32"/>
    </w:rPr>
  </w:style>
  <w:style w:type="paragraph" w:customStyle="1" w:styleId="paragraph">
    <w:name w:val="paragraph"/>
    <w:basedOn w:val="Normal"/>
    <w:rsid w:val="005274A1"/>
    <w:pPr>
      <w:spacing w:before="100" w:beforeAutospacing="1" w:after="100" w:afterAutospacing="1"/>
    </w:pPr>
    <w:rPr>
      <w:rFonts w:ascii="Times New Roman" w:eastAsia="Times New Roman" w:hAnsi="Times New Roman" w:cs="Times New Roman"/>
      <w:sz w:val="24"/>
      <w:szCs w:val="24"/>
    </w:rPr>
  </w:style>
  <w:style w:type="character" w:customStyle="1" w:styleId="spellingerror">
    <w:name w:val="spellingerror"/>
    <w:basedOn w:val="DefaultParagraphFont"/>
    <w:rsid w:val="009E6327"/>
  </w:style>
  <w:style w:type="character" w:customStyle="1" w:styleId="eop">
    <w:name w:val="eop"/>
    <w:basedOn w:val="DefaultParagraphFont"/>
    <w:rsid w:val="009E6327"/>
  </w:style>
  <w:style w:type="character" w:customStyle="1" w:styleId="bcx1">
    <w:name w:val="bcx1"/>
    <w:basedOn w:val="DefaultParagraphFont"/>
    <w:rsid w:val="009E6327"/>
  </w:style>
  <w:style w:type="character" w:customStyle="1" w:styleId="contextualspellingandgrammarerror">
    <w:name w:val="contextualspellingandgrammarerror"/>
    <w:basedOn w:val="DefaultParagraphFont"/>
    <w:rsid w:val="009E6327"/>
  </w:style>
  <w:style w:type="paragraph" w:styleId="BalloonText">
    <w:name w:val="Balloon Text"/>
    <w:basedOn w:val="Normal"/>
    <w:link w:val="BalloonTextChar"/>
    <w:uiPriority w:val="99"/>
    <w:semiHidden/>
    <w:unhideWhenUsed/>
    <w:rsid w:val="005274A1"/>
    <w:pPr>
      <w:spacing w:after="0"/>
    </w:pPr>
    <w:rPr>
      <w:rFonts w:cs="Segoe UI"/>
      <w:sz w:val="18"/>
      <w:szCs w:val="18"/>
    </w:rPr>
  </w:style>
  <w:style w:type="character" w:customStyle="1" w:styleId="BalloonTextChar">
    <w:name w:val="Balloon Text Char"/>
    <w:basedOn w:val="DefaultParagraphFont"/>
    <w:link w:val="BalloonText"/>
    <w:uiPriority w:val="99"/>
    <w:semiHidden/>
    <w:rsid w:val="009E6327"/>
    <w:rPr>
      <w:rFonts w:ascii="Segoe UI" w:hAnsi="Segoe UI" w:cs="Segoe UI"/>
      <w:sz w:val="18"/>
      <w:szCs w:val="18"/>
    </w:rPr>
  </w:style>
  <w:style w:type="character" w:customStyle="1" w:styleId="scxw217494224">
    <w:name w:val="scxw217494224"/>
    <w:basedOn w:val="DefaultParagraphFont"/>
    <w:rsid w:val="00D44E10"/>
  </w:style>
  <w:style w:type="character" w:customStyle="1" w:styleId="scxw46783260">
    <w:name w:val="scxw46783260"/>
    <w:basedOn w:val="DefaultParagraphFont"/>
    <w:rsid w:val="000013EE"/>
  </w:style>
  <w:style w:type="character" w:styleId="FollowedHyperlink">
    <w:name w:val="FollowedHyperlink"/>
    <w:basedOn w:val="DefaultParagraphFont"/>
    <w:uiPriority w:val="99"/>
    <w:semiHidden/>
    <w:unhideWhenUsed/>
    <w:rsid w:val="00356B98"/>
    <w:rPr>
      <w:color w:val="0070C0" w:themeColor="followedHyperlink"/>
      <w:u w:val="single"/>
    </w:rPr>
  </w:style>
  <w:style w:type="paragraph" w:styleId="Header">
    <w:name w:val="header"/>
    <w:basedOn w:val="Normal"/>
    <w:link w:val="HeaderChar"/>
    <w:uiPriority w:val="99"/>
    <w:unhideWhenUsed/>
    <w:rsid w:val="003D4188"/>
    <w:pPr>
      <w:tabs>
        <w:tab w:val="center" w:pos="4680"/>
        <w:tab w:val="right" w:pos="9360"/>
      </w:tabs>
      <w:spacing w:after="0"/>
    </w:pPr>
  </w:style>
  <w:style w:type="character" w:customStyle="1" w:styleId="HeaderChar">
    <w:name w:val="Header Char"/>
    <w:basedOn w:val="DefaultParagraphFont"/>
    <w:link w:val="Header"/>
    <w:uiPriority w:val="99"/>
    <w:rsid w:val="003D4188"/>
    <w:rPr>
      <w:rFonts w:ascii="Segoe UI" w:hAnsi="Segoe UI"/>
    </w:rPr>
  </w:style>
  <w:style w:type="paragraph" w:styleId="Footer">
    <w:name w:val="footer"/>
    <w:basedOn w:val="Normal"/>
    <w:link w:val="FooterChar"/>
    <w:uiPriority w:val="99"/>
    <w:unhideWhenUsed/>
    <w:rsid w:val="003D4188"/>
    <w:pPr>
      <w:tabs>
        <w:tab w:val="center" w:pos="4680"/>
        <w:tab w:val="right" w:pos="9360"/>
      </w:tabs>
      <w:spacing w:after="0"/>
    </w:pPr>
  </w:style>
  <w:style w:type="character" w:customStyle="1" w:styleId="FooterChar">
    <w:name w:val="Footer Char"/>
    <w:basedOn w:val="DefaultParagraphFont"/>
    <w:link w:val="Footer"/>
    <w:uiPriority w:val="99"/>
    <w:rsid w:val="003D4188"/>
    <w:rPr>
      <w:rFonts w:ascii="Segoe UI" w:hAnsi="Segoe UI"/>
    </w:rPr>
  </w:style>
  <w:style w:type="paragraph" w:styleId="TOCHeading">
    <w:name w:val="TOC Heading"/>
    <w:basedOn w:val="Heading1"/>
    <w:next w:val="Normal"/>
    <w:uiPriority w:val="39"/>
    <w:unhideWhenUsed/>
    <w:qFormat/>
    <w:rsid w:val="004A1F97"/>
    <w:pPr>
      <w:outlineLvl w:val="9"/>
    </w:pPr>
    <w:rPr>
      <w:rFonts w:ascii="Segoe UI Light" w:hAnsi="Segoe UI Light"/>
    </w:rPr>
  </w:style>
  <w:style w:type="paragraph" w:styleId="TOC1">
    <w:name w:val="toc 1"/>
    <w:next w:val="TOC2"/>
    <w:autoRedefine/>
    <w:uiPriority w:val="39"/>
    <w:unhideWhenUsed/>
    <w:rsid w:val="003C6E3D"/>
    <w:pPr>
      <w:tabs>
        <w:tab w:val="right" w:leader="dot" w:pos="10800"/>
      </w:tabs>
      <w:spacing w:before="240" w:line="252" w:lineRule="auto"/>
    </w:pPr>
    <w:rPr>
      <w:rFonts w:ascii="Segoe UI Semibold" w:eastAsiaTheme="minorEastAsia" w:hAnsi="Segoe UI Semibold"/>
      <w:noProof/>
      <w:color w:val="008272" w:themeColor="accent1"/>
      <w:sz w:val="24"/>
    </w:rPr>
  </w:style>
  <w:style w:type="paragraph" w:styleId="TOC2">
    <w:name w:val="toc 2"/>
    <w:basedOn w:val="Heading2"/>
    <w:next w:val="TOC3"/>
    <w:autoRedefine/>
    <w:uiPriority w:val="39"/>
    <w:unhideWhenUsed/>
    <w:rsid w:val="00C9553C"/>
    <w:pPr>
      <w:keepNext w:val="0"/>
      <w:keepLines w:val="0"/>
      <w:widowControl w:val="0"/>
      <w:tabs>
        <w:tab w:val="right" w:leader="dot" w:pos="10800"/>
      </w:tabs>
      <w:spacing w:before="120" w:line="252" w:lineRule="auto"/>
      <w:ind w:left="144"/>
    </w:pPr>
    <w:rPr>
      <w:rFonts w:eastAsiaTheme="minorEastAsia"/>
      <w:color w:val="3C3C41" w:themeColor="text1"/>
      <w:sz w:val="22"/>
      <w:szCs w:val="28"/>
    </w:rPr>
  </w:style>
  <w:style w:type="character" w:customStyle="1" w:styleId="Heading3Char">
    <w:name w:val="Heading 3 Char"/>
    <w:basedOn w:val="DefaultParagraphFont"/>
    <w:link w:val="Heading3"/>
    <w:uiPriority w:val="9"/>
    <w:rsid w:val="00BE40F9"/>
    <w:rPr>
      <w:rFonts w:ascii="Segoe UI Semibold" w:eastAsiaTheme="majorEastAsia" w:hAnsi="Segoe UI Semibold" w:cstheme="majorBidi"/>
      <w:b/>
      <w:color w:val="001F50"/>
      <w:sz w:val="28"/>
      <w:szCs w:val="24"/>
    </w:rPr>
  </w:style>
  <w:style w:type="character" w:customStyle="1" w:styleId="Heading4Char">
    <w:name w:val="Heading 4 Char"/>
    <w:basedOn w:val="DefaultParagraphFont"/>
    <w:link w:val="Heading4"/>
    <w:uiPriority w:val="9"/>
    <w:semiHidden/>
    <w:rsid w:val="00BE40F9"/>
    <w:rPr>
      <w:rFonts w:ascii="Segoe UI" w:eastAsiaTheme="majorEastAsia" w:hAnsi="Segoe UI" w:cstheme="majorBidi"/>
      <w:b/>
      <w:iCs/>
      <w:color w:val="001F50"/>
      <w:sz w:val="24"/>
    </w:rPr>
  </w:style>
  <w:style w:type="character" w:customStyle="1" w:styleId="Heading5Char">
    <w:name w:val="Heading 5 Char"/>
    <w:basedOn w:val="DefaultParagraphFont"/>
    <w:link w:val="Heading5"/>
    <w:uiPriority w:val="9"/>
    <w:semiHidden/>
    <w:rsid w:val="00BE40F9"/>
    <w:rPr>
      <w:rFonts w:ascii="Segoe UI" w:eastAsiaTheme="majorEastAsia" w:hAnsi="Segoe UI" w:cstheme="majorBidi"/>
      <w:b/>
      <w:color w:val="006155" w:themeColor="accent1" w:themeShade="BF"/>
    </w:rPr>
  </w:style>
  <w:style w:type="character" w:customStyle="1" w:styleId="Heading6Char">
    <w:name w:val="Heading 6 Char"/>
    <w:basedOn w:val="DefaultParagraphFont"/>
    <w:link w:val="Heading6"/>
    <w:uiPriority w:val="9"/>
    <w:rsid w:val="00BE40F9"/>
    <w:rPr>
      <w:rFonts w:asciiTheme="majorHAnsi" w:eastAsiaTheme="majorEastAsia" w:hAnsiTheme="majorHAnsi" w:cstheme="majorBidi"/>
      <w:color w:val="008272" w:themeColor="accent1"/>
      <w:sz w:val="24"/>
      <w:szCs w:val="24"/>
    </w:rPr>
  </w:style>
  <w:style w:type="character" w:customStyle="1" w:styleId="Heading7Char">
    <w:name w:val="Heading 7 Char"/>
    <w:basedOn w:val="DefaultParagraphFont"/>
    <w:link w:val="Heading7"/>
    <w:uiPriority w:val="9"/>
    <w:rsid w:val="00BE40F9"/>
    <w:rPr>
      <w:rFonts w:asciiTheme="majorHAnsi" w:eastAsiaTheme="majorEastAsia" w:hAnsiTheme="majorHAnsi" w:cstheme="majorBidi"/>
      <w:i/>
      <w:iCs/>
      <w:color w:val="004038" w:themeColor="accent1" w:themeShade="7F"/>
    </w:rPr>
  </w:style>
  <w:style w:type="character" w:customStyle="1" w:styleId="Heading8Char">
    <w:name w:val="Heading 8 Char"/>
    <w:basedOn w:val="DefaultParagraphFont"/>
    <w:link w:val="Heading8"/>
    <w:uiPriority w:val="9"/>
    <w:semiHidden/>
    <w:rsid w:val="00BE40F9"/>
    <w:rPr>
      <w:rFonts w:asciiTheme="majorHAnsi" w:eastAsiaTheme="majorEastAsia" w:hAnsiTheme="majorHAnsi" w:cstheme="majorBidi"/>
      <w:color w:val="58585F" w:themeColor="text1" w:themeTint="D8"/>
      <w:szCs w:val="21"/>
    </w:rPr>
  </w:style>
  <w:style w:type="paragraph" w:styleId="BodyText">
    <w:name w:val="Body Text"/>
    <w:basedOn w:val="Normal"/>
    <w:link w:val="BodyTextChar"/>
    <w:semiHidden/>
    <w:unhideWhenUsed/>
    <w:qFormat/>
    <w:rsid w:val="004A1F97"/>
  </w:style>
  <w:style w:type="character" w:customStyle="1" w:styleId="BodyTextChar">
    <w:name w:val="Body Text Char"/>
    <w:basedOn w:val="DefaultParagraphFont"/>
    <w:link w:val="BodyText"/>
    <w:semiHidden/>
    <w:rsid w:val="00BE40F9"/>
    <w:rPr>
      <w:rFonts w:ascii="Segoe UI" w:hAnsi="Segoe UI"/>
    </w:rPr>
  </w:style>
  <w:style w:type="character" w:styleId="BookTitle">
    <w:name w:val="Book Title"/>
    <w:uiPriority w:val="33"/>
    <w:rsid w:val="00BE40F9"/>
    <w:rPr>
      <w:rFonts w:ascii="Segoe UI" w:hAnsi="Segoe UI"/>
      <w:b w:val="0"/>
      <w:bCs/>
      <w:i w:val="0"/>
      <w:iCs/>
      <w:color w:val="auto"/>
      <w:spacing w:val="5"/>
      <w:sz w:val="56"/>
    </w:rPr>
  </w:style>
  <w:style w:type="paragraph" w:customStyle="1" w:styleId="BulletIndentUnderBullet">
    <w:name w:val="BulletIndentUnderBullet"/>
    <w:basedOn w:val="Normal"/>
    <w:qFormat/>
    <w:rsid w:val="004A1F97"/>
    <w:pPr>
      <w:ind w:left="360"/>
    </w:pPr>
  </w:style>
  <w:style w:type="paragraph" w:styleId="ListBullet">
    <w:name w:val="List Bullet"/>
    <w:basedOn w:val="Normal"/>
    <w:uiPriority w:val="99"/>
    <w:unhideWhenUsed/>
    <w:rsid w:val="004A1F97"/>
    <w:pPr>
      <w:numPr>
        <w:numId w:val="3"/>
      </w:numPr>
      <w:contextualSpacing/>
    </w:pPr>
  </w:style>
  <w:style w:type="paragraph" w:customStyle="1" w:styleId="BulletL1">
    <w:name w:val="BulletL1"/>
    <w:basedOn w:val="ListBullet"/>
    <w:qFormat/>
    <w:rsid w:val="00BE40F9"/>
    <w:pPr>
      <w:ind w:left="360"/>
      <w:contextualSpacing w:val="0"/>
    </w:pPr>
  </w:style>
  <w:style w:type="paragraph" w:customStyle="1" w:styleId="BulletL2">
    <w:name w:val="BulletL2"/>
    <w:basedOn w:val="Normal"/>
    <w:qFormat/>
    <w:rsid w:val="004A1F97"/>
    <w:pPr>
      <w:numPr>
        <w:numId w:val="4"/>
      </w:numPr>
      <w:tabs>
        <w:tab w:val="num" w:pos="990"/>
      </w:tabs>
    </w:pPr>
  </w:style>
  <w:style w:type="paragraph" w:styleId="Caption">
    <w:name w:val="caption"/>
    <w:basedOn w:val="Normal"/>
    <w:next w:val="Normal"/>
    <w:link w:val="CaptionChar"/>
    <w:semiHidden/>
    <w:unhideWhenUsed/>
    <w:qFormat/>
    <w:rsid w:val="004A1F97"/>
    <w:pPr>
      <w:spacing w:after="400"/>
    </w:pPr>
    <w:rPr>
      <w:i/>
      <w:iCs/>
      <w:color w:val="3C3C41" w:themeColor="text2"/>
      <w:sz w:val="18"/>
      <w:szCs w:val="18"/>
    </w:rPr>
  </w:style>
  <w:style w:type="character" w:customStyle="1" w:styleId="CaptionChar">
    <w:name w:val="Caption Char"/>
    <w:basedOn w:val="DefaultParagraphFont"/>
    <w:link w:val="Caption"/>
    <w:semiHidden/>
    <w:rsid w:val="00BE40F9"/>
    <w:rPr>
      <w:rFonts w:ascii="Segoe UI" w:hAnsi="Segoe UI"/>
      <w:i/>
      <w:iCs/>
      <w:color w:val="3C3C41" w:themeColor="text2"/>
      <w:sz w:val="18"/>
      <w:szCs w:val="18"/>
    </w:rPr>
  </w:style>
  <w:style w:type="paragraph" w:customStyle="1" w:styleId="CaptionIndented">
    <w:name w:val="CaptionIndented"/>
    <w:basedOn w:val="Caption"/>
    <w:qFormat/>
    <w:rsid w:val="00BE40F9"/>
    <w:pPr>
      <w:ind w:left="360"/>
    </w:pPr>
  </w:style>
  <w:style w:type="character" w:styleId="CommentReference">
    <w:name w:val="annotation reference"/>
    <w:basedOn w:val="DefaultParagraphFont"/>
    <w:uiPriority w:val="99"/>
    <w:semiHidden/>
    <w:unhideWhenUsed/>
    <w:rsid w:val="00BE40F9"/>
    <w:rPr>
      <w:sz w:val="16"/>
      <w:szCs w:val="16"/>
    </w:rPr>
  </w:style>
  <w:style w:type="paragraph" w:styleId="CommentText">
    <w:name w:val="annotation text"/>
    <w:basedOn w:val="Normal"/>
    <w:link w:val="CommentTextChar"/>
    <w:uiPriority w:val="99"/>
    <w:unhideWhenUsed/>
    <w:rsid w:val="004A1F97"/>
    <w:rPr>
      <w:sz w:val="20"/>
      <w:szCs w:val="20"/>
    </w:rPr>
  </w:style>
  <w:style w:type="character" w:customStyle="1" w:styleId="CommentTextChar">
    <w:name w:val="Comment Text Char"/>
    <w:basedOn w:val="DefaultParagraphFont"/>
    <w:link w:val="CommentText"/>
    <w:uiPriority w:val="99"/>
    <w:rsid w:val="00BE40F9"/>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BE40F9"/>
    <w:rPr>
      <w:b/>
      <w:bCs/>
    </w:rPr>
  </w:style>
  <w:style w:type="character" w:customStyle="1" w:styleId="CommentSubjectChar">
    <w:name w:val="Comment Subject Char"/>
    <w:basedOn w:val="CommentTextChar"/>
    <w:link w:val="CommentSubject"/>
    <w:uiPriority w:val="99"/>
    <w:semiHidden/>
    <w:rsid w:val="00BE40F9"/>
    <w:rPr>
      <w:rFonts w:ascii="Segoe UI" w:hAnsi="Segoe UI"/>
      <w:b/>
      <w:bCs/>
      <w:sz w:val="20"/>
      <w:szCs w:val="20"/>
    </w:rPr>
  </w:style>
  <w:style w:type="paragraph" w:customStyle="1" w:styleId="Conversation">
    <w:name w:val="Conversation"/>
    <w:basedOn w:val="Normal"/>
    <w:link w:val="ConversationChar"/>
    <w:qFormat/>
    <w:rsid w:val="004A1F97"/>
    <w:pPr>
      <w:keepNext/>
      <w:ind w:right="5040"/>
    </w:pPr>
    <w:rPr>
      <w:i/>
    </w:rPr>
  </w:style>
  <w:style w:type="character" w:customStyle="1" w:styleId="ConversationChar">
    <w:name w:val="Conversation Char"/>
    <w:basedOn w:val="DefaultParagraphFont"/>
    <w:link w:val="Conversation"/>
    <w:rsid w:val="00BE40F9"/>
    <w:rPr>
      <w:rFonts w:ascii="Segoe UI" w:hAnsi="Segoe UI"/>
      <w:i/>
    </w:rPr>
  </w:style>
  <w:style w:type="character" w:customStyle="1" w:styleId="cui-ctl-mediumlabel27">
    <w:name w:val="cui-ctl-mediumlabel27"/>
    <w:basedOn w:val="DefaultParagraphFont"/>
    <w:rsid w:val="00BE40F9"/>
    <w:rPr>
      <w:color w:val="444444"/>
    </w:rPr>
  </w:style>
  <w:style w:type="paragraph" w:customStyle="1" w:styleId="cui-group">
    <w:name w:val="cui-group"/>
    <w:basedOn w:val="Normal"/>
    <w:rsid w:val="004A1F97"/>
    <w:pPr>
      <w:spacing w:after="0"/>
      <w:jc w:val="center"/>
    </w:pPr>
    <w:rPr>
      <w:rFonts w:ascii="Times New Roman" w:eastAsia="Times New Roman" w:hAnsi="Times New Roman" w:cs="Times New Roman"/>
      <w:sz w:val="24"/>
      <w:szCs w:val="24"/>
    </w:rPr>
  </w:style>
  <w:style w:type="character" w:styleId="Emphasis">
    <w:name w:val="Emphasis"/>
    <w:basedOn w:val="DefaultParagraphFont"/>
    <w:uiPriority w:val="20"/>
    <w:qFormat/>
    <w:rsid w:val="00BE40F9"/>
    <w:rPr>
      <w:i/>
      <w:iCs/>
    </w:rPr>
  </w:style>
  <w:style w:type="paragraph" w:customStyle="1" w:styleId="Figure">
    <w:name w:val="Figure"/>
    <w:basedOn w:val="Normal"/>
    <w:next w:val="Caption"/>
    <w:qFormat/>
    <w:rsid w:val="004A1F97"/>
    <w:pPr>
      <w:keepNext/>
      <w:spacing w:before="240"/>
    </w:pPr>
    <w:rPr>
      <w:szCs w:val="24"/>
    </w:rPr>
  </w:style>
  <w:style w:type="paragraph" w:customStyle="1" w:styleId="FigureIndented">
    <w:name w:val="FigureIndented"/>
    <w:basedOn w:val="Figure"/>
    <w:qFormat/>
    <w:rsid w:val="00BE40F9"/>
    <w:pPr>
      <w:ind w:left="360"/>
    </w:pPr>
    <w:rPr>
      <w:noProof/>
    </w:rPr>
  </w:style>
  <w:style w:type="paragraph" w:customStyle="1" w:styleId="FirstParagraph">
    <w:name w:val="First Paragraph"/>
    <w:basedOn w:val="BodyText"/>
    <w:next w:val="BodyText"/>
    <w:autoRedefine/>
    <w:qFormat/>
    <w:rsid w:val="00BE40F9"/>
    <w:pPr>
      <w:spacing w:before="180" w:after="180"/>
    </w:pPr>
    <w:rPr>
      <w:szCs w:val="24"/>
    </w:rPr>
  </w:style>
  <w:style w:type="paragraph" w:customStyle="1" w:styleId="Image">
    <w:name w:val="Image"/>
    <w:basedOn w:val="Normal"/>
    <w:link w:val="ImageChar"/>
    <w:qFormat/>
    <w:rsid w:val="004A1F97"/>
    <w:pPr>
      <w:spacing w:before="240" w:after="240"/>
    </w:pPr>
    <w:rPr>
      <w:rFonts w:eastAsia="Calibri" w:cs="Calibri"/>
      <w:noProof/>
      <w:color w:val="000000"/>
      <w:lang w:eastAsia="zh-CN"/>
    </w:rPr>
  </w:style>
  <w:style w:type="character" w:customStyle="1" w:styleId="ImageChar">
    <w:name w:val="Image Char"/>
    <w:basedOn w:val="DefaultParagraphFont"/>
    <w:link w:val="Image"/>
    <w:rsid w:val="00BE40F9"/>
    <w:rPr>
      <w:rFonts w:ascii="Segoe UI" w:eastAsia="Calibri" w:hAnsi="Segoe UI" w:cs="Calibri"/>
      <w:noProof/>
      <w:color w:val="000000"/>
      <w:lang w:eastAsia="zh-CN"/>
    </w:rPr>
  </w:style>
  <w:style w:type="paragraph" w:styleId="NormalWeb">
    <w:name w:val="Normal (Web)"/>
    <w:basedOn w:val="Normal"/>
    <w:uiPriority w:val="99"/>
    <w:unhideWhenUsed/>
    <w:rsid w:val="004A1F97"/>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E40F9"/>
    <w:rPr>
      <w:color w:val="808080"/>
    </w:rPr>
  </w:style>
  <w:style w:type="character" w:styleId="Strong">
    <w:name w:val="Strong"/>
    <w:basedOn w:val="DefaultParagraphFont"/>
    <w:uiPriority w:val="22"/>
    <w:qFormat/>
    <w:rsid w:val="00BE40F9"/>
    <w:rPr>
      <w:b/>
      <w:bCs/>
    </w:rPr>
  </w:style>
  <w:style w:type="paragraph" w:styleId="Subtitle">
    <w:name w:val="Subtitle"/>
    <w:basedOn w:val="Normal"/>
    <w:next w:val="Normal"/>
    <w:link w:val="SubtitleChar"/>
    <w:uiPriority w:val="11"/>
    <w:qFormat/>
    <w:rsid w:val="004A1F97"/>
    <w:pPr>
      <w:numPr>
        <w:ilvl w:val="1"/>
      </w:numPr>
    </w:pPr>
    <w:rPr>
      <w:rFonts w:ascii="Segoe UI Semibold" w:eastAsiaTheme="minorEastAsia" w:hAnsi="Segoe UI Semibold"/>
      <w:b/>
      <w:color w:val="7C7C86" w:themeColor="text1" w:themeTint="A6"/>
      <w:spacing w:val="10"/>
      <w:sz w:val="28"/>
    </w:rPr>
  </w:style>
  <w:style w:type="character" w:customStyle="1" w:styleId="SubtitleChar">
    <w:name w:val="Subtitle Char"/>
    <w:basedOn w:val="DefaultParagraphFont"/>
    <w:link w:val="Subtitle"/>
    <w:uiPriority w:val="11"/>
    <w:rsid w:val="00BE40F9"/>
    <w:rPr>
      <w:rFonts w:ascii="Segoe UI Semibold" w:eastAsiaTheme="minorEastAsia" w:hAnsi="Segoe UI Semibold"/>
      <w:b/>
      <w:color w:val="7C7C86" w:themeColor="text1" w:themeTint="A6"/>
      <w:spacing w:val="10"/>
      <w:sz w:val="28"/>
    </w:rPr>
  </w:style>
  <w:style w:type="character" w:customStyle="1" w:styleId="swerrorbody1">
    <w:name w:val="swerrorbody1"/>
    <w:basedOn w:val="DefaultParagraphFont"/>
    <w:rsid w:val="00BE40F9"/>
    <w:rPr>
      <w:sz w:val="21"/>
      <w:szCs w:val="21"/>
    </w:rPr>
  </w:style>
  <w:style w:type="character" w:customStyle="1" w:styleId="swerrortitle1">
    <w:name w:val="swerrortitle1"/>
    <w:basedOn w:val="DefaultParagraphFont"/>
    <w:rsid w:val="00BE40F9"/>
    <w:rPr>
      <w:sz w:val="30"/>
      <w:szCs w:val="30"/>
    </w:rPr>
  </w:style>
  <w:style w:type="character" w:customStyle="1" w:styleId="swloadingtext2">
    <w:name w:val="swloadingtext2"/>
    <w:basedOn w:val="DefaultParagraphFont"/>
    <w:rsid w:val="00BE40F9"/>
    <w:rPr>
      <w:color w:val="000000"/>
      <w:sz w:val="30"/>
      <w:szCs w:val="30"/>
    </w:rPr>
  </w:style>
  <w:style w:type="paragraph" w:styleId="Title">
    <w:name w:val="Title"/>
    <w:basedOn w:val="Normal"/>
    <w:next w:val="Normal"/>
    <w:link w:val="TitleChar"/>
    <w:uiPriority w:val="10"/>
    <w:qFormat/>
    <w:rsid w:val="00496477"/>
    <w:pPr>
      <w:spacing w:before="0"/>
    </w:pPr>
    <w:rPr>
      <w:rFonts w:asciiTheme="majorHAnsi" w:hAnsiTheme="majorHAnsi" w:cstheme="majorHAnsi"/>
      <w:color w:val="008272" w:themeColor="accent1"/>
      <w:sz w:val="92"/>
      <w:szCs w:val="92"/>
    </w:rPr>
  </w:style>
  <w:style w:type="character" w:customStyle="1" w:styleId="TitleChar">
    <w:name w:val="Title Char"/>
    <w:basedOn w:val="DefaultParagraphFont"/>
    <w:link w:val="Title"/>
    <w:uiPriority w:val="10"/>
    <w:rsid w:val="00496477"/>
    <w:rPr>
      <w:rFonts w:asciiTheme="majorHAnsi" w:hAnsiTheme="majorHAnsi" w:cstheme="majorHAnsi"/>
      <w:color w:val="008272" w:themeColor="accent1"/>
      <w:sz w:val="92"/>
      <w:szCs w:val="92"/>
    </w:rPr>
  </w:style>
  <w:style w:type="paragraph" w:styleId="TOC3">
    <w:name w:val="toc 3"/>
    <w:basedOn w:val="Heading3"/>
    <w:next w:val="Normal"/>
    <w:autoRedefine/>
    <w:uiPriority w:val="39"/>
    <w:unhideWhenUsed/>
    <w:rsid w:val="00C9553C"/>
    <w:pPr>
      <w:keepNext w:val="0"/>
      <w:keepLines w:val="0"/>
      <w:widowControl w:val="0"/>
      <w:tabs>
        <w:tab w:val="right" w:leader="dot" w:pos="14390"/>
      </w:tabs>
      <w:spacing w:before="100"/>
      <w:ind w:left="446"/>
    </w:pPr>
    <w:rPr>
      <w:rFonts w:ascii="Segoe UI" w:eastAsiaTheme="minorEastAsia" w:hAnsi="Segoe UI"/>
      <w:b w:val="0"/>
      <w:noProof/>
      <w:sz w:val="21"/>
    </w:rPr>
  </w:style>
  <w:style w:type="paragraph" w:styleId="TOC4">
    <w:name w:val="toc 4"/>
    <w:basedOn w:val="Normal"/>
    <w:next w:val="Normal"/>
    <w:autoRedefine/>
    <w:uiPriority w:val="39"/>
    <w:unhideWhenUsed/>
    <w:rsid w:val="004A1F97"/>
    <w:pPr>
      <w:spacing w:before="100"/>
      <w:ind w:left="662"/>
    </w:pPr>
    <w:rPr>
      <w:rFonts w:eastAsiaTheme="minorEastAsia"/>
    </w:rPr>
  </w:style>
  <w:style w:type="paragraph" w:styleId="TOC5">
    <w:name w:val="toc 5"/>
    <w:basedOn w:val="Normal"/>
    <w:next w:val="Normal"/>
    <w:autoRedefine/>
    <w:uiPriority w:val="39"/>
    <w:unhideWhenUsed/>
    <w:rsid w:val="004A1F97"/>
    <w:pPr>
      <w:spacing w:before="100"/>
      <w:ind w:left="878"/>
    </w:pPr>
    <w:rPr>
      <w:rFonts w:eastAsiaTheme="minorEastAsia"/>
    </w:rPr>
  </w:style>
  <w:style w:type="paragraph" w:styleId="TOC6">
    <w:name w:val="toc 6"/>
    <w:basedOn w:val="Normal"/>
    <w:next w:val="Normal"/>
    <w:autoRedefine/>
    <w:uiPriority w:val="39"/>
    <w:unhideWhenUsed/>
    <w:rsid w:val="004A1F97"/>
    <w:pPr>
      <w:spacing w:before="100"/>
      <w:ind w:left="1094"/>
    </w:pPr>
    <w:rPr>
      <w:rFonts w:eastAsiaTheme="minorEastAsia"/>
    </w:rPr>
  </w:style>
  <w:style w:type="paragraph" w:styleId="TOC7">
    <w:name w:val="toc 7"/>
    <w:basedOn w:val="Normal"/>
    <w:next w:val="Normal"/>
    <w:autoRedefine/>
    <w:uiPriority w:val="39"/>
    <w:unhideWhenUsed/>
    <w:rsid w:val="004A1F97"/>
    <w:pPr>
      <w:spacing w:before="100"/>
      <w:ind w:left="1325"/>
    </w:pPr>
    <w:rPr>
      <w:rFonts w:eastAsiaTheme="minorEastAsia"/>
    </w:rPr>
  </w:style>
  <w:style w:type="paragraph" w:styleId="TOC8">
    <w:name w:val="toc 8"/>
    <w:basedOn w:val="Normal"/>
    <w:next w:val="Normal"/>
    <w:autoRedefine/>
    <w:uiPriority w:val="39"/>
    <w:unhideWhenUsed/>
    <w:rsid w:val="004A1F97"/>
    <w:pPr>
      <w:spacing w:before="100"/>
      <w:ind w:left="1541"/>
    </w:pPr>
    <w:rPr>
      <w:rFonts w:eastAsiaTheme="minorEastAsia"/>
    </w:rPr>
  </w:style>
  <w:style w:type="paragraph" w:styleId="TOC9">
    <w:name w:val="toc 9"/>
    <w:basedOn w:val="Normal"/>
    <w:next w:val="Normal"/>
    <w:autoRedefine/>
    <w:uiPriority w:val="39"/>
    <w:unhideWhenUsed/>
    <w:rsid w:val="004A1F97"/>
    <w:pPr>
      <w:spacing w:before="100"/>
      <w:ind w:left="1757"/>
    </w:pPr>
    <w:rPr>
      <w:rFonts w:eastAsiaTheme="minorEastAsia"/>
    </w:rPr>
  </w:style>
  <w:style w:type="character" w:customStyle="1" w:styleId="variable-label">
    <w:name w:val="variable-label"/>
    <w:basedOn w:val="DefaultParagraphFont"/>
    <w:rsid w:val="00BE40F9"/>
  </w:style>
  <w:style w:type="table" w:styleId="TableGrid">
    <w:name w:val="Table Grid"/>
    <w:basedOn w:val="TableNormal"/>
    <w:uiPriority w:val="39"/>
    <w:rsid w:val="00ED3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bullet">
    <w:name w:val="Number bullet"/>
    <w:qFormat/>
    <w:rsid w:val="00DC33C8"/>
    <w:pPr>
      <w:spacing w:before="40" w:after="80" w:line="252" w:lineRule="auto"/>
    </w:pPr>
    <w:rPr>
      <w:rFonts w:cs="Segoe UI"/>
      <w:color w:val="3C3C41" w:themeColor="text1"/>
    </w:rPr>
  </w:style>
  <w:style w:type="paragraph" w:styleId="Revision">
    <w:name w:val="Revision"/>
    <w:hidden/>
    <w:uiPriority w:val="99"/>
    <w:semiHidden/>
    <w:rsid w:val="001E2CD1"/>
    <w:pPr>
      <w:spacing w:after="0" w:line="240" w:lineRule="auto"/>
    </w:pPr>
    <w:rPr>
      <w:color w:val="3C3C41" w:themeColor="text1"/>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4B0420"/>
  </w:style>
  <w:style w:type="table" w:styleId="GridTable6Colorful-Accent5">
    <w:name w:val="Grid Table 6 Colorful Accent 5"/>
    <w:basedOn w:val="TableNormal"/>
    <w:uiPriority w:val="51"/>
    <w:rsid w:val="003736BF"/>
    <w:pPr>
      <w:spacing w:after="0" w:line="240" w:lineRule="auto"/>
    </w:pPr>
    <w:rPr>
      <w:color w:val="B0B0B0" w:themeColor="accent5" w:themeShade="BF"/>
    </w:rPr>
    <w:tblPr>
      <w:tblStyleRowBandSize w:val="1"/>
      <w:tblStyleColBandSize w:val="1"/>
      <w:tblBorders>
        <w:top w:val="single" w:sz="4" w:space="0" w:color="F3F3F3" w:themeColor="accent5" w:themeTint="99"/>
        <w:left w:val="single" w:sz="4" w:space="0" w:color="F3F3F3" w:themeColor="accent5" w:themeTint="99"/>
        <w:bottom w:val="single" w:sz="4" w:space="0" w:color="F3F3F3" w:themeColor="accent5" w:themeTint="99"/>
        <w:right w:val="single" w:sz="4" w:space="0" w:color="F3F3F3" w:themeColor="accent5" w:themeTint="99"/>
        <w:insideH w:val="single" w:sz="4" w:space="0" w:color="F3F3F3" w:themeColor="accent5" w:themeTint="99"/>
        <w:insideV w:val="single" w:sz="4" w:space="0" w:color="F3F3F3" w:themeColor="accent5" w:themeTint="99"/>
      </w:tblBorders>
    </w:tblPr>
    <w:tblStylePr w:type="firstRow">
      <w:rPr>
        <w:b/>
        <w:bCs/>
      </w:rPr>
      <w:tblPr/>
      <w:tcPr>
        <w:tcBorders>
          <w:bottom w:val="single" w:sz="12" w:space="0" w:color="F3F3F3" w:themeColor="accent5" w:themeTint="99"/>
        </w:tcBorders>
      </w:tcPr>
    </w:tblStylePr>
    <w:tblStylePr w:type="lastRow">
      <w:rPr>
        <w:b/>
        <w:bCs/>
      </w:rPr>
      <w:tblPr/>
      <w:tcPr>
        <w:tcBorders>
          <w:top w:val="double" w:sz="4" w:space="0" w:color="F3F3F3" w:themeColor="accent5" w:themeTint="99"/>
        </w:tcBorders>
      </w:tcPr>
    </w:tblStylePr>
    <w:tblStylePr w:type="firstCol">
      <w:rPr>
        <w:b/>
        <w:bCs/>
      </w:rPr>
    </w:tblStylePr>
    <w:tblStylePr w:type="lastCol">
      <w:rPr>
        <w:b/>
        <w:bCs/>
      </w:rPr>
    </w:tblStylePr>
    <w:tblStylePr w:type="band1Vert">
      <w:tblPr/>
      <w:tcPr>
        <w:shd w:val="clear" w:color="auto" w:fill="FBFBFB" w:themeFill="accent5" w:themeFillTint="33"/>
      </w:tcPr>
    </w:tblStylePr>
    <w:tblStylePr w:type="band1Horz">
      <w:tblPr/>
      <w:tcPr>
        <w:shd w:val="clear" w:color="auto" w:fill="FBFBFB" w:themeFill="accent5" w:themeFillTint="33"/>
      </w:tcPr>
    </w:tblStylePr>
  </w:style>
  <w:style w:type="character" w:customStyle="1" w:styleId="msla-editor-input-token">
    <w:name w:val="msla-editor-input-token"/>
    <w:basedOn w:val="DefaultParagraphFont"/>
    <w:rsid w:val="008B2C5C"/>
  </w:style>
  <w:style w:type="character" w:customStyle="1" w:styleId="ms-button-flexcontainer">
    <w:name w:val="ms-button-flexcontainer"/>
    <w:basedOn w:val="DefaultParagraphFont"/>
    <w:rsid w:val="008B2C5C"/>
  </w:style>
  <w:style w:type="character" w:customStyle="1" w:styleId="ms-button-label">
    <w:name w:val="ms-button-label"/>
    <w:basedOn w:val="DefaultParagraphFont"/>
    <w:rsid w:val="008B2C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18249">
      <w:bodyDiv w:val="1"/>
      <w:marLeft w:val="0"/>
      <w:marRight w:val="0"/>
      <w:marTop w:val="0"/>
      <w:marBottom w:val="0"/>
      <w:divBdr>
        <w:top w:val="none" w:sz="0" w:space="0" w:color="auto"/>
        <w:left w:val="none" w:sz="0" w:space="0" w:color="auto"/>
        <w:bottom w:val="none" w:sz="0" w:space="0" w:color="auto"/>
        <w:right w:val="none" w:sz="0" w:space="0" w:color="auto"/>
      </w:divBdr>
      <w:divsChild>
        <w:div w:id="73212900">
          <w:marLeft w:val="0"/>
          <w:marRight w:val="0"/>
          <w:marTop w:val="0"/>
          <w:marBottom w:val="0"/>
          <w:divBdr>
            <w:top w:val="none" w:sz="0" w:space="0" w:color="auto"/>
            <w:left w:val="none" w:sz="0" w:space="0" w:color="auto"/>
            <w:bottom w:val="none" w:sz="0" w:space="0" w:color="auto"/>
            <w:right w:val="none" w:sz="0" w:space="0" w:color="auto"/>
          </w:divBdr>
        </w:div>
        <w:div w:id="453211141">
          <w:marLeft w:val="0"/>
          <w:marRight w:val="0"/>
          <w:marTop w:val="0"/>
          <w:marBottom w:val="0"/>
          <w:divBdr>
            <w:top w:val="none" w:sz="0" w:space="0" w:color="auto"/>
            <w:left w:val="none" w:sz="0" w:space="0" w:color="auto"/>
            <w:bottom w:val="none" w:sz="0" w:space="0" w:color="auto"/>
            <w:right w:val="none" w:sz="0" w:space="0" w:color="auto"/>
          </w:divBdr>
        </w:div>
        <w:div w:id="1181774893">
          <w:marLeft w:val="0"/>
          <w:marRight w:val="0"/>
          <w:marTop w:val="0"/>
          <w:marBottom w:val="0"/>
          <w:divBdr>
            <w:top w:val="none" w:sz="0" w:space="0" w:color="auto"/>
            <w:left w:val="none" w:sz="0" w:space="0" w:color="auto"/>
            <w:bottom w:val="none" w:sz="0" w:space="0" w:color="auto"/>
            <w:right w:val="none" w:sz="0" w:space="0" w:color="auto"/>
          </w:divBdr>
        </w:div>
        <w:div w:id="1266422184">
          <w:marLeft w:val="0"/>
          <w:marRight w:val="0"/>
          <w:marTop w:val="0"/>
          <w:marBottom w:val="0"/>
          <w:divBdr>
            <w:top w:val="none" w:sz="0" w:space="0" w:color="auto"/>
            <w:left w:val="none" w:sz="0" w:space="0" w:color="auto"/>
            <w:bottom w:val="none" w:sz="0" w:space="0" w:color="auto"/>
            <w:right w:val="none" w:sz="0" w:space="0" w:color="auto"/>
          </w:divBdr>
        </w:div>
        <w:div w:id="1507477501">
          <w:marLeft w:val="0"/>
          <w:marRight w:val="0"/>
          <w:marTop w:val="0"/>
          <w:marBottom w:val="0"/>
          <w:divBdr>
            <w:top w:val="none" w:sz="0" w:space="0" w:color="auto"/>
            <w:left w:val="none" w:sz="0" w:space="0" w:color="auto"/>
            <w:bottom w:val="none" w:sz="0" w:space="0" w:color="auto"/>
            <w:right w:val="none" w:sz="0" w:space="0" w:color="auto"/>
          </w:divBdr>
        </w:div>
        <w:div w:id="1663771165">
          <w:marLeft w:val="0"/>
          <w:marRight w:val="0"/>
          <w:marTop w:val="0"/>
          <w:marBottom w:val="0"/>
          <w:divBdr>
            <w:top w:val="none" w:sz="0" w:space="0" w:color="auto"/>
            <w:left w:val="none" w:sz="0" w:space="0" w:color="auto"/>
            <w:bottom w:val="none" w:sz="0" w:space="0" w:color="auto"/>
            <w:right w:val="none" w:sz="0" w:space="0" w:color="auto"/>
          </w:divBdr>
        </w:div>
        <w:div w:id="1734885667">
          <w:marLeft w:val="0"/>
          <w:marRight w:val="0"/>
          <w:marTop w:val="0"/>
          <w:marBottom w:val="0"/>
          <w:divBdr>
            <w:top w:val="none" w:sz="0" w:space="0" w:color="auto"/>
            <w:left w:val="none" w:sz="0" w:space="0" w:color="auto"/>
            <w:bottom w:val="none" w:sz="0" w:space="0" w:color="auto"/>
            <w:right w:val="none" w:sz="0" w:space="0" w:color="auto"/>
          </w:divBdr>
        </w:div>
        <w:div w:id="1734889215">
          <w:marLeft w:val="0"/>
          <w:marRight w:val="0"/>
          <w:marTop w:val="0"/>
          <w:marBottom w:val="0"/>
          <w:divBdr>
            <w:top w:val="none" w:sz="0" w:space="0" w:color="auto"/>
            <w:left w:val="none" w:sz="0" w:space="0" w:color="auto"/>
            <w:bottom w:val="none" w:sz="0" w:space="0" w:color="auto"/>
            <w:right w:val="none" w:sz="0" w:space="0" w:color="auto"/>
          </w:divBdr>
        </w:div>
        <w:div w:id="1827092898">
          <w:marLeft w:val="0"/>
          <w:marRight w:val="0"/>
          <w:marTop w:val="0"/>
          <w:marBottom w:val="0"/>
          <w:divBdr>
            <w:top w:val="none" w:sz="0" w:space="0" w:color="auto"/>
            <w:left w:val="none" w:sz="0" w:space="0" w:color="auto"/>
            <w:bottom w:val="none" w:sz="0" w:space="0" w:color="auto"/>
            <w:right w:val="none" w:sz="0" w:space="0" w:color="auto"/>
          </w:divBdr>
        </w:div>
        <w:div w:id="1943881521">
          <w:marLeft w:val="0"/>
          <w:marRight w:val="0"/>
          <w:marTop w:val="0"/>
          <w:marBottom w:val="0"/>
          <w:divBdr>
            <w:top w:val="none" w:sz="0" w:space="0" w:color="auto"/>
            <w:left w:val="none" w:sz="0" w:space="0" w:color="auto"/>
            <w:bottom w:val="none" w:sz="0" w:space="0" w:color="auto"/>
            <w:right w:val="none" w:sz="0" w:space="0" w:color="auto"/>
          </w:divBdr>
        </w:div>
        <w:div w:id="1952665624">
          <w:marLeft w:val="0"/>
          <w:marRight w:val="0"/>
          <w:marTop w:val="0"/>
          <w:marBottom w:val="0"/>
          <w:divBdr>
            <w:top w:val="none" w:sz="0" w:space="0" w:color="auto"/>
            <w:left w:val="none" w:sz="0" w:space="0" w:color="auto"/>
            <w:bottom w:val="none" w:sz="0" w:space="0" w:color="auto"/>
            <w:right w:val="none" w:sz="0" w:space="0" w:color="auto"/>
          </w:divBdr>
        </w:div>
      </w:divsChild>
    </w:div>
    <w:div w:id="219903131">
      <w:bodyDiv w:val="1"/>
      <w:marLeft w:val="0"/>
      <w:marRight w:val="0"/>
      <w:marTop w:val="0"/>
      <w:marBottom w:val="0"/>
      <w:divBdr>
        <w:top w:val="none" w:sz="0" w:space="0" w:color="auto"/>
        <w:left w:val="none" w:sz="0" w:space="0" w:color="auto"/>
        <w:bottom w:val="none" w:sz="0" w:space="0" w:color="auto"/>
        <w:right w:val="none" w:sz="0" w:space="0" w:color="auto"/>
      </w:divBdr>
    </w:div>
    <w:div w:id="281158224">
      <w:bodyDiv w:val="1"/>
      <w:marLeft w:val="0"/>
      <w:marRight w:val="0"/>
      <w:marTop w:val="0"/>
      <w:marBottom w:val="0"/>
      <w:divBdr>
        <w:top w:val="none" w:sz="0" w:space="0" w:color="auto"/>
        <w:left w:val="none" w:sz="0" w:space="0" w:color="auto"/>
        <w:bottom w:val="none" w:sz="0" w:space="0" w:color="auto"/>
        <w:right w:val="none" w:sz="0" w:space="0" w:color="auto"/>
      </w:divBdr>
      <w:divsChild>
        <w:div w:id="91560042">
          <w:marLeft w:val="0"/>
          <w:marRight w:val="0"/>
          <w:marTop w:val="0"/>
          <w:marBottom w:val="0"/>
          <w:divBdr>
            <w:top w:val="none" w:sz="0" w:space="0" w:color="auto"/>
            <w:left w:val="none" w:sz="0" w:space="0" w:color="auto"/>
            <w:bottom w:val="none" w:sz="0" w:space="0" w:color="auto"/>
            <w:right w:val="none" w:sz="0" w:space="0" w:color="auto"/>
          </w:divBdr>
        </w:div>
        <w:div w:id="227225408">
          <w:marLeft w:val="0"/>
          <w:marRight w:val="0"/>
          <w:marTop w:val="0"/>
          <w:marBottom w:val="0"/>
          <w:divBdr>
            <w:top w:val="none" w:sz="0" w:space="0" w:color="auto"/>
            <w:left w:val="none" w:sz="0" w:space="0" w:color="auto"/>
            <w:bottom w:val="none" w:sz="0" w:space="0" w:color="auto"/>
            <w:right w:val="none" w:sz="0" w:space="0" w:color="auto"/>
          </w:divBdr>
        </w:div>
        <w:div w:id="244608493">
          <w:marLeft w:val="0"/>
          <w:marRight w:val="0"/>
          <w:marTop w:val="0"/>
          <w:marBottom w:val="0"/>
          <w:divBdr>
            <w:top w:val="none" w:sz="0" w:space="0" w:color="auto"/>
            <w:left w:val="none" w:sz="0" w:space="0" w:color="auto"/>
            <w:bottom w:val="none" w:sz="0" w:space="0" w:color="auto"/>
            <w:right w:val="none" w:sz="0" w:space="0" w:color="auto"/>
          </w:divBdr>
        </w:div>
        <w:div w:id="332148055">
          <w:marLeft w:val="0"/>
          <w:marRight w:val="0"/>
          <w:marTop w:val="0"/>
          <w:marBottom w:val="0"/>
          <w:divBdr>
            <w:top w:val="none" w:sz="0" w:space="0" w:color="auto"/>
            <w:left w:val="none" w:sz="0" w:space="0" w:color="auto"/>
            <w:bottom w:val="none" w:sz="0" w:space="0" w:color="auto"/>
            <w:right w:val="none" w:sz="0" w:space="0" w:color="auto"/>
          </w:divBdr>
        </w:div>
        <w:div w:id="472335082">
          <w:marLeft w:val="0"/>
          <w:marRight w:val="0"/>
          <w:marTop w:val="0"/>
          <w:marBottom w:val="0"/>
          <w:divBdr>
            <w:top w:val="none" w:sz="0" w:space="0" w:color="auto"/>
            <w:left w:val="none" w:sz="0" w:space="0" w:color="auto"/>
            <w:bottom w:val="none" w:sz="0" w:space="0" w:color="auto"/>
            <w:right w:val="none" w:sz="0" w:space="0" w:color="auto"/>
          </w:divBdr>
        </w:div>
        <w:div w:id="555169189">
          <w:marLeft w:val="0"/>
          <w:marRight w:val="0"/>
          <w:marTop w:val="0"/>
          <w:marBottom w:val="0"/>
          <w:divBdr>
            <w:top w:val="none" w:sz="0" w:space="0" w:color="auto"/>
            <w:left w:val="none" w:sz="0" w:space="0" w:color="auto"/>
            <w:bottom w:val="none" w:sz="0" w:space="0" w:color="auto"/>
            <w:right w:val="none" w:sz="0" w:space="0" w:color="auto"/>
          </w:divBdr>
        </w:div>
        <w:div w:id="795686238">
          <w:marLeft w:val="0"/>
          <w:marRight w:val="0"/>
          <w:marTop w:val="0"/>
          <w:marBottom w:val="0"/>
          <w:divBdr>
            <w:top w:val="none" w:sz="0" w:space="0" w:color="auto"/>
            <w:left w:val="none" w:sz="0" w:space="0" w:color="auto"/>
            <w:bottom w:val="none" w:sz="0" w:space="0" w:color="auto"/>
            <w:right w:val="none" w:sz="0" w:space="0" w:color="auto"/>
          </w:divBdr>
        </w:div>
        <w:div w:id="796608673">
          <w:marLeft w:val="0"/>
          <w:marRight w:val="0"/>
          <w:marTop w:val="0"/>
          <w:marBottom w:val="0"/>
          <w:divBdr>
            <w:top w:val="none" w:sz="0" w:space="0" w:color="auto"/>
            <w:left w:val="none" w:sz="0" w:space="0" w:color="auto"/>
            <w:bottom w:val="none" w:sz="0" w:space="0" w:color="auto"/>
            <w:right w:val="none" w:sz="0" w:space="0" w:color="auto"/>
          </w:divBdr>
        </w:div>
        <w:div w:id="920527328">
          <w:marLeft w:val="0"/>
          <w:marRight w:val="0"/>
          <w:marTop w:val="0"/>
          <w:marBottom w:val="0"/>
          <w:divBdr>
            <w:top w:val="none" w:sz="0" w:space="0" w:color="auto"/>
            <w:left w:val="none" w:sz="0" w:space="0" w:color="auto"/>
            <w:bottom w:val="none" w:sz="0" w:space="0" w:color="auto"/>
            <w:right w:val="none" w:sz="0" w:space="0" w:color="auto"/>
          </w:divBdr>
        </w:div>
        <w:div w:id="1103498181">
          <w:marLeft w:val="0"/>
          <w:marRight w:val="0"/>
          <w:marTop w:val="0"/>
          <w:marBottom w:val="0"/>
          <w:divBdr>
            <w:top w:val="none" w:sz="0" w:space="0" w:color="auto"/>
            <w:left w:val="none" w:sz="0" w:space="0" w:color="auto"/>
            <w:bottom w:val="none" w:sz="0" w:space="0" w:color="auto"/>
            <w:right w:val="none" w:sz="0" w:space="0" w:color="auto"/>
          </w:divBdr>
        </w:div>
        <w:div w:id="1124231410">
          <w:marLeft w:val="0"/>
          <w:marRight w:val="0"/>
          <w:marTop w:val="0"/>
          <w:marBottom w:val="0"/>
          <w:divBdr>
            <w:top w:val="none" w:sz="0" w:space="0" w:color="auto"/>
            <w:left w:val="none" w:sz="0" w:space="0" w:color="auto"/>
            <w:bottom w:val="none" w:sz="0" w:space="0" w:color="auto"/>
            <w:right w:val="none" w:sz="0" w:space="0" w:color="auto"/>
          </w:divBdr>
        </w:div>
        <w:div w:id="1192835840">
          <w:marLeft w:val="0"/>
          <w:marRight w:val="0"/>
          <w:marTop w:val="0"/>
          <w:marBottom w:val="0"/>
          <w:divBdr>
            <w:top w:val="none" w:sz="0" w:space="0" w:color="auto"/>
            <w:left w:val="none" w:sz="0" w:space="0" w:color="auto"/>
            <w:bottom w:val="none" w:sz="0" w:space="0" w:color="auto"/>
            <w:right w:val="none" w:sz="0" w:space="0" w:color="auto"/>
          </w:divBdr>
        </w:div>
        <w:div w:id="1620528969">
          <w:marLeft w:val="0"/>
          <w:marRight w:val="0"/>
          <w:marTop w:val="0"/>
          <w:marBottom w:val="0"/>
          <w:divBdr>
            <w:top w:val="none" w:sz="0" w:space="0" w:color="auto"/>
            <w:left w:val="none" w:sz="0" w:space="0" w:color="auto"/>
            <w:bottom w:val="none" w:sz="0" w:space="0" w:color="auto"/>
            <w:right w:val="none" w:sz="0" w:space="0" w:color="auto"/>
          </w:divBdr>
        </w:div>
        <w:div w:id="1765028342">
          <w:marLeft w:val="0"/>
          <w:marRight w:val="0"/>
          <w:marTop w:val="0"/>
          <w:marBottom w:val="0"/>
          <w:divBdr>
            <w:top w:val="none" w:sz="0" w:space="0" w:color="auto"/>
            <w:left w:val="none" w:sz="0" w:space="0" w:color="auto"/>
            <w:bottom w:val="none" w:sz="0" w:space="0" w:color="auto"/>
            <w:right w:val="none" w:sz="0" w:space="0" w:color="auto"/>
          </w:divBdr>
        </w:div>
        <w:div w:id="1900821552">
          <w:marLeft w:val="0"/>
          <w:marRight w:val="0"/>
          <w:marTop w:val="0"/>
          <w:marBottom w:val="0"/>
          <w:divBdr>
            <w:top w:val="none" w:sz="0" w:space="0" w:color="auto"/>
            <w:left w:val="none" w:sz="0" w:space="0" w:color="auto"/>
            <w:bottom w:val="none" w:sz="0" w:space="0" w:color="auto"/>
            <w:right w:val="none" w:sz="0" w:space="0" w:color="auto"/>
          </w:divBdr>
        </w:div>
        <w:div w:id="2118061928">
          <w:marLeft w:val="0"/>
          <w:marRight w:val="0"/>
          <w:marTop w:val="0"/>
          <w:marBottom w:val="0"/>
          <w:divBdr>
            <w:top w:val="none" w:sz="0" w:space="0" w:color="auto"/>
            <w:left w:val="none" w:sz="0" w:space="0" w:color="auto"/>
            <w:bottom w:val="none" w:sz="0" w:space="0" w:color="auto"/>
            <w:right w:val="none" w:sz="0" w:space="0" w:color="auto"/>
          </w:divBdr>
        </w:div>
      </w:divsChild>
    </w:div>
    <w:div w:id="392851279">
      <w:bodyDiv w:val="1"/>
      <w:marLeft w:val="0"/>
      <w:marRight w:val="0"/>
      <w:marTop w:val="0"/>
      <w:marBottom w:val="0"/>
      <w:divBdr>
        <w:top w:val="none" w:sz="0" w:space="0" w:color="auto"/>
        <w:left w:val="none" w:sz="0" w:space="0" w:color="auto"/>
        <w:bottom w:val="none" w:sz="0" w:space="0" w:color="auto"/>
        <w:right w:val="none" w:sz="0" w:space="0" w:color="auto"/>
      </w:divBdr>
      <w:divsChild>
        <w:div w:id="90049545">
          <w:marLeft w:val="0"/>
          <w:marRight w:val="0"/>
          <w:marTop w:val="0"/>
          <w:marBottom w:val="0"/>
          <w:divBdr>
            <w:top w:val="none" w:sz="0" w:space="0" w:color="auto"/>
            <w:left w:val="none" w:sz="0" w:space="0" w:color="auto"/>
            <w:bottom w:val="none" w:sz="0" w:space="0" w:color="auto"/>
            <w:right w:val="none" w:sz="0" w:space="0" w:color="auto"/>
          </w:divBdr>
        </w:div>
        <w:div w:id="116144931">
          <w:marLeft w:val="0"/>
          <w:marRight w:val="0"/>
          <w:marTop w:val="0"/>
          <w:marBottom w:val="0"/>
          <w:divBdr>
            <w:top w:val="none" w:sz="0" w:space="0" w:color="auto"/>
            <w:left w:val="none" w:sz="0" w:space="0" w:color="auto"/>
            <w:bottom w:val="none" w:sz="0" w:space="0" w:color="auto"/>
            <w:right w:val="none" w:sz="0" w:space="0" w:color="auto"/>
          </w:divBdr>
        </w:div>
        <w:div w:id="204223765">
          <w:marLeft w:val="0"/>
          <w:marRight w:val="0"/>
          <w:marTop w:val="0"/>
          <w:marBottom w:val="0"/>
          <w:divBdr>
            <w:top w:val="none" w:sz="0" w:space="0" w:color="auto"/>
            <w:left w:val="none" w:sz="0" w:space="0" w:color="auto"/>
            <w:bottom w:val="none" w:sz="0" w:space="0" w:color="auto"/>
            <w:right w:val="none" w:sz="0" w:space="0" w:color="auto"/>
          </w:divBdr>
        </w:div>
        <w:div w:id="222838719">
          <w:marLeft w:val="0"/>
          <w:marRight w:val="0"/>
          <w:marTop w:val="0"/>
          <w:marBottom w:val="0"/>
          <w:divBdr>
            <w:top w:val="none" w:sz="0" w:space="0" w:color="auto"/>
            <w:left w:val="none" w:sz="0" w:space="0" w:color="auto"/>
            <w:bottom w:val="none" w:sz="0" w:space="0" w:color="auto"/>
            <w:right w:val="none" w:sz="0" w:space="0" w:color="auto"/>
          </w:divBdr>
        </w:div>
        <w:div w:id="493684427">
          <w:marLeft w:val="0"/>
          <w:marRight w:val="0"/>
          <w:marTop w:val="0"/>
          <w:marBottom w:val="0"/>
          <w:divBdr>
            <w:top w:val="none" w:sz="0" w:space="0" w:color="auto"/>
            <w:left w:val="none" w:sz="0" w:space="0" w:color="auto"/>
            <w:bottom w:val="none" w:sz="0" w:space="0" w:color="auto"/>
            <w:right w:val="none" w:sz="0" w:space="0" w:color="auto"/>
          </w:divBdr>
        </w:div>
        <w:div w:id="529495616">
          <w:marLeft w:val="0"/>
          <w:marRight w:val="0"/>
          <w:marTop w:val="0"/>
          <w:marBottom w:val="0"/>
          <w:divBdr>
            <w:top w:val="none" w:sz="0" w:space="0" w:color="auto"/>
            <w:left w:val="none" w:sz="0" w:space="0" w:color="auto"/>
            <w:bottom w:val="none" w:sz="0" w:space="0" w:color="auto"/>
            <w:right w:val="none" w:sz="0" w:space="0" w:color="auto"/>
          </w:divBdr>
        </w:div>
        <w:div w:id="531497741">
          <w:marLeft w:val="0"/>
          <w:marRight w:val="0"/>
          <w:marTop w:val="0"/>
          <w:marBottom w:val="0"/>
          <w:divBdr>
            <w:top w:val="none" w:sz="0" w:space="0" w:color="auto"/>
            <w:left w:val="none" w:sz="0" w:space="0" w:color="auto"/>
            <w:bottom w:val="none" w:sz="0" w:space="0" w:color="auto"/>
            <w:right w:val="none" w:sz="0" w:space="0" w:color="auto"/>
          </w:divBdr>
        </w:div>
        <w:div w:id="572854669">
          <w:marLeft w:val="0"/>
          <w:marRight w:val="0"/>
          <w:marTop w:val="0"/>
          <w:marBottom w:val="0"/>
          <w:divBdr>
            <w:top w:val="none" w:sz="0" w:space="0" w:color="auto"/>
            <w:left w:val="none" w:sz="0" w:space="0" w:color="auto"/>
            <w:bottom w:val="none" w:sz="0" w:space="0" w:color="auto"/>
            <w:right w:val="none" w:sz="0" w:space="0" w:color="auto"/>
          </w:divBdr>
        </w:div>
        <w:div w:id="588391516">
          <w:marLeft w:val="0"/>
          <w:marRight w:val="0"/>
          <w:marTop w:val="0"/>
          <w:marBottom w:val="0"/>
          <w:divBdr>
            <w:top w:val="none" w:sz="0" w:space="0" w:color="auto"/>
            <w:left w:val="none" w:sz="0" w:space="0" w:color="auto"/>
            <w:bottom w:val="none" w:sz="0" w:space="0" w:color="auto"/>
            <w:right w:val="none" w:sz="0" w:space="0" w:color="auto"/>
          </w:divBdr>
        </w:div>
        <w:div w:id="827404652">
          <w:marLeft w:val="0"/>
          <w:marRight w:val="0"/>
          <w:marTop w:val="0"/>
          <w:marBottom w:val="0"/>
          <w:divBdr>
            <w:top w:val="none" w:sz="0" w:space="0" w:color="auto"/>
            <w:left w:val="none" w:sz="0" w:space="0" w:color="auto"/>
            <w:bottom w:val="none" w:sz="0" w:space="0" w:color="auto"/>
            <w:right w:val="none" w:sz="0" w:space="0" w:color="auto"/>
          </w:divBdr>
        </w:div>
        <w:div w:id="947156724">
          <w:marLeft w:val="0"/>
          <w:marRight w:val="0"/>
          <w:marTop w:val="0"/>
          <w:marBottom w:val="0"/>
          <w:divBdr>
            <w:top w:val="none" w:sz="0" w:space="0" w:color="auto"/>
            <w:left w:val="none" w:sz="0" w:space="0" w:color="auto"/>
            <w:bottom w:val="none" w:sz="0" w:space="0" w:color="auto"/>
            <w:right w:val="none" w:sz="0" w:space="0" w:color="auto"/>
          </w:divBdr>
        </w:div>
        <w:div w:id="962343402">
          <w:marLeft w:val="0"/>
          <w:marRight w:val="0"/>
          <w:marTop w:val="0"/>
          <w:marBottom w:val="0"/>
          <w:divBdr>
            <w:top w:val="none" w:sz="0" w:space="0" w:color="auto"/>
            <w:left w:val="none" w:sz="0" w:space="0" w:color="auto"/>
            <w:bottom w:val="none" w:sz="0" w:space="0" w:color="auto"/>
            <w:right w:val="none" w:sz="0" w:space="0" w:color="auto"/>
          </w:divBdr>
        </w:div>
        <w:div w:id="971178705">
          <w:marLeft w:val="0"/>
          <w:marRight w:val="0"/>
          <w:marTop w:val="0"/>
          <w:marBottom w:val="0"/>
          <w:divBdr>
            <w:top w:val="none" w:sz="0" w:space="0" w:color="auto"/>
            <w:left w:val="none" w:sz="0" w:space="0" w:color="auto"/>
            <w:bottom w:val="none" w:sz="0" w:space="0" w:color="auto"/>
            <w:right w:val="none" w:sz="0" w:space="0" w:color="auto"/>
          </w:divBdr>
        </w:div>
        <w:div w:id="1048189946">
          <w:marLeft w:val="0"/>
          <w:marRight w:val="0"/>
          <w:marTop w:val="0"/>
          <w:marBottom w:val="0"/>
          <w:divBdr>
            <w:top w:val="none" w:sz="0" w:space="0" w:color="auto"/>
            <w:left w:val="none" w:sz="0" w:space="0" w:color="auto"/>
            <w:bottom w:val="none" w:sz="0" w:space="0" w:color="auto"/>
            <w:right w:val="none" w:sz="0" w:space="0" w:color="auto"/>
          </w:divBdr>
        </w:div>
        <w:div w:id="1231429315">
          <w:marLeft w:val="0"/>
          <w:marRight w:val="0"/>
          <w:marTop w:val="0"/>
          <w:marBottom w:val="0"/>
          <w:divBdr>
            <w:top w:val="none" w:sz="0" w:space="0" w:color="auto"/>
            <w:left w:val="none" w:sz="0" w:space="0" w:color="auto"/>
            <w:bottom w:val="none" w:sz="0" w:space="0" w:color="auto"/>
            <w:right w:val="none" w:sz="0" w:space="0" w:color="auto"/>
          </w:divBdr>
        </w:div>
        <w:div w:id="1239560960">
          <w:marLeft w:val="0"/>
          <w:marRight w:val="0"/>
          <w:marTop w:val="0"/>
          <w:marBottom w:val="0"/>
          <w:divBdr>
            <w:top w:val="none" w:sz="0" w:space="0" w:color="auto"/>
            <w:left w:val="none" w:sz="0" w:space="0" w:color="auto"/>
            <w:bottom w:val="none" w:sz="0" w:space="0" w:color="auto"/>
            <w:right w:val="none" w:sz="0" w:space="0" w:color="auto"/>
          </w:divBdr>
        </w:div>
        <w:div w:id="1305085526">
          <w:marLeft w:val="0"/>
          <w:marRight w:val="0"/>
          <w:marTop w:val="0"/>
          <w:marBottom w:val="0"/>
          <w:divBdr>
            <w:top w:val="none" w:sz="0" w:space="0" w:color="auto"/>
            <w:left w:val="none" w:sz="0" w:space="0" w:color="auto"/>
            <w:bottom w:val="none" w:sz="0" w:space="0" w:color="auto"/>
            <w:right w:val="none" w:sz="0" w:space="0" w:color="auto"/>
          </w:divBdr>
        </w:div>
        <w:div w:id="1646350899">
          <w:marLeft w:val="0"/>
          <w:marRight w:val="0"/>
          <w:marTop w:val="0"/>
          <w:marBottom w:val="0"/>
          <w:divBdr>
            <w:top w:val="none" w:sz="0" w:space="0" w:color="auto"/>
            <w:left w:val="none" w:sz="0" w:space="0" w:color="auto"/>
            <w:bottom w:val="none" w:sz="0" w:space="0" w:color="auto"/>
            <w:right w:val="none" w:sz="0" w:space="0" w:color="auto"/>
          </w:divBdr>
        </w:div>
        <w:div w:id="1951355918">
          <w:marLeft w:val="0"/>
          <w:marRight w:val="0"/>
          <w:marTop w:val="0"/>
          <w:marBottom w:val="0"/>
          <w:divBdr>
            <w:top w:val="none" w:sz="0" w:space="0" w:color="auto"/>
            <w:left w:val="none" w:sz="0" w:space="0" w:color="auto"/>
            <w:bottom w:val="none" w:sz="0" w:space="0" w:color="auto"/>
            <w:right w:val="none" w:sz="0" w:space="0" w:color="auto"/>
          </w:divBdr>
        </w:div>
        <w:div w:id="1979140179">
          <w:marLeft w:val="0"/>
          <w:marRight w:val="0"/>
          <w:marTop w:val="0"/>
          <w:marBottom w:val="0"/>
          <w:divBdr>
            <w:top w:val="none" w:sz="0" w:space="0" w:color="auto"/>
            <w:left w:val="none" w:sz="0" w:space="0" w:color="auto"/>
            <w:bottom w:val="none" w:sz="0" w:space="0" w:color="auto"/>
            <w:right w:val="none" w:sz="0" w:space="0" w:color="auto"/>
          </w:divBdr>
        </w:div>
      </w:divsChild>
    </w:div>
    <w:div w:id="655378267">
      <w:bodyDiv w:val="1"/>
      <w:marLeft w:val="0"/>
      <w:marRight w:val="0"/>
      <w:marTop w:val="0"/>
      <w:marBottom w:val="0"/>
      <w:divBdr>
        <w:top w:val="none" w:sz="0" w:space="0" w:color="auto"/>
        <w:left w:val="none" w:sz="0" w:space="0" w:color="auto"/>
        <w:bottom w:val="none" w:sz="0" w:space="0" w:color="auto"/>
        <w:right w:val="none" w:sz="0" w:space="0" w:color="auto"/>
      </w:divBdr>
    </w:div>
    <w:div w:id="784689143">
      <w:bodyDiv w:val="1"/>
      <w:marLeft w:val="0"/>
      <w:marRight w:val="0"/>
      <w:marTop w:val="0"/>
      <w:marBottom w:val="0"/>
      <w:divBdr>
        <w:top w:val="none" w:sz="0" w:space="0" w:color="auto"/>
        <w:left w:val="none" w:sz="0" w:space="0" w:color="auto"/>
        <w:bottom w:val="none" w:sz="0" w:space="0" w:color="auto"/>
        <w:right w:val="none" w:sz="0" w:space="0" w:color="auto"/>
      </w:divBdr>
      <w:divsChild>
        <w:div w:id="1885364622">
          <w:marLeft w:val="0"/>
          <w:marRight w:val="0"/>
          <w:marTop w:val="0"/>
          <w:marBottom w:val="0"/>
          <w:divBdr>
            <w:top w:val="none" w:sz="0" w:space="0" w:color="auto"/>
            <w:left w:val="none" w:sz="0" w:space="0" w:color="auto"/>
            <w:bottom w:val="none" w:sz="0" w:space="0" w:color="auto"/>
            <w:right w:val="none" w:sz="0" w:space="0" w:color="auto"/>
          </w:divBdr>
        </w:div>
      </w:divsChild>
    </w:div>
    <w:div w:id="1176458434">
      <w:bodyDiv w:val="1"/>
      <w:marLeft w:val="0"/>
      <w:marRight w:val="0"/>
      <w:marTop w:val="0"/>
      <w:marBottom w:val="0"/>
      <w:divBdr>
        <w:top w:val="none" w:sz="0" w:space="0" w:color="auto"/>
        <w:left w:val="none" w:sz="0" w:space="0" w:color="auto"/>
        <w:bottom w:val="none" w:sz="0" w:space="0" w:color="auto"/>
        <w:right w:val="none" w:sz="0" w:space="0" w:color="auto"/>
      </w:divBdr>
      <w:divsChild>
        <w:div w:id="272905943">
          <w:marLeft w:val="0"/>
          <w:marRight w:val="0"/>
          <w:marTop w:val="0"/>
          <w:marBottom w:val="0"/>
          <w:divBdr>
            <w:top w:val="none" w:sz="0" w:space="0" w:color="auto"/>
            <w:left w:val="none" w:sz="0" w:space="0" w:color="auto"/>
            <w:bottom w:val="none" w:sz="0" w:space="0" w:color="auto"/>
            <w:right w:val="none" w:sz="0" w:space="0" w:color="auto"/>
          </w:divBdr>
        </w:div>
        <w:div w:id="431628442">
          <w:marLeft w:val="0"/>
          <w:marRight w:val="0"/>
          <w:marTop w:val="0"/>
          <w:marBottom w:val="0"/>
          <w:divBdr>
            <w:top w:val="none" w:sz="0" w:space="0" w:color="auto"/>
            <w:left w:val="none" w:sz="0" w:space="0" w:color="auto"/>
            <w:bottom w:val="none" w:sz="0" w:space="0" w:color="auto"/>
            <w:right w:val="none" w:sz="0" w:space="0" w:color="auto"/>
          </w:divBdr>
        </w:div>
        <w:div w:id="463930923">
          <w:marLeft w:val="0"/>
          <w:marRight w:val="0"/>
          <w:marTop w:val="0"/>
          <w:marBottom w:val="0"/>
          <w:divBdr>
            <w:top w:val="none" w:sz="0" w:space="0" w:color="auto"/>
            <w:left w:val="none" w:sz="0" w:space="0" w:color="auto"/>
            <w:bottom w:val="none" w:sz="0" w:space="0" w:color="auto"/>
            <w:right w:val="none" w:sz="0" w:space="0" w:color="auto"/>
          </w:divBdr>
        </w:div>
        <w:div w:id="538470065">
          <w:marLeft w:val="0"/>
          <w:marRight w:val="0"/>
          <w:marTop w:val="0"/>
          <w:marBottom w:val="0"/>
          <w:divBdr>
            <w:top w:val="none" w:sz="0" w:space="0" w:color="auto"/>
            <w:left w:val="none" w:sz="0" w:space="0" w:color="auto"/>
            <w:bottom w:val="none" w:sz="0" w:space="0" w:color="auto"/>
            <w:right w:val="none" w:sz="0" w:space="0" w:color="auto"/>
          </w:divBdr>
        </w:div>
        <w:div w:id="849873938">
          <w:marLeft w:val="0"/>
          <w:marRight w:val="0"/>
          <w:marTop w:val="0"/>
          <w:marBottom w:val="0"/>
          <w:divBdr>
            <w:top w:val="none" w:sz="0" w:space="0" w:color="auto"/>
            <w:left w:val="none" w:sz="0" w:space="0" w:color="auto"/>
            <w:bottom w:val="none" w:sz="0" w:space="0" w:color="auto"/>
            <w:right w:val="none" w:sz="0" w:space="0" w:color="auto"/>
          </w:divBdr>
        </w:div>
        <w:div w:id="1206215570">
          <w:marLeft w:val="0"/>
          <w:marRight w:val="0"/>
          <w:marTop w:val="0"/>
          <w:marBottom w:val="0"/>
          <w:divBdr>
            <w:top w:val="none" w:sz="0" w:space="0" w:color="auto"/>
            <w:left w:val="none" w:sz="0" w:space="0" w:color="auto"/>
            <w:bottom w:val="none" w:sz="0" w:space="0" w:color="auto"/>
            <w:right w:val="none" w:sz="0" w:space="0" w:color="auto"/>
          </w:divBdr>
        </w:div>
        <w:div w:id="1234386422">
          <w:marLeft w:val="0"/>
          <w:marRight w:val="0"/>
          <w:marTop w:val="0"/>
          <w:marBottom w:val="0"/>
          <w:divBdr>
            <w:top w:val="none" w:sz="0" w:space="0" w:color="auto"/>
            <w:left w:val="none" w:sz="0" w:space="0" w:color="auto"/>
            <w:bottom w:val="none" w:sz="0" w:space="0" w:color="auto"/>
            <w:right w:val="none" w:sz="0" w:space="0" w:color="auto"/>
          </w:divBdr>
        </w:div>
        <w:div w:id="1323701872">
          <w:marLeft w:val="0"/>
          <w:marRight w:val="0"/>
          <w:marTop w:val="0"/>
          <w:marBottom w:val="0"/>
          <w:divBdr>
            <w:top w:val="none" w:sz="0" w:space="0" w:color="auto"/>
            <w:left w:val="none" w:sz="0" w:space="0" w:color="auto"/>
            <w:bottom w:val="none" w:sz="0" w:space="0" w:color="auto"/>
            <w:right w:val="none" w:sz="0" w:space="0" w:color="auto"/>
          </w:divBdr>
        </w:div>
        <w:div w:id="1485854242">
          <w:marLeft w:val="0"/>
          <w:marRight w:val="0"/>
          <w:marTop w:val="0"/>
          <w:marBottom w:val="0"/>
          <w:divBdr>
            <w:top w:val="none" w:sz="0" w:space="0" w:color="auto"/>
            <w:left w:val="none" w:sz="0" w:space="0" w:color="auto"/>
            <w:bottom w:val="none" w:sz="0" w:space="0" w:color="auto"/>
            <w:right w:val="none" w:sz="0" w:space="0" w:color="auto"/>
          </w:divBdr>
        </w:div>
        <w:div w:id="1546983431">
          <w:marLeft w:val="0"/>
          <w:marRight w:val="0"/>
          <w:marTop w:val="0"/>
          <w:marBottom w:val="0"/>
          <w:divBdr>
            <w:top w:val="none" w:sz="0" w:space="0" w:color="auto"/>
            <w:left w:val="none" w:sz="0" w:space="0" w:color="auto"/>
            <w:bottom w:val="none" w:sz="0" w:space="0" w:color="auto"/>
            <w:right w:val="none" w:sz="0" w:space="0" w:color="auto"/>
          </w:divBdr>
        </w:div>
        <w:div w:id="1649936573">
          <w:marLeft w:val="0"/>
          <w:marRight w:val="0"/>
          <w:marTop w:val="0"/>
          <w:marBottom w:val="0"/>
          <w:divBdr>
            <w:top w:val="none" w:sz="0" w:space="0" w:color="auto"/>
            <w:left w:val="none" w:sz="0" w:space="0" w:color="auto"/>
            <w:bottom w:val="none" w:sz="0" w:space="0" w:color="auto"/>
            <w:right w:val="none" w:sz="0" w:space="0" w:color="auto"/>
          </w:divBdr>
        </w:div>
        <w:div w:id="1742168740">
          <w:marLeft w:val="0"/>
          <w:marRight w:val="0"/>
          <w:marTop w:val="0"/>
          <w:marBottom w:val="0"/>
          <w:divBdr>
            <w:top w:val="none" w:sz="0" w:space="0" w:color="auto"/>
            <w:left w:val="none" w:sz="0" w:space="0" w:color="auto"/>
            <w:bottom w:val="none" w:sz="0" w:space="0" w:color="auto"/>
            <w:right w:val="none" w:sz="0" w:space="0" w:color="auto"/>
          </w:divBdr>
        </w:div>
        <w:div w:id="1746343409">
          <w:marLeft w:val="0"/>
          <w:marRight w:val="0"/>
          <w:marTop w:val="0"/>
          <w:marBottom w:val="0"/>
          <w:divBdr>
            <w:top w:val="none" w:sz="0" w:space="0" w:color="auto"/>
            <w:left w:val="none" w:sz="0" w:space="0" w:color="auto"/>
            <w:bottom w:val="none" w:sz="0" w:space="0" w:color="auto"/>
            <w:right w:val="none" w:sz="0" w:space="0" w:color="auto"/>
          </w:divBdr>
        </w:div>
        <w:div w:id="1858805759">
          <w:marLeft w:val="0"/>
          <w:marRight w:val="0"/>
          <w:marTop w:val="0"/>
          <w:marBottom w:val="0"/>
          <w:divBdr>
            <w:top w:val="none" w:sz="0" w:space="0" w:color="auto"/>
            <w:left w:val="none" w:sz="0" w:space="0" w:color="auto"/>
            <w:bottom w:val="none" w:sz="0" w:space="0" w:color="auto"/>
            <w:right w:val="none" w:sz="0" w:space="0" w:color="auto"/>
          </w:divBdr>
        </w:div>
        <w:div w:id="1869105892">
          <w:marLeft w:val="0"/>
          <w:marRight w:val="0"/>
          <w:marTop w:val="0"/>
          <w:marBottom w:val="0"/>
          <w:divBdr>
            <w:top w:val="none" w:sz="0" w:space="0" w:color="auto"/>
            <w:left w:val="none" w:sz="0" w:space="0" w:color="auto"/>
            <w:bottom w:val="none" w:sz="0" w:space="0" w:color="auto"/>
            <w:right w:val="none" w:sz="0" w:space="0" w:color="auto"/>
          </w:divBdr>
        </w:div>
        <w:div w:id="1909873683">
          <w:marLeft w:val="0"/>
          <w:marRight w:val="0"/>
          <w:marTop w:val="0"/>
          <w:marBottom w:val="0"/>
          <w:divBdr>
            <w:top w:val="none" w:sz="0" w:space="0" w:color="auto"/>
            <w:left w:val="none" w:sz="0" w:space="0" w:color="auto"/>
            <w:bottom w:val="none" w:sz="0" w:space="0" w:color="auto"/>
            <w:right w:val="none" w:sz="0" w:space="0" w:color="auto"/>
          </w:divBdr>
        </w:div>
      </w:divsChild>
    </w:div>
    <w:div w:id="1315526147">
      <w:bodyDiv w:val="1"/>
      <w:marLeft w:val="0"/>
      <w:marRight w:val="0"/>
      <w:marTop w:val="0"/>
      <w:marBottom w:val="0"/>
      <w:divBdr>
        <w:top w:val="none" w:sz="0" w:space="0" w:color="auto"/>
        <w:left w:val="none" w:sz="0" w:space="0" w:color="auto"/>
        <w:bottom w:val="none" w:sz="0" w:space="0" w:color="auto"/>
        <w:right w:val="none" w:sz="0" w:space="0" w:color="auto"/>
      </w:divBdr>
    </w:div>
    <w:div w:id="1735816408">
      <w:bodyDiv w:val="1"/>
      <w:marLeft w:val="0"/>
      <w:marRight w:val="0"/>
      <w:marTop w:val="0"/>
      <w:marBottom w:val="0"/>
      <w:divBdr>
        <w:top w:val="none" w:sz="0" w:space="0" w:color="auto"/>
        <w:left w:val="none" w:sz="0" w:space="0" w:color="auto"/>
        <w:bottom w:val="none" w:sz="0" w:space="0" w:color="auto"/>
        <w:right w:val="none" w:sz="0" w:space="0" w:color="auto"/>
      </w:divBdr>
      <w:divsChild>
        <w:div w:id="838076656">
          <w:marLeft w:val="0"/>
          <w:marRight w:val="0"/>
          <w:marTop w:val="0"/>
          <w:marBottom w:val="0"/>
          <w:divBdr>
            <w:top w:val="single" w:sz="12" w:space="0" w:color="0078D4"/>
            <w:left w:val="single" w:sz="12" w:space="0" w:color="0078D4"/>
            <w:bottom w:val="single" w:sz="12" w:space="0" w:color="0078D4"/>
            <w:right w:val="single" w:sz="12" w:space="0" w:color="0078D4"/>
          </w:divBdr>
          <w:divsChild>
            <w:div w:id="759761815">
              <w:marLeft w:val="0"/>
              <w:marRight w:val="0"/>
              <w:marTop w:val="0"/>
              <w:marBottom w:val="0"/>
              <w:divBdr>
                <w:top w:val="none" w:sz="0" w:space="0" w:color="auto"/>
                <w:left w:val="none" w:sz="0" w:space="0" w:color="auto"/>
                <w:bottom w:val="none" w:sz="0" w:space="0" w:color="auto"/>
                <w:right w:val="none" w:sz="0" w:space="0" w:color="auto"/>
              </w:divBdr>
              <w:divsChild>
                <w:div w:id="1702126153">
                  <w:marLeft w:val="120"/>
                  <w:marRight w:val="120"/>
                  <w:marTop w:val="0"/>
                  <w:marBottom w:val="0"/>
                  <w:divBdr>
                    <w:top w:val="none" w:sz="0" w:space="0" w:color="auto"/>
                    <w:left w:val="none" w:sz="0" w:space="0" w:color="auto"/>
                    <w:bottom w:val="none" w:sz="0" w:space="0" w:color="auto"/>
                    <w:right w:val="none" w:sz="0" w:space="0" w:color="auto"/>
                  </w:divBdr>
                  <w:divsChild>
                    <w:div w:id="1816218802">
                      <w:marLeft w:val="0"/>
                      <w:marRight w:val="0"/>
                      <w:marTop w:val="0"/>
                      <w:marBottom w:val="0"/>
                      <w:divBdr>
                        <w:top w:val="none" w:sz="0" w:space="0" w:color="auto"/>
                        <w:left w:val="none" w:sz="0" w:space="0" w:color="auto"/>
                        <w:bottom w:val="none" w:sz="0" w:space="0" w:color="auto"/>
                        <w:right w:val="none" w:sz="0" w:space="0" w:color="auto"/>
                      </w:divBdr>
                      <w:divsChild>
                        <w:div w:id="1321234493">
                          <w:marLeft w:val="0"/>
                          <w:marRight w:val="0"/>
                          <w:marTop w:val="0"/>
                          <w:marBottom w:val="90"/>
                          <w:divBdr>
                            <w:top w:val="none" w:sz="0" w:space="0" w:color="auto"/>
                            <w:left w:val="none" w:sz="0" w:space="0" w:color="auto"/>
                            <w:bottom w:val="none" w:sz="0" w:space="0" w:color="auto"/>
                            <w:right w:val="none" w:sz="0" w:space="0" w:color="auto"/>
                          </w:divBdr>
                          <w:divsChild>
                            <w:div w:id="1140152952">
                              <w:marLeft w:val="0"/>
                              <w:marRight w:val="0"/>
                              <w:marTop w:val="0"/>
                              <w:marBottom w:val="0"/>
                              <w:divBdr>
                                <w:top w:val="none" w:sz="0" w:space="0" w:color="auto"/>
                                <w:left w:val="none" w:sz="0" w:space="0" w:color="auto"/>
                                <w:bottom w:val="none" w:sz="0" w:space="0" w:color="auto"/>
                                <w:right w:val="none" w:sz="0" w:space="0" w:color="auto"/>
                              </w:divBdr>
                              <w:divsChild>
                                <w:div w:id="283000278">
                                  <w:marLeft w:val="0"/>
                                  <w:marRight w:val="0"/>
                                  <w:marTop w:val="0"/>
                                  <w:marBottom w:val="0"/>
                                  <w:divBdr>
                                    <w:top w:val="none" w:sz="0" w:space="0" w:color="auto"/>
                                    <w:left w:val="none" w:sz="0" w:space="0" w:color="auto"/>
                                    <w:bottom w:val="none" w:sz="0" w:space="0" w:color="auto"/>
                                    <w:right w:val="none" w:sz="0" w:space="0" w:color="auto"/>
                                  </w:divBdr>
                                  <w:divsChild>
                                    <w:div w:id="2046983240">
                                      <w:marLeft w:val="0"/>
                                      <w:marRight w:val="0"/>
                                      <w:marTop w:val="0"/>
                                      <w:marBottom w:val="0"/>
                                      <w:divBdr>
                                        <w:top w:val="none" w:sz="0" w:space="0" w:color="auto"/>
                                        <w:left w:val="none" w:sz="0" w:space="0" w:color="auto"/>
                                        <w:bottom w:val="none" w:sz="0" w:space="0" w:color="auto"/>
                                        <w:right w:val="none" w:sz="0" w:space="0" w:color="auto"/>
                                      </w:divBdr>
                                      <w:divsChild>
                                        <w:div w:id="1818065274">
                                          <w:marLeft w:val="0"/>
                                          <w:marRight w:val="0"/>
                                          <w:marTop w:val="0"/>
                                          <w:marBottom w:val="0"/>
                                          <w:divBdr>
                                            <w:top w:val="single" w:sz="6" w:space="1" w:color="989898"/>
                                            <w:left w:val="single" w:sz="6" w:space="0" w:color="989898"/>
                                            <w:bottom w:val="single" w:sz="6" w:space="0" w:color="989898"/>
                                            <w:right w:val="single" w:sz="6" w:space="0" w:color="989898"/>
                                          </w:divBdr>
                                          <w:divsChild>
                                            <w:div w:id="575743552">
                                              <w:marLeft w:val="0"/>
                                              <w:marRight w:val="0"/>
                                              <w:marTop w:val="0"/>
                                              <w:marBottom w:val="0"/>
                                              <w:divBdr>
                                                <w:top w:val="none" w:sz="0" w:space="0" w:color="auto"/>
                                                <w:left w:val="none" w:sz="0" w:space="0" w:color="auto"/>
                                                <w:bottom w:val="none" w:sz="0" w:space="0" w:color="auto"/>
                                                <w:right w:val="none" w:sz="0" w:space="0" w:color="auto"/>
                                              </w:divBdr>
                                              <w:divsChild>
                                                <w:div w:id="2093351180">
                                                  <w:marLeft w:val="150"/>
                                                  <w:marRight w:val="150"/>
                                                  <w:marTop w:val="0"/>
                                                  <w:marBottom w:val="0"/>
                                                  <w:divBdr>
                                                    <w:top w:val="none" w:sz="0" w:space="0" w:color="auto"/>
                                                    <w:left w:val="none" w:sz="0" w:space="0" w:color="auto"/>
                                                    <w:bottom w:val="none" w:sz="0" w:space="0" w:color="auto"/>
                                                    <w:right w:val="none" w:sz="0" w:space="0" w:color="auto"/>
                                                  </w:divBdr>
                                                  <w:divsChild>
                                                    <w:div w:id="742801676">
                                                      <w:marLeft w:val="0"/>
                                                      <w:marRight w:val="0"/>
                                                      <w:marTop w:val="0"/>
                                                      <w:marBottom w:val="0"/>
                                                      <w:divBdr>
                                                        <w:top w:val="none" w:sz="0" w:space="0" w:color="auto"/>
                                                        <w:left w:val="none" w:sz="0" w:space="0" w:color="auto"/>
                                                        <w:bottom w:val="none" w:sz="0" w:space="0" w:color="auto"/>
                                                        <w:right w:val="none" w:sz="0" w:space="0" w:color="auto"/>
                                                      </w:divBdr>
                                                      <w:divsChild>
                                                        <w:div w:id="1810514539">
                                                          <w:marLeft w:val="0"/>
                                                          <w:marRight w:val="0"/>
                                                          <w:marTop w:val="0"/>
                                                          <w:marBottom w:val="0"/>
                                                          <w:divBdr>
                                                            <w:top w:val="none" w:sz="0" w:space="0" w:color="auto"/>
                                                            <w:left w:val="none" w:sz="0" w:space="0" w:color="auto"/>
                                                            <w:bottom w:val="none" w:sz="0" w:space="0" w:color="auto"/>
                                                            <w:right w:val="none" w:sz="0" w:space="0" w:color="auto"/>
                                                          </w:divBdr>
                                                          <w:divsChild>
                                                            <w:div w:id="1742828181">
                                                              <w:marLeft w:val="0"/>
                                                              <w:marRight w:val="0"/>
                                                              <w:marTop w:val="0"/>
                                                              <w:marBottom w:val="0"/>
                                                              <w:divBdr>
                                                                <w:top w:val="none" w:sz="0" w:space="0" w:color="auto"/>
                                                                <w:left w:val="none" w:sz="0" w:space="0" w:color="auto"/>
                                                                <w:bottom w:val="none" w:sz="0" w:space="0" w:color="auto"/>
                                                                <w:right w:val="none" w:sz="0" w:space="0" w:color="auto"/>
                                                              </w:divBdr>
                                                              <w:divsChild>
                                                                <w:div w:id="149174058">
                                                                  <w:marLeft w:val="0"/>
                                                                  <w:marRight w:val="0"/>
                                                                  <w:marTop w:val="0"/>
                                                                  <w:marBottom w:val="0"/>
                                                                  <w:divBdr>
                                                                    <w:top w:val="none" w:sz="0" w:space="0" w:color="auto"/>
                                                                    <w:left w:val="none" w:sz="0" w:space="0" w:color="auto"/>
                                                                    <w:bottom w:val="none" w:sz="0" w:space="0" w:color="auto"/>
                                                                    <w:right w:val="none" w:sz="0" w:space="0" w:color="auto"/>
                                                                  </w:divBdr>
                                                                  <w:divsChild>
                                                                    <w:div w:id="754012453">
                                                                      <w:marLeft w:val="0"/>
                                                                      <w:marRight w:val="0"/>
                                                                      <w:marTop w:val="0"/>
                                                                      <w:marBottom w:val="0"/>
                                                                      <w:divBdr>
                                                                        <w:top w:val="none" w:sz="0" w:space="0" w:color="auto"/>
                                                                        <w:left w:val="none" w:sz="0" w:space="0" w:color="auto"/>
                                                                        <w:bottom w:val="none" w:sz="0" w:space="0" w:color="auto"/>
                                                                        <w:right w:val="none" w:sz="0" w:space="0" w:color="auto"/>
                                                                      </w:divBdr>
                                                                      <w:divsChild>
                                                                        <w:div w:id="45135976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45.png"/><Relationship Id="rId1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yperlink" Target="https://learn.microsoft.com/en-us/power-platform/released-versions/power-automate-desktop" TargetMode="Externa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s://make.powerautomate.com/"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s>
</file>

<file path=word/documenttasks/documenttasks1.xml><?xml version="1.0" encoding="utf-8"?>
<t:Tasks xmlns:t="http://schemas.microsoft.com/office/tasks/2019/documenttasks" xmlns:oel="http://schemas.microsoft.com/office/2019/extlst">
  <t:Task id="{92758F20-72A3-4D5A-9C9E-3ECDC2D98976}">
    <t:Anchor>
      <t:Comment id="543158508"/>
    </t:Anchor>
    <t:History>
      <t:Event id="{BF490015-4BF3-44AF-AC81-8EF418CE23D3}" time="2020-04-07T01:10:22Z">
        <t:Attribution userId="S::alpowers@microsoft.com::ae4a1fc7-4395-46d3-b2f1-3b3c37036ad1" userProvider="AD" userName="Alex Powers"/>
        <t:Anchor>
          <t:Comment id="1760168733"/>
        </t:Anchor>
        <t:Create/>
      </t:Event>
      <t:Event id="{E68945C7-0619-4658-8939-E6C71F3BC7AC}" time="2020-04-07T01:10:22Z">
        <t:Attribution userId="S::alpowers@microsoft.com::ae4a1fc7-4395-46d3-b2f1-3b3c37036ad1" userProvider="AD" userName="Alex Powers"/>
        <t:Anchor>
          <t:Comment id="1760168733"/>
        </t:Anchor>
        <t:Assign userId="lali@microsoft.com" userProvider="O365" userName="Lan Li (AI)"/>
      </t:Event>
      <t:Event id="{3533FE0E-A3F2-4261-8C1C-1EAD470F135B}" time="2020-04-16T23:59:09Z">
        <t:Attribution userId="S::lali@microsoft.com::ec6ad8ba-17e7-48f9-b472-64daf38a1647" userProvider="AD" userName="Lan Li (AI)"/>
        <t:Anchor/>
        <t:Progress percentComplete="100"/>
      </t:Event>
    </t:History>
  </t:Task>
</t:Tasks>
</file>

<file path=word/theme/theme1.xml><?xml version="1.0" encoding="utf-8"?>
<a:theme xmlns:a="http://schemas.openxmlformats.org/drawingml/2006/main" name="Office Theme">
  <a:themeElements>
    <a:clrScheme name="D365">
      <a:dk1>
        <a:srgbClr val="3C3C41"/>
      </a:dk1>
      <a:lt1>
        <a:srgbClr val="FFFFFF"/>
      </a:lt1>
      <a:dk2>
        <a:srgbClr val="3C3C41"/>
      </a:dk2>
      <a:lt2>
        <a:srgbClr val="FFFFFF"/>
      </a:lt2>
      <a:accent1>
        <a:srgbClr val="008272"/>
      </a:accent1>
      <a:accent2>
        <a:srgbClr val="30E5D0"/>
      </a:accent2>
      <a:accent3>
        <a:srgbClr val="FEF000"/>
      </a:accent3>
      <a:accent4>
        <a:srgbClr val="75757A"/>
      </a:accent4>
      <a:accent5>
        <a:srgbClr val="EBEBEB"/>
      </a:accent5>
      <a:accent6>
        <a:srgbClr val="002050"/>
      </a:accent6>
      <a:hlink>
        <a:srgbClr val="0070C0"/>
      </a:hlink>
      <a:folHlink>
        <a:srgbClr val="0070C0"/>
      </a:folHlink>
    </a:clrScheme>
    <a:fontScheme name="Custom 5">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11B2EEDFE75F42AB45FD1E9006D3F6" ma:contentTypeVersion="17" ma:contentTypeDescription="Create a new document." ma:contentTypeScope="" ma:versionID="e6e663f888e2e4f68e8b5a564960cb73">
  <xsd:schema xmlns:xsd="http://www.w3.org/2001/XMLSchema" xmlns:xs="http://www.w3.org/2001/XMLSchema" xmlns:p="http://schemas.microsoft.com/office/2006/metadata/properties" xmlns:ns1="http://schemas.microsoft.com/sharepoint/v3" xmlns:ns2="cdb5186e-c6be-402c-a6ea-fa6fad24f9bf" xmlns:ns3="ea69d371-a0f6-4152-8989-ef4ebdbac352" xmlns:ns4="230e9df3-be65-4c73-a93b-d1236ebd677e" targetNamespace="http://schemas.microsoft.com/office/2006/metadata/properties" ma:root="true" ma:fieldsID="7cc4ffaebf8320446e7a0c6bce0661d7" ns1:_="" ns2:_="" ns3:_="" ns4:_="">
    <xsd:import namespace="http://schemas.microsoft.com/sharepoint/v3"/>
    <xsd:import namespace="cdb5186e-c6be-402c-a6ea-fa6fad24f9bf"/>
    <xsd:import namespace="ea69d371-a0f6-4152-8989-ef4ebdbac352"/>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b5186e-c6be-402c-a6ea-fa6fad24f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69d371-a0f6-4152-8989-ef4ebdbac35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d19e96d-e65f-4db6-833e-c7ac1eab8250}" ma:internalName="TaxCatchAll" ma:showField="CatchAllData" ma:web="ea69d371-a0f6-4152-8989-ef4ebdbac3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db5186e-c6be-402c-a6ea-fa6fad24f9bf">
      <Terms xmlns="http://schemas.microsoft.com/office/infopath/2007/PartnerControls"/>
    </lcf76f155ced4ddcb4097134ff3c332f>
    <TaxCatchAll xmlns="230e9df3-be65-4c73-a93b-d1236ebd677e"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95E0E-602D-4A1F-8387-6498BC312F81}">
  <ds:schemaRefs>
    <ds:schemaRef ds:uri="http://schemas.microsoft.com/sharepoint/v3/contenttype/forms"/>
  </ds:schemaRefs>
</ds:datastoreItem>
</file>

<file path=customXml/itemProps2.xml><?xml version="1.0" encoding="utf-8"?>
<ds:datastoreItem xmlns:ds="http://schemas.openxmlformats.org/officeDocument/2006/customXml" ds:itemID="{9EE01F74-6EDC-473F-923B-3F118A9DC7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db5186e-c6be-402c-a6ea-fa6fad24f9bf"/>
    <ds:schemaRef ds:uri="ea69d371-a0f6-4152-8989-ef4ebdbac352"/>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83B06D-1857-469D-B90F-EC9E823CB4CE}">
  <ds:schemaRefs>
    <ds:schemaRef ds:uri="http://purl.org/dc/terms/"/>
    <ds:schemaRef ds:uri="http://schemas.openxmlformats.org/package/2006/metadata/core-properties"/>
    <ds:schemaRef ds:uri="http://schemas.microsoft.com/office/2006/documentManagement/types"/>
    <ds:schemaRef ds:uri="http://www.w3.org/XML/1998/namespace"/>
    <ds:schemaRef ds:uri="cdb5186e-c6be-402c-a6ea-fa6fad24f9bf"/>
    <ds:schemaRef ds:uri="http://schemas.microsoft.com/office/infopath/2007/PartnerControls"/>
    <ds:schemaRef ds:uri="http://schemas.microsoft.com/office/2006/metadata/properties"/>
    <ds:schemaRef ds:uri="230e9df3-be65-4c73-a93b-d1236ebd677e"/>
    <ds:schemaRef ds:uri="ea69d371-a0f6-4152-8989-ef4ebdbac352"/>
    <ds:schemaRef ds:uri="http://schemas.microsoft.com/sharepoint/v3"/>
    <ds:schemaRef ds:uri="http://purl.org/dc/dcmitype/"/>
    <ds:schemaRef ds:uri="http://purl.org/dc/elements/1.1/"/>
  </ds:schemaRefs>
</ds:datastoreItem>
</file>

<file path=customXml/itemProps4.xml><?xml version="1.0" encoding="utf-8"?>
<ds:datastoreItem xmlns:ds="http://schemas.openxmlformats.org/officeDocument/2006/customXml" ds:itemID="{9A519B00-9FCF-4CDD-B79C-0ADABA323E05}">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83</TotalTime>
  <Pages>37</Pages>
  <Words>1770</Words>
  <Characters>10091</Characters>
  <Application>Microsoft Office Word</Application>
  <DocSecurity>0</DocSecurity>
  <Lines>84</Lines>
  <Paragraphs>23</Paragraphs>
  <ScaleCrop>false</ScaleCrop>
  <Company/>
  <LinksUpToDate>false</LinksUpToDate>
  <CharactersWithSpaces>1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raj Kalimuthu</dc:creator>
  <cp:keywords/>
  <dc:description/>
  <cp:lastModifiedBy>Tomasz Poszytek</cp:lastModifiedBy>
  <cp:revision>77</cp:revision>
  <cp:lastPrinted>2023-04-18T20:09:00Z</cp:lastPrinted>
  <dcterms:created xsi:type="dcterms:W3CDTF">2021-07-12T12:32:00Z</dcterms:created>
  <dcterms:modified xsi:type="dcterms:W3CDTF">2023-04-1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kakalimu@microsoft.com</vt:lpwstr>
  </property>
  <property fmtid="{D5CDD505-2E9C-101B-9397-08002B2CF9AE}" pid="5" name="MSIP_Label_f42aa342-8706-4288-bd11-ebb85995028c_SetDate">
    <vt:lpwstr>2019-02-21T23:09:16.917958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8fdc1c7a-ee1b-484b-8e4a-62284674c858</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8411B2EEDFE75F42AB45FD1E9006D3F6</vt:lpwstr>
  </property>
  <property fmtid="{D5CDD505-2E9C-101B-9397-08002B2CF9AE}" pid="12" name="AuthorIds_UIVersion_1024">
    <vt:lpwstr>132</vt:lpwstr>
  </property>
  <property fmtid="{D5CDD505-2E9C-101B-9397-08002B2CF9AE}" pid="13" name="AuthorIds_UIVersion_6656">
    <vt:lpwstr>26</vt:lpwstr>
  </property>
  <property fmtid="{D5CDD505-2E9C-101B-9397-08002B2CF9AE}" pid="14" name="AuthorIds_UIVersion_21504">
    <vt:lpwstr>26</vt:lpwstr>
  </property>
  <property fmtid="{D5CDD505-2E9C-101B-9397-08002B2CF9AE}" pid="15" name="Order">
    <vt:r8>4014900</vt:r8>
  </property>
  <property fmtid="{D5CDD505-2E9C-101B-9397-08002B2CF9AE}" pid="16" name="xd_Signature">
    <vt:bool>false</vt:bool>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MediaServiceImageTags">
    <vt:lpwstr/>
  </property>
</Properties>
</file>